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F24F8" w14:textId="7502CE9E" w:rsidR="00D63C14" w:rsidRPr="001E485B" w:rsidRDefault="00D63C14" w:rsidP="00034905">
      <w:pPr>
        <w:pStyle w:val="Nadpis3"/>
      </w:pPr>
      <w:r w:rsidRPr="001E485B">
        <w:t>MODUL</w:t>
      </w:r>
      <w:r w:rsidR="009654CA" w:rsidRPr="001E485B">
        <w:t>E</w:t>
      </w:r>
      <w:r w:rsidRPr="001E485B">
        <w:t xml:space="preserve"> 3 </w:t>
      </w:r>
      <w:r w:rsidR="009654CA" w:rsidRPr="001E485B">
        <w:t>SOCIAL RELEVANCE</w:t>
      </w:r>
    </w:p>
    <w:p w14:paraId="6CDA0A03" w14:textId="1BD68DB0" w:rsidR="00245402" w:rsidRPr="001E485B" w:rsidRDefault="009654CA" w:rsidP="00122C78">
      <w:pPr>
        <w:pStyle w:val="Nadpis4"/>
      </w:pPr>
      <w:r w:rsidRPr="001E485B">
        <w:t>SUMMARY</w:t>
      </w:r>
    </w:p>
    <w:tbl>
      <w:tblPr>
        <w:tblStyle w:val="Mkatabulky"/>
        <w:tblW w:w="0" w:type="auto"/>
        <w:tblLook w:val="04A0" w:firstRow="1" w:lastRow="0" w:firstColumn="1" w:lastColumn="0" w:noHBand="0" w:noVBand="1"/>
      </w:tblPr>
      <w:tblGrid>
        <w:gridCol w:w="9056"/>
      </w:tblGrid>
      <w:tr w:rsidR="00245402" w:rsidRPr="001E485B" w14:paraId="5861A30D" w14:textId="77777777" w:rsidTr="008307ED">
        <w:trPr>
          <w:trHeight w:val="635"/>
        </w:trPr>
        <w:tc>
          <w:tcPr>
            <w:tcW w:w="9056" w:type="dxa"/>
            <w:tcBorders>
              <w:bottom w:val="single" w:sz="4" w:space="0" w:color="auto"/>
            </w:tcBorders>
            <w:shd w:val="clear" w:color="auto" w:fill="90BDC5"/>
          </w:tcPr>
          <w:p w14:paraId="03BF07A9" w14:textId="77777777" w:rsidR="00245402" w:rsidRPr="001E485B" w:rsidRDefault="00245402" w:rsidP="009D37C7">
            <w:pPr>
              <w:jc w:val="center"/>
              <w:rPr>
                <w:b/>
                <w:lang w:val="en-GB"/>
              </w:rPr>
            </w:pPr>
          </w:p>
          <w:p w14:paraId="52958788" w14:textId="77777777" w:rsidR="00245402" w:rsidRPr="001E485B" w:rsidRDefault="00245402" w:rsidP="009D37C7">
            <w:pPr>
              <w:jc w:val="center"/>
              <w:rPr>
                <w:b/>
                <w:lang w:val="en-GB"/>
              </w:rPr>
            </w:pPr>
            <w:r w:rsidRPr="001E485B">
              <w:rPr>
                <w:b/>
                <w:lang w:val="en-GB"/>
              </w:rPr>
              <w:t xml:space="preserve">MODULE 3 - OVERALL ASSESSMENT </w:t>
            </w:r>
          </w:p>
          <w:p w14:paraId="4D7D3B88" w14:textId="77777777" w:rsidR="00245402" w:rsidRPr="001E485B" w:rsidRDefault="00245402" w:rsidP="009D37C7">
            <w:pPr>
              <w:jc w:val="center"/>
              <w:rPr>
                <w:b/>
                <w:lang w:val="en-GB"/>
              </w:rPr>
            </w:pPr>
          </w:p>
        </w:tc>
      </w:tr>
      <w:tr w:rsidR="00245402" w:rsidRPr="001E485B" w14:paraId="3ACD05D6" w14:textId="77777777" w:rsidTr="008307ED">
        <w:trPr>
          <w:trHeight w:val="275"/>
        </w:trPr>
        <w:tc>
          <w:tcPr>
            <w:tcW w:w="9056" w:type="dxa"/>
            <w:shd w:val="clear" w:color="auto" w:fill="F2F2F2" w:themeFill="background1" w:themeFillShade="F2"/>
          </w:tcPr>
          <w:p w14:paraId="34B910FA" w14:textId="06EB1BB8" w:rsidR="00245402" w:rsidRPr="001E485B" w:rsidRDefault="00574792" w:rsidP="002F1C45">
            <w:pPr>
              <w:jc w:val="both"/>
              <w:rPr>
                <w:rFonts w:cstheme="minorHAnsi"/>
                <w:i/>
                <w:lang w:val="en-GB"/>
              </w:rPr>
            </w:pPr>
            <w:r w:rsidRPr="001E485B">
              <w:rPr>
                <w:rFonts w:cstheme="minorHAnsi"/>
                <w:i/>
                <w:lang w:val="en-GB"/>
              </w:rPr>
              <w:t xml:space="preserve">After evaluation of the individual </w:t>
            </w:r>
            <w:r w:rsidR="002F1C45">
              <w:rPr>
                <w:rFonts w:cstheme="minorHAnsi"/>
                <w:i/>
                <w:lang w:val="en-GB"/>
              </w:rPr>
              <w:t>evaluated units</w:t>
            </w:r>
            <w:r w:rsidRPr="001E485B">
              <w:rPr>
                <w:rFonts w:cstheme="minorHAnsi"/>
                <w:i/>
                <w:lang w:val="en-GB"/>
              </w:rPr>
              <w:t xml:space="preserve"> of the M3 module, please summarize your </w:t>
            </w:r>
            <w:r w:rsidR="002F1C45">
              <w:rPr>
                <w:rFonts w:cstheme="minorHAnsi"/>
                <w:i/>
                <w:lang w:val="en-GB"/>
              </w:rPr>
              <w:t xml:space="preserve">overall </w:t>
            </w:r>
            <w:r w:rsidRPr="001E485B">
              <w:rPr>
                <w:rFonts w:cstheme="minorHAnsi"/>
                <w:i/>
                <w:lang w:val="en-GB"/>
              </w:rPr>
              <w:t xml:space="preserve">assessment in the context of the whole </w:t>
            </w:r>
            <w:r w:rsidR="002F1C45">
              <w:rPr>
                <w:rFonts w:cstheme="minorHAnsi"/>
                <w:i/>
                <w:lang w:val="en-GB"/>
              </w:rPr>
              <w:t>university</w:t>
            </w:r>
            <w:r w:rsidRPr="001E485B">
              <w:rPr>
                <w:rFonts w:cstheme="minorHAnsi"/>
                <w:i/>
                <w:lang w:val="en-GB"/>
              </w:rPr>
              <w:t xml:space="preserve"> (social benefits, applied research projects, results of applied research, cooperation with the non-academic environment and technology transfer, recognition by the research community and the popularization of </w:t>
            </w:r>
            <w:r w:rsidRPr="001E485B">
              <w:rPr>
                <w:i/>
                <w:lang w:val="en-GB"/>
              </w:rPr>
              <w:t>R&amp;D&amp;I</w:t>
            </w:r>
            <w:r w:rsidRPr="001E485B">
              <w:rPr>
                <w:rFonts w:cstheme="minorHAnsi"/>
                <w:i/>
                <w:lang w:val="en-GB"/>
              </w:rPr>
              <w:t xml:space="preserve">) and </w:t>
            </w:r>
            <w:r w:rsidR="002F1C45">
              <w:rPr>
                <w:rFonts w:cstheme="minorHAnsi"/>
                <w:i/>
                <w:lang w:val="en-GB"/>
              </w:rPr>
              <w:t xml:space="preserve">evaluate the balance and </w:t>
            </w:r>
            <w:r w:rsidRPr="001E485B">
              <w:rPr>
                <w:rFonts w:cstheme="minorHAnsi"/>
                <w:i/>
                <w:lang w:val="en-GB"/>
              </w:rPr>
              <w:t xml:space="preserve">describe and justify the strengths and weaknesses of the evaluated unit. </w:t>
            </w:r>
          </w:p>
        </w:tc>
      </w:tr>
      <w:tr w:rsidR="00245402" w:rsidRPr="001E485B" w14:paraId="644B9FD0" w14:textId="77777777" w:rsidTr="0039157A">
        <w:trPr>
          <w:trHeight w:val="2268"/>
        </w:trPr>
        <w:tc>
          <w:tcPr>
            <w:tcW w:w="9056" w:type="dxa"/>
          </w:tcPr>
          <w:p w14:paraId="55B299B0" w14:textId="77777777" w:rsidR="00245402" w:rsidRPr="001E485B" w:rsidRDefault="00245402" w:rsidP="009D37C7">
            <w:pPr>
              <w:rPr>
                <w:rFonts w:cstheme="minorHAnsi"/>
                <w:b/>
                <w:lang w:val="en-GB"/>
              </w:rPr>
            </w:pPr>
            <w:r w:rsidRPr="001E485B">
              <w:rPr>
                <w:rFonts w:cstheme="minorHAnsi"/>
                <w:b/>
                <w:lang w:val="en-GB"/>
              </w:rPr>
              <w:t>General qualitative assessment (summary):</w:t>
            </w:r>
          </w:p>
          <w:p w14:paraId="30205AE4" w14:textId="77777777" w:rsidR="00245402" w:rsidRPr="001E485B" w:rsidRDefault="00245402" w:rsidP="0039157A">
            <w:pPr>
              <w:rPr>
                <w:b/>
                <w:lang w:val="en-GB"/>
              </w:rPr>
            </w:pPr>
          </w:p>
        </w:tc>
      </w:tr>
    </w:tbl>
    <w:p w14:paraId="1762D719" w14:textId="77777777" w:rsidR="00245402" w:rsidRPr="001E485B" w:rsidRDefault="00245402" w:rsidP="00245402">
      <w:pPr>
        <w:rPr>
          <w:rFonts w:cstheme="minorHAnsi"/>
          <w:b/>
          <w:sz w:val="22"/>
          <w:szCs w:val="22"/>
        </w:rPr>
      </w:pPr>
      <w:bookmarkStart w:id="0" w:name="_Toc6493943"/>
      <w:bookmarkStart w:id="1" w:name="_Toc7772755"/>
      <w:bookmarkStart w:id="2" w:name="_Toc9420168"/>
      <w:r w:rsidRPr="001E485B">
        <w:rPr>
          <w:rFonts w:cstheme="minorHAnsi"/>
          <w:b/>
          <w:sz w:val="22"/>
          <w:szCs w:val="22"/>
        </w:rPr>
        <w:br w:type="page"/>
      </w:r>
    </w:p>
    <w:p w14:paraId="45E2A5C2" w14:textId="5D333CCA" w:rsidR="00245402" w:rsidRPr="001E485B" w:rsidRDefault="00245402" w:rsidP="00D31317">
      <w:pPr>
        <w:pStyle w:val="Nadpis3"/>
      </w:pPr>
      <w:bookmarkStart w:id="3" w:name="_Toc13750163"/>
      <w:r w:rsidRPr="001E485B">
        <w:lastRenderedPageBreak/>
        <w:t>MODUL</w:t>
      </w:r>
      <w:r w:rsidR="0092410B" w:rsidRPr="001E485B">
        <w:t>E</w:t>
      </w:r>
      <w:r w:rsidRPr="001E485B">
        <w:t xml:space="preserve"> 4 VIABILIT</w:t>
      </w:r>
      <w:bookmarkEnd w:id="3"/>
      <w:r w:rsidR="0092410B" w:rsidRPr="001E485B">
        <w:t>Y</w:t>
      </w:r>
    </w:p>
    <w:p w14:paraId="12DE096C" w14:textId="19021ADE" w:rsidR="0092410B" w:rsidRPr="001E485B" w:rsidRDefault="0092410B" w:rsidP="006971CC">
      <w:pPr>
        <w:widowControl w:val="0"/>
        <w:autoSpaceDE w:val="0"/>
        <w:autoSpaceDN w:val="0"/>
        <w:adjustRightInd w:val="0"/>
        <w:spacing w:before="360" w:after="240" w:line="240" w:lineRule="atLeast"/>
        <w:jc w:val="both"/>
        <w:rPr>
          <w:rFonts w:cstheme="minorHAnsi"/>
          <w:b/>
          <w:color w:val="808080" w:themeColor="background1" w:themeShade="80"/>
          <w:sz w:val="22"/>
          <w:szCs w:val="22"/>
        </w:rPr>
      </w:pPr>
      <w:r w:rsidRPr="001E485B">
        <w:rPr>
          <w:rFonts w:cstheme="minorHAnsi"/>
          <w:b/>
          <w:color w:val="808080" w:themeColor="background1" w:themeShade="80"/>
          <w:sz w:val="22"/>
          <w:szCs w:val="22"/>
        </w:rPr>
        <w:t xml:space="preserve">ORGANISATION, MANAGEMENT AND SUPPORT </w:t>
      </w:r>
      <w:r w:rsidR="001F5D01" w:rsidRPr="001E485B">
        <w:rPr>
          <w:rFonts w:cstheme="minorHAnsi"/>
          <w:b/>
          <w:color w:val="808080" w:themeColor="background1" w:themeShade="80"/>
          <w:sz w:val="22"/>
          <w:szCs w:val="22"/>
        </w:rPr>
        <w:t>OF</w:t>
      </w:r>
      <w:r w:rsidRPr="001E485B">
        <w:rPr>
          <w:rFonts w:cstheme="minorHAnsi"/>
          <w:b/>
          <w:color w:val="808080" w:themeColor="background1" w:themeShade="80"/>
          <w:sz w:val="22"/>
          <w:szCs w:val="22"/>
        </w:rPr>
        <w:t xml:space="preserve"> </w:t>
      </w:r>
      <w:proofErr w:type="gramStart"/>
      <w:r w:rsidRPr="001E485B">
        <w:rPr>
          <w:rFonts w:cstheme="minorHAnsi"/>
          <w:b/>
          <w:color w:val="808080" w:themeColor="background1" w:themeShade="80"/>
          <w:sz w:val="22"/>
          <w:szCs w:val="22"/>
        </w:rPr>
        <w:t>R&amp;D&amp;I</w:t>
      </w:r>
      <w:proofErr w:type="gramEnd"/>
    </w:p>
    <w:tbl>
      <w:tblPr>
        <w:tblStyle w:val="Mkatabulky"/>
        <w:tblW w:w="9057" w:type="dxa"/>
        <w:tblLook w:val="04A0" w:firstRow="1" w:lastRow="0" w:firstColumn="1" w:lastColumn="0" w:noHBand="0" w:noVBand="1"/>
      </w:tblPr>
      <w:tblGrid>
        <w:gridCol w:w="6379"/>
        <w:gridCol w:w="2678"/>
      </w:tblGrid>
      <w:tr w:rsidR="00245402" w:rsidRPr="001E485B" w14:paraId="5FE2F565" w14:textId="77777777" w:rsidTr="00A15FF4">
        <w:trPr>
          <w:trHeight w:val="635"/>
        </w:trPr>
        <w:tc>
          <w:tcPr>
            <w:tcW w:w="9057" w:type="dxa"/>
            <w:gridSpan w:val="2"/>
            <w:tcBorders>
              <w:bottom w:val="single" w:sz="4" w:space="0" w:color="auto"/>
            </w:tcBorders>
            <w:shd w:val="clear" w:color="auto" w:fill="90BDC5"/>
          </w:tcPr>
          <w:p w14:paraId="52EAF9B5" w14:textId="77777777" w:rsidR="00FF5C1C" w:rsidRPr="001E485B" w:rsidRDefault="00FF5C1C" w:rsidP="00FF5C1C">
            <w:pPr>
              <w:jc w:val="both"/>
              <w:rPr>
                <w:b/>
                <w:lang w:val="en-GB"/>
              </w:rPr>
            </w:pPr>
            <w:r w:rsidRPr="001E485B">
              <w:rPr>
                <w:b/>
                <w:lang w:val="en-GB"/>
              </w:rPr>
              <w:t>4.1 Organisation and management of R&amp;D&amp;I</w:t>
            </w:r>
          </w:p>
          <w:p w14:paraId="4F46882D" w14:textId="77777777" w:rsidR="00245402" w:rsidRPr="001E485B" w:rsidRDefault="00245402" w:rsidP="009D37C7">
            <w:pPr>
              <w:rPr>
                <w:b/>
                <w:lang w:val="en-GB"/>
              </w:rPr>
            </w:pPr>
          </w:p>
        </w:tc>
      </w:tr>
      <w:tr w:rsidR="00245402" w:rsidRPr="001E485B" w14:paraId="4267924E" w14:textId="77777777" w:rsidTr="00A15FF4">
        <w:trPr>
          <w:trHeight w:val="275"/>
        </w:trPr>
        <w:tc>
          <w:tcPr>
            <w:tcW w:w="9057" w:type="dxa"/>
            <w:gridSpan w:val="2"/>
            <w:shd w:val="clear" w:color="auto" w:fill="F2F2F2" w:themeFill="background1" w:themeFillShade="F2"/>
          </w:tcPr>
          <w:p w14:paraId="20ED15BC" w14:textId="3D7A25E6" w:rsidR="00245402" w:rsidRPr="001E485B" w:rsidRDefault="002A10D3" w:rsidP="002A10D3">
            <w:pPr>
              <w:jc w:val="both"/>
              <w:rPr>
                <w:i/>
                <w:lang w:val="en-GB"/>
              </w:rPr>
            </w:pPr>
            <w:r w:rsidRPr="001E485B">
              <w:rPr>
                <w:i/>
                <w:lang w:val="en-GB"/>
              </w:rPr>
              <w:t xml:space="preserve">Evaluate </w:t>
            </w:r>
            <w:r w:rsidR="00914EEB" w:rsidRPr="001E485B">
              <w:rPr>
                <w:i/>
                <w:lang w:val="en-GB"/>
              </w:rPr>
              <w:t xml:space="preserve">the </w:t>
            </w:r>
            <w:r w:rsidR="00FF5C1C" w:rsidRPr="001E485B">
              <w:rPr>
                <w:i/>
                <w:lang w:val="en-GB"/>
              </w:rPr>
              <w:t xml:space="preserve">management system and organisational structure for </w:t>
            </w:r>
            <w:proofErr w:type="gramStart"/>
            <w:r w:rsidR="00FF5C1C" w:rsidRPr="001E485B">
              <w:rPr>
                <w:i/>
                <w:lang w:val="en-GB"/>
              </w:rPr>
              <w:t>R&amp;D&amp;I</w:t>
            </w:r>
            <w:proofErr w:type="gramEnd"/>
            <w:r w:rsidR="0092410B" w:rsidRPr="001E485B">
              <w:rPr>
                <w:i/>
                <w:lang w:val="en-GB"/>
              </w:rPr>
              <w:t xml:space="preserve"> and</w:t>
            </w:r>
            <w:r w:rsidR="00FF5C1C" w:rsidRPr="001E485B">
              <w:rPr>
                <w:i/>
                <w:lang w:val="en-GB"/>
              </w:rPr>
              <w:t xml:space="preserve"> </w:t>
            </w:r>
            <w:r w:rsidR="00914EEB" w:rsidRPr="001E485B">
              <w:rPr>
                <w:i/>
                <w:lang w:val="en-GB"/>
              </w:rPr>
              <w:t>compar</w:t>
            </w:r>
            <w:r w:rsidR="0092410B" w:rsidRPr="001E485B">
              <w:rPr>
                <w:i/>
                <w:lang w:val="en-GB"/>
              </w:rPr>
              <w:t>e it</w:t>
            </w:r>
            <w:r w:rsidR="00914EEB" w:rsidRPr="001E485B">
              <w:rPr>
                <w:i/>
                <w:lang w:val="en-GB"/>
              </w:rPr>
              <w:t xml:space="preserve"> with foreign universities at a similar level. Take in</w:t>
            </w:r>
            <w:r w:rsidRPr="001E485B">
              <w:rPr>
                <w:i/>
                <w:lang w:val="en-GB"/>
              </w:rPr>
              <w:t>to</w:t>
            </w:r>
            <w:r w:rsidR="00914EEB" w:rsidRPr="001E485B">
              <w:rPr>
                <w:i/>
                <w:lang w:val="en-GB"/>
              </w:rPr>
              <w:t xml:space="preserve"> account </w:t>
            </w:r>
            <w:r w:rsidR="0092410B" w:rsidRPr="001E485B">
              <w:rPr>
                <w:i/>
                <w:lang w:val="en-GB"/>
              </w:rPr>
              <w:t xml:space="preserve">also </w:t>
            </w:r>
            <w:r w:rsidR="00914EEB" w:rsidRPr="001E485B">
              <w:rPr>
                <w:i/>
                <w:lang w:val="en-GB"/>
              </w:rPr>
              <w:t xml:space="preserve">the data on the number and structure of the university’s employees contributing to </w:t>
            </w:r>
            <w:proofErr w:type="gramStart"/>
            <w:r w:rsidR="00914EEB" w:rsidRPr="001E485B">
              <w:rPr>
                <w:i/>
                <w:lang w:val="en-GB"/>
              </w:rPr>
              <w:t>R&amp;D&amp;</w:t>
            </w:r>
            <w:r w:rsidR="00B4656D" w:rsidRPr="005250D0">
              <w:rPr>
                <w:i/>
                <w:lang w:val="en-GB"/>
              </w:rPr>
              <w:t>I</w:t>
            </w:r>
            <w:proofErr w:type="gramEnd"/>
            <w:r w:rsidR="00B4656D" w:rsidRPr="005250D0">
              <w:rPr>
                <w:i/>
                <w:lang w:val="en-GB"/>
              </w:rPr>
              <w:t xml:space="preserve"> with consideration of the structure and robustness of the university.</w:t>
            </w:r>
            <w:bookmarkStart w:id="4" w:name="_GoBack"/>
            <w:bookmarkEnd w:id="4"/>
            <w:r w:rsidR="00914EEB" w:rsidRPr="001E485B">
              <w:rPr>
                <w:i/>
                <w:lang w:val="en-GB"/>
              </w:rPr>
              <w:t xml:space="preserve"> </w:t>
            </w:r>
            <w:r w:rsidR="00B4656D">
              <w:rPr>
                <w:i/>
                <w:lang w:val="en-GB"/>
              </w:rPr>
              <w:t>S</w:t>
            </w:r>
            <w:r w:rsidR="0092410B" w:rsidRPr="001E485B">
              <w:rPr>
                <w:i/>
                <w:lang w:val="en-GB"/>
              </w:rPr>
              <w:t xml:space="preserve">ee comments on data from the appendix </w:t>
            </w:r>
            <w:r w:rsidR="00914EEB" w:rsidRPr="001E485B">
              <w:rPr>
                <w:i/>
                <w:lang w:val="en-GB"/>
              </w:rPr>
              <w:t>of the Self-evaluation report (</w:t>
            </w:r>
            <w:r w:rsidR="0092410B" w:rsidRPr="001E485B">
              <w:rPr>
                <w:i/>
                <w:lang w:val="en-GB"/>
              </w:rPr>
              <w:t>tables</w:t>
            </w:r>
            <w:r w:rsidR="00914EEB" w:rsidRPr="001E485B">
              <w:rPr>
                <w:i/>
                <w:lang w:val="en-GB"/>
              </w:rPr>
              <w:t xml:space="preserve"> 4.1.1 and 4.1.2).</w:t>
            </w:r>
          </w:p>
        </w:tc>
      </w:tr>
      <w:tr w:rsidR="00A15FF4" w:rsidRPr="001E485B" w14:paraId="6BD3818D" w14:textId="77777777" w:rsidTr="00A15FF4">
        <w:trPr>
          <w:trHeight w:val="275"/>
        </w:trPr>
        <w:tc>
          <w:tcPr>
            <w:tcW w:w="6379" w:type="dxa"/>
          </w:tcPr>
          <w:p w14:paraId="23CC068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283158159"/>
            <w:placeholder>
              <w:docPart w:val="514F4FAF289C4ED18AA868F1020DEAB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522318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5AB9B9F3" w14:textId="77777777" w:rsidTr="0039157A">
        <w:trPr>
          <w:trHeight w:val="2268"/>
        </w:trPr>
        <w:tc>
          <w:tcPr>
            <w:tcW w:w="9057" w:type="dxa"/>
            <w:gridSpan w:val="2"/>
          </w:tcPr>
          <w:p w14:paraId="60C5518B" w14:textId="73C7A7EE" w:rsidR="00245402" w:rsidRPr="001E485B" w:rsidRDefault="00D72C23" w:rsidP="009D37C7">
            <w:pPr>
              <w:rPr>
                <w:rFonts w:cstheme="minorHAnsi"/>
                <w:b/>
                <w:lang w:val="en-GB"/>
              </w:rPr>
            </w:pPr>
            <w:r w:rsidRPr="001E485B">
              <w:rPr>
                <w:rFonts w:cstheme="minorHAnsi"/>
                <w:b/>
                <w:lang w:val="en-GB"/>
              </w:rPr>
              <w:t>Qualitative assessment:</w:t>
            </w:r>
          </w:p>
          <w:p w14:paraId="092B3C6C" w14:textId="77777777" w:rsidR="00245402" w:rsidRPr="001E485B" w:rsidRDefault="00245402" w:rsidP="0039157A">
            <w:pPr>
              <w:rPr>
                <w:rFonts w:cstheme="minorHAnsi"/>
                <w:b/>
                <w:lang w:val="en-GB"/>
              </w:rPr>
            </w:pPr>
          </w:p>
        </w:tc>
      </w:tr>
      <w:bookmarkEnd w:id="0"/>
      <w:bookmarkEnd w:id="1"/>
      <w:bookmarkEnd w:id="2"/>
    </w:tbl>
    <w:p w14:paraId="2CA72360" w14:textId="77777777" w:rsidR="00245402" w:rsidRPr="001E485B" w:rsidRDefault="00245402"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245402" w:rsidRPr="001E485B" w14:paraId="192F8F77" w14:textId="77777777" w:rsidTr="00A15FF4">
        <w:trPr>
          <w:trHeight w:val="635"/>
        </w:trPr>
        <w:tc>
          <w:tcPr>
            <w:tcW w:w="9057" w:type="dxa"/>
            <w:gridSpan w:val="2"/>
            <w:tcBorders>
              <w:bottom w:val="single" w:sz="4" w:space="0" w:color="auto"/>
            </w:tcBorders>
            <w:shd w:val="clear" w:color="auto" w:fill="90BDC5"/>
          </w:tcPr>
          <w:p w14:paraId="0B355CA3" w14:textId="4E4EA1B8" w:rsidR="00245402" w:rsidRPr="001E485B" w:rsidRDefault="00245402" w:rsidP="002B0B77">
            <w:pPr>
              <w:rPr>
                <w:b/>
                <w:lang w:val="en-GB"/>
              </w:rPr>
            </w:pPr>
            <w:r w:rsidRPr="001E485B">
              <w:rPr>
                <w:b/>
                <w:lang w:val="en-GB"/>
              </w:rPr>
              <w:t xml:space="preserve">4.2 </w:t>
            </w:r>
            <w:r w:rsidR="0092410B" w:rsidRPr="001E485B">
              <w:rPr>
                <w:b/>
                <w:lang w:val="en-GB"/>
              </w:rPr>
              <w:t xml:space="preserve">Support system </w:t>
            </w:r>
            <w:r w:rsidR="002B0B77" w:rsidRPr="001E485B">
              <w:rPr>
                <w:b/>
                <w:lang w:val="en-GB"/>
              </w:rPr>
              <w:t>of</w:t>
            </w:r>
            <w:r w:rsidR="0092410B" w:rsidRPr="001E485B">
              <w:rPr>
                <w:b/>
                <w:lang w:val="en-GB"/>
              </w:rPr>
              <w:t xml:space="preserve"> R&amp;D&amp;I and measures to stimulate high-quality science </w:t>
            </w:r>
          </w:p>
        </w:tc>
      </w:tr>
      <w:tr w:rsidR="00245402" w:rsidRPr="001E485B" w14:paraId="1444FECE" w14:textId="77777777" w:rsidTr="00A15FF4">
        <w:trPr>
          <w:trHeight w:val="275"/>
        </w:trPr>
        <w:tc>
          <w:tcPr>
            <w:tcW w:w="9057" w:type="dxa"/>
            <w:gridSpan w:val="2"/>
            <w:shd w:val="clear" w:color="auto" w:fill="F2F2F2" w:themeFill="background1" w:themeFillShade="F2"/>
          </w:tcPr>
          <w:p w14:paraId="509F8F30" w14:textId="62CF0668" w:rsidR="007C4C64" w:rsidRPr="001E485B" w:rsidRDefault="002A10D3" w:rsidP="001F5D01">
            <w:pPr>
              <w:jc w:val="both"/>
              <w:rPr>
                <w:rFonts w:cstheme="minorHAnsi"/>
                <w:i/>
                <w:lang w:val="en-GB"/>
              </w:rPr>
            </w:pPr>
            <w:r w:rsidRPr="001E485B">
              <w:rPr>
                <w:i/>
                <w:lang w:val="en-GB"/>
              </w:rPr>
              <w:t xml:space="preserve">Evaluate </w:t>
            </w:r>
            <w:r w:rsidR="000046A4" w:rsidRPr="001E485B">
              <w:rPr>
                <w:i/>
                <w:lang w:val="en-GB"/>
              </w:rPr>
              <w:t xml:space="preserve">described </w:t>
            </w:r>
            <w:r w:rsidR="007C4C64" w:rsidRPr="001E485B">
              <w:rPr>
                <w:i/>
                <w:lang w:val="en-GB"/>
              </w:rPr>
              <w:t xml:space="preserve">systemic stimulation measures / tools to promote quality </w:t>
            </w:r>
            <w:r w:rsidR="001F5D01" w:rsidRPr="001E485B">
              <w:rPr>
                <w:i/>
                <w:lang w:val="en-GB"/>
              </w:rPr>
              <w:t xml:space="preserve">of </w:t>
            </w:r>
            <w:r w:rsidR="007C4C64" w:rsidRPr="001E485B">
              <w:rPr>
                <w:i/>
                <w:lang w:val="en-GB"/>
              </w:rPr>
              <w:t xml:space="preserve">R&amp;D&amp;I. </w:t>
            </w:r>
          </w:p>
        </w:tc>
      </w:tr>
      <w:tr w:rsidR="00A15FF4" w:rsidRPr="001E485B" w14:paraId="3DC71BFB" w14:textId="77777777" w:rsidTr="00A15FF4">
        <w:trPr>
          <w:trHeight w:val="275"/>
        </w:trPr>
        <w:tc>
          <w:tcPr>
            <w:tcW w:w="6379" w:type="dxa"/>
          </w:tcPr>
          <w:p w14:paraId="1A96E9E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738585718"/>
            <w:placeholder>
              <w:docPart w:val="ADE2BC1CE58A4B9D9738A8557B0C86D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2A98AA39"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478A78E9" w14:textId="77777777" w:rsidTr="0039157A">
        <w:trPr>
          <w:trHeight w:val="2268"/>
        </w:trPr>
        <w:tc>
          <w:tcPr>
            <w:tcW w:w="9057" w:type="dxa"/>
            <w:gridSpan w:val="2"/>
          </w:tcPr>
          <w:p w14:paraId="5DFEACB1" w14:textId="1C9E869D"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84A5ACF" w14:textId="77777777" w:rsidR="00245402" w:rsidRPr="001E485B" w:rsidRDefault="00245402" w:rsidP="0039157A">
            <w:pPr>
              <w:rPr>
                <w:rFonts w:cstheme="minorHAnsi"/>
                <w:b/>
                <w:lang w:val="en-GB"/>
              </w:rPr>
            </w:pPr>
          </w:p>
        </w:tc>
      </w:tr>
    </w:tbl>
    <w:p w14:paraId="5ECECD78"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69538264" w14:textId="77777777" w:rsidTr="00A15FF4">
        <w:trPr>
          <w:trHeight w:val="635"/>
        </w:trPr>
        <w:tc>
          <w:tcPr>
            <w:tcW w:w="9057" w:type="dxa"/>
            <w:gridSpan w:val="2"/>
            <w:tcBorders>
              <w:bottom w:val="single" w:sz="4" w:space="0" w:color="auto"/>
            </w:tcBorders>
            <w:shd w:val="clear" w:color="auto" w:fill="90BDC5"/>
          </w:tcPr>
          <w:p w14:paraId="5A72FF81" w14:textId="09F15622" w:rsidR="00245402" w:rsidRPr="001E485B" w:rsidRDefault="00245402" w:rsidP="009D37C7">
            <w:pPr>
              <w:jc w:val="both"/>
              <w:rPr>
                <w:rFonts w:cstheme="minorHAnsi"/>
                <w:i/>
                <w:lang w:val="en-GB"/>
              </w:rPr>
            </w:pPr>
            <w:r w:rsidRPr="001E485B">
              <w:rPr>
                <w:b/>
                <w:lang w:val="en-GB"/>
              </w:rPr>
              <w:lastRenderedPageBreak/>
              <w:t xml:space="preserve">4.3 </w:t>
            </w:r>
            <w:r w:rsidR="0092410B" w:rsidRPr="001E485B">
              <w:rPr>
                <w:b/>
                <w:lang w:val="en-GB"/>
              </w:rPr>
              <w:t>Institutional regulations for the use of institutional support for the LCDRO</w:t>
            </w:r>
          </w:p>
          <w:p w14:paraId="08C0D90D" w14:textId="77777777" w:rsidR="00245402" w:rsidRPr="001E485B" w:rsidRDefault="00245402" w:rsidP="009D37C7">
            <w:pPr>
              <w:rPr>
                <w:b/>
                <w:lang w:val="en-GB"/>
              </w:rPr>
            </w:pPr>
          </w:p>
        </w:tc>
      </w:tr>
      <w:tr w:rsidR="00245402" w:rsidRPr="001E485B" w14:paraId="6EC9A46B" w14:textId="77777777" w:rsidTr="00A15FF4">
        <w:trPr>
          <w:trHeight w:val="275"/>
        </w:trPr>
        <w:tc>
          <w:tcPr>
            <w:tcW w:w="9057" w:type="dxa"/>
            <w:gridSpan w:val="2"/>
            <w:shd w:val="clear" w:color="auto" w:fill="F2F2F2" w:themeFill="background1" w:themeFillShade="F2"/>
          </w:tcPr>
          <w:p w14:paraId="43BE18C9" w14:textId="64893078" w:rsidR="002A7DF2" w:rsidRPr="001E485B" w:rsidRDefault="00D30E9E" w:rsidP="00C92ED2">
            <w:pPr>
              <w:jc w:val="both"/>
              <w:rPr>
                <w:i/>
                <w:lang w:val="en-GB"/>
              </w:rPr>
            </w:pPr>
            <w:r w:rsidRPr="001E485B">
              <w:rPr>
                <w:i/>
                <w:lang w:val="en-GB"/>
              </w:rPr>
              <w:t>Evaluate</w:t>
            </w:r>
            <w:r w:rsidR="000046A4" w:rsidRPr="001E485B">
              <w:rPr>
                <w:i/>
                <w:lang w:val="en-GB"/>
              </w:rPr>
              <w:t xml:space="preserve"> the</w:t>
            </w:r>
            <w:r w:rsidR="002A7DF2" w:rsidRPr="001E485B">
              <w:rPr>
                <w:i/>
                <w:lang w:val="en-GB"/>
              </w:rPr>
              <w:t xml:space="preserve"> strategy </w:t>
            </w:r>
            <w:r w:rsidR="002B0B77" w:rsidRPr="001E485B">
              <w:rPr>
                <w:i/>
                <w:lang w:val="en-GB"/>
              </w:rPr>
              <w:t>for</w:t>
            </w:r>
            <w:r w:rsidR="002A7DF2" w:rsidRPr="001E485B">
              <w:rPr>
                <w:i/>
                <w:lang w:val="en-GB"/>
              </w:rPr>
              <w:t xml:space="preserve"> us</w:t>
            </w:r>
            <w:r w:rsidR="001F5D01" w:rsidRPr="001E485B">
              <w:rPr>
                <w:i/>
                <w:lang w:val="en-GB"/>
              </w:rPr>
              <w:t>ing</w:t>
            </w:r>
            <w:r w:rsidR="002A7DF2" w:rsidRPr="001E485B">
              <w:rPr>
                <w:i/>
                <w:lang w:val="en-GB"/>
              </w:rPr>
              <w:t xml:space="preserve"> institutional support for the LCDRO in managing institutionally supported research work and how institutional support was split </w:t>
            </w:r>
            <w:r w:rsidR="002B0B77" w:rsidRPr="001E485B">
              <w:rPr>
                <w:i/>
                <w:lang w:val="en-GB"/>
              </w:rPr>
              <w:t>among</w:t>
            </w:r>
            <w:r w:rsidR="002A7DF2" w:rsidRPr="001E485B">
              <w:rPr>
                <w:i/>
                <w:lang w:val="en-GB"/>
              </w:rPr>
              <w:t xml:space="preserve"> individual workplaces / research teams </w:t>
            </w:r>
            <w:r w:rsidR="002B0B77" w:rsidRPr="001E485B">
              <w:rPr>
                <w:i/>
                <w:lang w:val="en-GB"/>
              </w:rPr>
              <w:t>with regard to the quality of the research activity</w:t>
            </w:r>
            <w:r w:rsidR="00C92ED2" w:rsidRPr="001E485B">
              <w:rPr>
                <w:i/>
                <w:lang w:val="en-GB"/>
              </w:rPr>
              <w:t xml:space="preserve"> / research teams</w:t>
            </w:r>
            <w:r w:rsidR="002B0B77" w:rsidRPr="001E485B">
              <w:rPr>
                <w:i/>
                <w:lang w:val="en-GB"/>
              </w:rPr>
              <w:t>.</w:t>
            </w:r>
          </w:p>
        </w:tc>
      </w:tr>
      <w:tr w:rsidR="00A15FF4" w:rsidRPr="001E485B" w14:paraId="2B351AC6" w14:textId="77777777" w:rsidTr="00A15FF4">
        <w:trPr>
          <w:trHeight w:val="275"/>
        </w:trPr>
        <w:tc>
          <w:tcPr>
            <w:tcW w:w="6379" w:type="dxa"/>
          </w:tcPr>
          <w:p w14:paraId="1CC0F86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136856473"/>
            <w:placeholder>
              <w:docPart w:val="F8A3DA2E68304F5CB6D3F0B757C6B23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205FFDA"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156FBE72" w14:textId="77777777" w:rsidTr="0039157A">
        <w:trPr>
          <w:trHeight w:val="2268"/>
        </w:trPr>
        <w:tc>
          <w:tcPr>
            <w:tcW w:w="9057" w:type="dxa"/>
            <w:gridSpan w:val="2"/>
          </w:tcPr>
          <w:p w14:paraId="327E12A0" w14:textId="542DD10B"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45457A40" w14:textId="77777777" w:rsidR="00245402" w:rsidRPr="001E485B" w:rsidRDefault="00245402" w:rsidP="009D37C7">
            <w:pPr>
              <w:rPr>
                <w:rFonts w:cstheme="minorHAnsi"/>
                <w:b/>
                <w:lang w:val="en-GB"/>
              </w:rPr>
            </w:pPr>
          </w:p>
        </w:tc>
      </w:tr>
    </w:tbl>
    <w:p w14:paraId="3EAD66C9" w14:textId="77777777" w:rsidR="0039157A" w:rsidRPr="001E485B" w:rsidRDefault="0039157A"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245402" w:rsidRPr="001E485B" w14:paraId="137F8C8C" w14:textId="77777777" w:rsidTr="00A15FF4">
        <w:trPr>
          <w:trHeight w:val="635"/>
        </w:trPr>
        <w:tc>
          <w:tcPr>
            <w:tcW w:w="9057" w:type="dxa"/>
            <w:gridSpan w:val="2"/>
            <w:tcBorders>
              <w:bottom w:val="single" w:sz="4" w:space="0" w:color="auto"/>
            </w:tcBorders>
            <w:shd w:val="clear" w:color="auto" w:fill="90BDC5"/>
          </w:tcPr>
          <w:p w14:paraId="253F968E" w14:textId="01C9D0D4" w:rsidR="00245402" w:rsidRPr="001E485B" w:rsidRDefault="00245402" w:rsidP="00813FD2">
            <w:pPr>
              <w:jc w:val="both"/>
              <w:rPr>
                <w:b/>
                <w:lang w:val="en-GB"/>
              </w:rPr>
            </w:pPr>
            <w:r w:rsidRPr="001E485B">
              <w:rPr>
                <w:b/>
                <w:lang w:val="en-GB"/>
              </w:rPr>
              <w:t xml:space="preserve">4.4 </w:t>
            </w:r>
            <w:r w:rsidR="0092410B" w:rsidRPr="001E485B">
              <w:rPr>
                <w:b/>
                <w:lang w:val="en-GB"/>
              </w:rPr>
              <w:t>Strategy for the establishing, financing and long-term development and sustainability of research centres and large research infrastructures</w:t>
            </w:r>
          </w:p>
        </w:tc>
      </w:tr>
      <w:tr w:rsidR="00245402" w:rsidRPr="001E485B" w14:paraId="63BEF602" w14:textId="77777777" w:rsidTr="00A15FF4">
        <w:trPr>
          <w:trHeight w:val="275"/>
        </w:trPr>
        <w:tc>
          <w:tcPr>
            <w:tcW w:w="9057" w:type="dxa"/>
            <w:gridSpan w:val="2"/>
            <w:shd w:val="clear" w:color="auto" w:fill="F2F2F2" w:themeFill="background1" w:themeFillShade="F2"/>
          </w:tcPr>
          <w:p w14:paraId="69BB6AA8" w14:textId="1D4E545D" w:rsidR="002A7DF2" w:rsidRPr="001E485B" w:rsidRDefault="002B0B77" w:rsidP="002A7DF2">
            <w:pPr>
              <w:jc w:val="both"/>
              <w:rPr>
                <w:i/>
                <w:lang w:val="en-GB"/>
              </w:rPr>
            </w:pPr>
            <w:r w:rsidRPr="001E485B">
              <w:rPr>
                <w:i/>
                <w:lang w:val="en-GB"/>
              </w:rPr>
              <w:t>Evaluate</w:t>
            </w:r>
            <w:r w:rsidR="007D4CEF" w:rsidRPr="001E485B">
              <w:rPr>
                <w:i/>
                <w:lang w:val="en-GB"/>
              </w:rPr>
              <w:t xml:space="preserve"> the described </w:t>
            </w:r>
            <w:r w:rsidR="002A7DF2" w:rsidRPr="001E485B">
              <w:rPr>
                <w:i/>
                <w:lang w:val="en-GB"/>
              </w:rPr>
              <w:t>strategy for the sustainability and development of large research infrastructure</w:t>
            </w:r>
            <w:r w:rsidR="007D4CEF" w:rsidRPr="001E485B">
              <w:rPr>
                <w:i/>
                <w:lang w:val="en-GB"/>
              </w:rPr>
              <w:t xml:space="preserve"> </w:t>
            </w:r>
            <w:r w:rsidR="002A7DF2" w:rsidRPr="001E485B">
              <w:rPr>
                <w:i/>
                <w:lang w:val="en-GB"/>
              </w:rPr>
              <w:t xml:space="preserve">if </w:t>
            </w:r>
            <w:r w:rsidR="00816ACD" w:rsidRPr="001E485B">
              <w:rPr>
                <w:i/>
                <w:lang w:val="en-GB"/>
              </w:rPr>
              <w:t>the university</w:t>
            </w:r>
            <w:r w:rsidR="00851894" w:rsidRPr="001E485B">
              <w:rPr>
                <w:i/>
                <w:lang w:val="en-GB"/>
              </w:rPr>
              <w:t xml:space="preserve"> </w:t>
            </w:r>
            <w:r w:rsidR="007D4CEF" w:rsidRPr="001E485B">
              <w:rPr>
                <w:i/>
                <w:lang w:val="en-GB"/>
              </w:rPr>
              <w:t>i</w:t>
            </w:r>
            <w:r w:rsidR="002A7DF2" w:rsidRPr="001E485B">
              <w:rPr>
                <w:i/>
                <w:lang w:val="en-GB"/>
              </w:rPr>
              <w:t xml:space="preserve">s the host organisation for such a project. </w:t>
            </w:r>
            <w:r w:rsidR="007D4CEF" w:rsidRPr="001E485B">
              <w:rPr>
                <w:i/>
                <w:lang w:val="en-GB"/>
              </w:rPr>
              <w:t>See also described</w:t>
            </w:r>
            <w:r w:rsidR="002A7DF2" w:rsidRPr="001E485B">
              <w:rPr>
                <w:i/>
                <w:lang w:val="en-GB"/>
              </w:rPr>
              <w:t xml:space="preserve"> strategy for the sustainability and development of research </w:t>
            </w:r>
            <w:r w:rsidR="00851894" w:rsidRPr="001E485B">
              <w:rPr>
                <w:i/>
                <w:lang w:val="en-GB"/>
              </w:rPr>
              <w:t>centre(s) developed</w:t>
            </w:r>
            <w:r w:rsidR="002A7DF2" w:rsidRPr="001E485B">
              <w:rPr>
                <w:i/>
                <w:lang w:val="en-GB"/>
              </w:rPr>
              <w:t xml:space="preserve"> in 2007–2015 under the European Structural Funds (Operational Programmes: Research and Development for Innovations, Prague – Competitiveness) and </w:t>
            </w:r>
            <w:r w:rsidR="00816ACD" w:rsidRPr="001E485B">
              <w:rPr>
                <w:i/>
                <w:lang w:val="en-GB"/>
              </w:rPr>
              <w:t>supported</w:t>
            </w:r>
            <w:r w:rsidR="002A7DF2" w:rsidRPr="001E485B">
              <w:rPr>
                <w:i/>
                <w:lang w:val="en-GB"/>
              </w:rPr>
              <w:t xml:space="preserve"> during the sustainability period under the National Sustainability Programme, if such a research centre is part of the university.</w:t>
            </w:r>
          </w:p>
          <w:p w14:paraId="1F3F8ADD" w14:textId="740A514E" w:rsidR="002A7DF2" w:rsidRPr="001E485B" w:rsidRDefault="00851894" w:rsidP="00057303">
            <w:pPr>
              <w:jc w:val="both"/>
              <w:rPr>
                <w:i/>
                <w:lang w:val="en-GB"/>
              </w:rPr>
            </w:pPr>
            <w:r w:rsidRPr="001E485B">
              <w:rPr>
                <w:i/>
                <w:lang w:val="en-GB"/>
              </w:rPr>
              <w:t xml:space="preserve">If this criterion is not relevant for the university to be evaluated, at the end of the evaluation, </w:t>
            </w:r>
            <w:r w:rsidR="00057303" w:rsidRPr="001E485B">
              <w:rPr>
                <w:i/>
                <w:lang w:val="en-GB"/>
              </w:rPr>
              <w:t xml:space="preserve">adjust the rating of this criterion to </w:t>
            </w:r>
            <w:r w:rsidRPr="001E485B">
              <w:rPr>
                <w:i/>
                <w:lang w:val="en-GB"/>
              </w:rPr>
              <w:t>the average scoring of the other criteria of M4 module.</w:t>
            </w:r>
          </w:p>
        </w:tc>
      </w:tr>
      <w:tr w:rsidR="00A15FF4" w:rsidRPr="001E485B" w14:paraId="1BB5342F" w14:textId="77777777" w:rsidTr="00A15FF4">
        <w:trPr>
          <w:trHeight w:val="275"/>
        </w:trPr>
        <w:tc>
          <w:tcPr>
            <w:tcW w:w="6379" w:type="dxa"/>
          </w:tcPr>
          <w:p w14:paraId="128F2156"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011718154"/>
            <w:placeholder>
              <w:docPart w:val="82A6598AEF804935BF90D9E658A64BB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17FE8EB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061EE2DB" w14:textId="77777777" w:rsidTr="0039157A">
        <w:trPr>
          <w:trHeight w:val="2268"/>
        </w:trPr>
        <w:tc>
          <w:tcPr>
            <w:tcW w:w="9057" w:type="dxa"/>
            <w:gridSpan w:val="2"/>
          </w:tcPr>
          <w:p w14:paraId="5E299D18" w14:textId="5E08FDE8" w:rsidR="00245402" w:rsidRPr="001E485B" w:rsidRDefault="00245402" w:rsidP="009D37C7">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30D8BEDD" w14:textId="77777777" w:rsidR="00245402" w:rsidRPr="001E485B" w:rsidRDefault="00245402" w:rsidP="0039157A">
            <w:pPr>
              <w:rPr>
                <w:rFonts w:cstheme="minorHAnsi"/>
                <w:b/>
                <w:lang w:val="en-GB"/>
              </w:rPr>
            </w:pPr>
          </w:p>
        </w:tc>
      </w:tr>
    </w:tbl>
    <w:p w14:paraId="5DF16B3E"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330596C3" w14:textId="77777777" w:rsidTr="00A15FF4">
        <w:trPr>
          <w:trHeight w:val="635"/>
        </w:trPr>
        <w:tc>
          <w:tcPr>
            <w:tcW w:w="9057" w:type="dxa"/>
            <w:gridSpan w:val="2"/>
            <w:tcBorders>
              <w:bottom w:val="single" w:sz="4" w:space="0" w:color="auto"/>
            </w:tcBorders>
            <w:shd w:val="clear" w:color="auto" w:fill="90BDC5"/>
          </w:tcPr>
          <w:p w14:paraId="6F2F286A" w14:textId="7EB340CA" w:rsidR="00245402" w:rsidRPr="001E485B" w:rsidRDefault="00245402" w:rsidP="009D37C7">
            <w:pPr>
              <w:jc w:val="both"/>
              <w:rPr>
                <w:rFonts w:cstheme="minorHAnsi"/>
                <w:i/>
                <w:lang w:val="en-GB"/>
              </w:rPr>
            </w:pPr>
            <w:r w:rsidRPr="001E485B">
              <w:rPr>
                <w:b/>
                <w:lang w:val="en-GB"/>
              </w:rPr>
              <w:lastRenderedPageBreak/>
              <w:t xml:space="preserve">4.5 </w:t>
            </w:r>
            <w:r w:rsidR="0049704A" w:rsidRPr="001E485B">
              <w:rPr>
                <w:b/>
                <w:lang w:val="en-GB"/>
              </w:rPr>
              <w:t>Training system in</w:t>
            </w:r>
            <w:r w:rsidR="0092410B" w:rsidRPr="001E485B">
              <w:rPr>
                <w:b/>
                <w:lang w:val="en-GB"/>
              </w:rPr>
              <w:t xml:space="preserve"> </w:t>
            </w:r>
            <w:r w:rsidR="0049704A" w:rsidRPr="001E485B">
              <w:rPr>
                <w:b/>
                <w:lang w:val="en-GB"/>
              </w:rPr>
              <w:t xml:space="preserve">the area of </w:t>
            </w:r>
            <w:r w:rsidR="0092410B" w:rsidRPr="001E485B">
              <w:rPr>
                <w:b/>
                <w:lang w:val="en-GB"/>
              </w:rPr>
              <w:t>intellectual property protection and technology transfer</w:t>
            </w:r>
          </w:p>
          <w:p w14:paraId="7F2E6C81" w14:textId="77777777" w:rsidR="00245402" w:rsidRPr="001E485B" w:rsidRDefault="00245402" w:rsidP="009D37C7">
            <w:pPr>
              <w:rPr>
                <w:b/>
                <w:lang w:val="en-GB"/>
              </w:rPr>
            </w:pPr>
          </w:p>
        </w:tc>
      </w:tr>
      <w:tr w:rsidR="00245402" w:rsidRPr="001E485B" w14:paraId="4EE64FC8" w14:textId="77777777" w:rsidTr="00A15FF4">
        <w:trPr>
          <w:trHeight w:val="275"/>
        </w:trPr>
        <w:tc>
          <w:tcPr>
            <w:tcW w:w="9057" w:type="dxa"/>
            <w:gridSpan w:val="2"/>
            <w:shd w:val="clear" w:color="auto" w:fill="F2F2F2" w:themeFill="background1" w:themeFillShade="F2"/>
          </w:tcPr>
          <w:p w14:paraId="78758117" w14:textId="103AA42C" w:rsidR="002A7DF2" w:rsidRPr="001E485B" w:rsidRDefault="00C92ED2" w:rsidP="00057303">
            <w:pPr>
              <w:jc w:val="both"/>
              <w:rPr>
                <w:rFonts w:cstheme="minorHAnsi"/>
                <w:i/>
                <w:lang w:val="en-GB"/>
              </w:rPr>
            </w:pPr>
            <w:r w:rsidRPr="001E485B">
              <w:rPr>
                <w:i/>
                <w:lang w:val="en-GB"/>
              </w:rPr>
              <w:t>Evaluate</w:t>
            </w:r>
            <w:r w:rsidR="00057303" w:rsidRPr="001E485B">
              <w:rPr>
                <w:i/>
                <w:lang w:val="en-GB"/>
              </w:rPr>
              <w:t xml:space="preserve"> the </w:t>
            </w:r>
            <w:r w:rsidR="002A7DF2" w:rsidRPr="001E485B">
              <w:rPr>
                <w:i/>
                <w:lang w:val="en-GB"/>
              </w:rPr>
              <w:t xml:space="preserve">internal system for training undergraduate and postgraduate students and employees in </w:t>
            </w:r>
            <w:r w:rsidR="0049704A" w:rsidRPr="001E485B">
              <w:rPr>
                <w:i/>
                <w:lang w:val="en-GB"/>
              </w:rPr>
              <w:t xml:space="preserve">the area of </w:t>
            </w:r>
            <w:r w:rsidR="002A7DF2" w:rsidRPr="001E485B">
              <w:rPr>
                <w:i/>
                <w:lang w:val="en-GB"/>
              </w:rPr>
              <w:t>intellectual property pro</w:t>
            </w:r>
            <w:r w:rsidR="00057303" w:rsidRPr="001E485B">
              <w:rPr>
                <w:i/>
                <w:lang w:val="en-GB"/>
              </w:rPr>
              <w:t>tection and technology transfer.</w:t>
            </w:r>
          </w:p>
        </w:tc>
      </w:tr>
      <w:tr w:rsidR="00A15FF4" w:rsidRPr="001E485B" w14:paraId="1E388F3B" w14:textId="77777777" w:rsidTr="00A15FF4">
        <w:trPr>
          <w:trHeight w:val="275"/>
        </w:trPr>
        <w:tc>
          <w:tcPr>
            <w:tcW w:w="6379" w:type="dxa"/>
          </w:tcPr>
          <w:p w14:paraId="735AA69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51869333"/>
            <w:placeholder>
              <w:docPart w:val="B60B0D41E0FA4995819B95FEED4139A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77B60DB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67D7E27E" w14:textId="77777777" w:rsidTr="0039157A">
        <w:trPr>
          <w:trHeight w:val="2268"/>
        </w:trPr>
        <w:tc>
          <w:tcPr>
            <w:tcW w:w="9057" w:type="dxa"/>
            <w:gridSpan w:val="2"/>
          </w:tcPr>
          <w:p w14:paraId="550BBE9B" w14:textId="4BA07C1D" w:rsidR="00245402" w:rsidRPr="001E485B" w:rsidRDefault="00D72C23" w:rsidP="009D37C7">
            <w:pPr>
              <w:rPr>
                <w:rFonts w:cstheme="minorHAnsi"/>
                <w:b/>
                <w:lang w:val="en-GB"/>
              </w:rPr>
            </w:pPr>
            <w:r w:rsidRPr="001E485B">
              <w:rPr>
                <w:rFonts w:cstheme="minorHAnsi"/>
                <w:b/>
                <w:lang w:val="en-GB"/>
              </w:rPr>
              <w:t>Qualitative assessment:</w:t>
            </w:r>
          </w:p>
          <w:p w14:paraId="409323F9" w14:textId="77777777" w:rsidR="00245402" w:rsidRPr="001E485B" w:rsidRDefault="00245402" w:rsidP="0039157A">
            <w:pPr>
              <w:rPr>
                <w:rFonts w:cstheme="minorHAnsi"/>
                <w:b/>
                <w:lang w:val="en-GB"/>
              </w:rPr>
            </w:pPr>
          </w:p>
        </w:tc>
      </w:tr>
    </w:tbl>
    <w:p w14:paraId="37C42BCC"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48E072CB" w14:textId="77777777" w:rsidTr="00860978">
        <w:trPr>
          <w:trHeight w:val="275"/>
        </w:trPr>
        <w:tc>
          <w:tcPr>
            <w:tcW w:w="9056" w:type="dxa"/>
            <w:shd w:val="clear" w:color="auto" w:fill="90BDC5"/>
          </w:tcPr>
          <w:p w14:paraId="0DAE28E8" w14:textId="70A2C42B" w:rsidR="00860978" w:rsidRPr="001E485B" w:rsidRDefault="00860978" w:rsidP="009D37C7">
            <w:pPr>
              <w:rPr>
                <w:rFonts w:cstheme="minorHAnsi"/>
                <w:b/>
                <w:i/>
                <w:lang w:val="en-GB"/>
              </w:rPr>
            </w:pPr>
            <w:r w:rsidRPr="001E485B">
              <w:rPr>
                <w:rFonts w:cstheme="minorHAnsi"/>
                <w:b/>
                <w:i/>
                <w:lang w:val="en-GB"/>
              </w:rPr>
              <w:t>Recommendation 4.1</w:t>
            </w:r>
            <w:r w:rsidR="00D72C23" w:rsidRPr="001E485B">
              <w:rPr>
                <w:rFonts w:cstheme="minorHAnsi"/>
                <w:b/>
                <w:i/>
                <w:lang w:val="en-GB"/>
              </w:rPr>
              <w:t>, 4.2, 4.3, 4.4 a 4.5</w:t>
            </w:r>
            <w:r w:rsidRPr="001E485B">
              <w:rPr>
                <w:rFonts w:cstheme="minorHAnsi"/>
                <w:b/>
                <w:i/>
                <w:lang w:val="en-GB"/>
              </w:rPr>
              <w:t>:</w:t>
            </w:r>
          </w:p>
          <w:p w14:paraId="466C6EB8" w14:textId="5EFC3C9C" w:rsidR="00860978" w:rsidRPr="001E485B" w:rsidRDefault="00860978" w:rsidP="009D37C7">
            <w:pPr>
              <w:rPr>
                <w:rFonts w:cstheme="minorHAnsi"/>
                <w:b/>
                <w:i/>
                <w:lang w:val="en-GB"/>
              </w:rPr>
            </w:pPr>
          </w:p>
        </w:tc>
      </w:tr>
      <w:tr w:rsidR="00245402" w:rsidRPr="001E485B" w14:paraId="3A640A3C" w14:textId="77777777" w:rsidTr="0039157A">
        <w:trPr>
          <w:trHeight w:val="2268"/>
        </w:trPr>
        <w:tc>
          <w:tcPr>
            <w:tcW w:w="9056" w:type="dxa"/>
          </w:tcPr>
          <w:p w14:paraId="447AE9B1" w14:textId="77777777" w:rsidR="008454B6" w:rsidRPr="001E485B" w:rsidRDefault="008454B6" w:rsidP="0039157A">
            <w:pPr>
              <w:rPr>
                <w:rFonts w:cstheme="minorHAnsi"/>
                <w:b/>
                <w:lang w:val="en-GB"/>
              </w:rPr>
            </w:pPr>
          </w:p>
        </w:tc>
      </w:tr>
    </w:tbl>
    <w:p w14:paraId="6C7353DC" w14:textId="77777777" w:rsidR="00EB4C88" w:rsidRPr="001E485B" w:rsidRDefault="00EB4C88" w:rsidP="00122C78">
      <w:pPr>
        <w:pStyle w:val="Nadpis4"/>
      </w:pPr>
      <w:r w:rsidRPr="001E485B">
        <w:t>DOCTORAL STUDIES</w:t>
      </w:r>
    </w:p>
    <w:tbl>
      <w:tblPr>
        <w:tblStyle w:val="Mkatabulky"/>
        <w:tblW w:w="9057" w:type="dxa"/>
        <w:tblLook w:val="04A0" w:firstRow="1" w:lastRow="0" w:firstColumn="1" w:lastColumn="0" w:noHBand="0" w:noVBand="1"/>
      </w:tblPr>
      <w:tblGrid>
        <w:gridCol w:w="6379"/>
        <w:gridCol w:w="2678"/>
      </w:tblGrid>
      <w:tr w:rsidR="00035848" w:rsidRPr="001E485B" w14:paraId="244F3B96" w14:textId="77777777" w:rsidTr="00A15FF4">
        <w:trPr>
          <w:trHeight w:val="635"/>
        </w:trPr>
        <w:tc>
          <w:tcPr>
            <w:tcW w:w="9057" w:type="dxa"/>
            <w:gridSpan w:val="2"/>
            <w:tcBorders>
              <w:bottom w:val="single" w:sz="4" w:space="0" w:color="auto"/>
            </w:tcBorders>
            <w:shd w:val="clear" w:color="auto" w:fill="90BDC5"/>
          </w:tcPr>
          <w:p w14:paraId="7E3B452B" w14:textId="2CD370BB" w:rsidR="00843174" w:rsidRPr="001E485B" w:rsidRDefault="00843174" w:rsidP="00843174">
            <w:pPr>
              <w:jc w:val="both"/>
              <w:rPr>
                <w:b/>
                <w:lang w:val="en-GB"/>
              </w:rPr>
            </w:pPr>
            <w:r w:rsidRPr="001E485B">
              <w:rPr>
                <w:b/>
                <w:lang w:val="en-GB"/>
              </w:rPr>
              <w:t xml:space="preserve">4.6 </w:t>
            </w:r>
            <w:r w:rsidR="0092410B" w:rsidRPr="001E485B">
              <w:rPr>
                <w:b/>
                <w:lang w:val="en-GB"/>
              </w:rPr>
              <w:t>Organisation of doctoral studies</w:t>
            </w:r>
          </w:p>
          <w:p w14:paraId="0691D96F" w14:textId="77777777" w:rsidR="00035848" w:rsidRPr="001E485B" w:rsidRDefault="00035848" w:rsidP="009A31FB">
            <w:pPr>
              <w:rPr>
                <w:b/>
                <w:lang w:val="en-GB"/>
              </w:rPr>
            </w:pPr>
          </w:p>
        </w:tc>
      </w:tr>
      <w:tr w:rsidR="00035848" w:rsidRPr="001E485B" w14:paraId="2AE66706" w14:textId="77777777" w:rsidTr="00A15FF4">
        <w:trPr>
          <w:trHeight w:val="275"/>
        </w:trPr>
        <w:tc>
          <w:tcPr>
            <w:tcW w:w="9057" w:type="dxa"/>
            <w:gridSpan w:val="2"/>
            <w:shd w:val="clear" w:color="auto" w:fill="F2F2F2" w:themeFill="background1" w:themeFillShade="F2"/>
          </w:tcPr>
          <w:p w14:paraId="38262857" w14:textId="517A1606" w:rsidR="002A7DF2" w:rsidRPr="001E485B" w:rsidRDefault="0049704A" w:rsidP="0049704A">
            <w:pPr>
              <w:jc w:val="both"/>
              <w:rPr>
                <w:i/>
                <w:lang w:val="en-GB"/>
              </w:rPr>
            </w:pPr>
            <w:r w:rsidRPr="001E485B">
              <w:rPr>
                <w:i/>
                <w:lang w:val="en-GB"/>
              </w:rPr>
              <w:t>Evaluate</w:t>
            </w:r>
            <w:r w:rsidR="00057303" w:rsidRPr="001E485B">
              <w:rPr>
                <w:i/>
                <w:lang w:val="en-GB"/>
              </w:rPr>
              <w:t xml:space="preserve"> </w:t>
            </w:r>
            <w:r w:rsidR="002A7DF2" w:rsidRPr="001E485B">
              <w:rPr>
                <w:i/>
                <w:lang w:val="en-GB"/>
              </w:rPr>
              <w:t xml:space="preserve">the organisation </w:t>
            </w:r>
            <w:r w:rsidRPr="001E485B">
              <w:rPr>
                <w:i/>
                <w:lang w:val="en-GB"/>
              </w:rPr>
              <w:t xml:space="preserve">and management </w:t>
            </w:r>
            <w:r w:rsidR="002A7DF2" w:rsidRPr="001E485B">
              <w:rPr>
                <w:i/>
                <w:lang w:val="en-GB"/>
              </w:rPr>
              <w:t>of doctoral studies: structure, key statistics, information on promotion and recruitment schemes, external communications concerning doctora</w:t>
            </w:r>
            <w:r w:rsidR="00B002D2" w:rsidRPr="001E485B">
              <w:rPr>
                <w:i/>
                <w:lang w:val="en-GB"/>
              </w:rPr>
              <w:t>l</w:t>
            </w:r>
            <w:r w:rsidR="002A7DF2" w:rsidRPr="001E485B">
              <w:rPr>
                <w:i/>
                <w:lang w:val="en-GB"/>
              </w:rPr>
              <w:t xml:space="preserve"> studies</w:t>
            </w:r>
            <w:r w:rsidR="00CE4A98" w:rsidRPr="001E485B">
              <w:rPr>
                <w:i/>
                <w:lang w:val="en-GB"/>
              </w:rPr>
              <w:t>,</w:t>
            </w:r>
            <w:r w:rsidR="002A7DF2" w:rsidRPr="001E485B">
              <w:rPr>
                <w:i/>
                <w:lang w:val="en-GB"/>
              </w:rPr>
              <w:t xml:space="preserve"> </w:t>
            </w:r>
            <w:r w:rsidR="00CE4A98" w:rsidRPr="001E485B">
              <w:rPr>
                <w:i/>
                <w:lang w:val="en-GB"/>
              </w:rPr>
              <w:t>(</w:t>
            </w:r>
            <w:r w:rsidR="002A7DF2" w:rsidRPr="001E485B">
              <w:rPr>
                <w:i/>
                <w:lang w:val="en-GB"/>
              </w:rPr>
              <w:t>e.g</w:t>
            </w:r>
            <w:r w:rsidR="00B002D2" w:rsidRPr="001E485B">
              <w:rPr>
                <w:i/>
                <w:lang w:val="en-GB"/>
              </w:rPr>
              <w:t>.</w:t>
            </w:r>
            <w:r w:rsidR="002A7DF2" w:rsidRPr="001E485B">
              <w:rPr>
                <w:i/>
                <w:lang w:val="en-GB"/>
              </w:rPr>
              <w:t xml:space="preserve"> cooperation with the Czech Academy of Sciences, cooperation with the application sphere, recruitment abroad, etc.</w:t>
            </w:r>
            <w:r w:rsidR="00CE4A98" w:rsidRPr="001E485B">
              <w:rPr>
                <w:i/>
                <w:lang w:val="en-GB"/>
              </w:rPr>
              <w:t>)</w:t>
            </w:r>
            <w:r w:rsidR="002A7DF2" w:rsidRPr="001E485B">
              <w:rPr>
                <w:i/>
                <w:lang w:val="en-GB"/>
              </w:rPr>
              <w:t xml:space="preserve">, </w:t>
            </w:r>
            <w:r w:rsidRPr="001E485B">
              <w:rPr>
                <w:i/>
                <w:lang w:val="en-GB"/>
              </w:rPr>
              <w:t>eventually</w:t>
            </w:r>
            <w:r w:rsidR="002A7DF2" w:rsidRPr="001E485B">
              <w:rPr>
                <w:i/>
                <w:lang w:val="en-GB"/>
              </w:rPr>
              <w:t xml:space="preserve"> </w:t>
            </w:r>
            <w:r w:rsidRPr="001E485B">
              <w:rPr>
                <w:i/>
                <w:lang w:val="en-GB"/>
              </w:rPr>
              <w:t xml:space="preserve">any other </w:t>
            </w:r>
            <w:r w:rsidR="002A7DF2" w:rsidRPr="001E485B">
              <w:rPr>
                <w:i/>
                <w:lang w:val="en-GB"/>
              </w:rPr>
              <w:t>relevant information such as the existence of a doctora</w:t>
            </w:r>
            <w:r w:rsidR="00B002D2" w:rsidRPr="001E485B">
              <w:rPr>
                <w:i/>
                <w:lang w:val="en-GB"/>
              </w:rPr>
              <w:t>l</w:t>
            </w:r>
            <w:r w:rsidR="002A7DF2" w:rsidRPr="001E485B">
              <w:rPr>
                <w:i/>
                <w:lang w:val="en-GB"/>
              </w:rPr>
              <w:t xml:space="preserve"> school, basic courses in soft skills, etc.</w:t>
            </w:r>
          </w:p>
        </w:tc>
      </w:tr>
      <w:tr w:rsidR="00A15FF4" w:rsidRPr="001E485B" w14:paraId="2C4421BC" w14:textId="77777777" w:rsidTr="00A15FF4">
        <w:trPr>
          <w:trHeight w:val="275"/>
        </w:trPr>
        <w:tc>
          <w:tcPr>
            <w:tcW w:w="6379" w:type="dxa"/>
          </w:tcPr>
          <w:p w14:paraId="2740487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05583184"/>
            <w:placeholder>
              <w:docPart w:val="5CA6350C4DFC4B1B899C664D889DA3E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829F25F"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531AF91C" w14:textId="77777777" w:rsidTr="0039157A">
        <w:trPr>
          <w:trHeight w:val="2268"/>
        </w:trPr>
        <w:tc>
          <w:tcPr>
            <w:tcW w:w="9057" w:type="dxa"/>
            <w:gridSpan w:val="2"/>
          </w:tcPr>
          <w:p w14:paraId="2862514C" w14:textId="7373DE2D" w:rsidR="00035848" w:rsidRPr="001E485B" w:rsidRDefault="00035848" w:rsidP="009A31FB">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CB91302" w14:textId="77777777" w:rsidR="00035848" w:rsidRPr="001E485B" w:rsidRDefault="00035848" w:rsidP="0039157A">
            <w:pPr>
              <w:rPr>
                <w:rFonts w:cstheme="minorHAnsi"/>
                <w:b/>
                <w:lang w:val="en-GB"/>
              </w:rPr>
            </w:pPr>
          </w:p>
        </w:tc>
      </w:tr>
    </w:tbl>
    <w:p w14:paraId="266CD381" w14:textId="77777777" w:rsidR="006971CC" w:rsidRDefault="006971CC">
      <w:r>
        <w:br w:type="page"/>
      </w:r>
    </w:p>
    <w:tbl>
      <w:tblPr>
        <w:tblStyle w:val="Mkatabulky"/>
        <w:tblW w:w="9057" w:type="dxa"/>
        <w:tblLook w:val="04A0" w:firstRow="1" w:lastRow="0" w:firstColumn="1" w:lastColumn="0" w:noHBand="0" w:noVBand="1"/>
      </w:tblPr>
      <w:tblGrid>
        <w:gridCol w:w="6379"/>
        <w:gridCol w:w="2678"/>
      </w:tblGrid>
      <w:tr w:rsidR="00EB2203" w:rsidRPr="001E485B" w14:paraId="032A2A48" w14:textId="77777777" w:rsidTr="00A15FF4">
        <w:trPr>
          <w:trHeight w:val="635"/>
        </w:trPr>
        <w:tc>
          <w:tcPr>
            <w:tcW w:w="9057" w:type="dxa"/>
            <w:gridSpan w:val="2"/>
            <w:tcBorders>
              <w:bottom w:val="single" w:sz="4" w:space="0" w:color="auto"/>
            </w:tcBorders>
            <w:shd w:val="clear" w:color="auto" w:fill="90BDC5"/>
          </w:tcPr>
          <w:p w14:paraId="3B492CFE" w14:textId="24125ACD" w:rsidR="00EB2203" w:rsidRPr="001E485B" w:rsidRDefault="00EB2203" w:rsidP="00EB2203">
            <w:pPr>
              <w:jc w:val="both"/>
              <w:rPr>
                <w:b/>
                <w:lang w:val="en-GB"/>
              </w:rPr>
            </w:pPr>
            <w:r w:rsidRPr="001E485B">
              <w:rPr>
                <w:b/>
                <w:lang w:val="en-GB"/>
              </w:rPr>
              <w:lastRenderedPageBreak/>
              <w:t xml:space="preserve">4.7 </w:t>
            </w:r>
            <w:r w:rsidR="0092410B" w:rsidRPr="001E485B">
              <w:rPr>
                <w:b/>
                <w:lang w:val="en-GB"/>
              </w:rPr>
              <w:t>Internationalisation of doctoral studies</w:t>
            </w:r>
          </w:p>
          <w:p w14:paraId="695BD5E9" w14:textId="77777777" w:rsidR="00EB2203" w:rsidRPr="001E485B" w:rsidRDefault="00EB2203" w:rsidP="000C0066">
            <w:pPr>
              <w:rPr>
                <w:b/>
                <w:lang w:val="en-GB"/>
              </w:rPr>
            </w:pPr>
          </w:p>
        </w:tc>
      </w:tr>
      <w:tr w:rsidR="00EB2203" w:rsidRPr="001E485B" w14:paraId="64B7003C" w14:textId="77777777" w:rsidTr="00A15FF4">
        <w:trPr>
          <w:trHeight w:val="275"/>
        </w:trPr>
        <w:tc>
          <w:tcPr>
            <w:tcW w:w="9057" w:type="dxa"/>
            <w:gridSpan w:val="2"/>
            <w:shd w:val="clear" w:color="auto" w:fill="F2F2F2" w:themeFill="background1" w:themeFillShade="F2"/>
          </w:tcPr>
          <w:p w14:paraId="03A4CF72" w14:textId="32268F62" w:rsidR="002A7DF2" w:rsidRPr="001E485B" w:rsidRDefault="0049704A" w:rsidP="009F5ECC">
            <w:pPr>
              <w:jc w:val="both"/>
              <w:rPr>
                <w:i/>
                <w:lang w:val="en-GB"/>
              </w:rPr>
            </w:pPr>
            <w:r w:rsidRPr="001E485B">
              <w:rPr>
                <w:i/>
                <w:lang w:val="en-GB"/>
              </w:rPr>
              <w:t>Evaluate</w:t>
            </w:r>
            <w:r w:rsidR="00CE4A98" w:rsidRPr="001E485B">
              <w:rPr>
                <w:i/>
                <w:lang w:val="en-GB"/>
              </w:rPr>
              <w:t xml:space="preserve"> the</w:t>
            </w:r>
            <w:r w:rsidR="002A7DF2" w:rsidRPr="001E485B">
              <w:rPr>
                <w:i/>
                <w:lang w:val="en-GB"/>
              </w:rPr>
              <w:t xml:space="preserve"> </w:t>
            </w:r>
            <w:r w:rsidR="0071543F" w:rsidRPr="001E485B">
              <w:rPr>
                <w:i/>
                <w:lang w:val="en-GB"/>
              </w:rPr>
              <w:t xml:space="preserve">level of internationalization of doctoral studies based on </w:t>
            </w:r>
            <w:r w:rsidR="009F5ECC" w:rsidRPr="001E485B">
              <w:rPr>
                <w:i/>
                <w:lang w:val="en-GB"/>
              </w:rPr>
              <w:t xml:space="preserve">mentioned particular examples of the </w:t>
            </w:r>
            <w:r w:rsidR="002A7DF2" w:rsidRPr="001E485B">
              <w:rPr>
                <w:i/>
                <w:lang w:val="en-GB"/>
              </w:rPr>
              <w:t xml:space="preserve">international cooperation in doctoral studies, e.g. building open doctoral study programmes for foreign nationals and creating international networks for doctoral studies; </w:t>
            </w:r>
            <w:r w:rsidR="009F5ECC" w:rsidRPr="001E485B">
              <w:rPr>
                <w:i/>
                <w:lang w:val="en-GB"/>
              </w:rPr>
              <w:t>care</w:t>
            </w:r>
            <w:r w:rsidR="002A7DF2" w:rsidRPr="001E485B">
              <w:rPr>
                <w:i/>
                <w:lang w:val="en-GB"/>
              </w:rPr>
              <w:t xml:space="preserve"> for foreign students </w:t>
            </w:r>
            <w:r w:rsidR="009F5ECC" w:rsidRPr="001E485B">
              <w:rPr>
                <w:i/>
                <w:lang w:val="en-GB"/>
              </w:rPr>
              <w:t>coming within the framework</w:t>
            </w:r>
            <w:r w:rsidR="002A7DF2" w:rsidRPr="001E485B">
              <w:rPr>
                <w:i/>
                <w:lang w:val="en-GB"/>
              </w:rPr>
              <w:t xml:space="preserve"> of mobility; support and the existence of joint individual doctoral studies as part of international cooperation (e.g. joint degrees), individual contracts (e.g. </w:t>
            </w:r>
            <w:proofErr w:type="spellStart"/>
            <w:r w:rsidR="002A7DF2" w:rsidRPr="001E485B">
              <w:rPr>
                <w:i/>
                <w:lang w:val="en-GB"/>
              </w:rPr>
              <w:t>cotutelle</w:t>
            </w:r>
            <w:proofErr w:type="spellEnd"/>
            <w:r w:rsidR="002A7DF2" w:rsidRPr="001E485B">
              <w:rPr>
                <w:i/>
                <w:lang w:val="en-GB"/>
              </w:rPr>
              <w:t xml:space="preserve"> degrees), study </w:t>
            </w:r>
            <w:r w:rsidR="009F5ECC" w:rsidRPr="001E485B">
              <w:rPr>
                <w:i/>
                <w:lang w:val="en-GB"/>
              </w:rPr>
              <w:t>visits</w:t>
            </w:r>
            <w:r w:rsidR="002A7DF2" w:rsidRPr="001E485B">
              <w:rPr>
                <w:i/>
                <w:lang w:val="en-GB"/>
              </w:rPr>
              <w:t xml:space="preserve"> and research </w:t>
            </w:r>
            <w:r w:rsidR="009F5ECC" w:rsidRPr="001E485B">
              <w:rPr>
                <w:i/>
                <w:lang w:val="en-GB"/>
              </w:rPr>
              <w:t>intern</w:t>
            </w:r>
            <w:r w:rsidR="002A7DF2" w:rsidRPr="001E485B">
              <w:rPr>
                <w:i/>
                <w:lang w:val="en-GB"/>
              </w:rPr>
              <w:t>ships abroad, etc.</w:t>
            </w:r>
          </w:p>
        </w:tc>
      </w:tr>
      <w:tr w:rsidR="00A15FF4" w:rsidRPr="001E485B" w14:paraId="18CB9EB3" w14:textId="77777777" w:rsidTr="00A15FF4">
        <w:trPr>
          <w:trHeight w:val="275"/>
        </w:trPr>
        <w:tc>
          <w:tcPr>
            <w:tcW w:w="6379" w:type="dxa"/>
          </w:tcPr>
          <w:p w14:paraId="2616286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349413335"/>
            <w:placeholder>
              <w:docPart w:val="DA9F21B2619940868A69B50265CA6AA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B17BD72"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EB2203" w:rsidRPr="001E485B" w14:paraId="423F632F" w14:textId="77777777" w:rsidTr="0039157A">
        <w:trPr>
          <w:trHeight w:val="2268"/>
        </w:trPr>
        <w:tc>
          <w:tcPr>
            <w:tcW w:w="9057" w:type="dxa"/>
            <w:gridSpan w:val="2"/>
          </w:tcPr>
          <w:p w14:paraId="5B94DEF5" w14:textId="2ED4EFD6" w:rsidR="00EB2203" w:rsidRPr="001E485B" w:rsidRDefault="00EB2203" w:rsidP="000C0066">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17CA2D7A" w14:textId="77777777" w:rsidR="00EB2203" w:rsidRPr="001E485B" w:rsidRDefault="00EB2203" w:rsidP="0039157A">
            <w:pPr>
              <w:rPr>
                <w:rFonts w:cstheme="minorHAnsi"/>
                <w:b/>
                <w:lang w:val="en-GB"/>
              </w:rPr>
            </w:pPr>
          </w:p>
        </w:tc>
      </w:tr>
    </w:tbl>
    <w:p w14:paraId="2ACD1398" w14:textId="425213DD" w:rsidR="00245402" w:rsidRPr="001E485B" w:rsidRDefault="00245402">
      <w:pPr>
        <w:rPr>
          <w:rFonts w:cstheme="minorHAnsi"/>
          <w:b/>
          <w:sz w:val="22"/>
          <w:szCs w:val="22"/>
        </w:rPr>
      </w:pPr>
      <w:r w:rsidRPr="001E485B">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035848" w:rsidRPr="001E485B" w14:paraId="22913B0B" w14:textId="77777777" w:rsidTr="00A15FF4">
        <w:trPr>
          <w:trHeight w:val="635"/>
        </w:trPr>
        <w:tc>
          <w:tcPr>
            <w:tcW w:w="9057" w:type="dxa"/>
            <w:gridSpan w:val="2"/>
            <w:tcBorders>
              <w:bottom w:val="single" w:sz="4" w:space="0" w:color="auto"/>
            </w:tcBorders>
            <w:shd w:val="clear" w:color="auto" w:fill="90BDC5"/>
          </w:tcPr>
          <w:p w14:paraId="5715051E" w14:textId="53D39919" w:rsidR="00035848" w:rsidRPr="001E485B" w:rsidRDefault="00843174" w:rsidP="009A31FB">
            <w:pPr>
              <w:jc w:val="both"/>
              <w:rPr>
                <w:b/>
                <w:lang w:val="en-GB"/>
              </w:rPr>
            </w:pPr>
            <w:r w:rsidRPr="001E485B">
              <w:rPr>
                <w:b/>
                <w:lang w:val="en-GB"/>
              </w:rPr>
              <w:lastRenderedPageBreak/>
              <w:t xml:space="preserve">4.8 </w:t>
            </w:r>
            <w:r w:rsidR="0092410B" w:rsidRPr="001E485B">
              <w:rPr>
                <w:b/>
                <w:lang w:val="en-GB"/>
              </w:rPr>
              <w:t xml:space="preserve">Subsequent careers for doctoral graduates </w:t>
            </w:r>
            <w:r w:rsidR="0092410B" w:rsidRPr="001E485B">
              <w:rPr>
                <w:lang w:val="en-GB"/>
              </w:rPr>
              <w:t>(support</w:t>
            </w:r>
            <w:r w:rsidR="009F5ECC" w:rsidRPr="001E485B">
              <w:rPr>
                <w:lang w:val="en-GB"/>
              </w:rPr>
              <w:t xml:space="preserve"> conditions</w:t>
            </w:r>
            <w:r w:rsidR="0092410B" w:rsidRPr="001E485B">
              <w:rPr>
                <w:lang w:val="en-GB"/>
              </w:rPr>
              <w:t>)</w:t>
            </w:r>
          </w:p>
          <w:p w14:paraId="5C7228B9" w14:textId="77777777" w:rsidR="00035848" w:rsidRPr="001E485B" w:rsidRDefault="00035848" w:rsidP="009A31FB">
            <w:pPr>
              <w:rPr>
                <w:b/>
                <w:lang w:val="en-GB"/>
              </w:rPr>
            </w:pPr>
          </w:p>
        </w:tc>
      </w:tr>
      <w:tr w:rsidR="00035848" w:rsidRPr="001E485B" w14:paraId="3B51E96B" w14:textId="77777777" w:rsidTr="00A15FF4">
        <w:trPr>
          <w:trHeight w:val="275"/>
        </w:trPr>
        <w:tc>
          <w:tcPr>
            <w:tcW w:w="9057" w:type="dxa"/>
            <w:gridSpan w:val="2"/>
            <w:shd w:val="clear" w:color="auto" w:fill="F2F2F2" w:themeFill="background1" w:themeFillShade="F2"/>
          </w:tcPr>
          <w:p w14:paraId="7421449B" w14:textId="35A304A1" w:rsidR="002A7DF2" w:rsidRPr="001E485B" w:rsidRDefault="009F5ECC" w:rsidP="004E43AB">
            <w:pPr>
              <w:jc w:val="both"/>
              <w:rPr>
                <w:i/>
                <w:lang w:val="en-GB"/>
              </w:rPr>
            </w:pPr>
            <w:r w:rsidRPr="001E485B">
              <w:rPr>
                <w:i/>
                <w:lang w:val="en-GB"/>
              </w:rPr>
              <w:t>Evaluate</w:t>
            </w:r>
            <w:r w:rsidR="00CE4A98" w:rsidRPr="001E485B">
              <w:rPr>
                <w:i/>
                <w:lang w:val="en-GB"/>
              </w:rPr>
              <w:t xml:space="preserve"> the</w:t>
            </w:r>
            <w:r w:rsidR="008B20A6" w:rsidRPr="001E485B">
              <w:rPr>
                <w:i/>
                <w:lang w:val="en-GB"/>
              </w:rPr>
              <w:t xml:space="preserve"> </w:t>
            </w:r>
            <w:r w:rsidR="002A7DF2" w:rsidRPr="001E485B">
              <w:rPr>
                <w:i/>
                <w:lang w:val="en-GB"/>
              </w:rPr>
              <w:t xml:space="preserve">support </w:t>
            </w:r>
            <w:r w:rsidR="008B20A6" w:rsidRPr="001E485B">
              <w:rPr>
                <w:i/>
                <w:lang w:val="en-GB"/>
              </w:rPr>
              <w:t xml:space="preserve">conditions for </w:t>
            </w:r>
            <w:r w:rsidR="002A7DF2" w:rsidRPr="001E485B">
              <w:rPr>
                <w:i/>
                <w:lang w:val="en-GB"/>
              </w:rPr>
              <w:t xml:space="preserve">doctoral graduates </w:t>
            </w:r>
            <w:r w:rsidR="008B20A6" w:rsidRPr="001E485B">
              <w:rPr>
                <w:i/>
                <w:lang w:val="en-GB"/>
              </w:rPr>
              <w:t xml:space="preserve">based on the listed specific measures </w:t>
            </w:r>
            <w:r w:rsidR="002A7DF2" w:rsidRPr="001E485B">
              <w:rPr>
                <w:i/>
                <w:lang w:val="en-GB"/>
              </w:rPr>
              <w:t>(e.g. internal subsidy schemes for the further development of new scientist</w:t>
            </w:r>
            <w:r w:rsidR="008B20A6" w:rsidRPr="001E485B">
              <w:rPr>
                <w:i/>
                <w:lang w:val="en-GB"/>
              </w:rPr>
              <w:t>s, postdoctoral fellows, active</w:t>
            </w:r>
            <w:r w:rsidR="002A7DF2" w:rsidRPr="001E485B">
              <w:rPr>
                <w:i/>
                <w:lang w:val="en-GB"/>
              </w:rPr>
              <w:t xml:space="preserve"> </w:t>
            </w:r>
            <w:r w:rsidR="008B20A6" w:rsidRPr="001E485B">
              <w:rPr>
                <w:i/>
                <w:lang w:val="en-GB"/>
              </w:rPr>
              <w:t>search</w:t>
            </w:r>
            <w:r w:rsidR="002A7DF2" w:rsidRPr="001E485B">
              <w:rPr>
                <w:i/>
                <w:lang w:val="en-GB"/>
              </w:rPr>
              <w:t xml:space="preserve"> for opportun</w:t>
            </w:r>
            <w:r w:rsidR="00CE4A98" w:rsidRPr="001E485B">
              <w:rPr>
                <w:i/>
                <w:lang w:val="en-GB"/>
              </w:rPr>
              <w:t>ities abroad, etc.) and provided</w:t>
            </w:r>
            <w:r w:rsidR="002A7DF2" w:rsidRPr="001E485B">
              <w:rPr>
                <w:i/>
                <w:lang w:val="en-GB"/>
              </w:rPr>
              <w:t xml:space="preserve"> </w:t>
            </w:r>
            <w:r w:rsidR="008B20A6" w:rsidRPr="001E485B">
              <w:rPr>
                <w:i/>
                <w:lang w:val="en-GB"/>
              </w:rPr>
              <w:t xml:space="preserve">representative </w:t>
            </w:r>
            <w:r w:rsidR="002A7DF2" w:rsidRPr="001E485B">
              <w:rPr>
                <w:i/>
                <w:lang w:val="en-GB"/>
              </w:rPr>
              <w:t xml:space="preserve">data </w:t>
            </w:r>
            <w:r w:rsidR="008B20A6" w:rsidRPr="001E485B">
              <w:rPr>
                <w:i/>
                <w:lang w:val="en-GB"/>
              </w:rPr>
              <w:t>about subsequent careers for doctoral graduates</w:t>
            </w:r>
            <w:r w:rsidR="004E43AB" w:rsidRPr="001E485B">
              <w:rPr>
                <w:i/>
                <w:lang w:val="en-GB"/>
              </w:rPr>
              <w:t>. For evaluation use the data</w:t>
            </w:r>
            <w:r w:rsidR="002A7DF2" w:rsidRPr="001E485B">
              <w:rPr>
                <w:i/>
                <w:lang w:val="en-GB"/>
              </w:rPr>
              <w:t xml:space="preserve"> </w:t>
            </w:r>
            <w:r w:rsidR="004E43AB" w:rsidRPr="001E485B">
              <w:rPr>
                <w:i/>
                <w:lang w:val="en-GB"/>
              </w:rPr>
              <w:t xml:space="preserve">from the </w:t>
            </w:r>
            <w:r w:rsidR="008B20A6" w:rsidRPr="001E485B">
              <w:rPr>
                <w:i/>
                <w:lang w:val="en-GB"/>
              </w:rPr>
              <w:t xml:space="preserve">appendix </w:t>
            </w:r>
            <w:r w:rsidR="004E43AB" w:rsidRPr="001E485B">
              <w:rPr>
                <w:i/>
                <w:lang w:val="en-GB"/>
              </w:rPr>
              <w:t xml:space="preserve">of </w:t>
            </w:r>
            <w:r w:rsidR="008B20A6" w:rsidRPr="001E485B">
              <w:rPr>
                <w:i/>
                <w:lang w:val="en-GB"/>
              </w:rPr>
              <w:t>Self-evaluation report (table 4.8.1)</w:t>
            </w:r>
            <w:r w:rsidR="004E43AB" w:rsidRPr="001E485B">
              <w:rPr>
                <w:i/>
                <w:lang w:val="en-GB"/>
              </w:rPr>
              <w:t>.</w:t>
            </w:r>
          </w:p>
        </w:tc>
      </w:tr>
      <w:tr w:rsidR="00A15FF4" w:rsidRPr="001E485B" w14:paraId="6A837881" w14:textId="77777777" w:rsidTr="00A15FF4">
        <w:trPr>
          <w:trHeight w:val="275"/>
        </w:trPr>
        <w:tc>
          <w:tcPr>
            <w:tcW w:w="6379" w:type="dxa"/>
          </w:tcPr>
          <w:p w14:paraId="528536E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766532961"/>
            <w:placeholder>
              <w:docPart w:val="C2E1A6E7EF4341DE90C059F71E9B5E9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B97D2E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476F5F34" w14:textId="77777777" w:rsidTr="0039157A">
        <w:trPr>
          <w:trHeight w:val="2268"/>
        </w:trPr>
        <w:tc>
          <w:tcPr>
            <w:tcW w:w="9057" w:type="dxa"/>
            <w:gridSpan w:val="2"/>
          </w:tcPr>
          <w:p w14:paraId="47ADFC89" w14:textId="0D8DEE3B" w:rsidR="00035848" w:rsidRPr="001E485B" w:rsidRDefault="00D72C23" w:rsidP="00C038ED">
            <w:pPr>
              <w:tabs>
                <w:tab w:val="left" w:pos="5235"/>
              </w:tabs>
              <w:rPr>
                <w:rFonts w:cstheme="minorHAnsi"/>
                <w:b/>
                <w:lang w:val="en-GB"/>
              </w:rPr>
            </w:pPr>
            <w:r w:rsidRPr="001E485B">
              <w:rPr>
                <w:rFonts w:cstheme="minorHAnsi"/>
                <w:b/>
                <w:lang w:val="en-GB"/>
              </w:rPr>
              <w:t>Qualitative assessment:</w:t>
            </w:r>
          </w:p>
          <w:p w14:paraId="09958080" w14:textId="77777777" w:rsidR="00035848" w:rsidRPr="001E485B" w:rsidRDefault="00035848" w:rsidP="0039157A">
            <w:pPr>
              <w:rPr>
                <w:rFonts w:cstheme="minorHAnsi"/>
                <w:b/>
                <w:lang w:val="en-GB"/>
              </w:rPr>
            </w:pPr>
          </w:p>
        </w:tc>
      </w:tr>
    </w:tbl>
    <w:p w14:paraId="7B1A916E" w14:textId="77777777" w:rsidR="009955A4" w:rsidRPr="001E485B" w:rsidRDefault="009955A4"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035848" w:rsidRPr="001E485B" w14:paraId="72A54FA8" w14:textId="77777777" w:rsidTr="00A15FF4">
        <w:trPr>
          <w:trHeight w:val="635"/>
        </w:trPr>
        <w:tc>
          <w:tcPr>
            <w:tcW w:w="9057" w:type="dxa"/>
            <w:gridSpan w:val="2"/>
            <w:tcBorders>
              <w:bottom w:val="single" w:sz="4" w:space="0" w:color="auto"/>
            </w:tcBorders>
            <w:shd w:val="clear" w:color="auto" w:fill="90BDC5"/>
          </w:tcPr>
          <w:p w14:paraId="2433CF52" w14:textId="5810C3AC" w:rsidR="00035848" w:rsidRPr="001E485B" w:rsidRDefault="00843174" w:rsidP="00843174">
            <w:pPr>
              <w:jc w:val="both"/>
              <w:rPr>
                <w:b/>
                <w:lang w:val="en-GB"/>
              </w:rPr>
            </w:pPr>
            <w:r w:rsidRPr="001E485B">
              <w:rPr>
                <w:b/>
                <w:lang w:val="en-GB"/>
              </w:rPr>
              <w:t xml:space="preserve">4.9 </w:t>
            </w:r>
            <w:r w:rsidR="0092410B" w:rsidRPr="001E485B">
              <w:rPr>
                <w:b/>
                <w:lang w:val="en-GB"/>
              </w:rPr>
              <w:t xml:space="preserve">Rules for funding doctoral students, including foreign students </w:t>
            </w:r>
            <w:r w:rsidR="0092410B" w:rsidRPr="001E485B">
              <w:rPr>
                <w:lang w:val="en-GB"/>
              </w:rPr>
              <w:t>(stimulation and motivation tools)</w:t>
            </w:r>
          </w:p>
        </w:tc>
      </w:tr>
      <w:tr w:rsidR="00035848" w:rsidRPr="001E485B" w14:paraId="7F1271C1" w14:textId="77777777" w:rsidTr="00A15FF4">
        <w:trPr>
          <w:trHeight w:val="275"/>
        </w:trPr>
        <w:tc>
          <w:tcPr>
            <w:tcW w:w="9057" w:type="dxa"/>
            <w:gridSpan w:val="2"/>
            <w:shd w:val="clear" w:color="auto" w:fill="F2F2F2" w:themeFill="background1" w:themeFillShade="F2"/>
          </w:tcPr>
          <w:p w14:paraId="2224F688" w14:textId="0629FF8E" w:rsidR="002A7DF2" w:rsidRPr="001E485B" w:rsidRDefault="009F5ECC" w:rsidP="001645AC">
            <w:pPr>
              <w:jc w:val="both"/>
              <w:rPr>
                <w:rFonts w:cstheme="minorHAnsi"/>
                <w:i/>
                <w:lang w:val="en-GB"/>
              </w:rPr>
            </w:pPr>
            <w:r w:rsidRPr="001E485B">
              <w:rPr>
                <w:rFonts w:cstheme="minorHAnsi"/>
                <w:i/>
                <w:lang w:val="en-GB"/>
              </w:rPr>
              <w:t>Evaluate</w:t>
            </w:r>
            <w:r w:rsidR="002A7DF2" w:rsidRPr="001E485B">
              <w:rPr>
                <w:rFonts w:cstheme="minorHAnsi"/>
                <w:i/>
                <w:lang w:val="en-GB"/>
              </w:rPr>
              <w:t xml:space="preserve"> </w:t>
            </w:r>
            <w:r w:rsidR="004E43AB" w:rsidRPr="001E485B">
              <w:rPr>
                <w:rFonts w:cstheme="minorHAnsi"/>
                <w:i/>
                <w:lang w:val="en-GB"/>
              </w:rPr>
              <w:t xml:space="preserve">the described model of university </w:t>
            </w:r>
            <w:r w:rsidR="002A7DF2" w:rsidRPr="001E485B">
              <w:rPr>
                <w:rFonts w:cstheme="minorHAnsi"/>
                <w:i/>
                <w:lang w:val="en-GB"/>
              </w:rPr>
              <w:t>funding</w:t>
            </w:r>
            <w:r w:rsidR="004E43AB" w:rsidRPr="001E485B">
              <w:rPr>
                <w:rFonts w:cstheme="minorHAnsi"/>
                <w:i/>
                <w:lang w:val="en-GB"/>
              </w:rPr>
              <w:t xml:space="preserve"> for </w:t>
            </w:r>
            <w:r w:rsidR="002A7DF2" w:rsidRPr="001E485B">
              <w:rPr>
                <w:rFonts w:cstheme="minorHAnsi"/>
                <w:i/>
                <w:lang w:val="en-GB"/>
              </w:rPr>
              <w:t>doctoral students (Ph.D. students), including foreign students</w:t>
            </w:r>
            <w:r w:rsidR="00631E92" w:rsidRPr="001E485B">
              <w:rPr>
                <w:rFonts w:cstheme="minorHAnsi"/>
                <w:i/>
                <w:lang w:val="en-GB"/>
              </w:rPr>
              <w:t>,</w:t>
            </w:r>
            <w:r w:rsidR="004E43AB" w:rsidRPr="001E485B">
              <w:rPr>
                <w:rFonts w:cstheme="minorHAnsi"/>
                <w:i/>
                <w:lang w:val="en-GB"/>
              </w:rPr>
              <w:t xml:space="preserve"> </w:t>
            </w:r>
            <w:r w:rsidR="00631E92" w:rsidRPr="001E485B">
              <w:rPr>
                <w:rFonts w:cstheme="minorHAnsi"/>
                <w:i/>
                <w:lang w:val="en-GB"/>
              </w:rPr>
              <w:t xml:space="preserve">and </w:t>
            </w:r>
            <w:r w:rsidR="004E43AB" w:rsidRPr="001E485B">
              <w:rPr>
                <w:rFonts w:cstheme="minorHAnsi"/>
                <w:i/>
                <w:lang w:val="en-GB"/>
              </w:rPr>
              <w:t>according to the information provided about</w:t>
            </w:r>
            <w:r w:rsidR="00B20F2D">
              <w:rPr>
                <w:rFonts w:cstheme="minorHAnsi"/>
                <w:i/>
                <w:lang w:val="en-GB"/>
              </w:rPr>
              <w:t xml:space="preserve"> personal expenses </w:t>
            </w:r>
            <w:r w:rsidR="00B20F2D" w:rsidRPr="0095752E">
              <w:rPr>
                <w:rFonts w:cstheme="minorHAnsi"/>
                <w:i/>
                <w:lang w:val="en-GB"/>
              </w:rPr>
              <w:t>(</w:t>
            </w:r>
            <w:r w:rsidR="0095752E" w:rsidRPr="0095752E">
              <w:rPr>
                <w:rFonts w:cstheme="minorHAnsi"/>
                <w:i/>
                <w:lang w:val="en-GB"/>
              </w:rPr>
              <w:t>grants</w:t>
            </w:r>
            <w:r w:rsidR="002A7DF2" w:rsidRPr="0095752E">
              <w:rPr>
                <w:rFonts w:cstheme="minorHAnsi"/>
                <w:i/>
                <w:lang w:val="en-GB"/>
              </w:rPr>
              <w:t>)</w:t>
            </w:r>
            <w:r w:rsidR="002A7DF2" w:rsidRPr="001E485B">
              <w:rPr>
                <w:rFonts w:cstheme="minorHAnsi"/>
                <w:i/>
                <w:lang w:val="en-GB"/>
              </w:rPr>
              <w:t xml:space="preserve"> and other expenses. </w:t>
            </w:r>
            <w:r w:rsidR="00711F4A" w:rsidRPr="001E485B">
              <w:rPr>
                <w:rFonts w:cstheme="minorHAnsi"/>
                <w:i/>
                <w:lang w:val="en-GB"/>
              </w:rPr>
              <w:t>See</w:t>
            </w:r>
            <w:r w:rsidR="002A7DF2" w:rsidRPr="001E485B">
              <w:rPr>
                <w:rFonts w:cstheme="minorHAnsi"/>
                <w:i/>
                <w:lang w:val="en-GB"/>
              </w:rPr>
              <w:t xml:space="preserve"> also list</w:t>
            </w:r>
            <w:r w:rsidR="00711F4A" w:rsidRPr="001E485B">
              <w:rPr>
                <w:rFonts w:cstheme="minorHAnsi"/>
                <w:i/>
                <w:lang w:val="en-GB"/>
              </w:rPr>
              <w:t>ed</w:t>
            </w:r>
            <w:r w:rsidR="002A7DF2" w:rsidRPr="001E485B">
              <w:rPr>
                <w:rFonts w:cstheme="minorHAnsi"/>
                <w:i/>
                <w:lang w:val="en-GB"/>
              </w:rPr>
              <w:t xml:space="preserve"> specific stimulation and motivation tools </w:t>
            </w:r>
            <w:r w:rsidR="001645AC" w:rsidRPr="001E485B">
              <w:rPr>
                <w:rFonts w:cstheme="minorHAnsi"/>
                <w:i/>
                <w:lang w:val="en-GB"/>
              </w:rPr>
              <w:t xml:space="preserve">of the </w:t>
            </w:r>
            <w:r w:rsidR="002A7DF2" w:rsidRPr="001E485B">
              <w:rPr>
                <w:rFonts w:cstheme="minorHAnsi"/>
                <w:i/>
                <w:lang w:val="en-GB"/>
              </w:rPr>
              <w:t>financial support for doctoral students in addition to their regular grants.</w:t>
            </w:r>
          </w:p>
        </w:tc>
      </w:tr>
      <w:tr w:rsidR="00A15FF4" w:rsidRPr="001E485B" w14:paraId="697B8E83" w14:textId="77777777" w:rsidTr="00A15FF4">
        <w:trPr>
          <w:trHeight w:val="275"/>
        </w:trPr>
        <w:tc>
          <w:tcPr>
            <w:tcW w:w="6379" w:type="dxa"/>
          </w:tcPr>
          <w:p w14:paraId="58A9A78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009868974"/>
            <w:placeholder>
              <w:docPart w:val="F063CBC4D7DC4A07B9DEF8762DD85A5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7F8D4420"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68A7B1C1" w14:textId="77777777" w:rsidTr="0039157A">
        <w:trPr>
          <w:trHeight w:val="2268"/>
        </w:trPr>
        <w:tc>
          <w:tcPr>
            <w:tcW w:w="9057" w:type="dxa"/>
            <w:gridSpan w:val="2"/>
          </w:tcPr>
          <w:p w14:paraId="75FE6806" w14:textId="1E293603" w:rsidR="00035848" w:rsidRPr="001E485B" w:rsidRDefault="00D72C23" w:rsidP="009A31FB">
            <w:pPr>
              <w:rPr>
                <w:rFonts w:cstheme="minorHAnsi"/>
                <w:b/>
                <w:lang w:val="en-GB"/>
              </w:rPr>
            </w:pPr>
            <w:r w:rsidRPr="001E485B">
              <w:rPr>
                <w:rFonts w:cstheme="minorHAnsi"/>
                <w:b/>
                <w:lang w:val="en-GB"/>
              </w:rPr>
              <w:t>Qualitative assessment:</w:t>
            </w:r>
          </w:p>
          <w:p w14:paraId="656B83AF" w14:textId="77777777" w:rsidR="00035848" w:rsidRPr="001E485B" w:rsidRDefault="00035848" w:rsidP="0039157A">
            <w:pPr>
              <w:rPr>
                <w:rFonts w:cstheme="minorHAnsi"/>
                <w:b/>
                <w:lang w:val="en-GB"/>
              </w:rPr>
            </w:pPr>
          </w:p>
        </w:tc>
      </w:tr>
    </w:tbl>
    <w:p w14:paraId="18E9026E"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7B76813A" w14:textId="77777777" w:rsidTr="00860978">
        <w:trPr>
          <w:trHeight w:val="275"/>
        </w:trPr>
        <w:tc>
          <w:tcPr>
            <w:tcW w:w="9056" w:type="dxa"/>
            <w:shd w:val="clear" w:color="auto" w:fill="90BDC5"/>
          </w:tcPr>
          <w:p w14:paraId="5B6561AD" w14:textId="481A1C99" w:rsidR="00860978" w:rsidRPr="001E485B" w:rsidRDefault="00860978" w:rsidP="00860978">
            <w:pPr>
              <w:rPr>
                <w:rFonts w:cstheme="minorHAnsi"/>
                <w:b/>
                <w:i/>
                <w:lang w:val="en-GB"/>
              </w:rPr>
            </w:pPr>
            <w:r w:rsidRPr="001E485B">
              <w:rPr>
                <w:rFonts w:cstheme="minorHAnsi"/>
                <w:b/>
                <w:i/>
                <w:lang w:val="en-GB"/>
              </w:rPr>
              <w:t>Recommendation 4.6, 4.7, 4.8 a 4.9</w:t>
            </w:r>
            <w:r w:rsidR="00D72C23" w:rsidRPr="001E485B">
              <w:rPr>
                <w:rFonts w:cstheme="minorHAnsi"/>
                <w:b/>
                <w:i/>
                <w:lang w:val="en-GB"/>
              </w:rPr>
              <w:t>:</w:t>
            </w:r>
          </w:p>
          <w:p w14:paraId="31433C8B" w14:textId="77777777" w:rsidR="00860978" w:rsidRPr="001E485B" w:rsidRDefault="00860978" w:rsidP="009D37C7">
            <w:pPr>
              <w:rPr>
                <w:rFonts w:cstheme="minorHAnsi"/>
                <w:b/>
                <w:i/>
                <w:lang w:val="en-GB"/>
              </w:rPr>
            </w:pPr>
          </w:p>
        </w:tc>
      </w:tr>
      <w:tr w:rsidR="00245402" w:rsidRPr="001E485B" w14:paraId="3332E398" w14:textId="77777777" w:rsidTr="0039157A">
        <w:trPr>
          <w:trHeight w:val="2268"/>
        </w:trPr>
        <w:tc>
          <w:tcPr>
            <w:tcW w:w="9056" w:type="dxa"/>
          </w:tcPr>
          <w:p w14:paraId="6022D42E" w14:textId="77777777" w:rsidR="00245402" w:rsidRPr="001E485B" w:rsidRDefault="00245402" w:rsidP="0039157A">
            <w:pPr>
              <w:rPr>
                <w:rFonts w:cstheme="minorHAnsi"/>
                <w:b/>
                <w:lang w:val="en-GB"/>
              </w:rPr>
            </w:pPr>
          </w:p>
        </w:tc>
      </w:tr>
    </w:tbl>
    <w:p w14:paraId="36BD7C87" w14:textId="77777777" w:rsidR="0039157A" w:rsidRDefault="0039157A">
      <w:pPr>
        <w:rPr>
          <w:rFonts w:cstheme="minorHAnsi"/>
          <w:b/>
        </w:rPr>
      </w:pPr>
      <w:r>
        <w:rPr>
          <w:rFonts w:cstheme="minorHAnsi"/>
          <w:b/>
        </w:rPr>
        <w:br w:type="page"/>
      </w:r>
    </w:p>
    <w:p w14:paraId="69A92809" w14:textId="77777777" w:rsidR="0092410B" w:rsidRPr="001E485B" w:rsidRDefault="0092410B" w:rsidP="00122C78">
      <w:pPr>
        <w:pStyle w:val="Nadpis4"/>
      </w:pPr>
      <w:r w:rsidRPr="001E485B">
        <w:lastRenderedPageBreak/>
        <w:t>NATIONAL AND INTERNATIONAL COOPERATION AND MOBILITY IN R&amp;D&amp;I</w:t>
      </w:r>
    </w:p>
    <w:tbl>
      <w:tblPr>
        <w:tblStyle w:val="Mkatabulky"/>
        <w:tblW w:w="9057" w:type="dxa"/>
        <w:tblLook w:val="04A0" w:firstRow="1" w:lastRow="0" w:firstColumn="1" w:lastColumn="0" w:noHBand="0" w:noVBand="1"/>
      </w:tblPr>
      <w:tblGrid>
        <w:gridCol w:w="6379"/>
        <w:gridCol w:w="2678"/>
      </w:tblGrid>
      <w:tr w:rsidR="00035848" w:rsidRPr="001E485B" w14:paraId="41292EA9" w14:textId="77777777" w:rsidTr="00A15FF4">
        <w:trPr>
          <w:trHeight w:val="635"/>
        </w:trPr>
        <w:tc>
          <w:tcPr>
            <w:tcW w:w="9057" w:type="dxa"/>
            <w:gridSpan w:val="2"/>
            <w:tcBorders>
              <w:bottom w:val="single" w:sz="4" w:space="0" w:color="auto"/>
            </w:tcBorders>
            <w:shd w:val="clear" w:color="auto" w:fill="90BDC5"/>
          </w:tcPr>
          <w:p w14:paraId="78839C67" w14:textId="77777777" w:rsidR="00E525A8" w:rsidRPr="001E485B" w:rsidRDefault="00843174" w:rsidP="00E525A8">
            <w:pPr>
              <w:jc w:val="both"/>
              <w:rPr>
                <w:b/>
                <w:lang w:val="en-GB"/>
              </w:rPr>
            </w:pPr>
            <w:r w:rsidRPr="001E485B">
              <w:rPr>
                <w:b/>
                <w:lang w:val="en-GB"/>
              </w:rPr>
              <w:t xml:space="preserve">4.10 </w:t>
            </w:r>
            <w:r w:rsidR="00E525A8" w:rsidRPr="001E485B">
              <w:rPr>
                <w:b/>
                <w:lang w:val="en-GB"/>
              </w:rPr>
              <w:t>Significant cooperation in R&amp;D&amp;I at national level</w:t>
            </w:r>
          </w:p>
          <w:p w14:paraId="501D9A0B" w14:textId="4C126398" w:rsidR="00035848" w:rsidRPr="001E485B" w:rsidRDefault="00035848" w:rsidP="009A31FB">
            <w:pPr>
              <w:jc w:val="both"/>
              <w:rPr>
                <w:b/>
                <w:lang w:val="en-GB"/>
              </w:rPr>
            </w:pPr>
          </w:p>
          <w:p w14:paraId="1AAB8565" w14:textId="77777777" w:rsidR="00035848" w:rsidRPr="001E485B" w:rsidRDefault="00035848" w:rsidP="009A31FB">
            <w:pPr>
              <w:rPr>
                <w:b/>
                <w:lang w:val="en-GB"/>
              </w:rPr>
            </w:pPr>
          </w:p>
        </w:tc>
      </w:tr>
      <w:tr w:rsidR="00035848" w:rsidRPr="001E485B" w14:paraId="58D4EBB7" w14:textId="77777777" w:rsidTr="00A15FF4">
        <w:trPr>
          <w:trHeight w:val="275"/>
        </w:trPr>
        <w:tc>
          <w:tcPr>
            <w:tcW w:w="9057" w:type="dxa"/>
            <w:gridSpan w:val="2"/>
            <w:shd w:val="clear" w:color="auto" w:fill="F2F2F2" w:themeFill="background1" w:themeFillShade="F2"/>
          </w:tcPr>
          <w:p w14:paraId="04A569B5" w14:textId="27257116" w:rsidR="002A7DF2" w:rsidRPr="001E485B" w:rsidRDefault="009F5ECC" w:rsidP="001645AC">
            <w:pPr>
              <w:jc w:val="both"/>
              <w:rPr>
                <w:i/>
                <w:lang w:val="en-GB"/>
              </w:rPr>
            </w:pPr>
            <w:r w:rsidRPr="001E485B">
              <w:rPr>
                <w:i/>
                <w:lang w:val="en-GB"/>
              </w:rPr>
              <w:t>Evaluate</w:t>
            </w:r>
            <w:r w:rsidR="002A7DF2" w:rsidRPr="001E485B">
              <w:rPr>
                <w:i/>
                <w:lang w:val="en-GB"/>
              </w:rPr>
              <w:t xml:space="preserve"> specific examples of cooperation in </w:t>
            </w:r>
            <w:r w:rsidR="001645AC" w:rsidRPr="001E485B">
              <w:rPr>
                <w:i/>
                <w:lang w:val="en-GB"/>
              </w:rPr>
              <w:t>terms of progressive R&amp;D&amp;I trends at national level</w:t>
            </w:r>
            <w:r w:rsidR="002A7DF2" w:rsidRPr="001E485B">
              <w:rPr>
                <w:i/>
                <w:lang w:val="en-GB"/>
              </w:rPr>
              <w:t>.</w:t>
            </w:r>
          </w:p>
        </w:tc>
      </w:tr>
      <w:tr w:rsidR="00A15FF4" w:rsidRPr="001E485B" w14:paraId="1B9A29C8" w14:textId="77777777" w:rsidTr="00A15FF4">
        <w:trPr>
          <w:trHeight w:val="275"/>
        </w:trPr>
        <w:tc>
          <w:tcPr>
            <w:tcW w:w="6379" w:type="dxa"/>
          </w:tcPr>
          <w:p w14:paraId="73ACE677"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50167845"/>
            <w:placeholder>
              <w:docPart w:val="1B3A5CCFFE694364807F7DF18E7BC89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B12642F"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563AE019" w14:textId="77777777" w:rsidTr="0039157A">
        <w:trPr>
          <w:trHeight w:val="2268"/>
        </w:trPr>
        <w:tc>
          <w:tcPr>
            <w:tcW w:w="9057" w:type="dxa"/>
            <w:gridSpan w:val="2"/>
          </w:tcPr>
          <w:p w14:paraId="028A9FD4" w14:textId="2FA19B9B" w:rsidR="00035848" w:rsidRPr="001E485B" w:rsidRDefault="00035848"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B69D5C5" w14:textId="77777777" w:rsidR="00035848" w:rsidRPr="001E485B" w:rsidRDefault="00035848" w:rsidP="009A31FB">
            <w:pPr>
              <w:rPr>
                <w:rFonts w:cstheme="minorHAnsi"/>
                <w:b/>
                <w:lang w:val="en-GB"/>
              </w:rPr>
            </w:pPr>
          </w:p>
        </w:tc>
      </w:tr>
    </w:tbl>
    <w:p w14:paraId="2BB3EDD2" w14:textId="77777777" w:rsidR="00843174" w:rsidRPr="001E485B" w:rsidRDefault="0084317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79E676A" w14:textId="77777777" w:rsidTr="00A15FF4">
        <w:trPr>
          <w:trHeight w:val="635"/>
        </w:trPr>
        <w:tc>
          <w:tcPr>
            <w:tcW w:w="9057" w:type="dxa"/>
            <w:gridSpan w:val="2"/>
            <w:tcBorders>
              <w:bottom w:val="single" w:sz="4" w:space="0" w:color="auto"/>
            </w:tcBorders>
            <w:shd w:val="clear" w:color="auto" w:fill="90BDC5"/>
          </w:tcPr>
          <w:p w14:paraId="30B75B9F" w14:textId="67C52737" w:rsidR="00843174" w:rsidRPr="001E485B" w:rsidRDefault="00843174" w:rsidP="009A31FB">
            <w:pPr>
              <w:jc w:val="both"/>
              <w:rPr>
                <w:b/>
                <w:lang w:val="en-GB"/>
              </w:rPr>
            </w:pPr>
            <w:r w:rsidRPr="001E485B">
              <w:rPr>
                <w:b/>
                <w:lang w:val="en-GB"/>
              </w:rPr>
              <w:t>4.1</w:t>
            </w:r>
            <w:r w:rsidR="00CD01C7" w:rsidRPr="001E485B">
              <w:rPr>
                <w:b/>
                <w:lang w:val="en-GB"/>
              </w:rPr>
              <w:t>1</w:t>
            </w:r>
            <w:r w:rsidRPr="001E485B">
              <w:rPr>
                <w:b/>
                <w:lang w:val="en-GB"/>
              </w:rPr>
              <w:t xml:space="preserve"> </w:t>
            </w:r>
            <w:r w:rsidR="00E525A8" w:rsidRPr="001E485B">
              <w:rPr>
                <w:b/>
                <w:lang w:val="en-GB"/>
              </w:rPr>
              <w:t>Significant cooperation in R&amp;D&amp;I at international level</w:t>
            </w:r>
          </w:p>
          <w:p w14:paraId="05429D6F" w14:textId="77777777" w:rsidR="00843174" w:rsidRPr="001E485B" w:rsidRDefault="00843174" w:rsidP="009A31FB">
            <w:pPr>
              <w:rPr>
                <w:b/>
                <w:lang w:val="en-GB"/>
              </w:rPr>
            </w:pPr>
          </w:p>
        </w:tc>
      </w:tr>
      <w:tr w:rsidR="00843174" w:rsidRPr="001E485B" w14:paraId="509444EC" w14:textId="77777777" w:rsidTr="00A15FF4">
        <w:trPr>
          <w:trHeight w:val="275"/>
        </w:trPr>
        <w:tc>
          <w:tcPr>
            <w:tcW w:w="9057" w:type="dxa"/>
            <w:gridSpan w:val="2"/>
            <w:shd w:val="clear" w:color="auto" w:fill="F2F2F2" w:themeFill="background1" w:themeFillShade="F2"/>
          </w:tcPr>
          <w:p w14:paraId="62BEE641" w14:textId="02A9366E" w:rsidR="0028454C" w:rsidRPr="001E485B" w:rsidRDefault="009F5ECC" w:rsidP="00711F4A">
            <w:pPr>
              <w:jc w:val="both"/>
              <w:rPr>
                <w:i/>
                <w:lang w:val="en-GB"/>
              </w:rPr>
            </w:pPr>
            <w:r w:rsidRPr="001E485B">
              <w:rPr>
                <w:i/>
                <w:lang w:val="en-GB"/>
              </w:rPr>
              <w:t xml:space="preserve">Evaluate </w:t>
            </w:r>
            <w:r w:rsidR="00711F4A" w:rsidRPr="001E485B">
              <w:rPr>
                <w:i/>
                <w:lang w:val="en-GB"/>
              </w:rPr>
              <w:t>specific examples of cooperation in terms of progressive R&amp;D&amp;I trends at international level.</w:t>
            </w:r>
          </w:p>
        </w:tc>
      </w:tr>
      <w:tr w:rsidR="00A15FF4" w:rsidRPr="001E485B" w14:paraId="1DB503D0" w14:textId="77777777" w:rsidTr="00A15FF4">
        <w:trPr>
          <w:trHeight w:val="275"/>
        </w:trPr>
        <w:tc>
          <w:tcPr>
            <w:tcW w:w="6379" w:type="dxa"/>
          </w:tcPr>
          <w:p w14:paraId="3556859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607183189"/>
            <w:placeholder>
              <w:docPart w:val="1FB0781C2D9E4A4E9FFE1F5B6A3E6C9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34F2115"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0A09C034" w14:textId="77777777" w:rsidTr="0039157A">
        <w:trPr>
          <w:trHeight w:val="2268"/>
        </w:trPr>
        <w:tc>
          <w:tcPr>
            <w:tcW w:w="9057" w:type="dxa"/>
            <w:gridSpan w:val="2"/>
          </w:tcPr>
          <w:p w14:paraId="215DBFB4" w14:textId="43C10531" w:rsidR="00843174" w:rsidRPr="001E485B" w:rsidRDefault="00D72C23" w:rsidP="009A31FB">
            <w:pPr>
              <w:rPr>
                <w:rFonts w:cstheme="minorHAnsi"/>
                <w:b/>
                <w:lang w:val="en-GB"/>
              </w:rPr>
            </w:pPr>
            <w:r w:rsidRPr="001E485B">
              <w:rPr>
                <w:rFonts w:cstheme="minorHAnsi"/>
                <w:b/>
                <w:lang w:val="en-GB"/>
              </w:rPr>
              <w:t>Qualitative assessment:</w:t>
            </w:r>
          </w:p>
          <w:p w14:paraId="4E6EC1B3" w14:textId="77777777" w:rsidR="00843174" w:rsidRPr="001E485B" w:rsidRDefault="00843174" w:rsidP="0039157A">
            <w:pPr>
              <w:rPr>
                <w:rFonts w:cstheme="minorHAnsi"/>
                <w:b/>
                <w:lang w:val="en-GB"/>
              </w:rPr>
            </w:pPr>
          </w:p>
        </w:tc>
      </w:tr>
    </w:tbl>
    <w:p w14:paraId="18DF7454" w14:textId="77777777" w:rsidR="00245402" w:rsidRPr="001E485B" w:rsidRDefault="00245402" w:rsidP="006971CC">
      <w:pPr>
        <w:spacing w:before="360"/>
      </w:pPr>
    </w:p>
    <w:tbl>
      <w:tblPr>
        <w:tblStyle w:val="Mkatabulky"/>
        <w:tblW w:w="9057" w:type="dxa"/>
        <w:tblLook w:val="04A0" w:firstRow="1" w:lastRow="0" w:firstColumn="1" w:lastColumn="0" w:noHBand="0" w:noVBand="1"/>
      </w:tblPr>
      <w:tblGrid>
        <w:gridCol w:w="6379"/>
        <w:gridCol w:w="2678"/>
      </w:tblGrid>
      <w:tr w:rsidR="00843174" w:rsidRPr="001E485B" w14:paraId="3A0D2ACE" w14:textId="77777777" w:rsidTr="00A15FF4">
        <w:trPr>
          <w:trHeight w:val="635"/>
        </w:trPr>
        <w:tc>
          <w:tcPr>
            <w:tcW w:w="9057" w:type="dxa"/>
            <w:gridSpan w:val="2"/>
            <w:tcBorders>
              <w:bottom w:val="single" w:sz="4" w:space="0" w:color="auto"/>
            </w:tcBorders>
            <w:shd w:val="clear" w:color="auto" w:fill="90BDC5"/>
          </w:tcPr>
          <w:p w14:paraId="4F564C8B" w14:textId="7E1566C6" w:rsidR="00E525A8" w:rsidRPr="001E485B" w:rsidRDefault="00816CB7" w:rsidP="00E525A8">
            <w:pPr>
              <w:jc w:val="both"/>
              <w:rPr>
                <w:b/>
                <w:lang w:val="en-GB"/>
              </w:rPr>
            </w:pPr>
            <w:r w:rsidRPr="001E485B">
              <w:rPr>
                <w:b/>
                <w:lang w:val="en-GB"/>
              </w:rPr>
              <w:t xml:space="preserve">4.12 </w:t>
            </w:r>
            <w:r w:rsidR="00E525A8" w:rsidRPr="001E485B">
              <w:rPr>
                <w:b/>
                <w:lang w:val="en-GB"/>
              </w:rPr>
              <w:t xml:space="preserve">Mobility of academic </w:t>
            </w:r>
            <w:r w:rsidR="00631E92" w:rsidRPr="001E485B">
              <w:rPr>
                <w:b/>
                <w:lang w:val="en-GB"/>
              </w:rPr>
              <w:t xml:space="preserve">staff </w:t>
            </w:r>
            <w:r w:rsidR="00E525A8" w:rsidRPr="001E485B">
              <w:rPr>
                <w:b/>
                <w:lang w:val="en-GB"/>
              </w:rPr>
              <w:t>and research</w:t>
            </w:r>
            <w:r w:rsidR="00631E92" w:rsidRPr="001E485B">
              <w:rPr>
                <w:b/>
                <w:lang w:val="en-GB"/>
              </w:rPr>
              <w:t>ers</w:t>
            </w:r>
            <w:r w:rsidR="00E525A8" w:rsidRPr="001E485B">
              <w:rPr>
                <w:b/>
                <w:lang w:val="en-GB"/>
              </w:rPr>
              <w:t xml:space="preserve"> </w:t>
            </w:r>
            <w:r w:rsidR="00E525A8" w:rsidRPr="001E485B">
              <w:rPr>
                <w:lang w:val="en-GB"/>
              </w:rPr>
              <w:t>(including se</w:t>
            </w:r>
            <w:r w:rsidR="00D30E9E" w:rsidRPr="001E485B">
              <w:rPr>
                <w:lang w:val="en-GB"/>
              </w:rPr>
              <w:t xml:space="preserve">gmental </w:t>
            </w:r>
            <w:r w:rsidR="00E525A8" w:rsidRPr="001E485B">
              <w:rPr>
                <w:lang w:val="en-GB"/>
              </w:rPr>
              <w:t>and interse</w:t>
            </w:r>
            <w:r w:rsidR="00D30E9E" w:rsidRPr="001E485B">
              <w:rPr>
                <w:lang w:val="en-GB"/>
              </w:rPr>
              <w:t>gmenta</w:t>
            </w:r>
            <w:r w:rsidR="00E525A8" w:rsidRPr="001E485B">
              <w:rPr>
                <w:lang w:val="en-GB"/>
              </w:rPr>
              <w:t>l mobility)</w:t>
            </w:r>
          </w:p>
          <w:p w14:paraId="179B40AF" w14:textId="77777777" w:rsidR="00843174" w:rsidRPr="001E485B" w:rsidRDefault="00843174" w:rsidP="009A31FB">
            <w:pPr>
              <w:rPr>
                <w:b/>
                <w:lang w:val="en-GB"/>
              </w:rPr>
            </w:pPr>
          </w:p>
        </w:tc>
      </w:tr>
      <w:tr w:rsidR="00843174" w:rsidRPr="001E485B" w14:paraId="1E66DEC6" w14:textId="77777777" w:rsidTr="00A15FF4">
        <w:trPr>
          <w:trHeight w:val="275"/>
        </w:trPr>
        <w:tc>
          <w:tcPr>
            <w:tcW w:w="9057" w:type="dxa"/>
            <w:gridSpan w:val="2"/>
            <w:shd w:val="clear" w:color="auto" w:fill="F2F2F2" w:themeFill="background1" w:themeFillShade="F2"/>
          </w:tcPr>
          <w:p w14:paraId="15E21C5D" w14:textId="1F94285E" w:rsidR="002A7DF2" w:rsidRPr="001E485B" w:rsidRDefault="009F5ECC" w:rsidP="00631E92">
            <w:pPr>
              <w:jc w:val="both"/>
              <w:rPr>
                <w:i/>
                <w:lang w:val="en-GB"/>
              </w:rPr>
            </w:pPr>
            <w:r w:rsidRPr="005250D0">
              <w:rPr>
                <w:i/>
                <w:lang w:val="en-GB"/>
              </w:rPr>
              <w:t>Evaluate</w:t>
            </w:r>
            <w:r w:rsidR="00C5158A" w:rsidRPr="005250D0">
              <w:rPr>
                <w:i/>
                <w:lang w:val="en-GB"/>
              </w:rPr>
              <w:t xml:space="preserve"> the </w:t>
            </w:r>
            <w:r w:rsidR="002A7DF2" w:rsidRPr="005250D0">
              <w:rPr>
                <w:i/>
                <w:lang w:val="en-GB"/>
              </w:rPr>
              <w:t>mobili</w:t>
            </w:r>
            <w:r w:rsidR="00C5158A" w:rsidRPr="005250D0">
              <w:rPr>
                <w:i/>
                <w:lang w:val="en-GB"/>
              </w:rPr>
              <w:t>ty</w:t>
            </w:r>
            <w:r w:rsidR="002A7DF2" w:rsidRPr="005250D0">
              <w:rPr>
                <w:i/>
                <w:lang w:val="en-GB"/>
              </w:rPr>
              <w:t xml:space="preserve"> of </w:t>
            </w:r>
            <w:r w:rsidR="000B1BAB" w:rsidRPr="005250D0">
              <w:rPr>
                <w:i/>
                <w:lang w:val="en-GB"/>
              </w:rPr>
              <w:t>academic</w:t>
            </w:r>
            <w:r w:rsidR="000B1BAB" w:rsidRPr="001E485B">
              <w:rPr>
                <w:i/>
                <w:lang w:val="en-GB"/>
              </w:rPr>
              <w:t xml:space="preserve"> </w:t>
            </w:r>
            <w:r w:rsidR="00A10212" w:rsidRPr="001E485B">
              <w:rPr>
                <w:i/>
                <w:lang w:val="en-GB"/>
              </w:rPr>
              <w:t>staff and researchers</w:t>
            </w:r>
            <w:r w:rsidR="000B1BAB" w:rsidRPr="001E485B">
              <w:rPr>
                <w:i/>
                <w:lang w:val="en-GB"/>
              </w:rPr>
              <w:t>, including the</w:t>
            </w:r>
            <w:r w:rsidR="002A7DF2" w:rsidRPr="001E485B">
              <w:rPr>
                <w:i/>
                <w:lang w:val="en-GB"/>
              </w:rPr>
              <w:t xml:space="preserve"> </w:t>
            </w:r>
            <w:proofErr w:type="spellStart"/>
            <w:r w:rsidR="002A7DF2" w:rsidRPr="001E485B">
              <w:rPr>
                <w:i/>
                <w:lang w:val="en-GB"/>
              </w:rPr>
              <w:t>mobilit</w:t>
            </w:r>
            <w:r w:rsidR="000B1BAB" w:rsidRPr="001E485B">
              <w:rPr>
                <w:i/>
                <w:lang w:val="en-GB"/>
              </w:rPr>
              <w:t>ies</w:t>
            </w:r>
            <w:proofErr w:type="spellEnd"/>
            <w:r w:rsidR="002A7DF2" w:rsidRPr="001E485B">
              <w:rPr>
                <w:i/>
                <w:lang w:val="en-GB"/>
              </w:rPr>
              <w:t xml:space="preserve"> of doctoral students and academic staff in connection with </w:t>
            </w:r>
            <w:proofErr w:type="gramStart"/>
            <w:r w:rsidR="002A7DF2" w:rsidRPr="001E485B">
              <w:rPr>
                <w:i/>
                <w:lang w:val="en-GB"/>
              </w:rPr>
              <w:t>R&amp;D&amp;I</w:t>
            </w:r>
            <w:proofErr w:type="gramEnd"/>
            <w:r w:rsidR="002A7DF2" w:rsidRPr="001E485B">
              <w:rPr>
                <w:i/>
                <w:lang w:val="en-GB"/>
              </w:rPr>
              <w:t xml:space="preserve"> (strategy, system, </w:t>
            </w:r>
            <w:r w:rsidR="000B1BAB" w:rsidRPr="001E485B">
              <w:rPr>
                <w:i/>
                <w:lang w:val="en-GB"/>
              </w:rPr>
              <w:t>and policies</w:t>
            </w:r>
            <w:r w:rsidR="002A7DF2" w:rsidRPr="001E485B">
              <w:rPr>
                <w:i/>
                <w:lang w:val="en-GB"/>
              </w:rPr>
              <w:t xml:space="preserve">), </w:t>
            </w:r>
            <w:r w:rsidR="00A10212" w:rsidRPr="001E485B">
              <w:rPr>
                <w:i/>
                <w:lang w:val="en-GB"/>
              </w:rPr>
              <w:t xml:space="preserve">evaluate benefits of described </w:t>
            </w:r>
            <w:r w:rsidR="000B1BAB" w:rsidRPr="001E485B">
              <w:rPr>
                <w:i/>
                <w:lang w:val="en-GB"/>
              </w:rPr>
              <w:t xml:space="preserve">specific examples. </w:t>
            </w:r>
            <w:r w:rsidR="00A10212" w:rsidRPr="001E485B">
              <w:rPr>
                <w:i/>
                <w:lang w:val="en-GB"/>
              </w:rPr>
              <w:t>Evaluate</w:t>
            </w:r>
            <w:r w:rsidR="000B1BAB" w:rsidRPr="001E485B">
              <w:rPr>
                <w:i/>
                <w:lang w:val="en-GB"/>
              </w:rPr>
              <w:t xml:space="preserve"> also </w:t>
            </w:r>
            <w:r w:rsidR="002A7DF2" w:rsidRPr="001E485B">
              <w:rPr>
                <w:i/>
                <w:lang w:val="en-GB"/>
              </w:rPr>
              <w:t xml:space="preserve">any barriers to the mobility of academic </w:t>
            </w:r>
            <w:r w:rsidR="00A10212" w:rsidRPr="001E485B">
              <w:rPr>
                <w:i/>
                <w:lang w:val="en-GB"/>
              </w:rPr>
              <w:t xml:space="preserve">staff </w:t>
            </w:r>
            <w:r w:rsidR="002A7DF2" w:rsidRPr="001E485B">
              <w:rPr>
                <w:i/>
                <w:lang w:val="en-GB"/>
              </w:rPr>
              <w:t>and research</w:t>
            </w:r>
            <w:r w:rsidR="00631E92" w:rsidRPr="001E485B">
              <w:rPr>
                <w:i/>
                <w:lang w:val="en-GB"/>
              </w:rPr>
              <w:t>e</w:t>
            </w:r>
            <w:r w:rsidR="002A7DF2" w:rsidRPr="001E485B">
              <w:rPr>
                <w:i/>
                <w:lang w:val="en-GB"/>
              </w:rPr>
              <w:t>rs.</w:t>
            </w:r>
          </w:p>
        </w:tc>
      </w:tr>
      <w:tr w:rsidR="00A15FF4" w:rsidRPr="001E485B" w14:paraId="40B35D4B" w14:textId="77777777" w:rsidTr="00A15FF4">
        <w:trPr>
          <w:trHeight w:val="275"/>
        </w:trPr>
        <w:tc>
          <w:tcPr>
            <w:tcW w:w="6379" w:type="dxa"/>
          </w:tcPr>
          <w:p w14:paraId="086CD2A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430664351"/>
            <w:placeholder>
              <w:docPart w:val="24B6F72961E94A0AB5C46BA54681590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1DA59C9"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5ACBD93E" w14:textId="77777777" w:rsidTr="006B03ED">
        <w:trPr>
          <w:trHeight w:val="2155"/>
        </w:trPr>
        <w:tc>
          <w:tcPr>
            <w:tcW w:w="9057" w:type="dxa"/>
            <w:gridSpan w:val="2"/>
          </w:tcPr>
          <w:p w14:paraId="20848DEF" w14:textId="573C85C7" w:rsidR="00843174" w:rsidRPr="001E485B" w:rsidRDefault="00D72C23" w:rsidP="009A31FB">
            <w:pPr>
              <w:rPr>
                <w:rFonts w:cstheme="minorHAnsi"/>
                <w:b/>
                <w:lang w:val="en-GB"/>
              </w:rPr>
            </w:pPr>
            <w:r w:rsidRPr="001E485B">
              <w:rPr>
                <w:rFonts w:cstheme="minorHAnsi"/>
                <w:b/>
                <w:lang w:val="en-GB"/>
              </w:rPr>
              <w:t>Qualitative assessment:</w:t>
            </w:r>
          </w:p>
          <w:p w14:paraId="6D477F32" w14:textId="5209D19F" w:rsidR="00C038ED" w:rsidRPr="006B03ED" w:rsidRDefault="00C038ED" w:rsidP="006B03ED">
            <w:pPr>
              <w:tabs>
                <w:tab w:val="left" w:pos="2895"/>
              </w:tabs>
              <w:rPr>
                <w:rFonts w:cstheme="minorHAnsi"/>
              </w:rPr>
            </w:pPr>
          </w:p>
        </w:tc>
      </w:tr>
      <w:tr w:rsidR="00816CB7" w:rsidRPr="001E485B" w14:paraId="40E4F1A2" w14:textId="77777777" w:rsidTr="00A15FF4">
        <w:trPr>
          <w:trHeight w:val="635"/>
        </w:trPr>
        <w:tc>
          <w:tcPr>
            <w:tcW w:w="9057" w:type="dxa"/>
            <w:gridSpan w:val="2"/>
            <w:tcBorders>
              <w:bottom w:val="single" w:sz="4" w:space="0" w:color="auto"/>
            </w:tcBorders>
            <w:shd w:val="clear" w:color="auto" w:fill="90BDC5"/>
          </w:tcPr>
          <w:p w14:paraId="798AAD79" w14:textId="3E68CABF" w:rsidR="00816CB7" w:rsidRPr="001E485B" w:rsidRDefault="006B03ED" w:rsidP="00816CB7">
            <w:pPr>
              <w:jc w:val="both"/>
              <w:rPr>
                <w:b/>
                <w:lang w:val="en-GB"/>
              </w:rPr>
            </w:pPr>
            <w:r>
              <w:lastRenderedPageBreak/>
              <w:br w:type="page"/>
            </w:r>
            <w:r w:rsidR="00816CB7" w:rsidRPr="001E485B">
              <w:rPr>
                <w:b/>
                <w:lang w:val="en-GB"/>
              </w:rPr>
              <w:t xml:space="preserve">4.13 </w:t>
            </w:r>
            <w:r w:rsidR="00E525A8" w:rsidRPr="001E485B">
              <w:rPr>
                <w:b/>
                <w:lang w:val="en-GB"/>
              </w:rPr>
              <w:t>Internationalisation of the internal environment</w:t>
            </w:r>
          </w:p>
          <w:p w14:paraId="479F2F43" w14:textId="77777777" w:rsidR="00816CB7" w:rsidRPr="001E485B" w:rsidRDefault="00816CB7" w:rsidP="009A31FB">
            <w:pPr>
              <w:rPr>
                <w:b/>
                <w:lang w:val="en-GB"/>
              </w:rPr>
            </w:pPr>
          </w:p>
        </w:tc>
      </w:tr>
      <w:tr w:rsidR="00816CB7" w:rsidRPr="001E485B" w14:paraId="6A9CD07E" w14:textId="77777777" w:rsidTr="00A15FF4">
        <w:trPr>
          <w:trHeight w:val="275"/>
        </w:trPr>
        <w:tc>
          <w:tcPr>
            <w:tcW w:w="9057" w:type="dxa"/>
            <w:gridSpan w:val="2"/>
            <w:shd w:val="clear" w:color="auto" w:fill="F2F2F2" w:themeFill="background1" w:themeFillShade="F2"/>
          </w:tcPr>
          <w:p w14:paraId="450EFA15" w14:textId="3ED8AC8B" w:rsidR="002A7DF2" w:rsidRPr="001E485B" w:rsidRDefault="009F5ECC" w:rsidP="00681F4D">
            <w:pPr>
              <w:jc w:val="both"/>
              <w:rPr>
                <w:i/>
                <w:lang w:val="en-GB"/>
              </w:rPr>
            </w:pPr>
            <w:r w:rsidRPr="001E485B">
              <w:rPr>
                <w:i/>
                <w:lang w:val="en-GB"/>
              </w:rPr>
              <w:t>Evaluate</w:t>
            </w:r>
            <w:r w:rsidR="002A7DF2" w:rsidRPr="001E485B">
              <w:rPr>
                <w:i/>
                <w:lang w:val="en-GB"/>
              </w:rPr>
              <w:t xml:space="preserve"> </w:t>
            </w:r>
            <w:r w:rsidR="000B1BAB" w:rsidRPr="001E485B">
              <w:rPr>
                <w:i/>
                <w:lang w:val="en-GB"/>
              </w:rPr>
              <w:t>the internationalisation of the</w:t>
            </w:r>
            <w:r w:rsidR="002A7DF2" w:rsidRPr="001E485B">
              <w:rPr>
                <w:i/>
                <w:lang w:val="en-GB"/>
              </w:rPr>
              <w:t xml:space="preserve"> internal environment </w:t>
            </w:r>
            <w:r w:rsidR="00681F4D" w:rsidRPr="001E485B">
              <w:rPr>
                <w:i/>
                <w:lang w:val="en-GB"/>
              </w:rPr>
              <w:t xml:space="preserve">of the university </w:t>
            </w:r>
            <w:r w:rsidR="002A7DF2" w:rsidRPr="001E485B">
              <w:rPr>
                <w:i/>
                <w:lang w:val="en-GB"/>
              </w:rPr>
              <w:t xml:space="preserve">in relation to </w:t>
            </w:r>
            <w:proofErr w:type="gramStart"/>
            <w:r w:rsidR="002A7DF2" w:rsidRPr="001E485B">
              <w:rPr>
                <w:i/>
                <w:lang w:val="en-GB"/>
              </w:rPr>
              <w:t>R&amp;D&amp;I</w:t>
            </w:r>
            <w:proofErr w:type="gramEnd"/>
            <w:r w:rsidR="002A7DF2" w:rsidRPr="001E485B">
              <w:rPr>
                <w:i/>
                <w:lang w:val="en-GB"/>
              </w:rPr>
              <w:t xml:space="preserve"> and</w:t>
            </w:r>
            <w:r w:rsidR="00D30E9E" w:rsidRPr="001E485B">
              <w:rPr>
                <w:i/>
                <w:lang w:val="en-GB"/>
              </w:rPr>
              <w:t xml:space="preserve"> to European sta</w:t>
            </w:r>
            <w:r w:rsidR="00EC7520" w:rsidRPr="001E485B">
              <w:rPr>
                <w:i/>
                <w:lang w:val="en-GB"/>
              </w:rPr>
              <w:t>ndards</w:t>
            </w:r>
            <w:r w:rsidR="00681F4D" w:rsidRPr="001E485B">
              <w:rPr>
                <w:i/>
                <w:lang w:val="en-GB"/>
              </w:rPr>
              <w:t>.</w:t>
            </w:r>
            <w:r w:rsidR="002A7DF2" w:rsidRPr="001E485B">
              <w:rPr>
                <w:i/>
                <w:lang w:val="en-GB"/>
              </w:rPr>
              <w:t xml:space="preserve"> </w:t>
            </w:r>
            <w:r w:rsidR="00681F4D" w:rsidRPr="001E485B">
              <w:rPr>
                <w:i/>
                <w:lang w:val="en-GB"/>
              </w:rPr>
              <w:t>Evaluate the described</w:t>
            </w:r>
            <w:r w:rsidR="002A7DF2" w:rsidRPr="001E485B">
              <w:rPr>
                <w:i/>
                <w:lang w:val="en-GB"/>
              </w:rPr>
              <w:t xml:space="preserve"> tools to meet the objectives of internationalisation and how they are implemented. </w:t>
            </w:r>
          </w:p>
        </w:tc>
      </w:tr>
      <w:tr w:rsidR="00A15FF4" w:rsidRPr="001E485B" w14:paraId="53752D1E" w14:textId="77777777" w:rsidTr="00A15FF4">
        <w:trPr>
          <w:trHeight w:val="275"/>
        </w:trPr>
        <w:tc>
          <w:tcPr>
            <w:tcW w:w="6379" w:type="dxa"/>
          </w:tcPr>
          <w:p w14:paraId="149A676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904180483"/>
            <w:placeholder>
              <w:docPart w:val="5E37254C796A4E4397578005D56BA43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027EBF15"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16CB7" w:rsidRPr="001E485B" w14:paraId="70697FA1" w14:textId="77777777" w:rsidTr="0039157A">
        <w:trPr>
          <w:trHeight w:val="2268"/>
        </w:trPr>
        <w:tc>
          <w:tcPr>
            <w:tcW w:w="9057" w:type="dxa"/>
            <w:gridSpan w:val="2"/>
          </w:tcPr>
          <w:p w14:paraId="21A59C40" w14:textId="372BCEE3" w:rsidR="00816CB7" w:rsidRPr="001E485B" w:rsidRDefault="00816CB7"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746561E5" w14:textId="77777777" w:rsidR="00816CB7" w:rsidRPr="001E485B" w:rsidRDefault="00816CB7" w:rsidP="0039157A">
            <w:pPr>
              <w:rPr>
                <w:rFonts w:cstheme="minorHAnsi"/>
                <w:b/>
                <w:lang w:val="en-GB"/>
              </w:rPr>
            </w:pPr>
          </w:p>
        </w:tc>
      </w:tr>
    </w:tbl>
    <w:p w14:paraId="0FB12215"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5D2F9797" w14:textId="77777777" w:rsidTr="00860978">
        <w:trPr>
          <w:trHeight w:val="275"/>
        </w:trPr>
        <w:tc>
          <w:tcPr>
            <w:tcW w:w="9056" w:type="dxa"/>
            <w:shd w:val="clear" w:color="auto" w:fill="90BDC5"/>
          </w:tcPr>
          <w:p w14:paraId="34385A38" w14:textId="367183FB" w:rsidR="00860978" w:rsidRPr="001E485B" w:rsidRDefault="00860978" w:rsidP="00860978">
            <w:pPr>
              <w:rPr>
                <w:rFonts w:cstheme="minorHAnsi"/>
                <w:b/>
                <w:i/>
                <w:lang w:val="en-GB"/>
              </w:rPr>
            </w:pPr>
            <w:r w:rsidRPr="001E485B">
              <w:rPr>
                <w:rFonts w:cstheme="minorHAnsi"/>
                <w:b/>
                <w:i/>
                <w:lang w:val="en-GB"/>
              </w:rPr>
              <w:t xml:space="preserve">Recommendation </w:t>
            </w:r>
            <w:r w:rsidR="00D72C23" w:rsidRPr="001E485B">
              <w:rPr>
                <w:rFonts w:cstheme="minorHAnsi"/>
                <w:b/>
                <w:i/>
                <w:lang w:val="en-GB"/>
              </w:rPr>
              <w:t>4.10, 4.11, 4.12 a 4.13:</w:t>
            </w:r>
          </w:p>
          <w:p w14:paraId="33AF0A6C" w14:textId="77777777" w:rsidR="00860978" w:rsidRPr="001E485B" w:rsidRDefault="00860978" w:rsidP="009D37C7">
            <w:pPr>
              <w:rPr>
                <w:rFonts w:cstheme="minorHAnsi"/>
                <w:b/>
                <w:i/>
                <w:lang w:val="en-GB"/>
              </w:rPr>
            </w:pPr>
          </w:p>
        </w:tc>
      </w:tr>
      <w:tr w:rsidR="00245402" w:rsidRPr="001E485B" w14:paraId="605C92C1" w14:textId="77777777" w:rsidTr="0039157A">
        <w:trPr>
          <w:trHeight w:val="2268"/>
        </w:trPr>
        <w:tc>
          <w:tcPr>
            <w:tcW w:w="9056" w:type="dxa"/>
          </w:tcPr>
          <w:p w14:paraId="000524AC" w14:textId="77777777" w:rsidR="00245402" w:rsidRPr="001E485B" w:rsidRDefault="00245402" w:rsidP="009D37C7">
            <w:pPr>
              <w:rPr>
                <w:rFonts w:cstheme="minorHAnsi"/>
                <w:b/>
                <w:lang w:val="en-GB"/>
              </w:rPr>
            </w:pPr>
          </w:p>
        </w:tc>
      </w:tr>
    </w:tbl>
    <w:p w14:paraId="43AFB405" w14:textId="3EE9F282" w:rsidR="0039157A" w:rsidRDefault="0039157A">
      <w:pPr>
        <w:rPr>
          <w:rFonts w:cstheme="minorHAnsi"/>
          <w:b/>
          <w:color w:val="808080" w:themeColor="background1" w:themeShade="80"/>
          <w:sz w:val="22"/>
          <w:szCs w:val="22"/>
        </w:rPr>
      </w:pPr>
    </w:p>
    <w:p w14:paraId="30092BF6" w14:textId="77777777" w:rsidR="0039157A" w:rsidRDefault="0039157A">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163C1F47" w14:textId="77777777" w:rsidR="00E525A8" w:rsidRPr="001E485B" w:rsidRDefault="00E525A8" w:rsidP="00122C78">
      <w:pPr>
        <w:pStyle w:val="Nadpis4"/>
      </w:pPr>
      <w:r w:rsidRPr="001E485B">
        <w:lastRenderedPageBreak/>
        <w:t>HUMAN RESOURCES AND CAREERS IN R&amp;D&amp;I</w:t>
      </w:r>
    </w:p>
    <w:tbl>
      <w:tblPr>
        <w:tblStyle w:val="Mkatabulky"/>
        <w:tblW w:w="9057" w:type="dxa"/>
        <w:tblLook w:val="04A0" w:firstRow="1" w:lastRow="0" w:firstColumn="1" w:lastColumn="0" w:noHBand="0" w:noVBand="1"/>
      </w:tblPr>
      <w:tblGrid>
        <w:gridCol w:w="6379"/>
        <w:gridCol w:w="2678"/>
      </w:tblGrid>
      <w:tr w:rsidR="00843174" w:rsidRPr="001E485B" w14:paraId="659F158B" w14:textId="77777777" w:rsidTr="00A15FF4">
        <w:trPr>
          <w:trHeight w:val="635"/>
        </w:trPr>
        <w:tc>
          <w:tcPr>
            <w:tcW w:w="9057" w:type="dxa"/>
            <w:gridSpan w:val="2"/>
            <w:tcBorders>
              <w:bottom w:val="single" w:sz="4" w:space="0" w:color="auto"/>
            </w:tcBorders>
            <w:shd w:val="clear" w:color="auto" w:fill="90BDC5"/>
          </w:tcPr>
          <w:p w14:paraId="109431E8" w14:textId="5EE4C818" w:rsidR="002E6AB0" w:rsidRPr="001E485B" w:rsidRDefault="002E6AB0" w:rsidP="002E6AB0">
            <w:pPr>
              <w:jc w:val="both"/>
              <w:rPr>
                <w:b/>
                <w:lang w:val="en-GB"/>
              </w:rPr>
            </w:pPr>
            <w:r w:rsidRPr="001E485B">
              <w:rPr>
                <w:b/>
                <w:lang w:val="en-GB"/>
              </w:rPr>
              <w:t xml:space="preserve">4.14 </w:t>
            </w:r>
            <w:r w:rsidR="00E525A8" w:rsidRPr="001E485B">
              <w:rPr>
                <w:b/>
                <w:lang w:val="en-GB"/>
              </w:rPr>
              <w:t>System for career growth for academic</w:t>
            </w:r>
            <w:r w:rsidR="00631E92" w:rsidRPr="001E485B">
              <w:rPr>
                <w:b/>
                <w:lang w:val="en-GB"/>
              </w:rPr>
              <w:t xml:space="preserve"> staff</w:t>
            </w:r>
            <w:r w:rsidR="00E525A8" w:rsidRPr="001E485B">
              <w:rPr>
                <w:b/>
                <w:lang w:val="en-GB"/>
              </w:rPr>
              <w:t xml:space="preserve"> and researchers</w:t>
            </w:r>
          </w:p>
          <w:p w14:paraId="37EBA17D" w14:textId="77777777" w:rsidR="00843174" w:rsidRPr="001E485B" w:rsidRDefault="00843174" w:rsidP="009A31FB">
            <w:pPr>
              <w:rPr>
                <w:b/>
                <w:lang w:val="en-GB"/>
              </w:rPr>
            </w:pPr>
          </w:p>
        </w:tc>
      </w:tr>
      <w:tr w:rsidR="00843174" w:rsidRPr="001E485B" w14:paraId="34685FC6" w14:textId="77777777" w:rsidTr="00A15FF4">
        <w:trPr>
          <w:trHeight w:val="275"/>
        </w:trPr>
        <w:tc>
          <w:tcPr>
            <w:tcW w:w="9057" w:type="dxa"/>
            <w:gridSpan w:val="2"/>
            <w:shd w:val="clear" w:color="auto" w:fill="F2F2F2" w:themeFill="background1" w:themeFillShade="F2"/>
          </w:tcPr>
          <w:p w14:paraId="620D5450" w14:textId="1D0CB2E2" w:rsidR="0028454C" w:rsidRPr="001E485B" w:rsidRDefault="009F5ECC" w:rsidP="00AF42FE">
            <w:pPr>
              <w:jc w:val="both"/>
              <w:rPr>
                <w:i/>
                <w:lang w:val="en-GB"/>
              </w:rPr>
            </w:pPr>
            <w:r w:rsidRPr="001E485B">
              <w:rPr>
                <w:i/>
                <w:lang w:val="en-GB"/>
              </w:rPr>
              <w:t>Evaluate</w:t>
            </w:r>
            <w:r w:rsidR="000B1BAB" w:rsidRPr="001E485B">
              <w:rPr>
                <w:i/>
                <w:lang w:val="en-GB"/>
              </w:rPr>
              <w:t xml:space="preserve"> </w:t>
            </w:r>
            <w:r w:rsidR="002A7DF2" w:rsidRPr="001E485B">
              <w:rPr>
                <w:i/>
                <w:lang w:val="en-GB"/>
              </w:rPr>
              <w:t xml:space="preserve">the system for career growth for academic </w:t>
            </w:r>
            <w:r w:rsidR="00681F4D"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0B1BAB" w:rsidRPr="001E485B">
              <w:rPr>
                <w:i/>
                <w:lang w:val="en-GB"/>
              </w:rPr>
              <w:t xml:space="preserve">See presented </w:t>
            </w:r>
            <w:r w:rsidR="002A7DF2" w:rsidRPr="001E485B">
              <w:rPr>
                <w:i/>
                <w:lang w:val="en-GB"/>
              </w:rPr>
              <w:t xml:space="preserve">information on long-term placements for </w:t>
            </w:r>
            <w:r w:rsidR="000B1BAB" w:rsidRPr="001E485B">
              <w:rPr>
                <w:i/>
                <w:lang w:val="en-GB"/>
              </w:rPr>
              <w:t xml:space="preserve">the </w:t>
            </w:r>
            <w:r w:rsidR="002A7DF2" w:rsidRPr="001E485B">
              <w:rPr>
                <w:i/>
                <w:lang w:val="en-GB"/>
              </w:rPr>
              <w:t xml:space="preserve">academic staff abroad, and for foreign academics at the </w:t>
            </w:r>
            <w:r w:rsidR="007C5DF1">
              <w:rPr>
                <w:i/>
                <w:lang w:val="en-GB"/>
              </w:rPr>
              <w:t xml:space="preserve">evaluated </w:t>
            </w:r>
            <w:r w:rsidR="002A7DF2" w:rsidRPr="001E485B">
              <w:rPr>
                <w:i/>
                <w:lang w:val="en-GB"/>
              </w:rPr>
              <w:t xml:space="preserve">university (i.e. sabbaticals, whether there are particular regulations or a support system); </w:t>
            </w:r>
            <w:r w:rsidR="0005071C" w:rsidRPr="001E485B">
              <w:rPr>
                <w:i/>
                <w:lang w:val="en-GB"/>
              </w:rPr>
              <w:t xml:space="preserve">consider also the information on </w:t>
            </w:r>
            <w:r w:rsidR="002A7DF2" w:rsidRPr="001E485B">
              <w:rPr>
                <w:i/>
                <w:lang w:val="en-GB"/>
              </w:rPr>
              <w:t xml:space="preserve">international </w:t>
            </w:r>
            <w:r w:rsidR="00711D31" w:rsidRPr="001E485B">
              <w:rPr>
                <w:i/>
                <w:lang w:val="en-GB"/>
              </w:rPr>
              <w:t>academics</w:t>
            </w:r>
            <w:r w:rsidR="0005071C" w:rsidRPr="001E485B">
              <w:rPr>
                <w:i/>
                <w:lang w:val="en-GB"/>
              </w:rPr>
              <w:t xml:space="preserve"> </w:t>
            </w:r>
            <w:r w:rsidR="002A7DF2" w:rsidRPr="001E485B">
              <w:rPr>
                <w:i/>
                <w:lang w:val="en-GB"/>
              </w:rPr>
              <w:t xml:space="preserve">selection procedures; regulations for career growth; mentoring (if any); the transparent distribution of institutional </w:t>
            </w:r>
            <w:r w:rsidR="00681F4D" w:rsidRPr="001E485B">
              <w:rPr>
                <w:i/>
                <w:lang w:val="en-GB"/>
              </w:rPr>
              <w:t xml:space="preserve">Full Time Equivalents </w:t>
            </w:r>
            <w:r w:rsidR="00D30E9E" w:rsidRPr="001E485B">
              <w:rPr>
                <w:i/>
                <w:lang w:val="en-GB"/>
              </w:rPr>
              <w:t>(</w:t>
            </w:r>
            <w:r w:rsidR="00681F4D" w:rsidRPr="001E485B">
              <w:rPr>
                <w:i/>
                <w:lang w:val="en-GB"/>
              </w:rPr>
              <w:t>FTE´s</w:t>
            </w:r>
            <w:r w:rsidR="00D30E9E" w:rsidRPr="001E485B">
              <w:rPr>
                <w:i/>
                <w:lang w:val="en-GB"/>
              </w:rPr>
              <w:t>)</w:t>
            </w:r>
            <w:r w:rsidR="002A7DF2" w:rsidRPr="001E485B">
              <w:rPr>
                <w:i/>
                <w:lang w:val="en-GB"/>
              </w:rPr>
              <w:t>; position on successive contracts and senior academic p</w:t>
            </w:r>
            <w:r w:rsidR="00711D31" w:rsidRPr="001E485B">
              <w:rPr>
                <w:i/>
                <w:lang w:val="en-GB"/>
              </w:rPr>
              <w:t xml:space="preserve">osts; arrangements for staff </w:t>
            </w:r>
            <w:r w:rsidR="002A7DF2" w:rsidRPr="001E485B">
              <w:rPr>
                <w:i/>
                <w:lang w:val="en-GB"/>
              </w:rPr>
              <w:t xml:space="preserve">return after placements at external workplaces, including abroad; </w:t>
            </w:r>
            <w:r w:rsidR="007C5DF1">
              <w:rPr>
                <w:i/>
                <w:lang w:val="en-GB"/>
              </w:rPr>
              <w:t xml:space="preserve">and </w:t>
            </w:r>
            <w:r w:rsidR="002A7DF2" w:rsidRPr="001E485B">
              <w:rPr>
                <w:i/>
                <w:lang w:val="en-GB"/>
              </w:rPr>
              <w:t xml:space="preserve">any other </w:t>
            </w:r>
            <w:r w:rsidR="00711D31" w:rsidRPr="001E485B">
              <w:rPr>
                <w:i/>
                <w:lang w:val="en-GB"/>
              </w:rPr>
              <w:t xml:space="preserve">presented </w:t>
            </w:r>
            <w:r w:rsidR="002A7DF2" w:rsidRPr="001E485B">
              <w:rPr>
                <w:i/>
                <w:lang w:val="en-GB"/>
              </w:rPr>
              <w:t xml:space="preserve">information. </w:t>
            </w:r>
            <w:r w:rsidR="00711D31" w:rsidRPr="001E485B">
              <w:rPr>
                <w:i/>
                <w:lang w:val="en-GB"/>
              </w:rPr>
              <w:t xml:space="preserve">Consider the information from </w:t>
            </w:r>
            <w:r w:rsidR="002A7DF2" w:rsidRPr="001E485B">
              <w:rPr>
                <w:i/>
                <w:lang w:val="en-GB"/>
              </w:rPr>
              <w:t>provide</w:t>
            </w:r>
            <w:r w:rsidR="00711D31" w:rsidRPr="001E485B">
              <w:rPr>
                <w:i/>
                <w:lang w:val="en-GB"/>
              </w:rPr>
              <w:t>d</w:t>
            </w:r>
            <w:r w:rsidR="002A7DF2" w:rsidRPr="001E485B">
              <w:rPr>
                <w:i/>
                <w:lang w:val="en-GB"/>
              </w:rPr>
              <w:t xml:space="preserve"> link to any career regulations or similar document (if any).</w:t>
            </w:r>
          </w:p>
        </w:tc>
      </w:tr>
      <w:tr w:rsidR="00A15FF4" w:rsidRPr="001E485B" w14:paraId="5E347D97" w14:textId="77777777" w:rsidTr="00A15FF4">
        <w:trPr>
          <w:trHeight w:val="275"/>
        </w:trPr>
        <w:tc>
          <w:tcPr>
            <w:tcW w:w="6379" w:type="dxa"/>
          </w:tcPr>
          <w:p w14:paraId="741E5D5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76482580"/>
            <w:placeholder>
              <w:docPart w:val="407213C034A540F59039E000875DAE6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BF05688"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281CADB4" w14:textId="77777777" w:rsidTr="0039157A">
        <w:trPr>
          <w:trHeight w:val="2268"/>
        </w:trPr>
        <w:tc>
          <w:tcPr>
            <w:tcW w:w="9057" w:type="dxa"/>
            <w:gridSpan w:val="2"/>
          </w:tcPr>
          <w:p w14:paraId="5C07D35B" w14:textId="1FB93DA8" w:rsidR="00843174" w:rsidRPr="001E485B" w:rsidRDefault="00D72C23" w:rsidP="009A31FB">
            <w:pPr>
              <w:rPr>
                <w:rFonts w:cstheme="minorHAnsi"/>
                <w:b/>
                <w:lang w:val="en-GB"/>
              </w:rPr>
            </w:pPr>
            <w:r w:rsidRPr="001E485B">
              <w:rPr>
                <w:rFonts w:cstheme="minorHAnsi"/>
                <w:b/>
                <w:lang w:val="en-GB"/>
              </w:rPr>
              <w:t>Qualitative assessment:</w:t>
            </w:r>
          </w:p>
          <w:p w14:paraId="75A723FE" w14:textId="77777777" w:rsidR="00843174" w:rsidRPr="001E485B" w:rsidRDefault="00843174" w:rsidP="009A31FB">
            <w:pPr>
              <w:rPr>
                <w:rFonts w:cstheme="minorHAnsi"/>
                <w:b/>
                <w:lang w:val="en-GB"/>
              </w:rPr>
            </w:pPr>
          </w:p>
        </w:tc>
      </w:tr>
    </w:tbl>
    <w:p w14:paraId="6AE841D3" w14:textId="77777777" w:rsidR="0039157A" w:rsidRPr="001E485B" w:rsidRDefault="0039157A"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D0913D7" w14:textId="77777777" w:rsidTr="00A15FF4">
        <w:trPr>
          <w:trHeight w:val="635"/>
        </w:trPr>
        <w:tc>
          <w:tcPr>
            <w:tcW w:w="9057" w:type="dxa"/>
            <w:gridSpan w:val="2"/>
            <w:tcBorders>
              <w:bottom w:val="single" w:sz="4" w:space="0" w:color="auto"/>
            </w:tcBorders>
            <w:shd w:val="clear" w:color="auto" w:fill="90BDC5"/>
          </w:tcPr>
          <w:p w14:paraId="3993B210" w14:textId="11FF1A9F" w:rsidR="00E525A8" w:rsidRPr="001E485B" w:rsidRDefault="002E6AB0" w:rsidP="00E525A8">
            <w:pPr>
              <w:jc w:val="both"/>
              <w:rPr>
                <w:b/>
                <w:lang w:val="en-GB"/>
              </w:rPr>
            </w:pPr>
            <w:r w:rsidRPr="001E485B">
              <w:rPr>
                <w:b/>
                <w:lang w:val="en-GB"/>
              </w:rPr>
              <w:t xml:space="preserve">4.15 </w:t>
            </w:r>
            <w:r w:rsidR="00AF42FE" w:rsidRPr="001E485B">
              <w:rPr>
                <w:b/>
                <w:lang w:val="en-GB"/>
              </w:rPr>
              <w:t>Evaluation</w:t>
            </w:r>
            <w:r w:rsidR="00E525A8" w:rsidRPr="001E485B">
              <w:rPr>
                <w:b/>
                <w:lang w:val="en-GB"/>
              </w:rPr>
              <w:t xml:space="preserve"> system</w:t>
            </w:r>
            <w:r w:rsidR="00AF42FE" w:rsidRPr="001E485B">
              <w:rPr>
                <w:b/>
                <w:lang w:val="en-GB"/>
              </w:rPr>
              <w:t xml:space="preserve"> of</w:t>
            </w:r>
            <w:r w:rsidR="00E525A8" w:rsidRPr="001E485B">
              <w:rPr>
                <w:b/>
                <w:lang w:val="en-GB"/>
              </w:rPr>
              <w:t xml:space="preserve"> academic </w:t>
            </w:r>
            <w:r w:rsidR="00AF42FE" w:rsidRPr="001E485B">
              <w:rPr>
                <w:b/>
                <w:lang w:val="en-GB"/>
              </w:rPr>
              <w:t xml:space="preserve">staff </w:t>
            </w:r>
            <w:r w:rsidR="00631E92" w:rsidRPr="001E485B">
              <w:rPr>
                <w:b/>
                <w:lang w:val="en-GB"/>
              </w:rPr>
              <w:t>and research</w:t>
            </w:r>
            <w:r w:rsidR="00E525A8" w:rsidRPr="001E485B">
              <w:rPr>
                <w:b/>
                <w:lang w:val="en-GB"/>
              </w:rPr>
              <w:t>ers and filling key positions in R&amp;D&amp;I</w:t>
            </w:r>
          </w:p>
          <w:p w14:paraId="43108D49" w14:textId="3176E749" w:rsidR="00843174" w:rsidRPr="001E485B" w:rsidRDefault="00843174" w:rsidP="000C0066">
            <w:pPr>
              <w:jc w:val="both"/>
              <w:rPr>
                <w:b/>
                <w:lang w:val="en-GB"/>
              </w:rPr>
            </w:pPr>
          </w:p>
        </w:tc>
      </w:tr>
      <w:tr w:rsidR="00843174" w:rsidRPr="001E485B" w14:paraId="6C68D8BF" w14:textId="77777777" w:rsidTr="00A15FF4">
        <w:trPr>
          <w:trHeight w:val="275"/>
        </w:trPr>
        <w:tc>
          <w:tcPr>
            <w:tcW w:w="9057" w:type="dxa"/>
            <w:gridSpan w:val="2"/>
            <w:shd w:val="clear" w:color="auto" w:fill="F2F2F2" w:themeFill="background1" w:themeFillShade="F2"/>
          </w:tcPr>
          <w:p w14:paraId="2B8A1C35" w14:textId="1CE31768" w:rsidR="002A7DF2" w:rsidRPr="001E485B" w:rsidRDefault="009978D6" w:rsidP="00AF42FE">
            <w:pPr>
              <w:jc w:val="both"/>
              <w:rPr>
                <w:i/>
                <w:lang w:val="en-GB"/>
              </w:rPr>
            </w:pPr>
            <w:r w:rsidRPr="001E485B">
              <w:rPr>
                <w:i/>
                <w:lang w:val="en-GB"/>
              </w:rPr>
              <w:t>Evaluate</w:t>
            </w:r>
            <w:r w:rsidR="00711D31" w:rsidRPr="001E485B">
              <w:rPr>
                <w:i/>
                <w:lang w:val="en-GB"/>
              </w:rPr>
              <w:t xml:space="preserve"> the</w:t>
            </w:r>
            <w:r w:rsidR="002A7DF2" w:rsidRPr="001E485B">
              <w:rPr>
                <w:i/>
                <w:lang w:val="en-GB"/>
              </w:rPr>
              <w:t xml:space="preserve"> </w:t>
            </w:r>
            <w:r w:rsidR="00AF42FE" w:rsidRPr="001E485B">
              <w:rPr>
                <w:i/>
                <w:lang w:val="en-GB"/>
              </w:rPr>
              <w:t>evaluation</w:t>
            </w:r>
            <w:r w:rsidR="002A7DF2" w:rsidRPr="001E485B">
              <w:rPr>
                <w:i/>
                <w:lang w:val="en-GB"/>
              </w:rPr>
              <w:t xml:space="preserve"> system </w:t>
            </w:r>
            <w:r w:rsidR="00AF42FE" w:rsidRPr="001E485B">
              <w:rPr>
                <w:i/>
                <w:lang w:val="en-GB"/>
              </w:rPr>
              <w:t xml:space="preserve">of </w:t>
            </w:r>
            <w:r w:rsidR="002A7DF2" w:rsidRPr="001E485B">
              <w:rPr>
                <w:i/>
                <w:lang w:val="en-GB"/>
              </w:rPr>
              <w:t xml:space="preserve">academic </w:t>
            </w:r>
            <w:r w:rsidR="00AF42FE"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AF42FE" w:rsidRPr="001E485B">
              <w:rPr>
                <w:i/>
                <w:lang w:val="en-GB"/>
              </w:rPr>
              <w:t>the</w:t>
            </w:r>
            <w:r w:rsidR="002A7DF2" w:rsidRPr="001E485B">
              <w:rPr>
                <w:i/>
                <w:lang w:val="en-GB"/>
              </w:rPr>
              <w:t xml:space="preserve"> basic rules and principles for internal </w:t>
            </w:r>
            <w:r w:rsidR="00AF42FE" w:rsidRPr="001E485B">
              <w:rPr>
                <w:i/>
                <w:lang w:val="en-GB"/>
              </w:rPr>
              <w:t>evaluation</w:t>
            </w:r>
            <w:r w:rsidR="002A7DF2" w:rsidRPr="001E485B">
              <w:rPr>
                <w:i/>
                <w:lang w:val="en-GB"/>
              </w:rPr>
              <w:t>) and the rules for filling senior positions in relation to R&amp;D&amp;I.</w:t>
            </w:r>
          </w:p>
        </w:tc>
      </w:tr>
      <w:tr w:rsidR="00A15FF4" w:rsidRPr="001E485B" w14:paraId="21E25EBE" w14:textId="77777777" w:rsidTr="00A15FF4">
        <w:trPr>
          <w:trHeight w:val="275"/>
        </w:trPr>
        <w:tc>
          <w:tcPr>
            <w:tcW w:w="6379" w:type="dxa"/>
          </w:tcPr>
          <w:p w14:paraId="3A9C0CF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137317499"/>
            <w:placeholder>
              <w:docPart w:val="6883F2E76695423DAAE6CF28BB79E980"/>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0FAAAE0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75CD8FD0" w14:textId="77777777" w:rsidTr="0039157A">
        <w:trPr>
          <w:trHeight w:val="2268"/>
        </w:trPr>
        <w:tc>
          <w:tcPr>
            <w:tcW w:w="9057" w:type="dxa"/>
            <w:gridSpan w:val="2"/>
          </w:tcPr>
          <w:p w14:paraId="0F6C4B2B" w14:textId="2D7A9144" w:rsidR="00843174" w:rsidRPr="001E485B" w:rsidRDefault="00D72C23" w:rsidP="009A31FB">
            <w:pPr>
              <w:rPr>
                <w:rFonts w:cstheme="minorHAnsi"/>
                <w:b/>
                <w:lang w:val="en-GB"/>
              </w:rPr>
            </w:pPr>
            <w:r w:rsidRPr="001E485B">
              <w:rPr>
                <w:rFonts w:cstheme="minorHAnsi"/>
                <w:b/>
                <w:lang w:val="en-GB"/>
              </w:rPr>
              <w:t>Qualitative assessment:</w:t>
            </w:r>
          </w:p>
          <w:p w14:paraId="3EC0641D" w14:textId="77777777" w:rsidR="00843174" w:rsidRPr="001E485B" w:rsidRDefault="00843174" w:rsidP="0039157A">
            <w:pPr>
              <w:rPr>
                <w:rFonts w:cstheme="minorHAnsi"/>
                <w:b/>
                <w:lang w:val="en-GB"/>
              </w:rPr>
            </w:pPr>
          </w:p>
        </w:tc>
      </w:tr>
    </w:tbl>
    <w:p w14:paraId="20E2A21D"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843174" w:rsidRPr="001E485B" w14:paraId="38006479" w14:textId="77777777" w:rsidTr="00A15FF4">
        <w:trPr>
          <w:trHeight w:val="635"/>
        </w:trPr>
        <w:tc>
          <w:tcPr>
            <w:tcW w:w="9057" w:type="dxa"/>
            <w:gridSpan w:val="2"/>
            <w:tcBorders>
              <w:bottom w:val="single" w:sz="4" w:space="0" w:color="auto"/>
            </w:tcBorders>
            <w:shd w:val="clear" w:color="auto" w:fill="90BDC5"/>
          </w:tcPr>
          <w:p w14:paraId="6DFBF460" w14:textId="4035F298" w:rsidR="002E6AB0" w:rsidRPr="001E485B" w:rsidRDefault="002E6AB0" w:rsidP="002E6AB0">
            <w:pPr>
              <w:jc w:val="both"/>
              <w:rPr>
                <w:b/>
                <w:lang w:val="en-GB"/>
              </w:rPr>
            </w:pPr>
            <w:r w:rsidRPr="001E485B">
              <w:rPr>
                <w:b/>
                <w:lang w:val="en-GB"/>
              </w:rPr>
              <w:lastRenderedPageBreak/>
              <w:t xml:space="preserve">4.16 </w:t>
            </w:r>
            <w:r w:rsidR="00E525A8" w:rsidRPr="001E485B">
              <w:rPr>
                <w:b/>
                <w:lang w:val="en-GB"/>
              </w:rPr>
              <w:t xml:space="preserve">Recruitment system for academic </w:t>
            </w:r>
            <w:r w:rsidR="00AF42FE" w:rsidRPr="001E485B">
              <w:rPr>
                <w:b/>
                <w:lang w:val="en-GB"/>
              </w:rPr>
              <w:t xml:space="preserve">staff </w:t>
            </w:r>
            <w:r w:rsidR="00631E92" w:rsidRPr="001E485B">
              <w:rPr>
                <w:b/>
                <w:lang w:val="en-GB"/>
              </w:rPr>
              <w:t>and research</w:t>
            </w:r>
            <w:r w:rsidR="00E525A8" w:rsidRPr="001E485B">
              <w:rPr>
                <w:b/>
                <w:lang w:val="en-GB"/>
              </w:rPr>
              <w:t>ers from the external environment</w:t>
            </w:r>
          </w:p>
          <w:p w14:paraId="295EE192" w14:textId="77777777" w:rsidR="00843174" w:rsidRPr="001E485B" w:rsidRDefault="00843174" w:rsidP="009A31FB">
            <w:pPr>
              <w:rPr>
                <w:b/>
                <w:lang w:val="en-GB"/>
              </w:rPr>
            </w:pPr>
          </w:p>
        </w:tc>
      </w:tr>
      <w:tr w:rsidR="00843174" w:rsidRPr="001E485B" w14:paraId="5015367B" w14:textId="77777777" w:rsidTr="00A15FF4">
        <w:trPr>
          <w:trHeight w:val="275"/>
        </w:trPr>
        <w:tc>
          <w:tcPr>
            <w:tcW w:w="9057" w:type="dxa"/>
            <w:gridSpan w:val="2"/>
            <w:shd w:val="clear" w:color="auto" w:fill="F2F2F2" w:themeFill="background1" w:themeFillShade="F2"/>
          </w:tcPr>
          <w:p w14:paraId="6B55A7DA" w14:textId="09AA0CA2" w:rsidR="002A7DF2" w:rsidRPr="001E485B" w:rsidRDefault="009978D6" w:rsidP="00631E92">
            <w:pPr>
              <w:jc w:val="both"/>
              <w:rPr>
                <w:i/>
                <w:lang w:val="en-GB"/>
              </w:rPr>
            </w:pPr>
            <w:r w:rsidRPr="001E485B">
              <w:rPr>
                <w:i/>
                <w:lang w:val="en-GB"/>
              </w:rPr>
              <w:t xml:space="preserve">Evaluate </w:t>
            </w:r>
            <w:r w:rsidR="00711D31" w:rsidRPr="001E485B">
              <w:rPr>
                <w:i/>
                <w:lang w:val="en-GB"/>
              </w:rPr>
              <w:t>the described</w:t>
            </w:r>
            <w:r w:rsidR="002A7DF2" w:rsidRPr="001E485B">
              <w:rPr>
                <w:i/>
                <w:lang w:val="en-GB"/>
              </w:rPr>
              <w:t xml:space="preserve"> recruitment system for academic </w:t>
            </w:r>
            <w:r w:rsidR="00631E92" w:rsidRPr="001E485B">
              <w:rPr>
                <w:i/>
                <w:lang w:val="en-GB"/>
              </w:rPr>
              <w:t>staff</w:t>
            </w:r>
            <w:r w:rsidR="002A7DF2" w:rsidRPr="001E485B">
              <w:rPr>
                <w:i/>
                <w:lang w:val="en-GB"/>
              </w:rPr>
              <w:t xml:space="preserve"> from the external environment, </w:t>
            </w:r>
            <w:r w:rsidR="00AF42FE" w:rsidRPr="001E485B">
              <w:rPr>
                <w:i/>
                <w:lang w:val="en-GB"/>
              </w:rPr>
              <w:t>especially from other countries.</w:t>
            </w:r>
          </w:p>
        </w:tc>
      </w:tr>
      <w:tr w:rsidR="00A15FF4" w:rsidRPr="001E485B" w14:paraId="320953CE" w14:textId="77777777" w:rsidTr="00A15FF4">
        <w:trPr>
          <w:trHeight w:val="275"/>
        </w:trPr>
        <w:tc>
          <w:tcPr>
            <w:tcW w:w="6379" w:type="dxa"/>
          </w:tcPr>
          <w:p w14:paraId="2956C61C"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078191163"/>
            <w:placeholder>
              <w:docPart w:val="490012FCFC0048EEB5326DF70D1FFA4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00FAD6A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363CBAC5" w14:textId="77777777" w:rsidTr="0039157A">
        <w:trPr>
          <w:trHeight w:val="2268"/>
        </w:trPr>
        <w:tc>
          <w:tcPr>
            <w:tcW w:w="9057" w:type="dxa"/>
            <w:gridSpan w:val="2"/>
          </w:tcPr>
          <w:p w14:paraId="3F72BC27" w14:textId="4ECC0CBC" w:rsidR="00843174" w:rsidRPr="001E485B" w:rsidRDefault="00D72C23" w:rsidP="009A31FB">
            <w:pPr>
              <w:rPr>
                <w:rFonts w:cstheme="minorHAnsi"/>
                <w:b/>
                <w:lang w:val="en-GB"/>
              </w:rPr>
            </w:pPr>
            <w:r w:rsidRPr="001E485B">
              <w:rPr>
                <w:rFonts w:cstheme="minorHAnsi"/>
                <w:b/>
                <w:lang w:val="en-GB"/>
              </w:rPr>
              <w:t>Qualitative assessment:</w:t>
            </w:r>
          </w:p>
          <w:p w14:paraId="33A40410" w14:textId="77777777" w:rsidR="00843174" w:rsidRPr="001E485B" w:rsidRDefault="00843174" w:rsidP="0039157A">
            <w:pPr>
              <w:rPr>
                <w:rFonts w:cstheme="minorHAnsi"/>
                <w:b/>
                <w:lang w:val="en-GB"/>
              </w:rPr>
            </w:pPr>
          </w:p>
        </w:tc>
      </w:tr>
    </w:tbl>
    <w:p w14:paraId="6405F2D1"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7B307D70" w14:textId="77777777" w:rsidTr="00A15FF4">
        <w:trPr>
          <w:trHeight w:val="635"/>
        </w:trPr>
        <w:tc>
          <w:tcPr>
            <w:tcW w:w="9057" w:type="dxa"/>
            <w:gridSpan w:val="2"/>
            <w:tcBorders>
              <w:bottom w:val="single" w:sz="4" w:space="0" w:color="auto"/>
            </w:tcBorders>
            <w:shd w:val="clear" w:color="auto" w:fill="90BDC5"/>
          </w:tcPr>
          <w:p w14:paraId="3CD719DB" w14:textId="1C2E1DD6" w:rsidR="00843174" w:rsidRPr="001E485B" w:rsidRDefault="002E6AB0" w:rsidP="009A31FB">
            <w:pPr>
              <w:jc w:val="both"/>
              <w:rPr>
                <w:b/>
                <w:lang w:val="en-GB"/>
              </w:rPr>
            </w:pPr>
            <w:r w:rsidRPr="001E485B">
              <w:rPr>
                <w:b/>
                <w:lang w:val="en-GB"/>
              </w:rPr>
              <w:t xml:space="preserve">4.17 </w:t>
            </w:r>
            <w:r w:rsidR="00E525A8" w:rsidRPr="001E485B">
              <w:rPr>
                <w:b/>
                <w:lang w:val="en-GB"/>
              </w:rPr>
              <w:t>Human resources structure</w:t>
            </w:r>
          </w:p>
          <w:p w14:paraId="2307BED4" w14:textId="77777777" w:rsidR="00843174" w:rsidRPr="001E485B" w:rsidRDefault="00843174" w:rsidP="009A31FB">
            <w:pPr>
              <w:rPr>
                <w:b/>
                <w:lang w:val="en-GB"/>
              </w:rPr>
            </w:pPr>
          </w:p>
        </w:tc>
      </w:tr>
      <w:tr w:rsidR="00843174" w:rsidRPr="001E485B" w14:paraId="1C9FC13A" w14:textId="77777777" w:rsidTr="00A15FF4">
        <w:trPr>
          <w:trHeight w:val="275"/>
        </w:trPr>
        <w:tc>
          <w:tcPr>
            <w:tcW w:w="9057" w:type="dxa"/>
            <w:gridSpan w:val="2"/>
            <w:shd w:val="clear" w:color="auto" w:fill="F2F2F2" w:themeFill="background1" w:themeFillShade="F2"/>
          </w:tcPr>
          <w:p w14:paraId="2A731956" w14:textId="443AAFB5" w:rsidR="002A7DF2" w:rsidRPr="001E485B" w:rsidRDefault="009978D6" w:rsidP="005F1D6F">
            <w:pPr>
              <w:jc w:val="both"/>
              <w:rPr>
                <w:i/>
                <w:lang w:val="en-GB"/>
              </w:rPr>
            </w:pPr>
            <w:r w:rsidRPr="001E485B">
              <w:rPr>
                <w:i/>
                <w:lang w:val="en-GB"/>
              </w:rPr>
              <w:t xml:space="preserve">Evaluate </w:t>
            </w:r>
            <w:r w:rsidR="00AF42FE" w:rsidRPr="001E485B">
              <w:rPr>
                <w:i/>
                <w:lang w:val="en-GB"/>
              </w:rPr>
              <w:t xml:space="preserve">current </w:t>
            </w:r>
            <w:r w:rsidR="002A7DF2" w:rsidRPr="001E485B">
              <w:rPr>
                <w:i/>
                <w:lang w:val="en-GB"/>
              </w:rPr>
              <w:t>situation, age structure and development trend for staff contributing to R&amp;D&amp;I, and their structure by job classification and gender in the 2014–2018 reporting period (</w:t>
            </w:r>
            <w:r w:rsidR="006E3187" w:rsidRPr="001E485B">
              <w:rPr>
                <w:i/>
                <w:lang w:val="en-GB"/>
              </w:rPr>
              <w:t xml:space="preserve">see also </w:t>
            </w:r>
            <w:r w:rsidR="002A7DF2" w:rsidRPr="001E485B">
              <w:rPr>
                <w:i/>
                <w:lang w:val="en-GB"/>
              </w:rPr>
              <w:t>tables 4.17.1 and 4.17.2</w:t>
            </w:r>
            <w:r w:rsidR="004A132F" w:rsidRPr="001E485B">
              <w:rPr>
                <w:i/>
                <w:lang w:val="en-GB"/>
              </w:rPr>
              <w:t xml:space="preserve"> of Self-evaluation report</w:t>
            </w:r>
            <w:r w:rsidR="002A7DF2" w:rsidRPr="001E485B">
              <w:rPr>
                <w:i/>
                <w:lang w:val="en-GB"/>
              </w:rPr>
              <w:t>), including workers who are foreign nationals (apart from Slovak nationals) contributing to the university’s R&amp;D&amp;I (</w:t>
            </w:r>
            <w:r w:rsidR="006E3187" w:rsidRPr="001E485B">
              <w:rPr>
                <w:i/>
                <w:lang w:val="en-GB"/>
              </w:rPr>
              <w:t xml:space="preserve">see also </w:t>
            </w:r>
            <w:r w:rsidR="002A7DF2" w:rsidRPr="001E485B">
              <w:rPr>
                <w:i/>
                <w:lang w:val="en-GB"/>
              </w:rPr>
              <w:t>table 4.17.3</w:t>
            </w:r>
            <w:r w:rsidR="004A132F" w:rsidRPr="001E485B">
              <w:rPr>
                <w:i/>
                <w:lang w:val="en-GB"/>
              </w:rPr>
              <w:t xml:space="preserve"> of Self-evaluation report</w:t>
            </w:r>
            <w:r w:rsidR="002A7DF2" w:rsidRPr="001E485B">
              <w:rPr>
                <w:i/>
                <w:lang w:val="en-GB"/>
              </w:rPr>
              <w:t>).</w:t>
            </w:r>
            <w:r w:rsidR="004A132F" w:rsidRPr="001E485B">
              <w:rPr>
                <w:i/>
                <w:lang w:val="en-GB"/>
              </w:rPr>
              <w:t xml:space="preserve"> </w:t>
            </w:r>
            <w:r w:rsidR="005F1D6F" w:rsidRPr="001E485B">
              <w:rPr>
                <w:i/>
                <w:lang w:val="en-GB"/>
              </w:rPr>
              <w:t>Within the evaluation c</w:t>
            </w:r>
            <w:r w:rsidR="006E3187" w:rsidRPr="001E485B">
              <w:rPr>
                <w:i/>
                <w:lang w:val="en-GB"/>
              </w:rPr>
              <w:t>onsider</w:t>
            </w:r>
            <w:r w:rsidR="004A132F" w:rsidRPr="001E485B">
              <w:rPr>
                <w:i/>
                <w:lang w:val="en-GB"/>
              </w:rPr>
              <w:t xml:space="preserve"> </w:t>
            </w:r>
            <w:r w:rsidR="002A7DF2" w:rsidRPr="001E485B">
              <w:rPr>
                <w:i/>
                <w:lang w:val="en-GB"/>
              </w:rPr>
              <w:t>hold</w:t>
            </w:r>
            <w:r w:rsidR="004A132F" w:rsidRPr="001E485B">
              <w:rPr>
                <w:i/>
                <w:lang w:val="en-GB"/>
              </w:rPr>
              <w:t>ing</w:t>
            </w:r>
            <w:r w:rsidR="005250D0">
              <w:rPr>
                <w:i/>
                <w:lang w:val="en-GB"/>
              </w:rPr>
              <w:t xml:space="preserve"> </w:t>
            </w:r>
            <w:r w:rsidR="002A7DF2" w:rsidRPr="001E485B">
              <w:rPr>
                <w:i/>
                <w:lang w:val="en-GB"/>
              </w:rPr>
              <w:t xml:space="preserve">an HR Award, or whether </w:t>
            </w:r>
            <w:r w:rsidR="005F1D6F" w:rsidRPr="001E485B">
              <w:rPr>
                <w:i/>
                <w:lang w:val="en-GB"/>
              </w:rPr>
              <w:t>the university aims</w:t>
            </w:r>
            <w:r w:rsidR="004A132F" w:rsidRPr="001E485B">
              <w:rPr>
                <w:i/>
                <w:lang w:val="en-GB"/>
              </w:rPr>
              <w:t xml:space="preserve"> to receive such Award.</w:t>
            </w:r>
          </w:p>
        </w:tc>
      </w:tr>
      <w:tr w:rsidR="00A15FF4" w:rsidRPr="001E485B" w14:paraId="212834F3" w14:textId="77777777" w:rsidTr="00A15FF4">
        <w:trPr>
          <w:trHeight w:val="275"/>
        </w:trPr>
        <w:tc>
          <w:tcPr>
            <w:tcW w:w="6379" w:type="dxa"/>
          </w:tcPr>
          <w:p w14:paraId="384E8D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19028280"/>
            <w:placeholder>
              <w:docPart w:val="9F4CB616F2A64EBAA6225A38B932DAA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890AC21"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0239BC8E" w14:textId="77777777" w:rsidTr="0039157A">
        <w:trPr>
          <w:trHeight w:val="2268"/>
        </w:trPr>
        <w:tc>
          <w:tcPr>
            <w:tcW w:w="9057" w:type="dxa"/>
            <w:gridSpan w:val="2"/>
          </w:tcPr>
          <w:p w14:paraId="5026BC36" w14:textId="5B3C7949" w:rsidR="00843174" w:rsidRPr="001E485B" w:rsidRDefault="00D72C23" w:rsidP="009A31FB">
            <w:pPr>
              <w:rPr>
                <w:rFonts w:cstheme="minorHAnsi"/>
                <w:b/>
                <w:lang w:val="en-GB"/>
              </w:rPr>
            </w:pPr>
            <w:r w:rsidRPr="001E485B">
              <w:rPr>
                <w:rFonts w:cstheme="minorHAnsi"/>
                <w:b/>
                <w:lang w:val="en-GB"/>
              </w:rPr>
              <w:t>Qualitative assessment:</w:t>
            </w:r>
          </w:p>
          <w:p w14:paraId="07C741F3" w14:textId="77777777" w:rsidR="00843174" w:rsidRPr="001E485B" w:rsidRDefault="00843174" w:rsidP="009A31FB">
            <w:pPr>
              <w:rPr>
                <w:rFonts w:cstheme="minorHAnsi"/>
                <w:b/>
                <w:lang w:val="en-GB"/>
              </w:rPr>
            </w:pPr>
          </w:p>
        </w:tc>
      </w:tr>
    </w:tbl>
    <w:p w14:paraId="6AF0DF8E" w14:textId="77777777" w:rsidR="0039157A" w:rsidRDefault="0039157A">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843174" w:rsidRPr="001E485B" w14:paraId="011A0AF3" w14:textId="77777777" w:rsidTr="00A15FF4">
        <w:trPr>
          <w:trHeight w:val="635"/>
        </w:trPr>
        <w:tc>
          <w:tcPr>
            <w:tcW w:w="9057" w:type="dxa"/>
            <w:gridSpan w:val="2"/>
            <w:tcBorders>
              <w:bottom w:val="single" w:sz="4" w:space="0" w:color="auto"/>
            </w:tcBorders>
            <w:shd w:val="clear" w:color="auto" w:fill="90BDC5"/>
          </w:tcPr>
          <w:p w14:paraId="2B6527AA" w14:textId="69F85203" w:rsidR="00843174" w:rsidRPr="001E485B" w:rsidRDefault="002E6AB0" w:rsidP="009A31FB">
            <w:pPr>
              <w:jc w:val="both"/>
              <w:rPr>
                <w:b/>
                <w:lang w:val="en-GB"/>
              </w:rPr>
            </w:pPr>
            <w:r w:rsidRPr="001E485B">
              <w:rPr>
                <w:b/>
                <w:lang w:val="en-GB"/>
              </w:rPr>
              <w:lastRenderedPageBreak/>
              <w:t xml:space="preserve">4.18 </w:t>
            </w:r>
            <w:r w:rsidR="00E525A8" w:rsidRPr="001E485B">
              <w:rPr>
                <w:b/>
                <w:lang w:val="en-GB"/>
              </w:rPr>
              <w:t>Gender equality measures</w:t>
            </w:r>
          </w:p>
          <w:p w14:paraId="62AF7B4C" w14:textId="77777777" w:rsidR="00843174" w:rsidRPr="001E485B" w:rsidRDefault="00843174" w:rsidP="009A31FB">
            <w:pPr>
              <w:rPr>
                <w:b/>
                <w:lang w:val="en-GB"/>
              </w:rPr>
            </w:pPr>
          </w:p>
        </w:tc>
      </w:tr>
      <w:tr w:rsidR="00843174" w:rsidRPr="001E485B" w14:paraId="21853FD7" w14:textId="77777777" w:rsidTr="00A15FF4">
        <w:trPr>
          <w:trHeight w:val="275"/>
        </w:trPr>
        <w:tc>
          <w:tcPr>
            <w:tcW w:w="9057" w:type="dxa"/>
            <w:gridSpan w:val="2"/>
            <w:shd w:val="clear" w:color="auto" w:fill="F2F2F2" w:themeFill="background1" w:themeFillShade="F2"/>
          </w:tcPr>
          <w:p w14:paraId="517F73AB" w14:textId="274A2170" w:rsidR="002A7DF2" w:rsidRPr="001E485B" w:rsidRDefault="009978D6" w:rsidP="006F117C">
            <w:pPr>
              <w:jc w:val="both"/>
              <w:rPr>
                <w:i/>
                <w:lang w:val="en-GB"/>
              </w:rPr>
            </w:pPr>
            <w:r w:rsidRPr="001E485B">
              <w:rPr>
                <w:i/>
                <w:lang w:val="en-GB"/>
              </w:rPr>
              <w:t xml:space="preserve">Evaluate </w:t>
            </w:r>
            <w:r w:rsidR="004A132F" w:rsidRPr="001E485B">
              <w:rPr>
                <w:i/>
                <w:lang w:val="en-GB"/>
              </w:rPr>
              <w:t xml:space="preserve">any arrangements </w:t>
            </w:r>
            <w:r w:rsidR="00DB5495" w:rsidRPr="001E485B">
              <w:rPr>
                <w:i/>
                <w:lang w:val="en-GB"/>
              </w:rPr>
              <w:t xml:space="preserve">of the university </w:t>
            </w:r>
            <w:r w:rsidR="002A7DF2" w:rsidRPr="001E485B">
              <w:rPr>
                <w:i/>
                <w:lang w:val="en-GB"/>
              </w:rPr>
              <w:t>concerning the implementation of gender equality</w:t>
            </w:r>
            <w:r w:rsidR="00DB5495" w:rsidRPr="001E485B">
              <w:rPr>
                <w:i/>
                <w:lang w:val="en-GB"/>
              </w:rPr>
              <w:t>.</w:t>
            </w:r>
            <w:r w:rsidR="002A7DF2" w:rsidRPr="001E485B">
              <w:rPr>
                <w:i/>
                <w:lang w:val="en-GB"/>
              </w:rPr>
              <w:t xml:space="preserve"> </w:t>
            </w:r>
            <w:r w:rsidR="00DB5495" w:rsidRPr="001E485B">
              <w:rPr>
                <w:i/>
                <w:lang w:val="en-GB"/>
              </w:rPr>
              <w:t xml:space="preserve">Within evaluation consider benefits of these </w:t>
            </w:r>
            <w:r w:rsidR="006F117C">
              <w:rPr>
                <w:i/>
                <w:lang w:val="en-GB"/>
              </w:rPr>
              <w:t>arrangements</w:t>
            </w:r>
            <w:r w:rsidR="00DB5495" w:rsidRPr="001E485B">
              <w:rPr>
                <w:i/>
                <w:lang w:val="en-GB"/>
              </w:rPr>
              <w:t xml:space="preserve"> in </w:t>
            </w:r>
            <w:r w:rsidR="002A7DF2" w:rsidRPr="001E485B">
              <w:rPr>
                <w:i/>
                <w:lang w:val="en-GB"/>
              </w:rPr>
              <w:t>the career path, the recruitment process, the filling of senior positions (including</w:t>
            </w:r>
            <w:r w:rsidR="002A7DF2" w:rsidRPr="001E485B">
              <w:rPr>
                <w:lang w:val="en-GB"/>
              </w:rPr>
              <w:t xml:space="preserve"> </w:t>
            </w:r>
            <w:r w:rsidR="002A7DF2" w:rsidRPr="001E485B">
              <w:rPr>
                <w:i/>
                <w:lang w:val="en-GB"/>
              </w:rPr>
              <w:t>gender equality in senior positions; see tables 4.18.1 and 4.18.2</w:t>
            </w:r>
            <w:r w:rsidR="004A132F" w:rsidRPr="001E485B">
              <w:rPr>
                <w:i/>
                <w:lang w:val="en-GB"/>
              </w:rPr>
              <w:t xml:space="preserve"> of Self-evaluation report</w:t>
            </w:r>
            <w:r w:rsidR="002A7DF2" w:rsidRPr="001E485B">
              <w:rPr>
                <w:i/>
                <w:lang w:val="en-GB"/>
              </w:rPr>
              <w:t xml:space="preserve">), </w:t>
            </w:r>
            <w:r w:rsidR="009F5B03" w:rsidRPr="001E485B">
              <w:rPr>
                <w:i/>
                <w:lang w:val="en-GB"/>
              </w:rPr>
              <w:t xml:space="preserve">in </w:t>
            </w:r>
            <w:r w:rsidR="002A7DF2" w:rsidRPr="001E485B">
              <w:rPr>
                <w:i/>
                <w:lang w:val="en-GB"/>
              </w:rPr>
              <w:t xml:space="preserve">nominations to professional bodies, the </w:t>
            </w:r>
            <w:r w:rsidR="00DB5495" w:rsidRPr="001E485B">
              <w:rPr>
                <w:i/>
                <w:lang w:val="en-GB"/>
              </w:rPr>
              <w:t>evaluation</w:t>
            </w:r>
            <w:r w:rsidR="002A7DF2" w:rsidRPr="001E485B">
              <w:rPr>
                <w:i/>
                <w:lang w:val="en-GB"/>
              </w:rPr>
              <w:t xml:space="preserve"> system and remuneration. </w:t>
            </w:r>
            <w:r w:rsidR="009F5B03" w:rsidRPr="001E485B">
              <w:rPr>
                <w:i/>
                <w:lang w:val="en-GB"/>
              </w:rPr>
              <w:t>Consider</w:t>
            </w:r>
            <w:r w:rsidR="004A132F" w:rsidRPr="001E485B">
              <w:rPr>
                <w:i/>
                <w:lang w:val="en-GB"/>
              </w:rPr>
              <w:t xml:space="preserve"> also</w:t>
            </w:r>
            <w:r w:rsidR="002A7DF2" w:rsidRPr="001E485B">
              <w:rPr>
                <w:i/>
                <w:lang w:val="en-GB"/>
              </w:rPr>
              <w:t xml:space="preserve"> measures to harmonise family life and work for research</w:t>
            </w:r>
            <w:r w:rsidR="009F5B03" w:rsidRPr="001E485B">
              <w:rPr>
                <w:i/>
                <w:lang w:val="en-GB"/>
              </w:rPr>
              <w:t>er</w:t>
            </w:r>
            <w:r w:rsidR="002A7DF2" w:rsidRPr="001E485B">
              <w:rPr>
                <w:i/>
                <w:lang w:val="en-GB"/>
              </w:rPr>
              <w:t>s (flexible working hours, flexible forms of work, manag</w:t>
            </w:r>
            <w:r w:rsidR="009F5B03" w:rsidRPr="001E485B">
              <w:rPr>
                <w:i/>
                <w:lang w:val="en-GB"/>
              </w:rPr>
              <w:t>ement of</w:t>
            </w:r>
            <w:r w:rsidR="002A7DF2" w:rsidRPr="001E485B">
              <w:rPr>
                <w:i/>
                <w:lang w:val="en-GB"/>
              </w:rPr>
              <w:t xml:space="preserve"> maternity / parental leave, facilitating child care and care for family members, age management in relation to gender) and measures to eliminate negative behaviour in the workplace such a</w:t>
            </w:r>
            <w:r w:rsidR="002A0809" w:rsidRPr="001E485B">
              <w:rPr>
                <w:i/>
                <w:lang w:val="en-GB"/>
              </w:rPr>
              <w:t>s mobbing or sexual harassment.</w:t>
            </w:r>
          </w:p>
        </w:tc>
      </w:tr>
      <w:tr w:rsidR="00A15FF4" w:rsidRPr="001E485B" w14:paraId="0E680A90" w14:textId="77777777" w:rsidTr="00A15FF4">
        <w:trPr>
          <w:trHeight w:val="275"/>
        </w:trPr>
        <w:tc>
          <w:tcPr>
            <w:tcW w:w="6379" w:type="dxa"/>
          </w:tcPr>
          <w:p w14:paraId="4DAE3F3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96095909"/>
            <w:placeholder>
              <w:docPart w:val="44DA031A79CC409CB107C4E117A2045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0BAEECD"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3B2F2B7E" w14:textId="77777777" w:rsidTr="0039157A">
        <w:trPr>
          <w:trHeight w:val="2268"/>
        </w:trPr>
        <w:tc>
          <w:tcPr>
            <w:tcW w:w="9057" w:type="dxa"/>
            <w:gridSpan w:val="2"/>
          </w:tcPr>
          <w:p w14:paraId="33FF49BD" w14:textId="68B4CBCB" w:rsidR="00843174" w:rsidRPr="001E485B" w:rsidRDefault="00D72C23" w:rsidP="009A31FB">
            <w:pPr>
              <w:rPr>
                <w:rFonts w:cstheme="minorHAnsi"/>
                <w:b/>
                <w:lang w:val="en-GB"/>
              </w:rPr>
            </w:pPr>
            <w:r w:rsidRPr="001E485B">
              <w:rPr>
                <w:rFonts w:cstheme="minorHAnsi"/>
                <w:b/>
                <w:lang w:val="en-GB"/>
              </w:rPr>
              <w:t>Qualitative assessment:</w:t>
            </w:r>
          </w:p>
          <w:p w14:paraId="15F38B2E" w14:textId="77777777" w:rsidR="00843174" w:rsidRPr="001E485B" w:rsidRDefault="00843174" w:rsidP="0039157A">
            <w:pPr>
              <w:rPr>
                <w:rFonts w:cstheme="minorHAnsi"/>
                <w:b/>
                <w:lang w:val="en-GB"/>
              </w:rPr>
            </w:pPr>
          </w:p>
        </w:tc>
      </w:tr>
    </w:tbl>
    <w:p w14:paraId="50DEC9A9" w14:textId="50CDB661" w:rsidR="00860978" w:rsidRPr="001E485B" w:rsidRDefault="00860978" w:rsidP="006971CC">
      <w:pPr>
        <w:spacing w:before="360"/>
        <w:rPr>
          <w:rFonts w:eastAsiaTheme="majorEastAsia" w:cstheme="majorBidi"/>
          <w:b/>
          <w:iCs/>
          <w:color w:val="808080" w:themeColor="background1" w:themeShade="80"/>
          <w:sz w:val="22"/>
          <w:szCs w:val="22"/>
        </w:rPr>
      </w:pPr>
    </w:p>
    <w:tbl>
      <w:tblPr>
        <w:tblStyle w:val="Mkatabulky"/>
        <w:tblW w:w="0" w:type="auto"/>
        <w:tblLook w:val="04A0" w:firstRow="1" w:lastRow="0" w:firstColumn="1" w:lastColumn="0" w:noHBand="0" w:noVBand="1"/>
      </w:tblPr>
      <w:tblGrid>
        <w:gridCol w:w="9056"/>
      </w:tblGrid>
      <w:tr w:rsidR="00860978" w:rsidRPr="001E485B" w14:paraId="06BDB9BB" w14:textId="77777777" w:rsidTr="00B35447">
        <w:trPr>
          <w:trHeight w:val="275"/>
        </w:trPr>
        <w:tc>
          <w:tcPr>
            <w:tcW w:w="9056" w:type="dxa"/>
            <w:shd w:val="clear" w:color="auto" w:fill="90BDC5"/>
          </w:tcPr>
          <w:p w14:paraId="11550C18" w14:textId="58AADEE0" w:rsidR="00860978" w:rsidRPr="001E485B" w:rsidRDefault="00860978" w:rsidP="00D72C23">
            <w:pPr>
              <w:rPr>
                <w:rFonts w:cstheme="minorHAnsi"/>
                <w:b/>
                <w:i/>
                <w:lang w:val="en-GB"/>
              </w:rPr>
            </w:pPr>
            <w:r w:rsidRPr="001E485B">
              <w:rPr>
                <w:rFonts w:cstheme="minorHAnsi"/>
                <w:b/>
                <w:i/>
                <w:lang w:val="en-GB"/>
              </w:rPr>
              <w:t>Recommendation</w:t>
            </w:r>
            <w:r w:rsidR="00D72C23" w:rsidRPr="001E485B">
              <w:rPr>
                <w:rFonts w:cstheme="minorHAnsi"/>
                <w:b/>
                <w:i/>
                <w:lang w:val="en-GB"/>
              </w:rPr>
              <w:t xml:space="preserve"> 4.14, 4.15, 4.16, 4.17 a 4.18:</w:t>
            </w:r>
          </w:p>
        </w:tc>
      </w:tr>
      <w:tr w:rsidR="00860978" w:rsidRPr="001E485B" w14:paraId="25BA7784" w14:textId="77777777" w:rsidTr="0039157A">
        <w:trPr>
          <w:trHeight w:val="2268"/>
        </w:trPr>
        <w:tc>
          <w:tcPr>
            <w:tcW w:w="9056" w:type="dxa"/>
          </w:tcPr>
          <w:p w14:paraId="27F2B946" w14:textId="77777777" w:rsidR="00860978" w:rsidRPr="001E485B" w:rsidRDefault="00860978" w:rsidP="00B35447">
            <w:pPr>
              <w:rPr>
                <w:rFonts w:cstheme="minorHAnsi"/>
                <w:b/>
                <w:lang w:val="en-GB"/>
              </w:rPr>
            </w:pPr>
          </w:p>
        </w:tc>
      </w:tr>
    </w:tbl>
    <w:p w14:paraId="31C74C6D" w14:textId="77777777" w:rsidR="0039157A" w:rsidRDefault="0039157A">
      <w:pPr>
        <w:rPr>
          <w:rFonts w:eastAsiaTheme="majorEastAsia" w:cstheme="majorBidi"/>
          <w:b/>
          <w:iCs/>
          <w:color w:val="808080" w:themeColor="background1" w:themeShade="80"/>
          <w:sz w:val="22"/>
          <w:szCs w:val="22"/>
        </w:rPr>
      </w:pPr>
      <w:r>
        <w:rPr>
          <w:rFonts w:eastAsiaTheme="majorEastAsia" w:cstheme="majorBidi"/>
          <w:b/>
          <w:iCs/>
          <w:color w:val="808080" w:themeColor="background1" w:themeShade="80"/>
          <w:sz w:val="22"/>
          <w:szCs w:val="22"/>
        </w:rPr>
        <w:br w:type="page"/>
      </w:r>
    </w:p>
    <w:p w14:paraId="212DFED9" w14:textId="77777777" w:rsidR="00E525A8" w:rsidRPr="001E485B" w:rsidRDefault="00E525A8" w:rsidP="00122C78">
      <w:pPr>
        <w:pStyle w:val="Nadpis4"/>
      </w:pPr>
      <w:r w:rsidRPr="001E485B">
        <w:lastRenderedPageBreak/>
        <w:t>FUNDING FOR R&amp;D&amp;I</w:t>
      </w:r>
    </w:p>
    <w:tbl>
      <w:tblPr>
        <w:tblStyle w:val="Mkatabulky"/>
        <w:tblW w:w="9057" w:type="dxa"/>
        <w:tblLook w:val="04A0" w:firstRow="1" w:lastRow="0" w:firstColumn="1" w:lastColumn="0" w:noHBand="0" w:noVBand="1"/>
      </w:tblPr>
      <w:tblGrid>
        <w:gridCol w:w="6379"/>
        <w:gridCol w:w="2678"/>
      </w:tblGrid>
      <w:tr w:rsidR="002E6AB0" w:rsidRPr="001E485B" w14:paraId="3B9E8E37" w14:textId="77777777" w:rsidTr="00A15FF4">
        <w:trPr>
          <w:trHeight w:val="635"/>
        </w:trPr>
        <w:tc>
          <w:tcPr>
            <w:tcW w:w="9057" w:type="dxa"/>
            <w:gridSpan w:val="2"/>
            <w:tcBorders>
              <w:bottom w:val="single" w:sz="4" w:space="0" w:color="auto"/>
            </w:tcBorders>
            <w:shd w:val="clear" w:color="auto" w:fill="90BDC5"/>
          </w:tcPr>
          <w:p w14:paraId="3F0A3767" w14:textId="0CD7B5C1" w:rsidR="002E6AB0" w:rsidRPr="001E485B" w:rsidRDefault="002E6AB0" w:rsidP="002E6AB0">
            <w:pPr>
              <w:jc w:val="both"/>
              <w:rPr>
                <w:b/>
                <w:lang w:val="en-GB"/>
              </w:rPr>
            </w:pPr>
            <w:r w:rsidRPr="001E485B">
              <w:rPr>
                <w:b/>
                <w:lang w:val="en-GB"/>
              </w:rPr>
              <w:t xml:space="preserve">4.19 </w:t>
            </w:r>
            <w:r w:rsidR="00E525A8" w:rsidRPr="001E485B">
              <w:rPr>
                <w:b/>
                <w:lang w:val="en-GB"/>
              </w:rPr>
              <w:t>Structure of funding for R&amp;D&amp;I</w:t>
            </w:r>
          </w:p>
          <w:p w14:paraId="38BCBCAA" w14:textId="77777777" w:rsidR="002E6AB0" w:rsidRPr="001E485B" w:rsidRDefault="002E6AB0" w:rsidP="009A31FB">
            <w:pPr>
              <w:rPr>
                <w:b/>
                <w:lang w:val="en-GB"/>
              </w:rPr>
            </w:pPr>
          </w:p>
        </w:tc>
      </w:tr>
      <w:tr w:rsidR="002E6AB0" w:rsidRPr="001E485B" w14:paraId="26E8328C" w14:textId="77777777" w:rsidTr="00A15FF4">
        <w:trPr>
          <w:trHeight w:val="275"/>
        </w:trPr>
        <w:tc>
          <w:tcPr>
            <w:tcW w:w="9057" w:type="dxa"/>
            <w:gridSpan w:val="2"/>
            <w:shd w:val="clear" w:color="auto" w:fill="F2F2F2" w:themeFill="background1" w:themeFillShade="F2"/>
          </w:tcPr>
          <w:p w14:paraId="618ADA5E" w14:textId="0B9AA7FE" w:rsidR="002A7DF2" w:rsidRPr="001E485B" w:rsidRDefault="009978D6" w:rsidP="00180717">
            <w:pPr>
              <w:jc w:val="both"/>
              <w:rPr>
                <w:i/>
                <w:lang w:val="en-GB"/>
              </w:rPr>
            </w:pPr>
            <w:r w:rsidRPr="001E485B">
              <w:rPr>
                <w:i/>
                <w:lang w:val="en-GB"/>
              </w:rPr>
              <w:t xml:space="preserve">Evaluate </w:t>
            </w:r>
            <w:r w:rsidR="008F0812" w:rsidRPr="001E485B">
              <w:rPr>
                <w:i/>
                <w:lang w:val="en-GB"/>
              </w:rPr>
              <w:t>the</w:t>
            </w:r>
            <w:r w:rsidR="002A7DF2" w:rsidRPr="001E485B">
              <w:rPr>
                <w:i/>
                <w:lang w:val="en-GB"/>
              </w:rPr>
              <w:t xml:space="preserve"> </w:t>
            </w:r>
            <w:r w:rsidR="000D5B24" w:rsidRPr="001E485B">
              <w:rPr>
                <w:i/>
                <w:lang w:val="en-GB"/>
              </w:rPr>
              <w:t>portfolio of financ</w:t>
            </w:r>
            <w:r w:rsidR="00960CB7" w:rsidRPr="001E485B">
              <w:rPr>
                <w:i/>
                <w:lang w:val="en-GB"/>
              </w:rPr>
              <w:t xml:space="preserve">ial </w:t>
            </w:r>
            <w:r w:rsidR="00F45380" w:rsidRPr="001E485B">
              <w:rPr>
                <w:i/>
                <w:lang w:val="en-GB"/>
              </w:rPr>
              <w:t>sources</w:t>
            </w:r>
            <w:r w:rsidR="000D5B24" w:rsidRPr="001E485B">
              <w:rPr>
                <w:i/>
                <w:lang w:val="en-GB"/>
              </w:rPr>
              <w:t xml:space="preserve"> of the university</w:t>
            </w:r>
            <w:r w:rsidR="00F45380" w:rsidRPr="001E485B">
              <w:rPr>
                <w:i/>
                <w:lang w:val="en-GB"/>
              </w:rPr>
              <w:t xml:space="preserve"> in compa</w:t>
            </w:r>
            <w:r w:rsidR="00960CB7" w:rsidRPr="001E485B">
              <w:rPr>
                <w:i/>
                <w:lang w:val="en-GB"/>
              </w:rPr>
              <w:t>ris</w:t>
            </w:r>
            <w:r w:rsidR="000D5B24" w:rsidRPr="001E485B">
              <w:rPr>
                <w:i/>
                <w:lang w:val="en-GB"/>
              </w:rPr>
              <w:t>on</w:t>
            </w:r>
            <w:r w:rsidR="00960CB7" w:rsidRPr="001E485B">
              <w:rPr>
                <w:i/>
                <w:lang w:val="en-GB"/>
              </w:rPr>
              <w:t xml:space="preserve"> with </w:t>
            </w:r>
            <w:r w:rsidR="00F45380" w:rsidRPr="001E485B">
              <w:rPr>
                <w:i/>
                <w:lang w:val="en-GB"/>
              </w:rPr>
              <w:t xml:space="preserve">any </w:t>
            </w:r>
            <w:r w:rsidR="00960CB7" w:rsidRPr="001E485B">
              <w:rPr>
                <w:i/>
                <w:lang w:val="en-GB"/>
              </w:rPr>
              <w:t xml:space="preserve">other research organisations. </w:t>
            </w:r>
            <w:r w:rsidR="000D5B24" w:rsidRPr="001E485B">
              <w:rPr>
                <w:i/>
                <w:lang w:val="en-GB"/>
              </w:rPr>
              <w:t>Make a comment</w:t>
            </w:r>
            <w:r w:rsidR="002A7DF2" w:rsidRPr="001E485B">
              <w:rPr>
                <w:i/>
                <w:lang w:val="en-GB"/>
              </w:rPr>
              <w:t xml:space="preserve"> </w:t>
            </w:r>
            <w:r w:rsidR="000D5B24" w:rsidRPr="001E485B">
              <w:rPr>
                <w:i/>
                <w:lang w:val="en-GB"/>
              </w:rPr>
              <w:t xml:space="preserve">whether </w:t>
            </w:r>
            <w:r w:rsidR="00F44C6B" w:rsidRPr="001E485B">
              <w:rPr>
                <w:i/>
                <w:lang w:val="en-GB"/>
              </w:rPr>
              <w:t xml:space="preserve">you consider </w:t>
            </w:r>
            <w:r w:rsidR="000D5B24" w:rsidRPr="001E485B">
              <w:rPr>
                <w:i/>
                <w:lang w:val="en-GB"/>
              </w:rPr>
              <w:t xml:space="preserve">the </w:t>
            </w:r>
            <w:r w:rsidR="00F44C6B" w:rsidRPr="001E485B">
              <w:rPr>
                <w:i/>
                <w:lang w:val="en-GB"/>
              </w:rPr>
              <w:t>funds</w:t>
            </w:r>
            <w:r w:rsidR="000D5B24" w:rsidRPr="001E485B">
              <w:rPr>
                <w:i/>
                <w:lang w:val="en-GB"/>
              </w:rPr>
              <w:t xml:space="preserve"> </w:t>
            </w:r>
            <w:r w:rsidR="002A7DF2" w:rsidRPr="001E485B">
              <w:rPr>
                <w:i/>
                <w:lang w:val="en-GB"/>
              </w:rPr>
              <w:t xml:space="preserve">from public and non-public sources </w:t>
            </w:r>
            <w:r w:rsidR="00F44C6B" w:rsidRPr="001E485B">
              <w:rPr>
                <w:i/>
                <w:lang w:val="en-GB"/>
              </w:rPr>
              <w:t>in individual financial categories</w:t>
            </w:r>
            <w:r w:rsidR="00F33001" w:rsidRPr="001E485B">
              <w:rPr>
                <w:i/>
                <w:lang w:val="en-GB"/>
              </w:rPr>
              <w:t xml:space="preserve"> </w:t>
            </w:r>
            <w:r w:rsidR="00960CB7" w:rsidRPr="001E485B">
              <w:rPr>
                <w:i/>
                <w:lang w:val="en-GB"/>
              </w:rPr>
              <w:t>sufficient</w:t>
            </w:r>
            <w:r w:rsidR="002A7DF2" w:rsidRPr="001E485B">
              <w:rPr>
                <w:i/>
                <w:lang w:val="en-GB"/>
              </w:rPr>
              <w:t>.</w:t>
            </w:r>
            <w:r w:rsidR="00960CB7" w:rsidRPr="001E485B">
              <w:rPr>
                <w:i/>
                <w:lang w:val="en-GB"/>
              </w:rPr>
              <w:t xml:space="preserve"> </w:t>
            </w:r>
            <w:r w:rsidR="00180717" w:rsidRPr="001E485B">
              <w:rPr>
                <w:i/>
                <w:lang w:val="en-GB"/>
              </w:rPr>
              <w:t>Evaluate</w:t>
            </w:r>
            <w:r w:rsidR="00220CB2" w:rsidRPr="001E485B">
              <w:rPr>
                <w:i/>
                <w:lang w:val="en-GB"/>
              </w:rPr>
              <w:t xml:space="preserve"> </w:t>
            </w:r>
            <w:r w:rsidR="00180717" w:rsidRPr="001E485B">
              <w:rPr>
                <w:i/>
                <w:lang w:val="en-GB"/>
              </w:rPr>
              <w:t xml:space="preserve">the listed projects considered </w:t>
            </w:r>
            <w:r w:rsidR="00220CB2" w:rsidRPr="001E485B">
              <w:rPr>
                <w:i/>
                <w:lang w:val="en-GB"/>
              </w:rPr>
              <w:t>the most important</w:t>
            </w:r>
            <w:r w:rsidR="00180717" w:rsidRPr="001E485B">
              <w:rPr>
                <w:i/>
                <w:lang w:val="en-GB"/>
              </w:rPr>
              <w:t xml:space="preserve"> from the perspective of the evaluated unit</w:t>
            </w:r>
            <w:r w:rsidR="00220CB2" w:rsidRPr="001E485B">
              <w:rPr>
                <w:i/>
                <w:lang w:val="en-GB"/>
              </w:rPr>
              <w:t xml:space="preserve">, and decide whether they represent high-quality and top-notch research and development. </w:t>
            </w:r>
            <w:r w:rsidR="00180717" w:rsidRPr="001E485B">
              <w:rPr>
                <w:i/>
                <w:lang w:val="en-GB"/>
              </w:rPr>
              <w:t>Within the evaluation use</w:t>
            </w:r>
            <w:r w:rsidR="00960CB7" w:rsidRPr="001E485B">
              <w:rPr>
                <w:i/>
                <w:lang w:val="en-GB"/>
              </w:rPr>
              <w:t xml:space="preserve"> also</w:t>
            </w:r>
            <w:r w:rsidR="00F45380" w:rsidRPr="001E485B">
              <w:rPr>
                <w:i/>
                <w:lang w:val="en-GB"/>
              </w:rPr>
              <w:t xml:space="preserve"> data</w:t>
            </w:r>
            <w:r w:rsidR="002A7DF2" w:rsidRPr="001E485B">
              <w:rPr>
                <w:i/>
                <w:lang w:val="en-GB"/>
              </w:rPr>
              <w:t xml:space="preserve"> in tables 4.19.2, 4.19.3 and 4.19.4 in the appendix </w:t>
            </w:r>
            <w:r w:rsidR="00F33001" w:rsidRPr="001E485B">
              <w:rPr>
                <w:i/>
                <w:lang w:val="en-GB"/>
              </w:rPr>
              <w:t>of Self-evaluation report.</w:t>
            </w:r>
          </w:p>
        </w:tc>
      </w:tr>
      <w:tr w:rsidR="00A15FF4" w:rsidRPr="001E485B" w14:paraId="23B4AAF0" w14:textId="77777777" w:rsidTr="00A15FF4">
        <w:trPr>
          <w:trHeight w:val="275"/>
        </w:trPr>
        <w:tc>
          <w:tcPr>
            <w:tcW w:w="6379" w:type="dxa"/>
          </w:tcPr>
          <w:p w14:paraId="3CB711D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717317143"/>
            <w:placeholder>
              <w:docPart w:val="DF5367209A8F4CE2A30CCE636711511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633FE6E"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0D62B8D3" w14:textId="77777777" w:rsidTr="0039157A">
        <w:trPr>
          <w:trHeight w:val="2268"/>
        </w:trPr>
        <w:tc>
          <w:tcPr>
            <w:tcW w:w="9057" w:type="dxa"/>
            <w:gridSpan w:val="2"/>
          </w:tcPr>
          <w:p w14:paraId="7D833208" w14:textId="13AD2F7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33DBAC03" w14:textId="77777777" w:rsidR="002E6AB0" w:rsidRPr="001E485B" w:rsidRDefault="002E6AB0" w:rsidP="009A31FB">
            <w:pPr>
              <w:rPr>
                <w:rFonts w:cstheme="minorHAnsi"/>
                <w:b/>
                <w:lang w:val="en-GB"/>
              </w:rPr>
            </w:pPr>
          </w:p>
        </w:tc>
      </w:tr>
    </w:tbl>
    <w:p w14:paraId="22336160"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774622BB" w14:textId="77777777" w:rsidTr="00A15FF4">
        <w:trPr>
          <w:trHeight w:val="635"/>
        </w:trPr>
        <w:tc>
          <w:tcPr>
            <w:tcW w:w="9057" w:type="dxa"/>
            <w:gridSpan w:val="2"/>
            <w:tcBorders>
              <w:bottom w:val="single" w:sz="4" w:space="0" w:color="auto"/>
            </w:tcBorders>
            <w:shd w:val="clear" w:color="auto" w:fill="90BDC5"/>
          </w:tcPr>
          <w:p w14:paraId="7A5DB06C" w14:textId="7FA52799" w:rsidR="002E6AB0" w:rsidRPr="001E485B" w:rsidRDefault="002E6AB0" w:rsidP="002E6AB0">
            <w:pPr>
              <w:jc w:val="both"/>
              <w:rPr>
                <w:b/>
                <w:lang w:val="en-GB"/>
              </w:rPr>
            </w:pPr>
            <w:r w:rsidRPr="001E485B">
              <w:rPr>
                <w:b/>
                <w:lang w:val="en-GB"/>
              </w:rPr>
              <w:t xml:space="preserve">4.20 </w:t>
            </w:r>
            <w:r w:rsidR="00E525A8" w:rsidRPr="001E485B">
              <w:rPr>
                <w:b/>
                <w:lang w:val="en-GB"/>
              </w:rPr>
              <w:t xml:space="preserve">Support for obtaining foreign research projects </w:t>
            </w:r>
            <w:r w:rsidR="00E525A8" w:rsidRPr="001E485B">
              <w:rPr>
                <w:lang w:val="en-GB"/>
              </w:rPr>
              <w:t>(including the strategy for obtaining prestigious foreign funding for R&amp;D&amp;I)</w:t>
            </w:r>
          </w:p>
        </w:tc>
      </w:tr>
      <w:tr w:rsidR="002E6AB0" w:rsidRPr="001E485B" w14:paraId="1BD26B79" w14:textId="77777777" w:rsidTr="00A15FF4">
        <w:trPr>
          <w:trHeight w:val="275"/>
        </w:trPr>
        <w:tc>
          <w:tcPr>
            <w:tcW w:w="9057" w:type="dxa"/>
            <w:gridSpan w:val="2"/>
            <w:shd w:val="clear" w:color="auto" w:fill="F2F2F2" w:themeFill="background1" w:themeFillShade="F2"/>
          </w:tcPr>
          <w:p w14:paraId="59C5FEF2" w14:textId="37AFFF79" w:rsidR="002A7DF2" w:rsidRPr="001E485B" w:rsidRDefault="009978D6" w:rsidP="00A57336">
            <w:pPr>
              <w:jc w:val="both"/>
              <w:rPr>
                <w:lang w:val="en-GB"/>
              </w:rPr>
            </w:pPr>
            <w:r w:rsidRPr="001E485B">
              <w:rPr>
                <w:i/>
                <w:lang w:val="en-GB"/>
              </w:rPr>
              <w:t xml:space="preserve">Evaluate </w:t>
            </w:r>
            <w:r w:rsidR="00220CB2" w:rsidRPr="001E485B">
              <w:rPr>
                <w:i/>
                <w:lang w:val="en-GB"/>
              </w:rPr>
              <w:t>the</w:t>
            </w:r>
            <w:r w:rsidR="002A7DF2" w:rsidRPr="001E485B">
              <w:rPr>
                <w:i/>
                <w:lang w:val="en-GB"/>
              </w:rPr>
              <w:t xml:space="preserve"> strategy, tools and </w:t>
            </w:r>
            <w:r w:rsidR="00A57336" w:rsidRPr="001E485B">
              <w:rPr>
                <w:i/>
                <w:lang w:val="en-GB"/>
              </w:rPr>
              <w:t xml:space="preserve">established </w:t>
            </w:r>
            <w:r w:rsidR="002A7DF2" w:rsidRPr="001E485B">
              <w:rPr>
                <w:i/>
                <w:lang w:val="en-GB"/>
              </w:rPr>
              <w:t xml:space="preserve">support system </w:t>
            </w:r>
            <w:r w:rsidR="00A57336" w:rsidRPr="001E485B">
              <w:rPr>
                <w:i/>
                <w:lang w:val="en-GB"/>
              </w:rPr>
              <w:t xml:space="preserve">of the evaluated university </w:t>
            </w:r>
            <w:r w:rsidR="002A7DF2" w:rsidRPr="001E485B">
              <w:rPr>
                <w:i/>
                <w:lang w:val="en-GB"/>
              </w:rPr>
              <w:t>for obtaining foreign research projects, e.g. arrangements for administrative support, project counselling, manag</w:t>
            </w:r>
            <w:r w:rsidR="00A57336" w:rsidRPr="001E485B">
              <w:rPr>
                <w:i/>
                <w:lang w:val="en-GB"/>
              </w:rPr>
              <w:t xml:space="preserve">ement of </w:t>
            </w:r>
            <w:r w:rsidR="002A7DF2" w:rsidRPr="001E485B">
              <w:rPr>
                <w:i/>
                <w:lang w:val="en-GB"/>
              </w:rPr>
              <w:t>information on R&amp;D&amp;I, organising project management, the existence of auxiliary funding (internal subsidies) to help produce quality applications, etc.</w:t>
            </w:r>
          </w:p>
        </w:tc>
      </w:tr>
      <w:tr w:rsidR="00A15FF4" w:rsidRPr="001E485B" w14:paraId="47D5EE11" w14:textId="77777777" w:rsidTr="00A15FF4">
        <w:trPr>
          <w:trHeight w:val="275"/>
        </w:trPr>
        <w:tc>
          <w:tcPr>
            <w:tcW w:w="6379" w:type="dxa"/>
          </w:tcPr>
          <w:p w14:paraId="630092D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332647733"/>
            <w:placeholder>
              <w:docPart w:val="E3229E217F124399877B73658C3C402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280E4E1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4747021" w14:textId="77777777" w:rsidTr="0039157A">
        <w:trPr>
          <w:trHeight w:val="2268"/>
        </w:trPr>
        <w:tc>
          <w:tcPr>
            <w:tcW w:w="9057" w:type="dxa"/>
            <w:gridSpan w:val="2"/>
          </w:tcPr>
          <w:p w14:paraId="0BC97E52" w14:textId="2C54D21F" w:rsidR="002E6AB0" w:rsidRPr="001E485B" w:rsidRDefault="00D72C23" w:rsidP="009A31FB">
            <w:pPr>
              <w:rPr>
                <w:rFonts w:cstheme="minorHAnsi"/>
                <w:b/>
                <w:lang w:val="en-GB"/>
              </w:rPr>
            </w:pPr>
            <w:r w:rsidRPr="001E485B">
              <w:rPr>
                <w:rFonts w:cstheme="minorHAnsi"/>
                <w:b/>
                <w:lang w:val="en-GB"/>
              </w:rPr>
              <w:t>Qualitative assessment:</w:t>
            </w:r>
          </w:p>
          <w:p w14:paraId="42474D7C" w14:textId="77777777" w:rsidR="002E6AB0" w:rsidRPr="001E485B" w:rsidRDefault="002E6AB0" w:rsidP="0039157A">
            <w:pPr>
              <w:rPr>
                <w:rFonts w:cstheme="minorHAnsi"/>
                <w:b/>
                <w:lang w:val="en-GB"/>
              </w:rPr>
            </w:pPr>
          </w:p>
        </w:tc>
      </w:tr>
    </w:tbl>
    <w:p w14:paraId="24D9CA98" w14:textId="77777777" w:rsidR="0039157A" w:rsidRDefault="0039157A">
      <w:r>
        <w:br w:type="page"/>
      </w:r>
    </w:p>
    <w:tbl>
      <w:tblPr>
        <w:tblStyle w:val="Mkatabulky"/>
        <w:tblW w:w="0" w:type="auto"/>
        <w:tblLook w:val="04A0" w:firstRow="1" w:lastRow="0" w:firstColumn="1" w:lastColumn="0" w:noHBand="0" w:noVBand="1"/>
      </w:tblPr>
      <w:tblGrid>
        <w:gridCol w:w="9056"/>
      </w:tblGrid>
      <w:tr w:rsidR="00860978" w:rsidRPr="001E485B" w14:paraId="5EBCF543" w14:textId="77777777" w:rsidTr="00860978">
        <w:trPr>
          <w:trHeight w:val="275"/>
        </w:trPr>
        <w:tc>
          <w:tcPr>
            <w:tcW w:w="9056" w:type="dxa"/>
            <w:shd w:val="clear" w:color="auto" w:fill="90BDC5"/>
          </w:tcPr>
          <w:p w14:paraId="0B1D11FA" w14:textId="4B21C173" w:rsidR="00860978" w:rsidRPr="001E485B" w:rsidRDefault="00D72C23" w:rsidP="00860978">
            <w:pPr>
              <w:rPr>
                <w:rFonts w:cstheme="minorHAnsi"/>
                <w:b/>
                <w:i/>
                <w:lang w:val="en-GB"/>
              </w:rPr>
            </w:pPr>
            <w:r w:rsidRPr="001E485B">
              <w:rPr>
                <w:rFonts w:cstheme="minorHAnsi"/>
                <w:b/>
                <w:i/>
                <w:lang w:val="en-GB"/>
              </w:rPr>
              <w:lastRenderedPageBreak/>
              <w:t>Recommendation 4.19  a 4.20:</w:t>
            </w:r>
          </w:p>
          <w:p w14:paraId="20A7C1A7" w14:textId="77777777" w:rsidR="00860978" w:rsidRPr="001E485B" w:rsidRDefault="00860978" w:rsidP="009D37C7">
            <w:pPr>
              <w:rPr>
                <w:rFonts w:cstheme="minorHAnsi"/>
                <w:b/>
                <w:i/>
                <w:lang w:val="en-GB"/>
              </w:rPr>
            </w:pPr>
          </w:p>
        </w:tc>
      </w:tr>
      <w:tr w:rsidR="00245402" w:rsidRPr="001E485B" w14:paraId="13F87BD6" w14:textId="77777777" w:rsidTr="0039157A">
        <w:trPr>
          <w:trHeight w:val="2268"/>
        </w:trPr>
        <w:tc>
          <w:tcPr>
            <w:tcW w:w="9056" w:type="dxa"/>
          </w:tcPr>
          <w:p w14:paraId="2379D54C" w14:textId="77777777" w:rsidR="00245402" w:rsidRPr="001E485B" w:rsidRDefault="00245402" w:rsidP="0039157A">
            <w:pPr>
              <w:rPr>
                <w:rFonts w:cstheme="minorHAnsi"/>
                <w:b/>
                <w:lang w:val="en-GB"/>
              </w:rPr>
            </w:pPr>
          </w:p>
        </w:tc>
      </w:tr>
    </w:tbl>
    <w:p w14:paraId="5ECA3FFC" w14:textId="77777777" w:rsidR="00E525A8" w:rsidRPr="001E485B" w:rsidRDefault="00E525A8" w:rsidP="00122C78">
      <w:pPr>
        <w:pStyle w:val="Nadpis4"/>
      </w:pPr>
      <w:r w:rsidRPr="001E485B">
        <w:t>FORMATIVE EVALUATION OF R&amp;D&amp;I AND THE START-UP STRATEGY (WITH POTENTIAL FOR APPLICATION)</w:t>
      </w:r>
    </w:p>
    <w:tbl>
      <w:tblPr>
        <w:tblStyle w:val="Mkatabulky"/>
        <w:tblW w:w="9057" w:type="dxa"/>
        <w:tblLook w:val="04A0" w:firstRow="1" w:lastRow="0" w:firstColumn="1" w:lastColumn="0" w:noHBand="0" w:noVBand="1"/>
      </w:tblPr>
      <w:tblGrid>
        <w:gridCol w:w="6379"/>
        <w:gridCol w:w="2678"/>
      </w:tblGrid>
      <w:tr w:rsidR="002E6AB0" w:rsidRPr="001E485B" w14:paraId="6E47845A" w14:textId="77777777" w:rsidTr="00A15FF4">
        <w:trPr>
          <w:trHeight w:val="635"/>
        </w:trPr>
        <w:tc>
          <w:tcPr>
            <w:tcW w:w="9057" w:type="dxa"/>
            <w:gridSpan w:val="2"/>
            <w:tcBorders>
              <w:bottom w:val="single" w:sz="4" w:space="0" w:color="auto"/>
            </w:tcBorders>
            <w:shd w:val="clear" w:color="auto" w:fill="90BDC5"/>
          </w:tcPr>
          <w:p w14:paraId="31369A33" w14:textId="36B956D7" w:rsidR="002E6AB0" w:rsidRPr="001E485B" w:rsidRDefault="002E6AB0" w:rsidP="002E6AB0">
            <w:pPr>
              <w:jc w:val="both"/>
              <w:rPr>
                <w:b/>
                <w:lang w:val="en-GB"/>
              </w:rPr>
            </w:pPr>
            <w:r w:rsidRPr="001E485B">
              <w:rPr>
                <w:b/>
                <w:lang w:val="en-GB"/>
              </w:rPr>
              <w:t xml:space="preserve">4.21 </w:t>
            </w:r>
            <w:r w:rsidR="00E525A8" w:rsidRPr="001E485B">
              <w:rPr>
                <w:b/>
                <w:lang w:val="en-GB"/>
              </w:rPr>
              <w:t xml:space="preserve">Internal and external system for evaluating research units </w:t>
            </w:r>
            <w:r w:rsidR="00E525A8" w:rsidRPr="001E485B">
              <w:rPr>
                <w:lang w:val="en-GB"/>
              </w:rPr>
              <w:t>(groups, teams, departments, institutes)</w:t>
            </w:r>
          </w:p>
          <w:p w14:paraId="738FCA0F" w14:textId="77777777" w:rsidR="002E6AB0" w:rsidRPr="001E485B" w:rsidRDefault="002E6AB0" w:rsidP="009A31FB">
            <w:pPr>
              <w:rPr>
                <w:b/>
                <w:lang w:val="en-GB"/>
              </w:rPr>
            </w:pPr>
          </w:p>
        </w:tc>
      </w:tr>
      <w:tr w:rsidR="002E6AB0" w:rsidRPr="001E485B" w14:paraId="7AF73C73" w14:textId="77777777" w:rsidTr="00A15FF4">
        <w:trPr>
          <w:trHeight w:val="275"/>
        </w:trPr>
        <w:tc>
          <w:tcPr>
            <w:tcW w:w="9057" w:type="dxa"/>
            <w:gridSpan w:val="2"/>
            <w:shd w:val="clear" w:color="auto" w:fill="F2F2F2" w:themeFill="background1" w:themeFillShade="F2"/>
          </w:tcPr>
          <w:p w14:paraId="3F7808D2" w14:textId="652F9A50" w:rsidR="002A7DF2" w:rsidRPr="001E485B" w:rsidRDefault="009978D6" w:rsidP="007A3F72">
            <w:pPr>
              <w:jc w:val="both"/>
              <w:rPr>
                <w:i/>
                <w:lang w:val="en-GB"/>
              </w:rPr>
            </w:pPr>
            <w:r w:rsidRPr="001E485B">
              <w:rPr>
                <w:i/>
                <w:lang w:val="en-GB"/>
              </w:rPr>
              <w:t xml:space="preserve">Evaluate </w:t>
            </w:r>
            <w:r w:rsidR="009E255A" w:rsidRPr="001E485B">
              <w:rPr>
                <w:i/>
                <w:lang w:val="en-GB"/>
              </w:rPr>
              <w:t xml:space="preserve">the described </w:t>
            </w:r>
            <w:r w:rsidR="002A7DF2" w:rsidRPr="001E485B">
              <w:rPr>
                <w:i/>
                <w:lang w:val="en-GB"/>
              </w:rPr>
              <w:t>system for the internal and extern</w:t>
            </w:r>
            <w:r w:rsidR="00962FE1" w:rsidRPr="001E485B">
              <w:rPr>
                <w:i/>
                <w:lang w:val="en-GB"/>
              </w:rPr>
              <w:t>al evaluation of research units</w:t>
            </w:r>
            <w:r w:rsidR="002A7DF2" w:rsidRPr="001E485B">
              <w:rPr>
                <w:i/>
                <w:lang w:val="en-GB"/>
              </w:rPr>
              <w:t xml:space="preserve"> / research teams / groups / departments /</w:t>
            </w:r>
            <w:r w:rsidR="00962FE1" w:rsidRPr="001E485B">
              <w:rPr>
                <w:i/>
                <w:lang w:val="en-GB"/>
              </w:rPr>
              <w:t xml:space="preserve"> university</w:t>
            </w:r>
            <w:r w:rsidR="002A7DF2" w:rsidRPr="001E485B">
              <w:rPr>
                <w:i/>
                <w:lang w:val="en-GB"/>
              </w:rPr>
              <w:t xml:space="preserve"> institut</w:t>
            </w:r>
            <w:r w:rsidR="009E255A" w:rsidRPr="001E485B">
              <w:rPr>
                <w:i/>
                <w:lang w:val="en-GB"/>
              </w:rPr>
              <w:t>es</w:t>
            </w:r>
            <w:r w:rsidR="00962FE1" w:rsidRPr="001E485B">
              <w:rPr>
                <w:i/>
                <w:lang w:val="en-GB"/>
              </w:rPr>
              <w:t>.</w:t>
            </w:r>
          </w:p>
        </w:tc>
      </w:tr>
      <w:tr w:rsidR="00A15FF4" w:rsidRPr="001E485B" w14:paraId="11963E75" w14:textId="77777777" w:rsidTr="00A15FF4">
        <w:trPr>
          <w:trHeight w:val="275"/>
        </w:trPr>
        <w:tc>
          <w:tcPr>
            <w:tcW w:w="6379" w:type="dxa"/>
          </w:tcPr>
          <w:p w14:paraId="521E49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690504948"/>
            <w:placeholder>
              <w:docPart w:val="1FDCD8DC7F674DE08972910195C4403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EE63BEF"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ACFB847" w14:textId="77777777" w:rsidTr="0039157A">
        <w:trPr>
          <w:trHeight w:val="2268"/>
        </w:trPr>
        <w:tc>
          <w:tcPr>
            <w:tcW w:w="9057" w:type="dxa"/>
            <w:gridSpan w:val="2"/>
          </w:tcPr>
          <w:p w14:paraId="7A952C00" w14:textId="569ECB2D"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9FDDB37" w14:textId="77777777" w:rsidR="002E6AB0" w:rsidRPr="001E485B" w:rsidRDefault="002E6AB0" w:rsidP="0039157A">
            <w:pPr>
              <w:rPr>
                <w:rFonts w:cstheme="minorHAnsi"/>
                <w:b/>
                <w:lang w:val="en-GB"/>
              </w:rPr>
            </w:pPr>
          </w:p>
        </w:tc>
      </w:tr>
    </w:tbl>
    <w:p w14:paraId="1DEC974A" w14:textId="77777777" w:rsidR="002E6AB0" w:rsidRPr="001E485B" w:rsidRDefault="002E6AB0"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471E6431" w14:textId="77777777" w:rsidTr="00A15FF4">
        <w:trPr>
          <w:trHeight w:val="635"/>
        </w:trPr>
        <w:tc>
          <w:tcPr>
            <w:tcW w:w="9057" w:type="dxa"/>
            <w:gridSpan w:val="2"/>
            <w:tcBorders>
              <w:bottom w:val="single" w:sz="4" w:space="0" w:color="auto"/>
            </w:tcBorders>
            <w:shd w:val="clear" w:color="auto" w:fill="90BDC5"/>
          </w:tcPr>
          <w:p w14:paraId="1265F1C8" w14:textId="29B302BD" w:rsidR="002E6AB0" w:rsidRPr="001E485B" w:rsidRDefault="002E6AB0" w:rsidP="006971CC">
            <w:pPr>
              <w:jc w:val="both"/>
              <w:rPr>
                <w:b/>
                <w:lang w:val="en-GB"/>
              </w:rPr>
            </w:pPr>
            <w:r w:rsidRPr="001E485B">
              <w:rPr>
                <w:b/>
                <w:lang w:val="en-GB"/>
              </w:rPr>
              <w:t xml:space="preserve">4.22 </w:t>
            </w:r>
            <w:r w:rsidR="00E525A8" w:rsidRPr="001E485B">
              <w:rPr>
                <w:b/>
                <w:lang w:val="en-GB"/>
              </w:rPr>
              <w:t xml:space="preserve">Conditions for setting up new teams and introducing new research topics </w:t>
            </w:r>
            <w:r w:rsidR="00E525A8" w:rsidRPr="001E485B">
              <w:rPr>
                <w:lang w:val="en-GB"/>
              </w:rPr>
              <w:t>(start-up strategy)</w:t>
            </w:r>
          </w:p>
          <w:p w14:paraId="4F31DDFF" w14:textId="77777777" w:rsidR="002E6AB0" w:rsidRPr="001E485B" w:rsidRDefault="002E6AB0" w:rsidP="009A31FB">
            <w:pPr>
              <w:rPr>
                <w:b/>
                <w:lang w:val="en-GB"/>
              </w:rPr>
            </w:pPr>
          </w:p>
        </w:tc>
      </w:tr>
      <w:tr w:rsidR="002E6AB0" w:rsidRPr="001E485B" w14:paraId="3EDB17FB" w14:textId="77777777" w:rsidTr="00A15FF4">
        <w:trPr>
          <w:trHeight w:val="275"/>
        </w:trPr>
        <w:tc>
          <w:tcPr>
            <w:tcW w:w="9057" w:type="dxa"/>
            <w:gridSpan w:val="2"/>
            <w:shd w:val="clear" w:color="auto" w:fill="F2F2F2" w:themeFill="background1" w:themeFillShade="F2"/>
          </w:tcPr>
          <w:p w14:paraId="52130607" w14:textId="6D331C67" w:rsidR="002A7DF2" w:rsidRPr="001E485B" w:rsidRDefault="009978D6" w:rsidP="0030297D">
            <w:pPr>
              <w:widowControl w:val="0"/>
              <w:autoSpaceDE w:val="0"/>
              <w:autoSpaceDN w:val="0"/>
              <w:adjustRightInd w:val="0"/>
              <w:spacing w:line="240" w:lineRule="atLeast"/>
              <w:jc w:val="both"/>
              <w:rPr>
                <w:b/>
                <w:lang w:val="en-GB"/>
              </w:rPr>
            </w:pPr>
            <w:r w:rsidRPr="001E485B">
              <w:rPr>
                <w:i/>
                <w:lang w:val="en-GB"/>
              </w:rPr>
              <w:t xml:space="preserve">Evaluate </w:t>
            </w:r>
            <w:r w:rsidR="00A10A29" w:rsidRPr="001E485B">
              <w:rPr>
                <w:i/>
                <w:lang w:val="en-GB"/>
              </w:rPr>
              <w:t xml:space="preserve">the </w:t>
            </w:r>
            <w:r w:rsidR="00962FE1" w:rsidRPr="001E485B">
              <w:rPr>
                <w:i/>
                <w:lang w:val="en-GB"/>
              </w:rPr>
              <w:t xml:space="preserve">university </w:t>
            </w:r>
            <w:r w:rsidR="002A7DF2" w:rsidRPr="001E485B">
              <w:rPr>
                <w:i/>
                <w:lang w:val="en-GB"/>
              </w:rPr>
              <w:t xml:space="preserve">strategy for setting up new research teams (including international teams), support for their work at the university (sharing instruments, laboratories and information </w:t>
            </w:r>
            <w:r w:rsidR="00962FE1" w:rsidRPr="001E485B">
              <w:rPr>
                <w:i/>
                <w:lang w:val="en-GB"/>
              </w:rPr>
              <w:t>equipment</w:t>
            </w:r>
            <w:r w:rsidR="002A7DF2" w:rsidRPr="001E485B">
              <w:rPr>
                <w:i/>
                <w:lang w:val="en-GB"/>
              </w:rPr>
              <w:t xml:space="preserve"> for R&amp;D&amp;I) and the policy</w:t>
            </w:r>
            <w:r w:rsidR="00962FE1" w:rsidRPr="001E485B">
              <w:rPr>
                <w:i/>
                <w:lang w:val="en-GB"/>
              </w:rPr>
              <w:t xml:space="preserve"> for ensuring</w:t>
            </w:r>
            <w:r w:rsidR="00A10A29" w:rsidRPr="001E485B">
              <w:rPr>
                <w:i/>
                <w:lang w:val="en-GB"/>
              </w:rPr>
              <w:t xml:space="preserve"> conditions</w:t>
            </w:r>
            <w:r w:rsidR="002A7DF2" w:rsidRPr="001E485B">
              <w:rPr>
                <w:i/>
                <w:lang w:val="en-GB"/>
              </w:rPr>
              <w:t xml:space="preserve"> for the </w:t>
            </w:r>
            <w:r w:rsidR="0030297D" w:rsidRPr="001E485B">
              <w:rPr>
                <w:i/>
                <w:lang w:val="en-GB"/>
              </w:rPr>
              <w:t>creation</w:t>
            </w:r>
            <w:r w:rsidR="002A7DF2" w:rsidRPr="001E485B">
              <w:rPr>
                <w:i/>
                <w:lang w:val="en-GB"/>
              </w:rPr>
              <w:t xml:space="preserve"> of ne</w:t>
            </w:r>
            <w:r w:rsidR="00A10A29" w:rsidRPr="001E485B">
              <w:rPr>
                <w:i/>
                <w:lang w:val="en-GB"/>
              </w:rPr>
              <w:t>w high-quality research focuses/topics</w:t>
            </w:r>
            <w:r w:rsidR="002A7DF2" w:rsidRPr="001E485B">
              <w:rPr>
                <w:i/>
                <w:lang w:val="en-GB"/>
              </w:rPr>
              <w:t xml:space="preserve">, </w:t>
            </w:r>
            <w:r w:rsidR="00A10A29" w:rsidRPr="001E485B">
              <w:rPr>
                <w:i/>
                <w:lang w:val="en-GB"/>
              </w:rPr>
              <w:t xml:space="preserve">especially </w:t>
            </w:r>
            <w:r w:rsidR="002A7DF2" w:rsidRPr="001E485B">
              <w:rPr>
                <w:i/>
                <w:lang w:val="en-GB"/>
              </w:rPr>
              <w:t>with potential for application.</w:t>
            </w:r>
          </w:p>
        </w:tc>
      </w:tr>
      <w:tr w:rsidR="00A15FF4" w:rsidRPr="001E485B" w14:paraId="4C9AE39E" w14:textId="77777777" w:rsidTr="00A15FF4">
        <w:trPr>
          <w:trHeight w:val="275"/>
        </w:trPr>
        <w:tc>
          <w:tcPr>
            <w:tcW w:w="6379" w:type="dxa"/>
          </w:tcPr>
          <w:p w14:paraId="42C83EA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30175415"/>
            <w:placeholder>
              <w:docPart w:val="9D8117CE98BD42228D1D2E000014146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17199CA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170FEC3C" w14:textId="77777777" w:rsidTr="0039157A">
        <w:trPr>
          <w:trHeight w:val="2268"/>
        </w:trPr>
        <w:tc>
          <w:tcPr>
            <w:tcW w:w="9057" w:type="dxa"/>
            <w:gridSpan w:val="2"/>
          </w:tcPr>
          <w:p w14:paraId="19C45B20" w14:textId="5714FD30" w:rsidR="002E6AB0" w:rsidRPr="001E485B" w:rsidRDefault="00D72C23" w:rsidP="009A31FB">
            <w:pPr>
              <w:rPr>
                <w:rFonts w:cstheme="minorHAnsi"/>
                <w:b/>
                <w:lang w:val="en-GB"/>
              </w:rPr>
            </w:pPr>
            <w:r w:rsidRPr="001E485B">
              <w:rPr>
                <w:rFonts w:cstheme="minorHAnsi"/>
                <w:b/>
                <w:lang w:val="en-GB"/>
              </w:rPr>
              <w:t>Qualitative assessment:</w:t>
            </w:r>
          </w:p>
          <w:p w14:paraId="5C2874A6" w14:textId="77777777" w:rsidR="002E6AB0" w:rsidRPr="001E485B" w:rsidRDefault="002E6AB0" w:rsidP="0039157A">
            <w:pPr>
              <w:rPr>
                <w:rFonts w:cstheme="minorHAnsi"/>
                <w:b/>
                <w:lang w:val="en-GB"/>
              </w:rPr>
            </w:pPr>
          </w:p>
        </w:tc>
      </w:tr>
    </w:tbl>
    <w:p w14:paraId="7298A338" w14:textId="77777777" w:rsidR="006971CC" w:rsidRDefault="006971CC">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2E6AB0" w:rsidRPr="001E485B" w14:paraId="6667A234" w14:textId="77777777" w:rsidTr="00A15FF4">
        <w:trPr>
          <w:trHeight w:val="635"/>
        </w:trPr>
        <w:tc>
          <w:tcPr>
            <w:tcW w:w="9057" w:type="dxa"/>
            <w:gridSpan w:val="2"/>
            <w:tcBorders>
              <w:bottom w:val="single" w:sz="4" w:space="0" w:color="auto"/>
            </w:tcBorders>
            <w:shd w:val="clear" w:color="auto" w:fill="90BDC5"/>
          </w:tcPr>
          <w:p w14:paraId="1E7F0658" w14:textId="4ABEE15F" w:rsidR="00524D9C" w:rsidRPr="001E485B" w:rsidRDefault="00524D9C" w:rsidP="00524D9C">
            <w:pPr>
              <w:jc w:val="both"/>
              <w:rPr>
                <w:b/>
                <w:lang w:val="en-GB"/>
              </w:rPr>
            </w:pPr>
            <w:r w:rsidRPr="001E485B">
              <w:rPr>
                <w:b/>
                <w:lang w:val="en-GB"/>
              </w:rPr>
              <w:lastRenderedPageBreak/>
              <w:t xml:space="preserve">4.23 </w:t>
            </w:r>
            <w:r w:rsidR="00E525A8" w:rsidRPr="001E485B">
              <w:rPr>
                <w:b/>
                <w:lang w:val="en-GB"/>
              </w:rPr>
              <w:t>External advisory bodies for R&amp;D&amp;I, independent feedback for R&amp;D&amp;I</w:t>
            </w:r>
          </w:p>
          <w:p w14:paraId="5A9A2418" w14:textId="77777777" w:rsidR="002E6AB0" w:rsidRPr="001E485B" w:rsidRDefault="002E6AB0" w:rsidP="009A31FB">
            <w:pPr>
              <w:rPr>
                <w:b/>
                <w:lang w:val="en-GB"/>
              </w:rPr>
            </w:pPr>
          </w:p>
        </w:tc>
      </w:tr>
      <w:tr w:rsidR="002E6AB0" w:rsidRPr="001E485B" w14:paraId="142F2F38" w14:textId="77777777" w:rsidTr="00A15FF4">
        <w:trPr>
          <w:trHeight w:val="275"/>
        </w:trPr>
        <w:tc>
          <w:tcPr>
            <w:tcW w:w="9057" w:type="dxa"/>
            <w:gridSpan w:val="2"/>
            <w:shd w:val="clear" w:color="auto" w:fill="F2F2F2" w:themeFill="background1" w:themeFillShade="F2"/>
          </w:tcPr>
          <w:p w14:paraId="4EA467CE" w14:textId="6FAEBBE5" w:rsidR="002A7DF2" w:rsidRPr="001E485B" w:rsidRDefault="009978D6" w:rsidP="0030297D">
            <w:pPr>
              <w:jc w:val="both"/>
              <w:rPr>
                <w:i/>
                <w:lang w:val="en-GB"/>
              </w:rPr>
            </w:pPr>
            <w:r w:rsidRPr="001E485B">
              <w:rPr>
                <w:i/>
                <w:lang w:val="en-GB"/>
              </w:rPr>
              <w:t xml:space="preserve">Evaluate </w:t>
            </w:r>
            <w:r w:rsidR="00A10A29" w:rsidRPr="001E485B">
              <w:rPr>
                <w:i/>
                <w:lang w:val="en-GB"/>
              </w:rPr>
              <w:t>the</w:t>
            </w:r>
            <w:r w:rsidR="002A7DF2" w:rsidRPr="001E485B">
              <w:rPr>
                <w:i/>
                <w:lang w:val="en-GB"/>
              </w:rPr>
              <w:t xml:space="preserve"> external advisory body</w:t>
            </w:r>
            <w:r w:rsidR="00A10A29" w:rsidRPr="001E485B">
              <w:rPr>
                <w:i/>
                <w:lang w:val="en-GB"/>
              </w:rPr>
              <w:t xml:space="preserve"> of the evaluated </w:t>
            </w:r>
            <w:r w:rsidR="0030297D" w:rsidRPr="001E485B">
              <w:rPr>
                <w:i/>
                <w:lang w:val="en-GB"/>
              </w:rPr>
              <w:t xml:space="preserve">university </w:t>
            </w:r>
            <w:r w:rsidR="002A7DF2" w:rsidRPr="001E485B">
              <w:rPr>
                <w:i/>
                <w:lang w:val="en-GB"/>
              </w:rPr>
              <w:t xml:space="preserve">for </w:t>
            </w:r>
            <w:proofErr w:type="gramStart"/>
            <w:r w:rsidR="002A7DF2" w:rsidRPr="001E485B">
              <w:rPr>
                <w:i/>
                <w:lang w:val="en-GB"/>
              </w:rPr>
              <w:t>R&amp;D&amp;I</w:t>
            </w:r>
            <w:proofErr w:type="gramEnd"/>
            <w:r w:rsidR="002A7DF2" w:rsidRPr="001E485B">
              <w:rPr>
                <w:i/>
                <w:lang w:val="en-GB"/>
              </w:rPr>
              <w:t>, e.g. an in</w:t>
            </w:r>
            <w:r w:rsidR="00A10A29" w:rsidRPr="001E485B">
              <w:rPr>
                <w:i/>
                <w:lang w:val="en-GB"/>
              </w:rPr>
              <w:t>ternational scientific council.</w:t>
            </w:r>
          </w:p>
        </w:tc>
      </w:tr>
      <w:tr w:rsidR="00A15FF4" w:rsidRPr="001E485B" w14:paraId="6098C4CD" w14:textId="77777777" w:rsidTr="00A15FF4">
        <w:trPr>
          <w:trHeight w:val="275"/>
        </w:trPr>
        <w:tc>
          <w:tcPr>
            <w:tcW w:w="6379" w:type="dxa"/>
          </w:tcPr>
          <w:p w14:paraId="3397704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81744458"/>
            <w:placeholder>
              <w:docPart w:val="00DEC88923F44094943A5CC63954C9A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3BBA43E"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658E867C" w14:textId="77777777" w:rsidTr="0039157A">
        <w:trPr>
          <w:trHeight w:val="2268"/>
        </w:trPr>
        <w:tc>
          <w:tcPr>
            <w:tcW w:w="9057" w:type="dxa"/>
            <w:gridSpan w:val="2"/>
          </w:tcPr>
          <w:p w14:paraId="475F5B20" w14:textId="643D921C"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433E2BE" w14:textId="77777777" w:rsidR="002E6AB0" w:rsidRPr="001E485B" w:rsidRDefault="002E6AB0" w:rsidP="0039157A">
            <w:pPr>
              <w:rPr>
                <w:rFonts w:cstheme="minorHAnsi"/>
                <w:b/>
                <w:lang w:val="en-GB"/>
              </w:rPr>
            </w:pPr>
          </w:p>
        </w:tc>
      </w:tr>
    </w:tbl>
    <w:p w14:paraId="5D68F914"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E3B8D2" w14:textId="77777777" w:rsidTr="00860978">
        <w:trPr>
          <w:trHeight w:val="275"/>
        </w:trPr>
        <w:tc>
          <w:tcPr>
            <w:tcW w:w="9056" w:type="dxa"/>
            <w:shd w:val="clear" w:color="auto" w:fill="90BDC5"/>
          </w:tcPr>
          <w:p w14:paraId="10E95EBA" w14:textId="2E351AF5" w:rsidR="00860978" w:rsidRPr="001E485B" w:rsidRDefault="00860978" w:rsidP="00D72C23">
            <w:pPr>
              <w:rPr>
                <w:rFonts w:cstheme="minorHAnsi"/>
                <w:b/>
                <w:lang w:val="en-GB"/>
              </w:rPr>
            </w:pPr>
            <w:r w:rsidRPr="001E485B">
              <w:rPr>
                <w:rFonts w:cstheme="minorHAnsi"/>
                <w:b/>
                <w:lang w:val="en-GB"/>
              </w:rPr>
              <w:t>R</w:t>
            </w:r>
            <w:r w:rsidR="00D72C23" w:rsidRPr="001E485B">
              <w:rPr>
                <w:rFonts w:cstheme="minorHAnsi"/>
                <w:b/>
                <w:lang w:val="en-GB"/>
              </w:rPr>
              <w:t xml:space="preserve">ecommendation 4.21, 4.22 a 4.23: </w:t>
            </w:r>
          </w:p>
        </w:tc>
      </w:tr>
      <w:tr w:rsidR="00245402" w:rsidRPr="001E485B" w14:paraId="3D807351" w14:textId="77777777" w:rsidTr="0039157A">
        <w:trPr>
          <w:trHeight w:val="2268"/>
        </w:trPr>
        <w:tc>
          <w:tcPr>
            <w:tcW w:w="9056" w:type="dxa"/>
          </w:tcPr>
          <w:p w14:paraId="365A33C2" w14:textId="77777777" w:rsidR="00245402" w:rsidRPr="001E485B" w:rsidRDefault="00245402" w:rsidP="009D37C7">
            <w:pPr>
              <w:rPr>
                <w:rFonts w:cstheme="minorHAnsi"/>
                <w:b/>
                <w:lang w:val="en-GB"/>
              </w:rPr>
            </w:pPr>
          </w:p>
        </w:tc>
      </w:tr>
    </w:tbl>
    <w:p w14:paraId="3234A095" w14:textId="77777777" w:rsidR="002E6AB0" w:rsidRPr="001E485B" w:rsidRDefault="002E6AB0" w:rsidP="002E6AB0">
      <w:pPr>
        <w:rPr>
          <w:rFonts w:cstheme="minorHAnsi"/>
          <w:b/>
          <w:sz w:val="22"/>
          <w:szCs w:val="22"/>
        </w:rPr>
      </w:pPr>
      <w:r w:rsidRPr="001E485B">
        <w:rPr>
          <w:rFonts w:cstheme="minorHAnsi"/>
          <w:b/>
          <w:sz w:val="22"/>
          <w:szCs w:val="22"/>
        </w:rPr>
        <w:br w:type="page"/>
      </w:r>
    </w:p>
    <w:p w14:paraId="24A9C652" w14:textId="77777777" w:rsidR="00E525A8" w:rsidRPr="001E485B" w:rsidRDefault="00E525A8" w:rsidP="00122C78">
      <w:pPr>
        <w:pStyle w:val="Nadpis4"/>
      </w:pPr>
      <w:r w:rsidRPr="001E485B">
        <w:lastRenderedPageBreak/>
        <w:t>RESEARCH INFRASTRUCTURE</w:t>
      </w:r>
    </w:p>
    <w:tbl>
      <w:tblPr>
        <w:tblStyle w:val="Mkatabulky"/>
        <w:tblW w:w="9057" w:type="dxa"/>
        <w:tblLook w:val="04A0" w:firstRow="1" w:lastRow="0" w:firstColumn="1" w:lastColumn="0" w:noHBand="0" w:noVBand="1"/>
      </w:tblPr>
      <w:tblGrid>
        <w:gridCol w:w="6379"/>
        <w:gridCol w:w="2678"/>
      </w:tblGrid>
      <w:tr w:rsidR="002E6AB0" w:rsidRPr="001E485B" w14:paraId="211A08C7" w14:textId="77777777" w:rsidTr="00A15FF4">
        <w:trPr>
          <w:trHeight w:val="635"/>
        </w:trPr>
        <w:tc>
          <w:tcPr>
            <w:tcW w:w="9057" w:type="dxa"/>
            <w:gridSpan w:val="2"/>
            <w:tcBorders>
              <w:bottom w:val="single" w:sz="4" w:space="0" w:color="auto"/>
            </w:tcBorders>
            <w:shd w:val="clear" w:color="auto" w:fill="90BDC5"/>
          </w:tcPr>
          <w:p w14:paraId="01C7F526" w14:textId="0DD8EFBD" w:rsidR="00716B52" w:rsidRPr="001E485B" w:rsidRDefault="00716B52" w:rsidP="00716B52">
            <w:pPr>
              <w:jc w:val="both"/>
              <w:rPr>
                <w:b/>
                <w:lang w:val="en-GB"/>
              </w:rPr>
            </w:pPr>
            <w:r w:rsidRPr="001E485B">
              <w:rPr>
                <w:b/>
                <w:lang w:val="en-GB"/>
              </w:rPr>
              <w:t xml:space="preserve">4.24 </w:t>
            </w:r>
            <w:r w:rsidR="00E525A8" w:rsidRPr="001E485B">
              <w:rPr>
                <w:b/>
                <w:lang w:val="en-GB"/>
              </w:rPr>
              <w:t>System for acquiring and renewing instruments and equipment for R&amp;D&amp;I</w:t>
            </w:r>
          </w:p>
          <w:p w14:paraId="1A4696F6" w14:textId="77777777" w:rsidR="002E6AB0" w:rsidRPr="001E485B" w:rsidRDefault="002E6AB0" w:rsidP="009A31FB">
            <w:pPr>
              <w:rPr>
                <w:b/>
                <w:lang w:val="en-GB"/>
              </w:rPr>
            </w:pPr>
          </w:p>
        </w:tc>
      </w:tr>
      <w:tr w:rsidR="002E6AB0" w:rsidRPr="001E485B" w14:paraId="282AE566" w14:textId="77777777" w:rsidTr="00A15FF4">
        <w:trPr>
          <w:trHeight w:val="275"/>
        </w:trPr>
        <w:tc>
          <w:tcPr>
            <w:tcW w:w="9057" w:type="dxa"/>
            <w:gridSpan w:val="2"/>
            <w:shd w:val="clear" w:color="auto" w:fill="F2F2F2" w:themeFill="background1" w:themeFillShade="F2"/>
          </w:tcPr>
          <w:p w14:paraId="77202B52" w14:textId="1B0BC09C" w:rsidR="002A7DF2" w:rsidRPr="001E485B" w:rsidRDefault="009978D6" w:rsidP="008F301E">
            <w:pPr>
              <w:jc w:val="both"/>
              <w:rPr>
                <w:i/>
                <w:lang w:val="en-GB"/>
              </w:rPr>
            </w:pPr>
            <w:r w:rsidRPr="001E485B">
              <w:rPr>
                <w:i/>
                <w:lang w:val="en-GB"/>
              </w:rPr>
              <w:t xml:space="preserve">Evaluate </w:t>
            </w:r>
            <w:r w:rsidR="00A10A29" w:rsidRPr="001E485B">
              <w:rPr>
                <w:i/>
                <w:lang w:val="en-GB"/>
              </w:rPr>
              <w:t>the described</w:t>
            </w:r>
            <w:r w:rsidR="002A7DF2" w:rsidRPr="001E485B">
              <w:rPr>
                <w:i/>
                <w:lang w:val="en-GB"/>
              </w:rPr>
              <w:t xml:space="preserve"> system for acquiring / optimising the acquisition of expensive instruments and equipment and the renewal of older expensive instruments. </w:t>
            </w:r>
            <w:r w:rsidR="00552C8E" w:rsidRPr="001E485B">
              <w:rPr>
                <w:i/>
                <w:lang w:val="en-GB"/>
              </w:rPr>
              <w:t xml:space="preserve">See also </w:t>
            </w:r>
            <w:r w:rsidR="002A7DF2" w:rsidRPr="001E485B">
              <w:rPr>
                <w:i/>
                <w:lang w:val="en-GB"/>
              </w:rPr>
              <w:t>the data from the appendix</w:t>
            </w:r>
            <w:r w:rsidR="00552C8E" w:rsidRPr="001E485B">
              <w:rPr>
                <w:i/>
                <w:lang w:val="en-GB"/>
              </w:rPr>
              <w:t xml:space="preserve"> of Self-evaluation report (table 4.24.1).</w:t>
            </w:r>
          </w:p>
        </w:tc>
      </w:tr>
      <w:tr w:rsidR="00A15FF4" w:rsidRPr="001E485B" w14:paraId="446C580F" w14:textId="77777777" w:rsidTr="00A15FF4">
        <w:trPr>
          <w:trHeight w:val="275"/>
        </w:trPr>
        <w:tc>
          <w:tcPr>
            <w:tcW w:w="6379" w:type="dxa"/>
          </w:tcPr>
          <w:p w14:paraId="6253CD81"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75282500"/>
            <w:placeholder>
              <w:docPart w:val="FBE0438C7D674FEAAAF10E8B1A13263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3FFB91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68EB452C" w14:textId="77777777" w:rsidTr="0039157A">
        <w:trPr>
          <w:trHeight w:val="2268"/>
        </w:trPr>
        <w:tc>
          <w:tcPr>
            <w:tcW w:w="9057" w:type="dxa"/>
            <w:gridSpan w:val="2"/>
          </w:tcPr>
          <w:p w14:paraId="78800016" w14:textId="0CC673A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210571CB" w14:textId="77777777" w:rsidR="002E6AB0" w:rsidRPr="001E485B" w:rsidRDefault="002E6AB0" w:rsidP="009A31FB">
            <w:pPr>
              <w:rPr>
                <w:rFonts w:cstheme="minorHAnsi"/>
                <w:b/>
                <w:lang w:val="en-GB"/>
              </w:rPr>
            </w:pPr>
          </w:p>
        </w:tc>
      </w:tr>
    </w:tbl>
    <w:p w14:paraId="0B5A4660" w14:textId="77777777" w:rsidR="002E6AB0" w:rsidRPr="001E485B" w:rsidRDefault="002E6AB0"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1D5BD934" w14:textId="77777777" w:rsidTr="00A15FF4">
        <w:trPr>
          <w:trHeight w:val="635"/>
        </w:trPr>
        <w:tc>
          <w:tcPr>
            <w:tcW w:w="9057" w:type="dxa"/>
            <w:gridSpan w:val="2"/>
            <w:tcBorders>
              <w:bottom w:val="single" w:sz="4" w:space="0" w:color="auto"/>
            </w:tcBorders>
            <w:shd w:val="clear" w:color="auto" w:fill="90BDC5"/>
          </w:tcPr>
          <w:p w14:paraId="2A3C6BC2" w14:textId="32A6DA69" w:rsidR="00716B52" w:rsidRPr="001E485B" w:rsidRDefault="00716B52" w:rsidP="00716B52">
            <w:pPr>
              <w:jc w:val="both"/>
              <w:rPr>
                <w:b/>
                <w:lang w:val="en-GB"/>
              </w:rPr>
            </w:pPr>
            <w:r w:rsidRPr="001E485B">
              <w:rPr>
                <w:b/>
                <w:lang w:val="en-GB"/>
              </w:rPr>
              <w:t xml:space="preserve">4.25 </w:t>
            </w:r>
            <w:r w:rsidR="00E525A8" w:rsidRPr="001E485B">
              <w:rPr>
                <w:b/>
                <w:lang w:val="en-GB"/>
              </w:rPr>
              <w:t>System for sharing instruments and equipment for R&amp;D&amp;I</w:t>
            </w:r>
          </w:p>
          <w:p w14:paraId="44DAEA50" w14:textId="77777777" w:rsidR="002E6AB0" w:rsidRPr="001E485B" w:rsidRDefault="002E6AB0" w:rsidP="009A31FB">
            <w:pPr>
              <w:rPr>
                <w:b/>
                <w:lang w:val="en-GB"/>
              </w:rPr>
            </w:pPr>
          </w:p>
        </w:tc>
      </w:tr>
      <w:tr w:rsidR="002E6AB0" w:rsidRPr="001E485B" w14:paraId="520330EC" w14:textId="77777777" w:rsidTr="00A15FF4">
        <w:trPr>
          <w:trHeight w:val="275"/>
        </w:trPr>
        <w:tc>
          <w:tcPr>
            <w:tcW w:w="9057" w:type="dxa"/>
            <w:gridSpan w:val="2"/>
            <w:shd w:val="clear" w:color="auto" w:fill="F2F2F2" w:themeFill="background1" w:themeFillShade="F2"/>
          </w:tcPr>
          <w:p w14:paraId="42870CCF" w14:textId="6DBE0AAE" w:rsidR="002A7DF2" w:rsidRPr="001E485B" w:rsidRDefault="009978D6" w:rsidP="00387AB6">
            <w:pPr>
              <w:jc w:val="both"/>
              <w:rPr>
                <w:i/>
                <w:lang w:val="en-GB"/>
              </w:rPr>
            </w:pPr>
            <w:r w:rsidRPr="001E485B">
              <w:rPr>
                <w:i/>
                <w:lang w:val="en-GB"/>
              </w:rPr>
              <w:t xml:space="preserve">Evaluate </w:t>
            </w:r>
            <w:r w:rsidR="002A7DF2" w:rsidRPr="001E485B">
              <w:rPr>
                <w:i/>
                <w:lang w:val="en-GB"/>
              </w:rPr>
              <w:t xml:space="preserve">the internal organisation of research infrastructure (technologies, expensive instruments and instrument sets). </w:t>
            </w:r>
            <w:r w:rsidR="00552C8E" w:rsidRPr="001E485B">
              <w:rPr>
                <w:i/>
                <w:lang w:val="en-GB"/>
              </w:rPr>
              <w:t>Consider also the</w:t>
            </w:r>
            <w:r w:rsidR="002A7DF2" w:rsidRPr="001E485B">
              <w:rPr>
                <w:i/>
                <w:lang w:val="en-GB"/>
              </w:rPr>
              <w:t xml:space="preserve"> describe</w:t>
            </w:r>
            <w:r w:rsidR="00552C8E" w:rsidRPr="001E485B">
              <w:rPr>
                <w:i/>
                <w:lang w:val="en-GB"/>
              </w:rPr>
              <w:t>d</w:t>
            </w:r>
            <w:r w:rsidR="002A7DF2" w:rsidRPr="001E485B">
              <w:rPr>
                <w:i/>
                <w:lang w:val="en-GB"/>
              </w:rPr>
              <w:t xml:space="preserve"> system for sharing (including </w:t>
            </w:r>
            <w:r w:rsidR="00387AB6" w:rsidRPr="001E485B">
              <w:rPr>
                <w:i/>
                <w:lang w:val="en-GB"/>
              </w:rPr>
              <w:t xml:space="preserve">sharing with </w:t>
            </w:r>
            <w:r w:rsidR="002A7DF2" w:rsidRPr="001E485B">
              <w:rPr>
                <w:i/>
                <w:lang w:val="en-GB"/>
              </w:rPr>
              <w:t>external research organisations) expensive instrumen</w:t>
            </w:r>
            <w:r w:rsidR="00552C8E" w:rsidRPr="001E485B">
              <w:rPr>
                <w:i/>
                <w:lang w:val="en-GB"/>
              </w:rPr>
              <w:t>ts and instrument sets, i.e.</w:t>
            </w:r>
            <w:r w:rsidR="002A7DF2" w:rsidRPr="001E485B">
              <w:rPr>
                <w:i/>
                <w:lang w:val="en-GB"/>
              </w:rPr>
              <w:t xml:space="preserve"> core facilities and the sharing of i</w:t>
            </w:r>
            <w:r w:rsidR="00552C8E" w:rsidRPr="001E485B">
              <w:rPr>
                <w:i/>
                <w:lang w:val="en-GB"/>
              </w:rPr>
              <w:t>nstruments and instrument sets.</w:t>
            </w:r>
          </w:p>
        </w:tc>
      </w:tr>
      <w:tr w:rsidR="00A15FF4" w:rsidRPr="001E485B" w14:paraId="70597DD5" w14:textId="77777777" w:rsidTr="00A15FF4">
        <w:trPr>
          <w:trHeight w:val="275"/>
        </w:trPr>
        <w:tc>
          <w:tcPr>
            <w:tcW w:w="6379" w:type="dxa"/>
          </w:tcPr>
          <w:p w14:paraId="4E58DDF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028364846"/>
            <w:placeholder>
              <w:docPart w:val="E39AFD3B116B4B2C855FCAD3B0051BE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248726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52EF4B6" w14:textId="77777777" w:rsidTr="0039157A">
        <w:trPr>
          <w:trHeight w:val="2268"/>
        </w:trPr>
        <w:tc>
          <w:tcPr>
            <w:tcW w:w="9057" w:type="dxa"/>
            <w:gridSpan w:val="2"/>
          </w:tcPr>
          <w:p w14:paraId="1D27EA9C" w14:textId="4B465A21" w:rsidR="002E6AB0" w:rsidRPr="001E485B" w:rsidRDefault="00D72C23" w:rsidP="009A31FB">
            <w:pPr>
              <w:rPr>
                <w:rFonts w:cstheme="minorHAnsi"/>
                <w:b/>
                <w:lang w:val="en-GB"/>
              </w:rPr>
            </w:pPr>
            <w:r w:rsidRPr="001E485B">
              <w:rPr>
                <w:rFonts w:cstheme="minorHAnsi"/>
                <w:b/>
                <w:lang w:val="en-GB"/>
              </w:rPr>
              <w:t>Qualitative assessment:</w:t>
            </w:r>
          </w:p>
          <w:p w14:paraId="4F492C22" w14:textId="77777777" w:rsidR="002E6AB0" w:rsidRPr="001E485B" w:rsidRDefault="002E6AB0" w:rsidP="009A31FB">
            <w:pPr>
              <w:rPr>
                <w:rFonts w:cstheme="minorHAnsi"/>
                <w:b/>
                <w:lang w:val="en-GB"/>
              </w:rPr>
            </w:pPr>
          </w:p>
        </w:tc>
      </w:tr>
    </w:tbl>
    <w:p w14:paraId="2D0F68B3"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0C084C66" w14:textId="77777777" w:rsidTr="00860978">
        <w:trPr>
          <w:trHeight w:val="275"/>
        </w:trPr>
        <w:tc>
          <w:tcPr>
            <w:tcW w:w="9056" w:type="dxa"/>
            <w:shd w:val="clear" w:color="auto" w:fill="90BDC5"/>
          </w:tcPr>
          <w:p w14:paraId="004FAF64" w14:textId="4657EBD7" w:rsidR="00860978" w:rsidRPr="001E485B" w:rsidRDefault="00D72C23" w:rsidP="00D72C23">
            <w:pPr>
              <w:rPr>
                <w:rFonts w:cstheme="minorHAnsi"/>
                <w:b/>
                <w:lang w:val="en-GB"/>
              </w:rPr>
            </w:pPr>
            <w:r w:rsidRPr="001E485B">
              <w:rPr>
                <w:rFonts w:cstheme="minorHAnsi"/>
                <w:b/>
                <w:lang w:val="en-GB"/>
              </w:rPr>
              <w:t>Recommendation 4.24 a 4.25:</w:t>
            </w:r>
          </w:p>
        </w:tc>
      </w:tr>
      <w:tr w:rsidR="00245402" w:rsidRPr="001E485B" w14:paraId="2A6D314F" w14:textId="77777777" w:rsidTr="000346B7">
        <w:trPr>
          <w:trHeight w:val="2268"/>
        </w:trPr>
        <w:tc>
          <w:tcPr>
            <w:tcW w:w="9056" w:type="dxa"/>
          </w:tcPr>
          <w:p w14:paraId="661E1088" w14:textId="77777777" w:rsidR="00245402" w:rsidRPr="001E485B" w:rsidRDefault="00245402" w:rsidP="009D37C7">
            <w:pPr>
              <w:rPr>
                <w:rFonts w:cstheme="minorHAnsi"/>
                <w:b/>
                <w:lang w:val="en-GB"/>
              </w:rPr>
            </w:pPr>
          </w:p>
        </w:tc>
      </w:tr>
    </w:tbl>
    <w:p w14:paraId="35D835DF" w14:textId="77777777" w:rsidR="000346B7" w:rsidRDefault="000346B7">
      <w:pPr>
        <w:rPr>
          <w:rFonts w:cstheme="minorHAnsi"/>
          <w:b/>
          <w:sz w:val="22"/>
          <w:szCs w:val="22"/>
        </w:rPr>
      </w:pPr>
      <w:r>
        <w:rPr>
          <w:rFonts w:cstheme="minorHAnsi"/>
          <w:b/>
          <w:sz w:val="22"/>
          <w:szCs w:val="22"/>
        </w:rPr>
        <w:br w:type="page"/>
      </w:r>
    </w:p>
    <w:p w14:paraId="199A784D" w14:textId="77777777" w:rsidR="007C4C64" w:rsidRPr="001E485B" w:rsidRDefault="007C4C64" w:rsidP="00122C78">
      <w:pPr>
        <w:pStyle w:val="Nadpis4"/>
      </w:pPr>
      <w:r w:rsidRPr="001E485B">
        <w:lastRenderedPageBreak/>
        <w:t>GOOD PRACTICE IN R&amp;D&amp;I</w:t>
      </w:r>
    </w:p>
    <w:tbl>
      <w:tblPr>
        <w:tblStyle w:val="Mkatabulky"/>
        <w:tblW w:w="9057" w:type="dxa"/>
        <w:tblLook w:val="04A0" w:firstRow="1" w:lastRow="0" w:firstColumn="1" w:lastColumn="0" w:noHBand="0" w:noVBand="1"/>
      </w:tblPr>
      <w:tblGrid>
        <w:gridCol w:w="6379"/>
        <w:gridCol w:w="2678"/>
      </w:tblGrid>
      <w:tr w:rsidR="002E6AB0" w:rsidRPr="001E485B" w14:paraId="27908B78" w14:textId="77777777" w:rsidTr="00A15FF4">
        <w:trPr>
          <w:trHeight w:val="635"/>
        </w:trPr>
        <w:tc>
          <w:tcPr>
            <w:tcW w:w="9057" w:type="dxa"/>
            <w:gridSpan w:val="2"/>
            <w:tcBorders>
              <w:bottom w:val="single" w:sz="4" w:space="0" w:color="auto"/>
            </w:tcBorders>
            <w:shd w:val="clear" w:color="auto" w:fill="90BDC5"/>
          </w:tcPr>
          <w:p w14:paraId="112084BA" w14:textId="6BEE3719" w:rsidR="002E6AB0" w:rsidRPr="001E485B" w:rsidRDefault="00716B52" w:rsidP="00716B52">
            <w:pPr>
              <w:jc w:val="both"/>
              <w:rPr>
                <w:b/>
                <w:lang w:val="en-GB"/>
              </w:rPr>
            </w:pPr>
            <w:r w:rsidRPr="001E485B">
              <w:rPr>
                <w:b/>
                <w:lang w:val="en-GB"/>
              </w:rPr>
              <w:t xml:space="preserve">4.26 </w:t>
            </w:r>
            <w:r w:rsidR="007C4C64" w:rsidRPr="001E485B">
              <w:rPr>
                <w:b/>
                <w:lang w:val="en-GB"/>
              </w:rPr>
              <w:t>Internal regulations and measures for maintaining good practice in R&amp;D&amp;I</w:t>
            </w:r>
            <w:r w:rsidR="007C4C64" w:rsidRPr="001E485B">
              <w:rPr>
                <w:lang w:val="en-GB"/>
              </w:rPr>
              <w:t xml:space="preserve"> (e.g. Code of Conduct for Research Integrity, ethical issues)</w:t>
            </w:r>
          </w:p>
        </w:tc>
      </w:tr>
      <w:tr w:rsidR="002E6AB0" w:rsidRPr="001E485B" w14:paraId="26FBBACD" w14:textId="77777777" w:rsidTr="00A15FF4">
        <w:trPr>
          <w:trHeight w:val="275"/>
        </w:trPr>
        <w:tc>
          <w:tcPr>
            <w:tcW w:w="9057" w:type="dxa"/>
            <w:gridSpan w:val="2"/>
            <w:shd w:val="clear" w:color="auto" w:fill="F2F2F2" w:themeFill="background1" w:themeFillShade="F2"/>
          </w:tcPr>
          <w:p w14:paraId="0230D8D9" w14:textId="57057EC8"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how the compliance with the ethical aspects of R&amp;D&amp;I is </w:t>
            </w:r>
            <w:r w:rsidR="002A7DF2" w:rsidRPr="001E485B">
              <w:rPr>
                <w:i/>
                <w:lang w:val="en-GB"/>
              </w:rPr>
              <w:t>oversee</w:t>
            </w:r>
            <w:r w:rsidR="00552C8E" w:rsidRPr="001E485B">
              <w:rPr>
                <w:i/>
                <w:lang w:val="en-GB"/>
              </w:rPr>
              <w:t>n by the evaluated unit and</w:t>
            </w:r>
            <w:r w:rsidR="002A7DF2" w:rsidRPr="001E485B">
              <w:rPr>
                <w:i/>
                <w:lang w:val="en-GB"/>
              </w:rPr>
              <w:t xml:space="preserve"> </w:t>
            </w:r>
            <w:r w:rsidR="00552C8E" w:rsidRPr="001E485B">
              <w:rPr>
                <w:i/>
                <w:lang w:val="en-GB"/>
              </w:rPr>
              <w:t xml:space="preserve">consider </w:t>
            </w:r>
            <w:r w:rsidR="002A7DF2" w:rsidRPr="001E485B">
              <w:rPr>
                <w:i/>
                <w:lang w:val="en-GB"/>
              </w:rPr>
              <w:t>present</w:t>
            </w:r>
            <w:r w:rsidR="00552C8E" w:rsidRPr="001E485B">
              <w:rPr>
                <w:i/>
                <w:lang w:val="en-GB"/>
              </w:rPr>
              <w:t>ed</w:t>
            </w:r>
            <w:r w:rsidR="002A7DF2" w:rsidRPr="001E485B">
              <w:rPr>
                <w:i/>
                <w:lang w:val="en-GB"/>
              </w:rPr>
              <w:t xml:space="preserve"> description of the system</w:t>
            </w:r>
            <w:r w:rsidR="007F4316" w:rsidRPr="001E485B">
              <w:rPr>
                <w:i/>
                <w:lang w:val="en-GB"/>
              </w:rPr>
              <w:t>, eventually also authentic documentation if provided by the university. Evaluate in</w:t>
            </w:r>
            <w:r w:rsidR="002A7DF2" w:rsidRPr="001E485B">
              <w:rPr>
                <w:i/>
                <w:lang w:val="en-GB"/>
              </w:rPr>
              <w:t xml:space="preserve"> connection with the European Code of </w:t>
            </w:r>
            <w:r w:rsidR="00552C8E" w:rsidRPr="001E485B">
              <w:rPr>
                <w:i/>
                <w:lang w:val="en-GB"/>
              </w:rPr>
              <w:t>Conduct for Research Integrity.</w:t>
            </w:r>
          </w:p>
        </w:tc>
      </w:tr>
      <w:tr w:rsidR="00A15FF4" w:rsidRPr="001E485B" w14:paraId="60E71D80" w14:textId="77777777" w:rsidTr="00A15FF4">
        <w:trPr>
          <w:trHeight w:val="275"/>
        </w:trPr>
        <w:tc>
          <w:tcPr>
            <w:tcW w:w="6379" w:type="dxa"/>
          </w:tcPr>
          <w:p w14:paraId="1E1F77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11750694"/>
            <w:placeholder>
              <w:docPart w:val="6D4D6F45C1CF4DC4962A61F804FB4FF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8319327"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26BB2C8" w14:textId="77777777" w:rsidTr="000346B7">
        <w:trPr>
          <w:trHeight w:val="2268"/>
        </w:trPr>
        <w:tc>
          <w:tcPr>
            <w:tcW w:w="9057" w:type="dxa"/>
            <w:gridSpan w:val="2"/>
          </w:tcPr>
          <w:p w14:paraId="65B2D265" w14:textId="7BA1DB91" w:rsidR="002E6AB0" w:rsidRPr="001E485B" w:rsidRDefault="00D72C23" w:rsidP="009A31FB">
            <w:pPr>
              <w:rPr>
                <w:rFonts w:cstheme="minorHAnsi"/>
                <w:b/>
                <w:lang w:val="en-GB"/>
              </w:rPr>
            </w:pPr>
            <w:r w:rsidRPr="001E485B">
              <w:rPr>
                <w:rFonts w:cstheme="minorHAnsi"/>
                <w:b/>
                <w:lang w:val="en-GB"/>
              </w:rPr>
              <w:t>Qualitative assessment:</w:t>
            </w:r>
          </w:p>
          <w:p w14:paraId="743222BD" w14:textId="77777777" w:rsidR="002E6AB0" w:rsidRPr="001E485B" w:rsidRDefault="002E6AB0" w:rsidP="000346B7">
            <w:pPr>
              <w:rPr>
                <w:rFonts w:cstheme="minorHAnsi"/>
                <w:b/>
                <w:lang w:val="en-GB"/>
              </w:rPr>
            </w:pPr>
          </w:p>
        </w:tc>
      </w:tr>
    </w:tbl>
    <w:p w14:paraId="7263BD78"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6C07BE0E" w14:textId="77777777" w:rsidTr="00A15FF4">
        <w:trPr>
          <w:trHeight w:val="635"/>
        </w:trPr>
        <w:tc>
          <w:tcPr>
            <w:tcW w:w="9057" w:type="dxa"/>
            <w:gridSpan w:val="2"/>
            <w:tcBorders>
              <w:bottom w:val="single" w:sz="4" w:space="0" w:color="auto"/>
            </w:tcBorders>
            <w:shd w:val="clear" w:color="auto" w:fill="90BDC5"/>
          </w:tcPr>
          <w:p w14:paraId="532C7816" w14:textId="3EDDDB7E" w:rsidR="002E6AB0" w:rsidRPr="001E485B" w:rsidRDefault="00716B52" w:rsidP="009A31FB">
            <w:pPr>
              <w:rPr>
                <w:b/>
                <w:lang w:val="en-GB"/>
              </w:rPr>
            </w:pPr>
            <w:r w:rsidRPr="001E485B">
              <w:rPr>
                <w:b/>
                <w:lang w:val="en-GB"/>
              </w:rPr>
              <w:t xml:space="preserve">4.27 </w:t>
            </w:r>
            <w:r w:rsidR="007C4C64" w:rsidRPr="001E485B">
              <w:rPr>
                <w:b/>
                <w:lang w:val="en-GB"/>
              </w:rPr>
              <w:t xml:space="preserve">Open Access strategy for information from R&amp;D&amp;I </w:t>
            </w:r>
          </w:p>
        </w:tc>
      </w:tr>
      <w:tr w:rsidR="002E6AB0" w:rsidRPr="001E485B" w14:paraId="7B19293D" w14:textId="77777777" w:rsidTr="00A15FF4">
        <w:trPr>
          <w:trHeight w:val="275"/>
        </w:trPr>
        <w:tc>
          <w:tcPr>
            <w:tcW w:w="9057" w:type="dxa"/>
            <w:gridSpan w:val="2"/>
            <w:shd w:val="clear" w:color="auto" w:fill="F2F2F2" w:themeFill="background1" w:themeFillShade="F2"/>
          </w:tcPr>
          <w:p w14:paraId="74CD17DB" w14:textId="49A5BA1B"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the </w:t>
            </w:r>
            <w:r w:rsidR="007F4316" w:rsidRPr="001E485B">
              <w:rPr>
                <w:i/>
                <w:lang w:val="en-GB"/>
              </w:rPr>
              <w:t xml:space="preserve">described </w:t>
            </w:r>
            <w:r w:rsidR="002A7DF2" w:rsidRPr="001E485B">
              <w:rPr>
                <w:i/>
                <w:lang w:val="en-GB"/>
              </w:rPr>
              <w:t xml:space="preserve">institutional strategy </w:t>
            </w:r>
            <w:r w:rsidR="007F4316" w:rsidRPr="001E485B">
              <w:rPr>
                <w:i/>
                <w:lang w:val="en-GB"/>
              </w:rPr>
              <w:t xml:space="preserve">of the university </w:t>
            </w:r>
            <w:r w:rsidR="002A7DF2" w:rsidRPr="001E485B">
              <w:rPr>
                <w:i/>
                <w:lang w:val="en-GB"/>
              </w:rPr>
              <w:t>for Open Science 2.0/Open Access</w:t>
            </w:r>
            <w:r w:rsidR="007F4316" w:rsidRPr="001E485B">
              <w:rPr>
                <w:i/>
                <w:lang w:val="en-GB"/>
              </w:rPr>
              <w:t>,</w:t>
            </w:r>
            <w:r w:rsidR="002A7DF2" w:rsidRPr="001E485B">
              <w:rPr>
                <w:i/>
                <w:lang w:val="en-GB"/>
              </w:rPr>
              <w:t xml:space="preserve"> including e.g. the operation of an instituti</w:t>
            </w:r>
            <w:r w:rsidR="00552C8E" w:rsidRPr="001E485B">
              <w:rPr>
                <w:i/>
                <w:lang w:val="en-GB"/>
              </w:rPr>
              <w:t xml:space="preserve">onal repository or other </w:t>
            </w:r>
            <w:r w:rsidR="007F4316" w:rsidRPr="001E485B">
              <w:rPr>
                <w:i/>
                <w:lang w:val="en-GB"/>
              </w:rPr>
              <w:t xml:space="preserve">mentioned </w:t>
            </w:r>
            <w:r w:rsidR="00552C8E" w:rsidRPr="001E485B">
              <w:rPr>
                <w:i/>
                <w:lang w:val="en-GB"/>
              </w:rPr>
              <w:t>tools.</w:t>
            </w:r>
          </w:p>
        </w:tc>
      </w:tr>
      <w:tr w:rsidR="00A15FF4" w:rsidRPr="001E485B" w14:paraId="794D90A8" w14:textId="77777777" w:rsidTr="00A15FF4">
        <w:trPr>
          <w:trHeight w:val="275"/>
        </w:trPr>
        <w:tc>
          <w:tcPr>
            <w:tcW w:w="6379" w:type="dxa"/>
          </w:tcPr>
          <w:p w14:paraId="6F624F06"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65456080"/>
            <w:placeholder>
              <w:docPart w:val="3DF74EEE3A1B4C538F347AB2A82F4C3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297E9CAE"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11C0344C" w14:textId="77777777" w:rsidTr="000346B7">
        <w:trPr>
          <w:trHeight w:val="2268"/>
        </w:trPr>
        <w:tc>
          <w:tcPr>
            <w:tcW w:w="9057" w:type="dxa"/>
            <w:gridSpan w:val="2"/>
          </w:tcPr>
          <w:p w14:paraId="4BC0A658" w14:textId="571BC08B" w:rsidR="002E6AB0" w:rsidRPr="001E485B" w:rsidRDefault="00D72C23" w:rsidP="009A31FB">
            <w:pPr>
              <w:rPr>
                <w:rFonts w:cstheme="minorHAnsi"/>
                <w:b/>
                <w:lang w:val="en-GB"/>
              </w:rPr>
            </w:pPr>
            <w:r w:rsidRPr="001E485B">
              <w:rPr>
                <w:rFonts w:cstheme="minorHAnsi"/>
                <w:b/>
                <w:lang w:val="en-GB"/>
              </w:rPr>
              <w:t>Qualitative assessment:</w:t>
            </w:r>
          </w:p>
          <w:p w14:paraId="0C220FAE" w14:textId="77777777" w:rsidR="002E6AB0" w:rsidRPr="001E485B" w:rsidRDefault="002E6AB0" w:rsidP="009A31FB">
            <w:pPr>
              <w:rPr>
                <w:rFonts w:cstheme="minorHAnsi"/>
                <w:b/>
                <w:lang w:val="en-GB"/>
              </w:rPr>
            </w:pPr>
          </w:p>
        </w:tc>
      </w:tr>
    </w:tbl>
    <w:p w14:paraId="320A632F" w14:textId="77777777" w:rsidR="000346B7" w:rsidRDefault="000346B7">
      <w:r>
        <w:br w:type="page"/>
      </w:r>
    </w:p>
    <w:tbl>
      <w:tblPr>
        <w:tblStyle w:val="Mkatabulky"/>
        <w:tblW w:w="9057" w:type="dxa"/>
        <w:tblLook w:val="04A0" w:firstRow="1" w:lastRow="0" w:firstColumn="1" w:lastColumn="0" w:noHBand="0" w:noVBand="1"/>
      </w:tblPr>
      <w:tblGrid>
        <w:gridCol w:w="6379"/>
        <w:gridCol w:w="2678"/>
      </w:tblGrid>
      <w:tr w:rsidR="002E6AB0" w:rsidRPr="001E485B" w14:paraId="51ADE499" w14:textId="77777777" w:rsidTr="008454B6">
        <w:trPr>
          <w:trHeight w:val="635"/>
        </w:trPr>
        <w:tc>
          <w:tcPr>
            <w:tcW w:w="9057" w:type="dxa"/>
            <w:gridSpan w:val="2"/>
            <w:tcBorders>
              <w:bottom w:val="single" w:sz="4" w:space="0" w:color="auto"/>
            </w:tcBorders>
            <w:shd w:val="clear" w:color="auto" w:fill="90BDC5"/>
          </w:tcPr>
          <w:p w14:paraId="3D9D2C01" w14:textId="06C13F3C" w:rsidR="002E6AB0" w:rsidRPr="001E485B" w:rsidRDefault="00716B52" w:rsidP="009A31FB">
            <w:pPr>
              <w:rPr>
                <w:b/>
                <w:lang w:val="en-GB"/>
              </w:rPr>
            </w:pPr>
            <w:r w:rsidRPr="001E485B">
              <w:rPr>
                <w:b/>
                <w:lang w:val="en-GB"/>
              </w:rPr>
              <w:lastRenderedPageBreak/>
              <w:t xml:space="preserve">4.28 </w:t>
            </w:r>
            <w:r w:rsidR="007C4C64" w:rsidRPr="001E485B">
              <w:rPr>
                <w:b/>
                <w:lang w:val="en-GB"/>
              </w:rPr>
              <w:t xml:space="preserve">Data Management strategy for research data </w:t>
            </w:r>
          </w:p>
        </w:tc>
      </w:tr>
      <w:tr w:rsidR="002E6AB0" w:rsidRPr="001E485B" w14:paraId="1B9118BF" w14:textId="77777777" w:rsidTr="008454B6">
        <w:trPr>
          <w:trHeight w:val="275"/>
        </w:trPr>
        <w:tc>
          <w:tcPr>
            <w:tcW w:w="9057" w:type="dxa"/>
            <w:gridSpan w:val="2"/>
            <w:shd w:val="clear" w:color="auto" w:fill="F2F2F2" w:themeFill="background1" w:themeFillShade="F2"/>
          </w:tcPr>
          <w:p w14:paraId="68C9AA24" w14:textId="349E3EB0" w:rsidR="002A7DF2" w:rsidRPr="001E485B" w:rsidRDefault="009978D6" w:rsidP="000B7FAB">
            <w:pPr>
              <w:jc w:val="both"/>
              <w:rPr>
                <w:i/>
                <w:lang w:val="en-GB"/>
              </w:rPr>
            </w:pPr>
            <w:r w:rsidRPr="001E485B">
              <w:rPr>
                <w:i/>
                <w:lang w:val="en-GB"/>
              </w:rPr>
              <w:t xml:space="preserve">Evaluate </w:t>
            </w:r>
            <w:r w:rsidR="00552C8E" w:rsidRPr="001E485B">
              <w:rPr>
                <w:i/>
                <w:lang w:val="en-GB"/>
              </w:rPr>
              <w:t>the</w:t>
            </w:r>
            <w:r w:rsidR="002A7DF2" w:rsidRPr="001E485B">
              <w:rPr>
                <w:i/>
                <w:lang w:val="en-GB"/>
              </w:rPr>
              <w:t xml:space="preserve"> policy for managin</w:t>
            </w:r>
            <w:r w:rsidR="00552C8E" w:rsidRPr="001E485B">
              <w:rPr>
                <w:i/>
                <w:lang w:val="en-GB"/>
              </w:rPr>
              <w:t>g research data, consider</w:t>
            </w:r>
            <w:r w:rsidR="002A7DF2" w:rsidRPr="001E485B">
              <w:rPr>
                <w:i/>
                <w:lang w:val="en-GB"/>
              </w:rPr>
              <w:t xml:space="preserve"> how data is collected, made accessible and shared; intellectual property protection; personal data ethics and protection; archiving; backup; risk management; responsibility for da</w:t>
            </w:r>
            <w:r w:rsidR="009A6331" w:rsidRPr="001E485B">
              <w:rPr>
                <w:i/>
                <w:lang w:val="en-GB"/>
              </w:rPr>
              <w:t>tasets; quality assurance, etc.</w:t>
            </w:r>
          </w:p>
        </w:tc>
      </w:tr>
      <w:tr w:rsidR="00A15FF4" w:rsidRPr="001E485B" w14:paraId="66578BC3" w14:textId="77777777" w:rsidTr="008454B6">
        <w:trPr>
          <w:trHeight w:val="275"/>
        </w:trPr>
        <w:tc>
          <w:tcPr>
            <w:tcW w:w="6379" w:type="dxa"/>
          </w:tcPr>
          <w:p w14:paraId="7AB943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911994291"/>
            <w:placeholder>
              <w:docPart w:val="C1BD4AC431E543AFAFAE27ED480FAC8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04F1EA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02DBBE21" w14:textId="77777777" w:rsidTr="000346B7">
        <w:trPr>
          <w:trHeight w:val="2268"/>
        </w:trPr>
        <w:tc>
          <w:tcPr>
            <w:tcW w:w="9057" w:type="dxa"/>
            <w:gridSpan w:val="2"/>
          </w:tcPr>
          <w:p w14:paraId="3216933B" w14:textId="1A5FCC23"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5ADAD3C" w14:textId="77777777" w:rsidR="009A6331" w:rsidRPr="001E485B" w:rsidRDefault="009A6331" w:rsidP="009A31FB">
            <w:pPr>
              <w:rPr>
                <w:rFonts w:cstheme="minorHAnsi"/>
                <w:b/>
                <w:lang w:val="en-GB"/>
              </w:rPr>
            </w:pPr>
          </w:p>
        </w:tc>
      </w:tr>
    </w:tbl>
    <w:p w14:paraId="5BEEB7B9" w14:textId="77777777" w:rsidR="000346B7" w:rsidRDefault="000346B7" w:rsidP="006971CC">
      <w:pPr>
        <w:spacing w:before="360"/>
        <w:rPr>
          <w:rFonts w:cstheme="minorHAnsi"/>
          <w:b/>
          <w:sz w:val="22"/>
          <w:szCs w:val="22"/>
        </w:rPr>
      </w:pPr>
    </w:p>
    <w:tbl>
      <w:tblPr>
        <w:tblStyle w:val="Mkatabulky"/>
        <w:tblW w:w="0" w:type="auto"/>
        <w:tblLook w:val="04A0" w:firstRow="1" w:lastRow="0" w:firstColumn="1" w:lastColumn="0" w:noHBand="0" w:noVBand="1"/>
      </w:tblPr>
      <w:tblGrid>
        <w:gridCol w:w="9056"/>
      </w:tblGrid>
      <w:tr w:rsidR="000346B7" w:rsidRPr="000346B7" w14:paraId="611E0AB0" w14:textId="77777777" w:rsidTr="000346B7">
        <w:tc>
          <w:tcPr>
            <w:tcW w:w="9056" w:type="dxa"/>
            <w:shd w:val="clear" w:color="auto" w:fill="90BDC5"/>
          </w:tcPr>
          <w:p w14:paraId="4E5DBD35" w14:textId="77777777" w:rsidR="000346B7" w:rsidRPr="001E485B" w:rsidRDefault="000346B7" w:rsidP="000346B7">
            <w:pPr>
              <w:rPr>
                <w:rFonts w:cstheme="minorHAnsi"/>
                <w:b/>
                <w:i/>
                <w:lang w:val="en-GB"/>
              </w:rPr>
            </w:pPr>
            <w:r w:rsidRPr="001E485B">
              <w:rPr>
                <w:rFonts w:cstheme="minorHAnsi"/>
                <w:b/>
                <w:i/>
                <w:lang w:val="en-GB"/>
              </w:rPr>
              <w:t>Recommendation 4.26, 4.27 a 4.28:</w:t>
            </w:r>
          </w:p>
          <w:p w14:paraId="594903A7" w14:textId="77777777" w:rsidR="000346B7" w:rsidRPr="000346B7" w:rsidRDefault="000346B7" w:rsidP="00034905">
            <w:pPr>
              <w:rPr>
                <w:rFonts w:cstheme="minorHAnsi"/>
                <w:b/>
                <w:i/>
                <w:lang w:val="en-GB"/>
              </w:rPr>
            </w:pPr>
          </w:p>
        </w:tc>
      </w:tr>
      <w:tr w:rsidR="000346B7" w14:paraId="307EBFF5" w14:textId="77777777" w:rsidTr="000346B7">
        <w:trPr>
          <w:trHeight w:val="2268"/>
        </w:trPr>
        <w:tc>
          <w:tcPr>
            <w:tcW w:w="9056" w:type="dxa"/>
          </w:tcPr>
          <w:p w14:paraId="588CE6CA" w14:textId="77777777" w:rsidR="000346B7" w:rsidRDefault="000346B7" w:rsidP="00034905">
            <w:pPr>
              <w:rPr>
                <w:rFonts w:cstheme="minorHAnsi"/>
                <w:b/>
              </w:rPr>
            </w:pPr>
          </w:p>
        </w:tc>
      </w:tr>
    </w:tbl>
    <w:p w14:paraId="704E6BE5" w14:textId="08779231" w:rsidR="00686191" w:rsidRPr="001E485B" w:rsidRDefault="002E6AB0" w:rsidP="00034905">
      <w:pPr>
        <w:rPr>
          <w:rFonts w:cstheme="minorHAnsi"/>
          <w:b/>
          <w:sz w:val="22"/>
          <w:szCs w:val="22"/>
        </w:rPr>
      </w:pPr>
      <w:r w:rsidRPr="001E485B">
        <w:rPr>
          <w:rFonts w:cstheme="minorHAnsi"/>
          <w:b/>
          <w:sz w:val="22"/>
          <w:szCs w:val="22"/>
        </w:rPr>
        <w:br w:type="page"/>
      </w:r>
      <w:bookmarkStart w:id="5" w:name="_Toc6493944"/>
      <w:bookmarkStart w:id="6" w:name="_Toc7772756"/>
      <w:bookmarkStart w:id="7" w:name="_Toc9420169"/>
    </w:p>
    <w:p w14:paraId="70C9C38D" w14:textId="6C3C6C19" w:rsidR="000D0A60" w:rsidRPr="001E485B" w:rsidRDefault="000D0A60" w:rsidP="00CF38B8">
      <w:pPr>
        <w:pStyle w:val="Nadpis3"/>
      </w:pPr>
      <w:bookmarkStart w:id="8" w:name="_Toc13750172"/>
      <w:r w:rsidRPr="001E485B">
        <w:lastRenderedPageBreak/>
        <w:t>MODUL</w:t>
      </w:r>
      <w:r w:rsidR="00FE42DC" w:rsidRPr="001E485B">
        <w:t>E</w:t>
      </w:r>
      <w:r w:rsidRPr="001E485B">
        <w:t xml:space="preserve"> 5 STRATEG</w:t>
      </w:r>
      <w:r w:rsidR="00FE42DC" w:rsidRPr="001E485B">
        <w:t>Y</w:t>
      </w:r>
      <w:r w:rsidRPr="001E485B">
        <w:t xml:space="preserve"> </w:t>
      </w:r>
      <w:r w:rsidR="00FE42DC" w:rsidRPr="001E485B">
        <w:t>AND</w:t>
      </w:r>
      <w:bookmarkEnd w:id="8"/>
      <w:r w:rsidR="00FE42DC" w:rsidRPr="001E485B">
        <w:t xml:space="preserve"> POLICIES</w:t>
      </w:r>
    </w:p>
    <w:p w14:paraId="6141AA0D" w14:textId="77777777" w:rsidR="002A7DF2" w:rsidRPr="001E485B" w:rsidRDefault="002A7DF2" w:rsidP="00122C78">
      <w:pPr>
        <w:pStyle w:val="Nadpis4"/>
      </w:pPr>
      <w:r w:rsidRPr="001E485B">
        <w:t>R&amp;D&amp;I MISSION AND VISION</w:t>
      </w:r>
    </w:p>
    <w:tbl>
      <w:tblPr>
        <w:tblStyle w:val="Mkatabulky"/>
        <w:tblW w:w="9057" w:type="dxa"/>
        <w:tblLook w:val="04A0" w:firstRow="1" w:lastRow="0" w:firstColumn="1" w:lastColumn="0" w:noHBand="0" w:noVBand="1"/>
      </w:tblPr>
      <w:tblGrid>
        <w:gridCol w:w="6379"/>
        <w:gridCol w:w="2678"/>
      </w:tblGrid>
      <w:tr w:rsidR="000D0A60" w:rsidRPr="001E485B" w14:paraId="57A76DC2" w14:textId="77777777" w:rsidTr="00A15FF4">
        <w:trPr>
          <w:trHeight w:val="635"/>
        </w:trPr>
        <w:tc>
          <w:tcPr>
            <w:tcW w:w="9057" w:type="dxa"/>
            <w:gridSpan w:val="2"/>
            <w:tcBorders>
              <w:bottom w:val="single" w:sz="4" w:space="0" w:color="auto"/>
            </w:tcBorders>
            <w:shd w:val="clear" w:color="auto" w:fill="90BDC5"/>
          </w:tcPr>
          <w:p w14:paraId="52477180" w14:textId="41A1257C" w:rsidR="000D0A60" w:rsidRPr="001E485B" w:rsidRDefault="000D0A60" w:rsidP="000D0A60">
            <w:pPr>
              <w:jc w:val="both"/>
              <w:rPr>
                <w:b/>
                <w:lang w:val="en-GB"/>
              </w:rPr>
            </w:pPr>
            <w:r w:rsidRPr="001E485B">
              <w:rPr>
                <w:b/>
                <w:lang w:val="en-GB"/>
              </w:rPr>
              <w:t xml:space="preserve">5.1 </w:t>
            </w:r>
            <w:r w:rsidR="002A7DF2" w:rsidRPr="001E485B">
              <w:rPr>
                <w:b/>
                <w:lang w:val="en-GB"/>
              </w:rPr>
              <w:t>The evaluated institution’s R&amp;D&amp;I mission and vision</w:t>
            </w:r>
          </w:p>
          <w:p w14:paraId="02462288" w14:textId="77777777" w:rsidR="000D0A60" w:rsidRPr="001E485B" w:rsidRDefault="000D0A60" w:rsidP="009A31FB">
            <w:pPr>
              <w:rPr>
                <w:b/>
                <w:lang w:val="en-GB"/>
              </w:rPr>
            </w:pPr>
          </w:p>
        </w:tc>
      </w:tr>
      <w:tr w:rsidR="000D0A60" w:rsidRPr="001E485B" w14:paraId="2952BB45" w14:textId="77777777" w:rsidTr="00A15FF4">
        <w:trPr>
          <w:trHeight w:val="275"/>
        </w:trPr>
        <w:tc>
          <w:tcPr>
            <w:tcW w:w="9057" w:type="dxa"/>
            <w:gridSpan w:val="2"/>
            <w:shd w:val="clear" w:color="auto" w:fill="F2F2F2" w:themeFill="background1" w:themeFillShade="F2"/>
          </w:tcPr>
          <w:p w14:paraId="73A558F6" w14:textId="5AA6CE3D" w:rsidR="002A7DF2" w:rsidRPr="001E485B" w:rsidRDefault="009978D6" w:rsidP="008862D4">
            <w:pPr>
              <w:jc w:val="both"/>
              <w:rPr>
                <w:i/>
                <w:lang w:val="en-GB"/>
              </w:rPr>
            </w:pPr>
            <w:r w:rsidRPr="001E485B">
              <w:rPr>
                <w:i/>
                <w:lang w:val="en-GB"/>
              </w:rPr>
              <w:t xml:space="preserve">Evaluate </w:t>
            </w:r>
            <w:r w:rsidR="009A6331" w:rsidRPr="001E485B">
              <w:rPr>
                <w:i/>
                <w:lang w:val="en-GB"/>
              </w:rPr>
              <w:t>the</w:t>
            </w:r>
            <w:r w:rsidR="002A7DF2" w:rsidRPr="001E485B">
              <w:rPr>
                <w:i/>
                <w:lang w:val="en-GB"/>
              </w:rPr>
              <w:t xml:space="preserve"> vision and general mission for </w:t>
            </w:r>
            <w:proofErr w:type="gramStart"/>
            <w:r w:rsidR="002A7DF2" w:rsidRPr="001E485B">
              <w:rPr>
                <w:i/>
                <w:lang w:val="en-GB"/>
              </w:rPr>
              <w:t>R&amp;D&amp;I</w:t>
            </w:r>
            <w:proofErr w:type="gramEnd"/>
            <w:r w:rsidR="002A7DF2" w:rsidRPr="001E485B">
              <w:rPr>
                <w:i/>
                <w:lang w:val="en-GB"/>
              </w:rPr>
              <w:t xml:space="preserve"> (in the context of its education function and the strategy for university education under state policy or the relevant ministry, and comparing the mission as defined with the true situation). </w:t>
            </w:r>
            <w:r w:rsidR="007B325C" w:rsidRPr="001E485B">
              <w:rPr>
                <w:i/>
                <w:lang w:val="en-GB"/>
              </w:rPr>
              <w:t>Consider also</w:t>
            </w:r>
            <w:r w:rsidR="002A7DF2" w:rsidRPr="001E485B">
              <w:rPr>
                <w:i/>
                <w:lang w:val="en-GB"/>
              </w:rPr>
              <w:t xml:space="preserve"> supplement</w:t>
            </w:r>
            <w:r w:rsidR="007B325C" w:rsidRPr="001E485B">
              <w:rPr>
                <w:i/>
                <w:lang w:val="en-GB"/>
              </w:rPr>
              <w:t>ed</w:t>
            </w:r>
            <w:r w:rsidR="002A7DF2" w:rsidRPr="001E485B">
              <w:rPr>
                <w:i/>
                <w:lang w:val="en-GB"/>
              </w:rPr>
              <w:t xml:space="preserve"> links to </w:t>
            </w:r>
            <w:r w:rsidR="007B325C" w:rsidRPr="001E485B">
              <w:rPr>
                <w:i/>
                <w:lang w:val="en-GB"/>
              </w:rPr>
              <w:t xml:space="preserve">the strategic </w:t>
            </w:r>
            <w:r w:rsidR="008862D4">
              <w:rPr>
                <w:i/>
                <w:lang w:val="en-GB"/>
              </w:rPr>
              <w:t>plan</w:t>
            </w:r>
            <w:r w:rsidR="007B325C" w:rsidRPr="001E485B">
              <w:rPr>
                <w:i/>
                <w:lang w:val="en-GB"/>
              </w:rPr>
              <w:t xml:space="preserve"> for</w:t>
            </w:r>
            <w:r w:rsidR="002A7DF2" w:rsidRPr="001E485B">
              <w:rPr>
                <w:i/>
                <w:lang w:val="en-GB"/>
              </w:rPr>
              <w:t xml:space="preserve"> teaching, sc</w:t>
            </w:r>
            <w:r w:rsidR="007B325C" w:rsidRPr="001E485B">
              <w:rPr>
                <w:i/>
                <w:lang w:val="en-GB"/>
              </w:rPr>
              <w:t>ientific, research, development and</w:t>
            </w:r>
            <w:r w:rsidR="002A7DF2" w:rsidRPr="001E485B">
              <w:rPr>
                <w:i/>
                <w:lang w:val="en-GB"/>
              </w:rPr>
              <w:t xml:space="preserve"> innovation, artistic or other creative </w:t>
            </w:r>
            <w:r w:rsidR="00BE1802" w:rsidRPr="001E485B">
              <w:rPr>
                <w:i/>
                <w:lang w:val="en-GB"/>
              </w:rPr>
              <w:t>activity</w:t>
            </w:r>
            <w:r w:rsidR="002A7DF2" w:rsidRPr="001E485B">
              <w:rPr>
                <w:i/>
                <w:lang w:val="en-GB"/>
              </w:rPr>
              <w:t xml:space="preserve">, and </w:t>
            </w:r>
            <w:r w:rsidR="008862D4">
              <w:rPr>
                <w:i/>
                <w:lang w:val="en-GB"/>
              </w:rPr>
              <w:t>any update</w:t>
            </w:r>
            <w:r w:rsidR="007B325C" w:rsidRPr="001E485B">
              <w:rPr>
                <w:i/>
                <w:lang w:val="en-GB"/>
              </w:rPr>
              <w:t xml:space="preserve"> of this </w:t>
            </w:r>
            <w:r w:rsidR="008862D4">
              <w:rPr>
                <w:i/>
                <w:lang w:val="en-GB"/>
              </w:rPr>
              <w:t>plan</w:t>
            </w:r>
            <w:r w:rsidR="007B325C" w:rsidRPr="001E485B">
              <w:rPr>
                <w:i/>
                <w:lang w:val="en-GB"/>
              </w:rPr>
              <w:t>.</w:t>
            </w:r>
          </w:p>
        </w:tc>
      </w:tr>
      <w:tr w:rsidR="00A15FF4" w:rsidRPr="001E485B" w14:paraId="774D1CD2" w14:textId="77777777" w:rsidTr="00A15FF4">
        <w:trPr>
          <w:trHeight w:val="275"/>
        </w:trPr>
        <w:tc>
          <w:tcPr>
            <w:tcW w:w="6379" w:type="dxa"/>
          </w:tcPr>
          <w:p w14:paraId="7342361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208571193"/>
            <w:placeholder>
              <w:docPart w:val="407A7B6751F64DD9AAB9E4511D4EF16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E218737"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49711E41" w14:textId="77777777" w:rsidTr="000346B7">
        <w:trPr>
          <w:trHeight w:val="2268"/>
        </w:trPr>
        <w:tc>
          <w:tcPr>
            <w:tcW w:w="9057" w:type="dxa"/>
            <w:gridSpan w:val="2"/>
          </w:tcPr>
          <w:p w14:paraId="1171F8A7" w14:textId="3FC5238A"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6EABA1F5" w14:textId="77777777" w:rsidR="000D0A60" w:rsidRPr="001E485B" w:rsidRDefault="000D0A60" w:rsidP="000346B7">
            <w:pPr>
              <w:rPr>
                <w:rFonts w:cstheme="minorHAnsi"/>
                <w:b/>
                <w:lang w:val="en-GB"/>
              </w:rPr>
            </w:pPr>
          </w:p>
        </w:tc>
      </w:tr>
    </w:tbl>
    <w:p w14:paraId="5643D39C"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33E7EE" w14:textId="77777777" w:rsidTr="00860978">
        <w:trPr>
          <w:trHeight w:val="275"/>
        </w:trPr>
        <w:tc>
          <w:tcPr>
            <w:tcW w:w="9056" w:type="dxa"/>
            <w:shd w:val="clear" w:color="auto" w:fill="90BDC5"/>
          </w:tcPr>
          <w:p w14:paraId="595570A6" w14:textId="2B8581B3" w:rsidR="00860978" w:rsidRPr="001E485B" w:rsidRDefault="00D72C23" w:rsidP="00860978">
            <w:pPr>
              <w:rPr>
                <w:rFonts w:cstheme="minorHAnsi"/>
                <w:b/>
                <w:i/>
                <w:lang w:val="en-GB"/>
              </w:rPr>
            </w:pPr>
            <w:r w:rsidRPr="001E485B">
              <w:rPr>
                <w:rFonts w:cstheme="minorHAnsi"/>
                <w:b/>
                <w:i/>
                <w:lang w:val="en-GB"/>
              </w:rPr>
              <w:t>Recommendation 5.1:</w:t>
            </w:r>
          </w:p>
          <w:p w14:paraId="0D8FDD92" w14:textId="77777777" w:rsidR="00860978" w:rsidRPr="001E485B" w:rsidRDefault="00860978" w:rsidP="009D37C7">
            <w:pPr>
              <w:rPr>
                <w:rFonts w:cstheme="minorHAnsi"/>
                <w:b/>
                <w:lang w:val="en-GB"/>
              </w:rPr>
            </w:pPr>
          </w:p>
        </w:tc>
      </w:tr>
      <w:tr w:rsidR="009D37C7" w:rsidRPr="001E485B" w14:paraId="7BEAE0CB" w14:textId="77777777" w:rsidTr="000346B7">
        <w:trPr>
          <w:trHeight w:val="2268"/>
        </w:trPr>
        <w:tc>
          <w:tcPr>
            <w:tcW w:w="9056" w:type="dxa"/>
          </w:tcPr>
          <w:p w14:paraId="6A34854E" w14:textId="77777777" w:rsidR="009D37C7" w:rsidRPr="001E485B" w:rsidRDefault="009D37C7" w:rsidP="009D37C7">
            <w:pPr>
              <w:rPr>
                <w:rFonts w:cstheme="minorHAnsi"/>
                <w:b/>
                <w:lang w:val="en-GB"/>
              </w:rPr>
            </w:pPr>
          </w:p>
        </w:tc>
      </w:tr>
    </w:tbl>
    <w:p w14:paraId="00C6291C"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bookmarkEnd w:id="5"/>
    <w:bookmarkEnd w:id="6"/>
    <w:bookmarkEnd w:id="7"/>
    <w:p w14:paraId="20B6D0BF" w14:textId="77777777" w:rsidR="002A7DF2" w:rsidRPr="001E485B" w:rsidRDefault="002A7DF2" w:rsidP="00122C78">
      <w:pPr>
        <w:pStyle w:val="Nadpis4"/>
      </w:pPr>
      <w:r w:rsidRPr="001E485B">
        <w:lastRenderedPageBreak/>
        <w:t>R&amp;D&amp;I OBJECTIVES AND STRATEGIES</w:t>
      </w:r>
    </w:p>
    <w:tbl>
      <w:tblPr>
        <w:tblStyle w:val="Mkatabulky"/>
        <w:tblW w:w="9057" w:type="dxa"/>
        <w:tblLook w:val="04A0" w:firstRow="1" w:lastRow="0" w:firstColumn="1" w:lastColumn="0" w:noHBand="0" w:noVBand="1"/>
      </w:tblPr>
      <w:tblGrid>
        <w:gridCol w:w="6379"/>
        <w:gridCol w:w="2678"/>
      </w:tblGrid>
      <w:tr w:rsidR="000D0A60" w:rsidRPr="001E485B" w14:paraId="688AD5D2" w14:textId="77777777" w:rsidTr="00A15FF4">
        <w:trPr>
          <w:trHeight w:val="635"/>
        </w:trPr>
        <w:tc>
          <w:tcPr>
            <w:tcW w:w="9057" w:type="dxa"/>
            <w:gridSpan w:val="2"/>
            <w:tcBorders>
              <w:bottom w:val="single" w:sz="4" w:space="0" w:color="auto"/>
            </w:tcBorders>
            <w:shd w:val="clear" w:color="auto" w:fill="90BDC5"/>
          </w:tcPr>
          <w:p w14:paraId="3096AEC2" w14:textId="38D2D3D9" w:rsidR="000D0A60" w:rsidRPr="001E485B" w:rsidRDefault="000D0A60" w:rsidP="009A31FB">
            <w:pPr>
              <w:jc w:val="both"/>
              <w:rPr>
                <w:b/>
                <w:lang w:val="en-GB"/>
              </w:rPr>
            </w:pPr>
            <w:r w:rsidRPr="001E485B">
              <w:rPr>
                <w:b/>
                <w:lang w:val="en-GB"/>
              </w:rPr>
              <w:t xml:space="preserve">5.2 </w:t>
            </w:r>
            <w:r w:rsidR="002A7DF2" w:rsidRPr="001E485B">
              <w:rPr>
                <w:b/>
                <w:lang w:val="en-GB"/>
              </w:rPr>
              <w:t>Research objectives and strategies before the next evaluation</w:t>
            </w:r>
          </w:p>
          <w:p w14:paraId="1FBB1E6C" w14:textId="77777777" w:rsidR="000D0A60" w:rsidRPr="001E485B" w:rsidRDefault="000D0A60" w:rsidP="009A31FB">
            <w:pPr>
              <w:rPr>
                <w:b/>
                <w:lang w:val="en-GB"/>
              </w:rPr>
            </w:pPr>
          </w:p>
        </w:tc>
      </w:tr>
      <w:tr w:rsidR="000D0A60" w:rsidRPr="001E485B" w14:paraId="04DE2AA5" w14:textId="77777777" w:rsidTr="00A15FF4">
        <w:trPr>
          <w:trHeight w:val="275"/>
        </w:trPr>
        <w:tc>
          <w:tcPr>
            <w:tcW w:w="9057" w:type="dxa"/>
            <w:gridSpan w:val="2"/>
            <w:shd w:val="clear" w:color="auto" w:fill="F2F2F2" w:themeFill="background1" w:themeFillShade="F2"/>
          </w:tcPr>
          <w:p w14:paraId="10E6E4A4" w14:textId="002AADB1" w:rsidR="002A7DF2" w:rsidRPr="001E485B" w:rsidRDefault="009978D6" w:rsidP="008862D4">
            <w:pPr>
              <w:jc w:val="both"/>
              <w:rPr>
                <w:i/>
                <w:lang w:val="en-GB"/>
              </w:rPr>
            </w:pPr>
            <w:r w:rsidRPr="001E485B">
              <w:rPr>
                <w:i/>
                <w:lang w:val="en-GB"/>
              </w:rPr>
              <w:t xml:space="preserve">Evaluate </w:t>
            </w:r>
            <w:r w:rsidR="007B325C" w:rsidRPr="001E485B">
              <w:rPr>
                <w:i/>
                <w:lang w:val="en-GB"/>
              </w:rPr>
              <w:t xml:space="preserve">the </w:t>
            </w:r>
            <w:r w:rsidR="002A7DF2" w:rsidRPr="001E485B">
              <w:rPr>
                <w:i/>
                <w:lang w:val="en-GB"/>
              </w:rPr>
              <w:t>research strategy and objectives (e.g. specificity, feasibility, the international context of</w:t>
            </w:r>
            <w:r w:rsidR="007B325C" w:rsidRPr="001E485B">
              <w:rPr>
                <w:i/>
                <w:lang w:val="en-GB"/>
              </w:rPr>
              <w:t xml:space="preserve"> the strategic </w:t>
            </w:r>
            <w:r w:rsidR="008862D4">
              <w:rPr>
                <w:i/>
                <w:lang w:val="en-GB"/>
              </w:rPr>
              <w:t>plan</w:t>
            </w:r>
            <w:r w:rsidR="007B325C" w:rsidRPr="001E485B">
              <w:rPr>
                <w:i/>
                <w:lang w:val="en-GB"/>
              </w:rPr>
              <w:t xml:space="preserve"> for</w:t>
            </w:r>
            <w:r w:rsidR="002A7DF2" w:rsidRPr="001E485B">
              <w:rPr>
                <w:i/>
                <w:lang w:val="en-GB"/>
              </w:rPr>
              <w:t xml:space="preserve"> teaching, scientific, research, development</w:t>
            </w:r>
            <w:r w:rsidR="007B325C" w:rsidRPr="001E485B">
              <w:rPr>
                <w:i/>
                <w:lang w:val="en-GB"/>
              </w:rPr>
              <w:t xml:space="preserve"> and</w:t>
            </w:r>
            <w:r w:rsidR="002A7DF2" w:rsidRPr="001E485B">
              <w:rPr>
                <w:i/>
                <w:lang w:val="en-GB"/>
              </w:rPr>
              <w:t xml:space="preserve"> innovation, artistic or other creative </w:t>
            </w:r>
            <w:r w:rsidR="00BE1802" w:rsidRPr="001E485B">
              <w:rPr>
                <w:i/>
                <w:lang w:val="en-GB"/>
              </w:rPr>
              <w:t>activity</w:t>
            </w:r>
            <w:r w:rsidR="008862D4">
              <w:rPr>
                <w:i/>
                <w:lang w:val="en-GB"/>
              </w:rPr>
              <w:t>, and any update of this plan</w:t>
            </w:r>
            <w:r w:rsidR="002A7DF2" w:rsidRPr="001E485B">
              <w:rPr>
                <w:i/>
                <w:lang w:val="en-GB"/>
              </w:rPr>
              <w:t xml:space="preserve">). </w:t>
            </w:r>
            <w:r w:rsidR="007B325C" w:rsidRPr="001E485B">
              <w:rPr>
                <w:i/>
                <w:lang w:val="en-GB"/>
              </w:rPr>
              <w:t>See also,</w:t>
            </w:r>
            <w:r w:rsidR="002A7DF2" w:rsidRPr="001E485B">
              <w:rPr>
                <w:i/>
                <w:lang w:val="en-GB"/>
              </w:rPr>
              <w:t xml:space="preserve"> how </w:t>
            </w:r>
            <w:r w:rsidR="007B325C" w:rsidRPr="001E485B">
              <w:rPr>
                <w:i/>
                <w:lang w:val="en-GB"/>
              </w:rPr>
              <w:t xml:space="preserve">the </w:t>
            </w:r>
            <w:r w:rsidR="002A7DF2" w:rsidRPr="001E485B">
              <w:rPr>
                <w:i/>
                <w:lang w:val="en-GB"/>
              </w:rPr>
              <w:t>society and the marke</w:t>
            </w:r>
            <w:r w:rsidR="007B325C" w:rsidRPr="001E485B">
              <w:rPr>
                <w:i/>
                <w:lang w:val="en-GB"/>
              </w:rPr>
              <w:t>t’s needs have been identified.</w:t>
            </w:r>
          </w:p>
        </w:tc>
      </w:tr>
      <w:tr w:rsidR="00A15FF4" w:rsidRPr="001E485B" w14:paraId="27CD4FF2" w14:textId="77777777" w:rsidTr="00A15FF4">
        <w:trPr>
          <w:trHeight w:val="275"/>
        </w:trPr>
        <w:tc>
          <w:tcPr>
            <w:tcW w:w="6379" w:type="dxa"/>
          </w:tcPr>
          <w:p w14:paraId="0718270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24549098"/>
            <w:placeholder>
              <w:docPart w:val="D134DB6B23764A849235E9DFA89D74B7"/>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49F214D"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38D7C573" w14:textId="77777777" w:rsidTr="000346B7">
        <w:trPr>
          <w:trHeight w:val="2268"/>
        </w:trPr>
        <w:tc>
          <w:tcPr>
            <w:tcW w:w="9057" w:type="dxa"/>
            <w:gridSpan w:val="2"/>
          </w:tcPr>
          <w:p w14:paraId="0C3E3790" w14:textId="6A397DD1" w:rsidR="000D0A60" w:rsidRPr="001E485B" w:rsidRDefault="00D72C23" w:rsidP="009A31FB">
            <w:pPr>
              <w:rPr>
                <w:rFonts w:cstheme="minorHAnsi"/>
                <w:b/>
                <w:lang w:val="en-GB"/>
              </w:rPr>
            </w:pPr>
            <w:r w:rsidRPr="001E485B">
              <w:rPr>
                <w:rFonts w:cstheme="minorHAnsi"/>
                <w:b/>
                <w:lang w:val="en-GB"/>
              </w:rPr>
              <w:t>Qualitative assessment:</w:t>
            </w:r>
          </w:p>
          <w:p w14:paraId="0C97DBCB" w14:textId="77777777" w:rsidR="000D0A60" w:rsidRPr="001E485B" w:rsidRDefault="000D0A60" w:rsidP="009A31FB">
            <w:pPr>
              <w:rPr>
                <w:rFonts w:cstheme="minorHAnsi"/>
                <w:b/>
                <w:lang w:val="en-GB"/>
              </w:rPr>
            </w:pPr>
          </w:p>
        </w:tc>
      </w:tr>
    </w:tbl>
    <w:p w14:paraId="6E40F2E9" w14:textId="77777777" w:rsidR="000346B7" w:rsidRPr="001E485B" w:rsidRDefault="000346B7" w:rsidP="006971CC">
      <w:pPr>
        <w:spacing w:before="360"/>
      </w:pPr>
    </w:p>
    <w:tbl>
      <w:tblPr>
        <w:tblStyle w:val="Mkatabulky"/>
        <w:tblW w:w="0" w:type="auto"/>
        <w:tblLook w:val="04A0" w:firstRow="1" w:lastRow="0" w:firstColumn="1" w:lastColumn="0" w:noHBand="0" w:noVBand="1"/>
      </w:tblPr>
      <w:tblGrid>
        <w:gridCol w:w="9056"/>
      </w:tblGrid>
      <w:tr w:rsidR="00860978" w:rsidRPr="001E485B" w14:paraId="2E4B4C34" w14:textId="77777777" w:rsidTr="00860978">
        <w:trPr>
          <w:trHeight w:val="275"/>
        </w:trPr>
        <w:tc>
          <w:tcPr>
            <w:tcW w:w="9056" w:type="dxa"/>
            <w:shd w:val="clear" w:color="auto" w:fill="90BDC5"/>
          </w:tcPr>
          <w:p w14:paraId="19B73F9C" w14:textId="6D425367" w:rsidR="00860978" w:rsidRPr="001E485B" w:rsidRDefault="00D72C23" w:rsidP="00860978">
            <w:pPr>
              <w:rPr>
                <w:rFonts w:cstheme="minorHAnsi"/>
                <w:b/>
                <w:i/>
                <w:lang w:val="en-GB"/>
              </w:rPr>
            </w:pPr>
            <w:r w:rsidRPr="001E485B">
              <w:rPr>
                <w:rFonts w:cstheme="minorHAnsi"/>
                <w:b/>
                <w:i/>
                <w:lang w:val="en-GB"/>
              </w:rPr>
              <w:t>Recommendation 5.2:</w:t>
            </w:r>
          </w:p>
          <w:p w14:paraId="67A133C0" w14:textId="77777777" w:rsidR="00860978" w:rsidRPr="001E485B" w:rsidRDefault="00860978" w:rsidP="009D37C7">
            <w:pPr>
              <w:rPr>
                <w:rFonts w:cstheme="minorHAnsi"/>
                <w:b/>
                <w:lang w:val="en-GB"/>
              </w:rPr>
            </w:pPr>
          </w:p>
        </w:tc>
      </w:tr>
      <w:tr w:rsidR="009D37C7" w:rsidRPr="001E485B" w14:paraId="35CE262B" w14:textId="77777777" w:rsidTr="000346B7">
        <w:trPr>
          <w:trHeight w:val="2268"/>
        </w:trPr>
        <w:tc>
          <w:tcPr>
            <w:tcW w:w="9056" w:type="dxa"/>
          </w:tcPr>
          <w:p w14:paraId="6097ACD4" w14:textId="77777777" w:rsidR="009D37C7" w:rsidRPr="001E485B" w:rsidRDefault="009D37C7" w:rsidP="000346B7">
            <w:pPr>
              <w:rPr>
                <w:rFonts w:cstheme="minorHAnsi"/>
                <w:b/>
                <w:lang w:val="en-GB"/>
              </w:rPr>
            </w:pPr>
          </w:p>
        </w:tc>
      </w:tr>
    </w:tbl>
    <w:p w14:paraId="085A7C2D"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3FE91725" w14:textId="77777777" w:rsidR="002A7DF2" w:rsidRPr="001E485B" w:rsidRDefault="002A7DF2" w:rsidP="00122C78">
      <w:pPr>
        <w:pStyle w:val="Nadpis4"/>
      </w:pPr>
      <w:r w:rsidRPr="001E485B">
        <w:lastRenderedPageBreak/>
        <w:t>R&amp;D&amp;I NATIONAL AND INTERNATIONAL CONTEXT</w:t>
      </w:r>
    </w:p>
    <w:tbl>
      <w:tblPr>
        <w:tblStyle w:val="Mkatabulky"/>
        <w:tblW w:w="9057" w:type="dxa"/>
        <w:tblLook w:val="04A0" w:firstRow="1" w:lastRow="0" w:firstColumn="1" w:lastColumn="0" w:noHBand="0" w:noVBand="1"/>
      </w:tblPr>
      <w:tblGrid>
        <w:gridCol w:w="6379"/>
        <w:gridCol w:w="2678"/>
      </w:tblGrid>
      <w:tr w:rsidR="000D0A60" w:rsidRPr="001E485B" w14:paraId="59221A64" w14:textId="77777777" w:rsidTr="00A15FF4">
        <w:trPr>
          <w:trHeight w:val="635"/>
        </w:trPr>
        <w:tc>
          <w:tcPr>
            <w:tcW w:w="9057" w:type="dxa"/>
            <w:gridSpan w:val="2"/>
            <w:tcBorders>
              <w:bottom w:val="single" w:sz="4" w:space="0" w:color="auto"/>
            </w:tcBorders>
            <w:shd w:val="clear" w:color="auto" w:fill="90BDC5"/>
          </w:tcPr>
          <w:p w14:paraId="7B7D18FD" w14:textId="7EB86F97" w:rsidR="000D0A60" w:rsidRPr="001E485B" w:rsidRDefault="000D0A60" w:rsidP="000D0A60">
            <w:pPr>
              <w:jc w:val="both"/>
              <w:rPr>
                <w:b/>
                <w:lang w:val="en-GB"/>
              </w:rPr>
            </w:pPr>
            <w:r w:rsidRPr="001E485B">
              <w:rPr>
                <w:b/>
                <w:lang w:val="en-GB"/>
              </w:rPr>
              <w:t xml:space="preserve">5.3 </w:t>
            </w:r>
            <w:r w:rsidR="002A7DF2" w:rsidRPr="001E485B">
              <w:rPr>
                <w:b/>
                <w:lang w:val="en-GB"/>
              </w:rPr>
              <w:t>Relation to higher national and supranational strategic goals and measures for R&amp;D&amp;I</w:t>
            </w:r>
          </w:p>
          <w:p w14:paraId="2248AD03" w14:textId="77777777" w:rsidR="000D0A60" w:rsidRPr="001E485B" w:rsidRDefault="000D0A60" w:rsidP="009A31FB">
            <w:pPr>
              <w:rPr>
                <w:b/>
                <w:lang w:val="en-GB"/>
              </w:rPr>
            </w:pPr>
          </w:p>
        </w:tc>
      </w:tr>
      <w:tr w:rsidR="000D0A60" w:rsidRPr="001E485B" w14:paraId="30BBAA06" w14:textId="77777777" w:rsidTr="00A15FF4">
        <w:trPr>
          <w:trHeight w:val="275"/>
        </w:trPr>
        <w:tc>
          <w:tcPr>
            <w:tcW w:w="9057" w:type="dxa"/>
            <w:gridSpan w:val="2"/>
            <w:shd w:val="clear" w:color="auto" w:fill="F2F2F2" w:themeFill="background1" w:themeFillShade="F2"/>
          </w:tcPr>
          <w:p w14:paraId="23DB5795" w14:textId="14C3820E" w:rsidR="002A7DF2" w:rsidRPr="001E485B" w:rsidRDefault="009978D6" w:rsidP="00BE1802">
            <w:pPr>
              <w:jc w:val="both"/>
              <w:rPr>
                <w:i/>
                <w:lang w:val="en-GB"/>
              </w:rPr>
            </w:pPr>
            <w:r w:rsidRPr="001E485B">
              <w:rPr>
                <w:i/>
                <w:lang w:val="en-GB"/>
              </w:rPr>
              <w:t xml:space="preserve">Evaluate </w:t>
            </w:r>
            <w:r w:rsidR="007B325C" w:rsidRPr="001E485B">
              <w:rPr>
                <w:i/>
                <w:lang w:val="en-GB"/>
              </w:rPr>
              <w:t>how the</w:t>
            </w:r>
            <w:r w:rsidR="002A7DF2" w:rsidRPr="001E485B">
              <w:rPr>
                <w:i/>
                <w:lang w:val="en-GB"/>
              </w:rPr>
              <w:t xml:space="preserve"> R&amp;D&amp;I policies relate to </w:t>
            </w:r>
            <w:r w:rsidR="007B325C" w:rsidRPr="001E485B">
              <w:rPr>
                <w:i/>
                <w:lang w:val="en-GB"/>
              </w:rPr>
              <w:t>the</w:t>
            </w:r>
            <w:r w:rsidR="002A7DF2" w:rsidRPr="001E485B">
              <w:rPr>
                <w:i/>
                <w:lang w:val="en-GB"/>
              </w:rPr>
              <w:t xml:space="preserve"> higher national and supranational strategic targets and measures for R&amp;D&amp;I e.g. the European Commission’s Europe 2020 strategy for smart, sustainable and inclusive growth, the National Research, Development and Innovations Policy for 2016–2020, the National Priorities for Research, Experimental Development and Innovations, the National Research and Innovation Strategy for Smart Specialisation</w:t>
            </w:r>
            <w:r w:rsidR="007B325C" w:rsidRPr="001E485B">
              <w:rPr>
                <w:i/>
                <w:lang w:val="en-GB"/>
              </w:rPr>
              <w:t xml:space="preserve"> </w:t>
            </w:r>
            <w:r w:rsidR="00BE1802" w:rsidRPr="001E485B">
              <w:rPr>
                <w:i/>
                <w:lang w:val="en-GB"/>
              </w:rPr>
              <w:t xml:space="preserve">of the Czech Republic </w:t>
            </w:r>
            <w:r w:rsidR="007B325C" w:rsidRPr="001E485B">
              <w:rPr>
                <w:i/>
                <w:lang w:val="en-GB"/>
              </w:rPr>
              <w:t>(National RIS3 Strategy), etc.</w:t>
            </w:r>
          </w:p>
        </w:tc>
      </w:tr>
      <w:tr w:rsidR="00A15FF4" w:rsidRPr="001E485B" w14:paraId="4A57CC72" w14:textId="77777777" w:rsidTr="00A15FF4">
        <w:trPr>
          <w:trHeight w:val="275"/>
        </w:trPr>
        <w:tc>
          <w:tcPr>
            <w:tcW w:w="6379" w:type="dxa"/>
          </w:tcPr>
          <w:p w14:paraId="5B3DD642"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052345353"/>
            <w:placeholder>
              <w:docPart w:val="EBB11C98CE9441B68A49E773BFB0F67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E5191E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66F50D5C" w14:textId="77777777" w:rsidTr="000346B7">
        <w:trPr>
          <w:trHeight w:val="2268"/>
        </w:trPr>
        <w:tc>
          <w:tcPr>
            <w:tcW w:w="9057" w:type="dxa"/>
            <w:gridSpan w:val="2"/>
          </w:tcPr>
          <w:p w14:paraId="449F0C4A" w14:textId="58225C8B"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00235809" w14:textId="77777777" w:rsidR="000D0A60" w:rsidRPr="001E485B" w:rsidRDefault="000D0A60" w:rsidP="009A31FB">
            <w:pPr>
              <w:rPr>
                <w:rFonts w:cstheme="minorHAnsi"/>
                <w:b/>
                <w:lang w:val="en-GB"/>
              </w:rPr>
            </w:pPr>
          </w:p>
        </w:tc>
      </w:tr>
    </w:tbl>
    <w:p w14:paraId="66C8DF23" w14:textId="77777777" w:rsidR="000D0A60" w:rsidRPr="001E485B" w:rsidRDefault="000D0A60"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0D0A60" w:rsidRPr="001E485B" w14:paraId="358E8667" w14:textId="77777777" w:rsidTr="00A15FF4">
        <w:trPr>
          <w:trHeight w:val="635"/>
        </w:trPr>
        <w:tc>
          <w:tcPr>
            <w:tcW w:w="9057" w:type="dxa"/>
            <w:gridSpan w:val="2"/>
            <w:tcBorders>
              <w:bottom w:val="single" w:sz="4" w:space="0" w:color="auto"/>
            </w:tcBorders>
            <w:shd w:val="clear" w:color="auto" w:fill="90BDC5"/>
          </w:tcPr>
          <w:p w14:paraId="077884E2" w14:textId="250F1FB9" w:rsidR="000D0A60" w:rsidRPr="001E485B" w:rsidRDefault="000D0A60" w:rsidP="00204D80">
            <w:pPr>
              <w:jc w:val="both"/>
              <w:rPr>
                <w:b/>
                <w:lang w:val="en-GB"/>
              </w:rPr>
            </w:pPr>
            <w:r w:rsidRPr="001E485B">
              <w:rPr>
                <w:b/>
                <w:lang w:val="en-GB"/>
              </w:rPr>
              <w:t xml:space="preserve">5.4 </w:t>
            </w:r>
            <w:r w:rsidR="002A7DF2" w:rsidRPr="001E485B">
              <w:rPr>
                <w:b/>
                <w:lang w:val="en-GB"/>
              </w:rPr>
              <w:t xml:space="preserve">Strategy and strategic management tools to improve the international or sectoral </w:t>
            </w:r>
            <w:r w:rsidR="002A7DF2" w:rsidRPr="005250D0">
              <w:rPr>
                <w:b/>
                <w:lang w:val="en-GB"/>
              </w:rPr>
              <w:t>competi</w:t>
            </w:r>
            <w:r w:rsidR="00E64244" w:rsidRPr="005250D0">
              <w:rPr>
                <w:b/>
                <w:lang w:val="en-GB"/>
              </w:rPr>
              <w:t>ti</w:t>
            </w:r>
            <w:r w:rsidR="002A7DF2" w:rsidRPr="005250D0">
              <w:rPr>
                <w:b/>
                <w:lang w:val="en-GB"/>
              </w:rPr>
              <w:t>veness of the</w:t>
            </w:r>
            <w:r w:rsidR="002A7DF2" w:rsidRPr="001E485B">
              <w:rPr>
                <w:b/>
                <w:lang w:val="en-GB"/>
              </w:rPr>
              <w:t xml:space="preserve"> university’s research work and its quality</w:t>
            </w:r>
          </w:p>
        </w:tc>
      </w:tr>
      <w:tr w:rsidR="000D0A60" w:rsidRPr="001E485B" w14:paraId="6794E9B8" w14:textId="77777777" w:rsidTr="00A15FF4">
        <w:trPr>
          <w:trHeight w:val="275"/>
        </w:trPr>
        <w:tc>
          <w:tcPr>
            <w:tcW w:w="9057" w:type="dxa"/>
            <w:gridSpan w:val="2"/>
            <w:shd w:val="clear" w:color="auto" w:fill="F2F2F2" w:themeFill="background1" w:themeFillShade="F2"/>
          </w:tcPr>
          <w:p w14:paraId="65CC3EDF" w14:textId="5040D3CC" w:rsidR="002A7DF2" w:rsidRPr="001E485B" w:rsidRDefault="009978D6" w:rsidP="00172A8D">
            <w:pPr>
              <w:jc w:val="both"/>
              <w:rPr>
                <w:i/>
                <w:lang w:val="en-GB"/>
              </w:rPr>
            </w:pPr>
            <w:r w:rsidRPr="001E485B">
              <w:rPr>
                <w:i/>
                <w:lang w:val="en-GB"/>
              </w:rPr>
              <w:t xml:space="preserve">Evaluate </w:t>
            </w:r>
            <w:r w:rsidR="007B325C" w:rsidRPr="001E485B">
              <w:rPr>
                <w:i/>
                <w:lang w:val="en-GB"/>
              </w:rPr>
              <w:t xml:space="preserve">the </w:t>
            </w:r>
            <w:r w:rsidR="002A7DF2" w:rsidRPr="001E485B">
              <w:rPr>
                <w:i/>
                <w:lang w:val="en-GB"/>
              </w:rPr>
              <w:t xml:space="preserve">strategy and strategic management tools to increase the international or sectoral </w:t>
            </w:r>
            <w:r w:rsidR="002A7DF2" w:rsidRPr="005250D0">
              <w:rPr>
                <w:i/>
                <w:lang w:val="en-GB"/>
              </w:rPr>
              <w:t>competi</w:t>
            </w:r>
            <w:r w:rsidR="00E64244" w:rsidRPr="005250D0">
              <w:rPr>
                <w:i/>
                <w:lang w:val="en-GB"/>
              </w:rPr>
              <w:t>ti</w:t>
            </w:r>
            <w:r w:rsidR="002A7DF2" w:rsidRPr="005250D0">
              <w:rPr>
                <w:i/>
                <w:lang w:val="en-GB"/>
              </w:rPr>
              <w:t>veness of</w:t>
            </w:r>
            <w:r w:rsidR="002A7DF2" w:rsidRPr="001E485B">
              <w:rPr>
                <w:i/>
                <w:lang w:val="en-GB"/>
              </w:rPr>
              <w:t xml:space="preserve"> the university’s research </w:t>
            </w:r>
            <w:r w:rsidR="00BE1802" w:rsidRPr="001E485B">
              <w:rPr>
                <w:i/>
                <w:lang w:val="en-GB"/>
              </w:rPr>
              <w:t>activity</w:t>
            </w:r>
            <w:r w:rsidR="002A7DF2" w:rsidRPr="001E485B">
              <w:rPr>
                <w:i/>
                <w:lang w:val="en-GB"/>
              </w:rPr>
              <w:t xml:space="preserve"> </w:t>
            </w:r>
            <w:r w:rsidR="007B325C" w:rsidRPr="001E485B">
              <w:rPr>
                <w:i/>
                <w:lang w:val="en-GB"/>
              </w:rPr>
              <w:t>and its quality. Consider also the list of</w:t>
            </w:r>
            <w:r w:rsidR="002A7DF2" w:rsidRPr="001E485B">
              <w:rPr>
                <w:i/>
                <w:lang w:val="en-GB"/>
              </w:rPr>
              <w:t xml:space="preserve"> the most significant international evaluations for R&amp;D&amp;I </w:t>
            </w:r>
            <w:r w:rsidR="00DB499C" w:rsidRPr="001E485B">
              <w:rPr>
                <w:i/>
                <w:lang w:val="en-GB"/>
              </w:rPr>
              <w:t xml:space="preserve">in which the evaluated </w:t>
            </w:r>
            <w:r w:rsidR="00BE1802" w:rsidRPr="001E485B">
              <w:rPr>
                <w:i/>
                <w:lang w:val="en-GB"/>
              </w:rPr>
              <w:t>university</w:t>
            </w:r>
            <w:r w:rsidR="00DB499C" w:rsidRPr="001E485B">
              <w:rPr>
                <w:i/>
                <w:lang w:val="en-GB"/>
              </w:rPr>
              <w:t xml:space="preserve"> </w:t>
            </w:r>
            <w:r w:rsidR="0095752E">
              <w:rPr>
                <w:i/>
                <w:lang w:val="en-GB"/>
              </w:rPr>
              <w:t>has taken part</w:t>
            </w:r>
            <w:r w:rsidR="00DB499C" w:rsidRPr="001E485B">
              <w:rPr>
                <w:i/>
                <w:lang w:val="en-GB"/>
              </w:rPr>
              <w:t xml:space="preserve">. </w:t>
            </w:r>
            <w:r w:rsidR="00172A8D" w:rsidRPr="001E485B">
              <w:rPr>
                <w:i/>
                <w:lang w:val="en-GB"/>
              </w:rPr>
              <w:t>Evaluat</w:t>
            </w:r>
            <w:r w:rsidR="00DB499C" w:rsidRPr="001E485B">
              <w:rPr>
                <w:i/>
                <w:lang w:val="en-GB"/>
              </w:rPr>
              <w:t>e the described</w:t>
            </w:r>
            <w:r w:rsidR="002A7DF2" w:rsidRPr="001E485B">
              <w:rPr>
                <w:i/>
                <w:lang w:val="en-GB"/>
              </w:rPr>
              <w:t xml:space="preserve"> vision and strategy</w:t>
            </w:r>
            <w:r w:rsidR="00DB499C" w:rsidRPr="001E485B">
              <w:rPr>
                <w:i/>
                <w:lang w:val="en-GB"/>
              </w:rPr>
              <w:t xml:space="preserve"> for the next five-year period.</w:t>
            </w:r>
          </w:p>
        </w:tc>
      </w:tr>
      <w:tr w:rsidR="00A15FF4" w:rsidRPr="001E485B" w14:paraId="5951B209" w14:textId="77777777" w:rsidTr="00A15FF4">
        <w:trPr>
          <w:trHeight w:val="275"/>
        </w:trPr>
        <w:tc>
          <w:tcPr>
            <w:tcW w:w="6379" w:type="dxa"/>
          </w:tcPr>
          <w:p w14:paraId="70D923DD"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636454150"/>
            <w:placeholder>
              <w:docPart w:val="366EA69457F0439CAEF2A74DAA0E528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541D33D"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615129E1" w14:textId="77777777" w:rsidTr="000346B7">
        <w:trPr>
          <w:trHeight w:val="2268"/>
        </w:trPr>
        <w:tc>
          <w:tcPr>
            <w:tcW w:w="9057" w:type="dxa"/>
            <w:gridSpan w:val="2"/>
          </w:tcPr>
          <w:p w14:paraId="67FE2359" w14:textId="074DBB9A" w:rsidR="000D0A60" w:rsidRPr="001E485B" w:rsidRDefault="00D72C23" w:rsidP="009A31FB">
            <w:pPr>
              <w:rPr>
                <w:rFonts w:cstheme="minorHAnsi"/>
                <w:b/>
                <w:lang w:val="en-GB"/>
              </w:rPr>
            </w:pPr>
            <w:r w:rsidRPr="001E485B">
              <w:rPr>
                <w:rFonts w:cstheme="minorHAnsi"/>
                <w:b/>
                <w:lang w:val="en-GB"/>
              </w:rPr>
              <w:t>Qualitative assessment:</w:t>
            </w:r>
          </w:p>
          <w:p w14:paraId="4C472B33" w14:textId="77777777" w:rsidR="008454B6" w:rsidRPr="001E485B" w:rsidRDefault="008454B6" w:rsidP="000346B7">
            <w:pPr>
              <w:rPr>
                <w:rFonts w:cstheme="minorHAnsi"/>
                <w:b/>
                <w:lang w:val="en-GB"/>
              </w:rPr>
            </w:pPr>
          </w:p>
        </w:tc>
      </w:tr>
    </w:tbl>
    <w:p w14:paraId="6C2BF036" w14:textId="77777777" w:rsidR="009D37C7" w:rsidRPr="001E485B" w:rsidRDefault="009D37C7" w:rsidP="006971CC">
      <w:pPr>
        <w:spacing w:before="240"/>
      </w:pPr>
    </w:p>
    <w:tbl>
      <w:tblPr>
        <w:tblStyle w:val="Mkatabulky"/>
        <w:tblW w:w="0" w:type="auto"/>
        <w:tblLook w:val="04A0" w:firstRow="1" w:lastRow="0" w:firstColumn="1" w:lastColumn="0" w:noHBand="0" w:noVBand="1"/>
      </w:tblPr>
      <w:tblGrid>
        <w:gridCol w:w="9056"/>
      </w:tblGrid>
      <w:tr w:rsidR="00860978" w:rsidRPr="001E485B" w14:paraId="736EC5D4" w14:textId="77777777" w:rsidTr="00860978">
        <w:trPr>
          <w:trHeight w:val="275"/>
        </w:trPr>
        <w:tc>
          <w:tcPr>
            <w:tcW w:w="9056" w:type="dxa"/>
            <w:shd w:val="clear" w:color="auto" w:fill="90BDC5"/>
          </w:tcPr>
          <w:p w14:paraId="7BA84A87" w14:textId="1F56E035" w:rsidR="00860978" w:rsidRPr="001E485B" w:rsidRDefault="00D72C23" w:rsidP="00860978">
            <w:pPr>
              <w:rPr>
                <w:rFonts w:cstheme="minorHAnsi"/>
                <w:b/>
                <w:i/>
                <w:lang w:val="en-GB"/>
              </w:rPr>
            </w:pPr>
            <w:r w:rsidRPr="001E485B">
              <w:rPr>
                <w:rFonts w:cstheme="minorHAnsi"/>
                <w:b/>
                <w:i/>
                <w:lang w:val="en-GB"/>
              </w:rPr>
              <w:t>Recommendation 5.3 a 5.4:</w:t>
            </w:r>
          </w:p>
          <w:p w14:paraId="6DFBE435" w14:textId="77777777" w:rsidR="00860978" w:rsidRPr="001E485B" w:rsidRDefault="00860978" w:rsidP="009D37C7">
            <w:pPr>
              <w:rPr>
                <w:rFonts w:cstheme="minorHAnsi"/>
                <w:b/>
                <w:lang w:val="en-GB"/>
              </w:rPr>
            </w:pPr>
          </w:p>
        </w:tc>
      </w:tr>
      <w:tr w:rsidR="009D37C7" w:rsidRPr="001E485B" w14:paraId="51A4B737" w14:textId="77777777" w:rsidTr="00122C78">
        <w:trPr>
          <w:trHeight w:val="2155"/>
        </w:trPr>
        <w:tc>
          <w:tcPr>
            <w:tcW w:w="9056" w:type="dxa"/>
          </w:tcPr>
          <w:p w14:paraId="42AF1425" w14:textId="77777777" w:rsidR="009D37C7" w:rsidRPr="001E485B" w:rsidRDefault="009D37C7" w:rsidP="000346B7">
            <w:pPr>
              <w:rPr>
                <w:rFonts w:cstheme="minorHAnsi"/>
                <w:b/>
                <w:lang w:val="en-GB"/>
              </w:rPr>
            </w:pPr>
          </w:p>
        </w:tc>
      </w:tr>
    </w:tbl>
    <w:p w14:paraId="33D7A457" w14:textId="77777777" w:rsidR="002A7DF2" w:rsidRPr="001E485B" w:rsidRDefault="002A7DF2" w:rsidP="00042F03">
      <w:pPr>
        <w:pStyle w:val="Nadpis4"/>
      </w:pPr>
      <w:r w:rsidRPr="001E485B">
        <w:lastRenderedPageBreak/>
        <w:t>TOOLS FOR IMPLEMENTING THE RESEARCH STRATEGY</w:t>
      </w:r>
    </w:p>
    <w:tbl>
      <w:tblPr>
        <w:tblStyle w:val="Mkatabulky"/>
        <w:tblW w:w="9057" w:type="dxa"/>
        <w:tblLook w:val="04A0" w:firstRow="1" w:lastRow="0" w:firstColumn="1" w:lastColumn="0" w:noHBand="0" w:noVBand="1"/>
      </w:tblPr>
      <w:tblGrid>
        <w:gridCol w:w="6379"/>
        <w:gridCol w:w="2678"/>
      </w:tblGrid>
      <w:tr w:rsidR="000D0A60" w:rsidRPr="001E485B" w14:paraId="158EADE7" w14:textId="77777777" w:rsidTr="00A15FF4">
        <w:trPr>
          <w:trHeight w:val="635"/>
        </w:trPr>
        <w:tc>
          <w:tcPr>
            <w:tcW w:w="9057" w:type="dxa"/>
            <w:gridSpan w:val="2"/>
            <w:tcBorders>
              <w:bottom w:val="single" w:sz="4" w:space="0" w:color="auto"/>
            </w:tcBorders>
            <w:shd w:val="clear" w:color="auto" w:fill="90BDC5"/>
          </w:tcPr>
          <w:p w14:paraId="251AF0A5" w14:textId="1AD5FABB" w:rsidR="000D0A60" w:rsidRPr="001E485B" w:rsidRDefault="000D0A60" w:rsidP="00172A8D">
            <w:pPr>
              <w:jc w:val="both"/>
              <w:rPr>
                <w:b/>
                <w:lang w:val="en-GB"/>
              </w:rPr>
            </w:pPr>
            <w:r w:rsidRPr="001E485B">
              <w:rPr>
                <w:b/>
                <w:lang w:val="en-GB"/>
              </w:rPr>
              <w:t xml:space="preserve">5.5 </w:t>
            </w:r>
            <w:r w:rsidR="002A7DF2" w:rsidRPr="001E485B">
              <w:rPr>
                <w:b/>
                <w:lang w:val="en-GB"/>
              </w:rPr>
              <w:t xml:space="preserve">Institutional tools for implementing the research strategy, emphasising support </w:t>
            </w:r>
            <w:r w:rsidR="00172A8D" w:rsidRPr="001E485B">
              <w:rPr>
                <w:b/>
                <w:lang w:val="en-GB"/>
              </w:rPr>
              <w:t>of</w:t>
            </w:r>
            <w:r w:rsidR="002A7DF2" w:rsidRPr="001E485B">
              <w:rPr>
                <w:b/>
                <w:lang w:val="en-GB"/>
              </w:rPr>
              <w:t xml:space="preserve"> quality R&amp;D&amp;I and the innovation environment</w:t>
            </w:r>
          </w:p>
        </w:tc>
      </w:tr>
      <w:tr w:rsidR="000D0A60" w:rsidRPr="001E485B" w14:paraId="45B7D34C" w14:textId="77777777" w:rsidTr="00A15FF4">
        <w:trPr>
          <w:trHeight w:val="275"/>
        </w:trPr>
        <w:tc>
          <w:tcPr>
            <w:tcW w:w="9057" w:type="dxa"/>
            <w:gridSpan w:val="2"/>
            <w:shd w:val="clear" w:color="auto" w:fill="F2F2F2" w:themeFill="background1" w:themeFillShade="F2"/>
          </w:tcPr>
          <w:p w14:paraId="5B5E24D5" w14:textId="5097C00F" w:rsidR="002A7DF2" w:rsidRPr="001E485B" w:rsidRDefault="009978D6" w:rsidP="0044319B">
            <w:pPr>
              <w:jc w:val="both"/>
              <w:rPr>
                <w:i/>
                <w:lang w:val="en-GB"/>
              </w:rPr>
            </w:pPr>
            <w:r w:rsidRPr="001E485B">
              <w:rPr>
                <w:i/>
                <w:lang w:val="en-GB"/>
              </w:rPr>
              <w:t xml:space="preserve">Evaluate </w:t>
            </w:r>
            <w:r w:rsidR="00DB499C" w:rsidRPr="001E485B">
              <w:rPr>
                <w:i/>
                <w:lang w:val="en-GB"/>
              </w:rPr>
              <w:t xml:space="preserve">the </w:t>
            </w:r>
            <w:r w:rsidR="002A7DF2" w:rsidRPr="001E485B">
              <w:rPr>
                <w:i/>
                <w:lang w:val="en-GB"/>
              </w:rPr>
              <w:t>describe</w:t>
            </w:r>
            <w:r w:rsidR="00DB499C" w:rsidRPr="001E485B">
              <w:rPr>
                <w:i/>
                <w:lang w:val="en-GB"/>
              </w:rPr>
              <w:t>d</w:t>
            </w:r>
            <w:r w:rsidR="002A7DF2" w:rsidRPr="001E485B">
              <w:rPr>
                <w:i/>
                <w:lang w:val="en-GB"/>
              </w:rPr>
              <w:t xml:space="preserve"> institutional and strategic tools </w:t>
            </w:r>
            <w:r w:rsidR="00172A8D" w:rsidRPr="001E485B">
              <w:rPr>
                <w:i/>
                <w:lang w:val="en-GB"/>
              </w:rPr>
              <w:t xml:space="preserve">of the university </w:t>
            </w:r>
            <w:r w:rsidR="002A7DF2" w:rsidRPr="001E485B">
              <w:rPr>
                <w:i/>
                <w:lang w:val="en-GB"/>
              </w:rPr>
              <w:t xml:space="preserve">(e.g. strategic management tools, tools created to support </w:t>
            </w:r>
            <w:r w:rsidR="00172A8D" w:rsidRPr="001E485B">
              <w:rPr>
                <w:i/>
                <w:lang w:val="en-GB"/>
              </w:rPr>
              <w:t>achiev</w:t>
            </w:r>
            <w:r w:rsidR="0044319B" w:rsidRPr="001E485B">
              <w:rPr>
                <w:i/>
                <w:lang w:val="en-GB"/>
              </w:rPr>
              <w:t>e</w:t>
            </w:r>
            <w:r w:rsidR="00172A8D" w:rsidRPr="001E485B">
              <w:rPr>
                <w:i/>
                <w:lang w:val="en-GB"/>
              </w:rPr>
              <w:t>ment</w:t>
            </w:r>
            <w:r w:rsidR="002A7DF2" w:rsidRPr="001E485B">
              <w:rPr>
                <w:i/>
                <w:lang w:val="en-GB"/>
              </w:rPr>
              <w:t xml:space="preserve"> of research objectives, legal and organisational regulations related to support </w:t>
            </w:r>
            <w:r w:rsidR="0044319B" w:rsidRPr="001E485B">
              <w:rPr>
                <w:i/>
                <w:lang w:val="en-GB"/>
              </w:rPr>
              <w:t>of</w:t>
            </w:r>
            <w:r w:rsidR="002A7DF2" w:rsidRPr="001E485B">
              <w:rPr>
                <w:i/>
                <w:lang w:val="en-GB"/>
              </w:rPr>
              <w:t xml:space="preserve"> R&amp;D&amp;I, etc.) </w:t>
            </w:r>
            <w:r w:rsidR="0044319B" w:rsidRPr="001E485B">
              <w:rPr>
                <w:i/>
                <w:lang w:val="en-GB"/>
              </w:rPr>
              <w:t>aimed at</w:t>
            </w:r>
            <w:r w:rsidR="002A7DF2" w:rsidRPr="001E485B">
              <w:rPr>
                <w:i/>
                <w:lang w:val="en-GB"/>
              </w:rPr>
              <w:t xml:space="preserve"> implementing its research strategy, with the emphasis on supporting quality </w:t>
            </w:r>
            <w:r w:rsidR="0044319B" w:rsidRPr="001E485B">
              <w:rPr>
                <w:i/>
                <w:lang w:val="en-GB"/>
              </w:rPr>
              <w:t xml:space="preserve">of </w:t>
            </w:r>
            <w:r w:rsidR="002A7DF2" w:rsidRPr="001E485B">
              <w:rPr>
                <w:i/>
                <w:lang w:val="en-GB"/>
              </w:rPr>
              <w:t xml:space="preserve">R&amp;D&amp;I </w:t>
            </w:r>
            <w:r w:rsidR="00DB499C" w:rsidRPr="001E485B">
              <w:rPr>
                <w:i/>
                <w:lang w:val="en-GB"/>
              </w:rPr>
              <w:t>and the innovation environment.</w:t>
            </w:r>
          </w:p>
        </w:tc>
      </w:tr>
      <w:tr w:rsidR="00A15FF4" w:rsidRPr="001E485B" w14:paraId="72471509" w14:textId="77777777" w:rsidTr="00A15FF4">
        <w:trPr>
          <w:trHeight w:val="275"/>
        </w:trPr>
        <w:tc>
          <w:tcPr>
            <w:tcW w:w="6379" w:type="dxa"/>
          </w:tcPr>
          <w:p w14:paraId="1BA576E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746654032"/>
            <w:placeholder>
              <w:docPart w:val="837C79B7F3C44B8FBE59D2E6FF01E2F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5CF71A2"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18859941" w14:textId="77777777" w:rsidTr="000346B7">
        <w:trPr>
          <w:trHeight w:val="2268"/>
        </w:trPr>
        <w:tc>
          <w:tcPr>
            <w:tcW w:w="9057" w:type="dxa"/>
            <w:gridSpan w:val="2"/>
          </w:tcPr>
          <w:p w14:paraId="29CC841D" w14:textId="76C14CD7" w:rsidR="000D0A60" w:rsidRPr="001E485B" w:rsidRDefault="00D72C23" w:rsidP="009A31FB">
            <w:pPr>
              <w:rPr>
                <w:rFonts w:cstheme="minorHAnsi"/>
                <w:b/>
                <w:lang w:val="en-GB"/>
              </w:rPr>
            </w:pPr>
            <w:r w:rsidRPr="001E485B">
              <w:rPr>
                <w:rFonts w:cstheme="minorHAnsi"/>
                <w:b/>
                <w:lang w:val="en-GB"/>
              </w:rPr>
              <w:t>Qualitative assessment:</w:t>
            </w:r>
          </w:p>
          <w:p w14:paraId="6F2278EA" w14:textId="77777777" w:rsidR="000D0A60" w:rsidRPr="001E485B" w:rsidRDefault="000D0A60" w:rsidP="000346B7">
            <w:pPr>
              <w:rPr>
                <w:rFonts w:cstheme="minorHAnsi"/>
                <w:b/>
                <w:lang w:val="en-GB"/>
              </w:rPr>
            </w:pPr>
          </w:p>
        </w:tc>
      </w:tr>
    </w:tbl>
    <w:p w14:paraId="3ECD3B81"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5A02CE06" w14:textId="77777777" w:rsidTr="00860978">
        <w:trPr>
          <w:trHeight w:val="275"/>
        </w:trPr>
        <w:tc>
          <w:tcPr>
            <w:tcW w:w="9056" w:type="dxa"/>
            <w:shd w:val="clear" w:color="auto" w:fill="90BDC5"/>
          </w:tcPr>
          <w:p w14:paraId="38A6A12F" w14:textId="11F66F82" w:rsidR="00860978" w:rsidRPr="001E485B" w:rsidRDefault="00D72C23" w:rsidP="00860978">
            <w:pPr>
              <w:rPr>
                <w:rFonts w:cstheme="minorHAnsi"/>
                <w:b/>
                <w:i/>
                <w:lang w:val="en-GB"/>
              </w:rPr>
            </w:pPr>
            <w:r w:rsidRPr="001E485B">
              <w:rPr>
                <w:rFonts w:cstheme="minorHAnsi"/>
                <w:b/>
                <w:i/>
                <w:lang w:val="en-GB"/>
              </w:rPr>
              <w:t>Recommendation 5.5:</w:t>
            </w:r>
          </w:p>
          <w:p w14:paraId="5FC314D3" w14:textId="77777777" w:rsidR="00860978" w:rsidRPr="001E485B" w:rsidRDefault="00860978" w:rsidP="009D37C7">
            <w:pPr>
              <w:rPr>
                <w:rFonts w:cstheme="minorHAnsi"/>
                <w:b/>
                <w:lang w:val="en-GB"/>
              </w:rPr>
            </w:pPr>
          </w:p>
        </w:tc>
      </w:tr>
      <w:tr w:rsidR="009D37C7" w:rsidRPr="001E485B" w14:paraId="7D022673" w14:textId="77777777" w:rsidTr="000346B7">
        <w:trPr>
          <w:trHeight w:val="2268"/>
        </w:trPr>
        <w:tc>
          <w:tcPr>
            <w:tcW w:w="9056" w:type="dxa"/>
          </w:tcPr>
          <w:p w14:paraId="0A47BBF4" w14:textId="77777777" w:rsidR="009D37C7" w:rsidRPr="001E485B" w:rsidRDefault="009D37C7" w:rsidP="000346B7">
            <w:pPr>
              <w:rPr>
                <w:rFonts w:cstheme="minorHAnsi"/>
                <w:b/>
                <w:lang w:val="en-GB"/>
              </w:rPr>
            </w:pPr>
          </w:p>
        </w:tc>
      </w:tr>
    </w:tbl>
    <w:p w14:paraId="6801B937" w14:textId="77777777" w:rsidR="00B92E4A" w:rsidRPr="001E485B" w:rsidRDefault="00B92E4A" w:rsidP="00B92E4A">
      <w:pPr>
        <w:rPr>
          <w:b/>
          <w:sz w:val="22"/>
          <w:szCs w:val="22"/>
        </w:rPr>
      </w:pPr>
      <w:r w:rsidRPr="001E485B">
        <w:rPr>
          <w:b/>
          <w:sz w:val="22"/>
          <w:szCs w:val="22"/>
        </w:rPr>
        <w:br w:type="page"/>
      </w:r>
    </w:p>
    <w:tbl>
      <w:tblPr>
        <w:tblStyle w:val="Mkatabulky"/>
        <w:tblW w:w="0" w:type="auto"/>
        <w:tblLook w:val="04A0" w:firstRow="1" w:lastRow="0" w:firstColumn="1" w:lastColumn="0" w:noHBand="0" w:noVBand="1"/>
      </w:tblPr>
      <w:tblGrid>
        <w:gridCol w:w="9056"/>
      </w:tblGrid>
      <w:tr w:rsidR="00B92E4A" w:rsidRPr="001E485B" w14:paraId="188EF2B6" w14:textId="77777777" w:rsidTr="00E82DF7">
        <w:trPr>
          <w:trHeight w:val="635"/>
        </w:trPr>
        <w:tc>
          <w:tcPr>
            <w:tcW w:w="9056" w:type="dxa"/>
            <w:tcBorders>
              <w:bottom w:val="single" w:sz="4" w:space="0" w:color="auto"/>
            </w:tcBorders>
            <w:shd w:val="clear" w:color="auto" w:fill="90BDC5"/>
          </w:tcPr>
          <w:p w14:paraId="252B72E3" w14:textId="77777777" w:rsidR="00B92E4A" w:rsidRPr="001E485B" w:rsidRDefault="00B92E4A" w:rsidP="00164EAF">
            <w:pPr>
              <w:jc w:val="center"/>
              <w:rPr>
                <w:b/>
                <w:lang w:val="en-GB"/>
              </w:rPr>
            </w:pPr>
          </w:p>
          <w:p w14:paraId="0EE32444" w14:textId="07880D4B" w:rsidR="00B92E4A" w:rsidRPr="001E485B" w:rsidRDefault="00E82DF7" w:rsidP="00164EAF">
            <w:pPr>
              <w:jc w:val="center"/>
              <w:rPr>
                <w:b/>
                <w:lang w:val="en-GB"/>
              </w:rPr>
            </w:pPr>
            <w:r w:rsidRPr="001E485B">
              <w:rPr>
                <w:b/>
                <w:lang w:val="en-GB"/>
              </w:rPr>
              <w:t xml:space="preserve">MODULE 4 AND </w:t>
            </w:r>
            <w:r w:rsidR="00B92E4A" w:rsidRPr="001E485B">
              <w:rPr>
                <w:b/>
                <w:lang w:val="en-GB"/>
              </w:rPr>
              <w:t xml:space="preserve">MODULE 5 - OVERALL ASSESSMENT </w:t>
            </w:r>
          </w:p>
          <w:p w14:paraId="3AF30837" w14:textId="77777777" w:rsidR="00B92E4A" w:rsidRPr="001E485B" w:rsidRDefault="00B92E4A" w:rsidP="00164EAF">
            <w:pPr>
              <w:jc w:val="center"/>
              <w:rPr>
                <w:b/>
                <w:lang w:val="en-GB"/>
              </w:rPr>
            </w:pPr>
          </w:p>
        </w:tc>
      </w:tr>
      <w:tr w:rsidR="00B92E4A" w:rsidRPr="001E485B" w14:paraId="46850FE4" w14:textId="77777777" w:rsidTr="00E82DF7">
        <w:trPr>
          <w:trHeight w:val="275"/>
        </w:trPr>
        <w:tc>
          <w:tcPr>
            <w:tcW w:w="9056" w:type="dxa"/>
            <w:shd w:val="clear" w:color="auto" w:fill="F2F2F2" w:themeFill="background1" w:themeFillShade="F2"/>
          </w:tcPr>
          <w:p w14:paraId="3F01E398" w14:textId="3400DA58" w:rsidR="00DB499C" w:rsidRPr="001E485B" w:rsidRDefault="00DB499C" w:rsidP="0044319B">
            <w:pPr>
              <w:jc w:val="both"/>
              <w:rPr>
                <w:i/>
                <w:lang w:val="en-GB"/>
              </w:rPr>
            </w:pPr>
            <w:r w:rsidRPr="001E485B">
              <w:rPr>
                <w:rFonts w:cstheme="minorHAnsi"/>
                <w:i/>
                <w:lang w:val="en-GB"/>
              </w:rPr>
              <w:t>After evaluati</w:t>
            </w:r>
            <w:r w:rsidR="009978D6" w:rsidRPr="001E485B">
              <w:rPr>
                <w:rFonts w:cstheme="minorHAnsi"/>
                <w:i/>
                <w:lang w:val="en-GB"/>
              </w:rPr>
              <w:t>on of</w:t>
            </w:r>
            <w:r w:rsidRPr="001E485B">
              <w:rPr>
                <w:rFonts w:cstheme="minorHAnsi"/>
                <w:i/>
                <w:lang w:val="en-GB"/>
              </w:rPr>
              <w:t xml:space="preserve"> the individual criteria of the M4 and M5 modules, please summarize your assessment in the context of both modules. </w:t>
            </w:r>
            <w:r w:rsidR="009654CA" w:rsidRPr="001E485B">
              <w:rPr>
                <w:rFonts w:cstheme="minorHAnsi"/>
                <w:i/>
                <w:lang w:val="en-GB"/>
              </w:rPr>
              <w:t>Consider t</w:t>
            </w:r>
            <w:r w:rsidRPr="001E485B">
              <w:rPr>
                <w:rFonts w:cstheme="minorHAnsi"/>
                <w:i/>
                <w:lang w:val="en-GB"/>
              </w:rPr>
              <w:t xml:space="preserve">he conditions of the evaluated unit for </w:t>
            </w:r>
            <w:r w:rsidRPr="001E485B">
              <w:rPr>
                <w:i/>
                <w:lang w:val="en-GB"/>
              </w:rPr>
              <w:t>R&amp;D&amp;I</w:t>
            </w:r>
            <w:r w:rsidR="009654CA" w:rsidRPr="001E485B">
              <w:rPr>
                <w:i/>
                <w:lang w:val="en-GB"/>
              </w:rPr>
              <w:t xml:space="preserve"> on </w:t>
            </w:r>
            <w:r w:rsidR="0044319B" w:rsidRPr="001E485B">
              <w:rPr>
                <w:i/>
                <w:lang w:val="en-GB"/>
              </w:rPr>
              <w:t xml:space="preserve">the </w:t>
            </w:r>
            <w:r w:rsidR="009654CA" w:rsidRPr="001E485B">
              <w:rPr>
                <w:i/>
                <w:lang w:val="en-GB"/>
              </w:rPr>
              <w:t xml:space="preserve">one hand </w:t>
            </w:r>
            <w:r w:rsidRPr="001E485B">
              <w:rPr>
                <w:i/>
                <w:lang w:val="en-GB"/>
              </w:rPr>
              <w:t>(organisation, management and support of R&amp;D&amp;I; doctoral studies, national and international cooperation and mobility in R&amp;D&amp;I;</w:t>
            </w:r>
            <w:r w:rsidR="009654CA" w:rsidRPr="001E485B">
              <w:rPr>
                <w:i/>
                <w:lang w:val="en-GB"/>
              </w:rPr>
              <w:t xml:space="preserve"> HR and</w:t>
            </w:r>
            <w:r w:rsidRPr="001E485B">
              <w:rPr>
                <w:i/>
                <w:lang w:val="en-GB"/>
              </w:rPr>
              <w:t xml:space="preserve"> car</w:t>
            </w:r>
            <w:r w:rsidR="009654CA" w:rsidRPr="001E485B">
              <w:rPr>
                <w:i/>
                <w:lang w:val="en-GB"/>
              </w:rPr>
              <w:t>e</w:t>
            </w:r>
            <w:r w:rsidR="005250D0">
              <w:rPr>
                <w:i/>
                <w:lang w:val="en-GB"/>
              </w:rPr>
              <w:t>er in R&amp;D&amp;I;</w:t>
            </w:r>
            <w:r w:rsidRPr="001E485B">
              <w:rPr>
                <w:i/>
                <w:lang w:val="en-GB"/>
              </w:rPr>
              <w:t xml:space="preserve"> financial resources for </w:t>
            </w:r>
            <w:r w:rsidR="009654CA" w:rsidRPr="001E485B">
              <w:rPr>
                <w:i/>
                <w:lang w:val="en-GB"/>
              </w:rPr>
              <w:t>R&amp;D&amp;I</w:t>
            </w:r>
            <w:r w:rsidRPr="001E485B">
              <w:rPr>
                <w:i/>
                <w:lang w:val="en-GB"/>
              </w:rPr>
              <w:t xml:space="preserve">; formative evaluation of </w:t>
            </w:r>
            <w:r w:rsidR="009654CA" w:rsidRPr="001E485B">
              <w:rPr>
                <w:i/>
                <w:lang w:val="en-GB"/>
              </w:rPr>
              <w:t>R&amp;D&amp;I</w:t>
            </w:r>
            <w:r w:rsidRPr="001E485B">
              <w:rPr>
                <w:i/>
                <w:lang w:val="en-GB"/>
              </w:rPr>
              <w:t xml:space="preserve"> and start-up strategy, research infrastructure and good practice in </w:t>
            </w:r>
            <w:r w:rsidR="009654CA" w:rsidRPr="001E485B">
              <w:rPr>
                <w:i/>
                <w:lang w:val="en-GB"/>
              </w:rPr>
              <w:t>R&amp;D&amp;I</w:t>
            </w:r>
            <w:r w:rsidRPr="001E485B">
              <w:rPr>
                <w:i/>
                <w:lang w:val="en-GB"/>
              </w:rPr>
              <w:t>),</w:t>
            </w:r>
            <w:r w:rsidR="009654CA" w:rsidRPr="001E485B">
              <w:rPr>
                <w:i/>
                <w:lang w:val="en-GB"/>
              </w:rPr>
              <w:t xml:space="preserve"> </w:t>
            </w:r>
            <w:r w:rsidR="0044319B" w:rsidRPr="001E485B">
              <w:rPr>
                <w:i/>
                <w:lang w:val="en-GB"/>
              </w:rPr>
              <w:t xml:space="preserve">and on the other hand </w:t>
            </w:r>
            <w:r w:rsidR="009654CA" w:rsidRPr="001E485B">
              <w:rPr>
                <w:i/>
                <w:lang w:val="en-GB"/>
              </w:rPr>
              <w:t>mission and vision in R&amp;D&amp;I</w:t>
            </w:r>
            <w:r w:rsidRPr="001E485B">
              <w:rPr>
                <w:i/>
                <w:lang w:val="en-GB"/>
              </w:rPr>
              <w:t xml:space="preserve">, </w:t>
            </w:r>
            <w:r w:rsidR="009654CA" w:rsidRPr="001E485B">
              <w:rPr>
                <w:i/>
                <w:lang w:val="en-GB"/>
              </w:rPr>
              <w:t xml:space="preserve">objectives and strategies in R&amp;D&amp;I, </w:t>
            </w:r>
            <w:r w:rsidRPr="001E485B">
              <w:rPr>
                <w:i/>
                <w:lang w:val="en-GB"/>
              </w:rPr>
              <w:t xml:space="preserve">the national and international context of </w:t>
            </w:r>
            <w:r w:rsidR="009654CA" w:rsidRPr="001E485B">
              <w:rPr>
                <w:i/>
                <w:lang w:val="en-GB"/>
              </w:rPr>
              <w:t>R&amp;D&amp;I</w:t>
            </w:r>
            <w:r w:rsidRPr="001E485B">
              <w:rPr>
                <w:i/>
                <w:lang w:val="en-GB"/>
              </w:rPr>
              <w:t xml:space="preserve"> and the chosen tools for the implementation of the research strategy</w:t>
            </w:r>
            <w:r w:rsidR="009654CA" w:rsidRPr="001E485B">
              <w:rPr>
                <w:i/>
                <w:lang w:val="en-GB"/>
              </w:rPr>
              <w:t>.</w:t>
            </w:r>
            <w:r w:rsidRPr="001E485B">
              <w:rPr>
                <w:i/>
                <w:lang w:val="en-GB"/>
              </w:rPr>
              <w:t xml:space="preserve"> Justify your assessment by highlighting ma</w:t>
            </w:r>
            <w:r w:rsidR="009654CA" w:rsidRPr="001E485B">
              <w:rPr>
                <w:i/>
                <w:lang w:val="en-GB"/>
              </w:rPr>
              <w:t>jor strengths and/or weaknesses.</w:t>
            </w:r>
          </w:p>
        </w:tc>
      </w:tr>
      <w:tr w:rsidR="00B92E4A" w:rsidRPr="00CE4A98" w14:paraId="075B6294" w14:textId="77777777" w:rsidTr="000346B7">
        <w:trPr>
          <w:trHeight w:val="2268"/>
        </w:trPr>
        <w:tc>
          <w:tcPr>
            <w:tcW w:w="9056" w:type="dxa"/>
          </w:tcPr>
          <w:p w14:paraId="2E1B2705" w14:textId="77777777" w:rsidR="00B92E4A" w:rsidRPr="00CE4A98" w:rsidRDefault="00B92E4A" w:rsidP="00164EAF">
            <w:pPr>
              <w:rPr>
                <w:rFonts w:cstheme="minorHAnsi"/>
                <w:b/>
                <w:lang w:val="en-GB"/>
              </w:rPr>
            </w:pPr>
            <w:r w:rsidRPr="001E485B">
              <w:rPr>
                <w:rFonts w:cstheme="minorHAnsi"/>
                <w:b/>
                <w:lang w:val="en-GB"/>
              </w:rPr>
              <w:t>General qualitative assessment (summary):</w:t>
            </w:r>
          </w:p>
          <w:p w14:paraId="37B073E8" w14:textId="77777777" w:rsidR="00B92E4A" w:rsidRPr="00CE4A98" w:rsidRDefault="00B92E4A" w:rsidP="000346B7">
            <w:pPr>
              <w:rPr>
                <w:b/>
                <w:lang w:val="en-GB"/>
              </w:rPr>
            </w:pPr>
          </w:p>
        </w:tc>
      </w:tr>
    </w:tbl>
    <w:p w14:paraId="0CF488E5" w14:textId="125A7A01" w:rsidR="00CA3DB2" w:rsidRPr="009654CA" w:rsidRDefault="00CA3DB2" w:rsidP="000346B7">
      <w:pPr>
        <w:rPr>
          <w:rFonts w:cstheme="minorHAnsi"/>
          <w:sz w:val="22"/>
          <w:szCs w:val="22"/>
        </w:rPr>
      </w:pPr>
    </w:p>
    <w:sectPr w:rsidR="00CA3DB2" w:rsidRPr="009654CA" w:rsidSect="00813FD2">
      <w:headerReference w:type="default" r:id="rId9"/>
      <w:footerReference w:type="even" r:id="rId10"/>
      <w:footerReference w:type="default" r:id="rId11"/>
      <w:headerReference w:type="first" r:id="rId12"/>
      <w:pgSz w:w="11900" w:h="16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6348D0" w14:textId="77777777" w:rsidR="009E07BE" w:rsidRDefault="009E07BE" w:rsidP="003B1EAE">
      <w:r>
        <w:separator/>
      </w:r>
    </w:p>
  </w:endnote>
  <w:endnote w:type="continuationSeparator" w:id="0">
    <w:p w14:paraId="4E49D636" w14:textId="77777777" w:rsidR="009E07BE" w:rsidRDefault="009E07BE"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slostrnky"/>
      </w:rPr>
      <w:id w:val="-1744402716"/>
      <w:docPartObj>
        <w:docPartGallery w:val="Page Numbers (Bottom of Page)"/>
        <w:docPartUnique/>
      </w:docPartObj>
    </w:sdtPr>
    <w:sdtEndPr>
      <w:rPr>
        <w:rStyle w:val="slostrnky"/>
      </w:rPr>
    </w:sdtEndPr>
    <w:sdtContent>
      <w:p w14:paraId="6FA33815" w14:textId="40BFF779" w:rsidR="00387AB6" w:rsidRDefault="00387AB6"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387AB6" w:rsidRDefault="00387AB6">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70213"/>
      <w:docPartObj>
        <w:docPartGallery w:val="Page Numbers (Bottom of Page)"/>
        <w:docPartUnique/>
      </w:docPartObj>
    </w:sdtPr>
    <w:sdtEndPr>
      <w:rPr>
        <w:sz w:val="20"/>
        <w:szCs w:val="20"/>
      </w:rPr>
    </w:sdtEndPr>
    <w:sdtContent>
      <w:p w14:paraId="6B25DB91" w14:textId="111F90EE" w:rsidR="00387AB6" w:rsidRPr="00813FD2" w:rsidRDefault="00387AB6" w:rsidP="0039157A">
        <w:pPr>
          <w:pStyle w:val="Zpat"/>
          <w:jc w:val="center"/>
          <w:rPr>
            <w:sz w:val="20"/>
            <w:szCs w:val="20"/>
          </w:rPr>
        </w:pPr>
        <w:r w:rsidRPr="00813FD2">
          <w:rPr>
            <w:sz w:val="20"/>
            <w:szCs w:val="20"/>
          </w:rPr>
          <w:fldChar w:fldCharType="begin"/>
        </w:r>
        <w:r w:rsidRPr="00813FD2">
          <w:rPr>
            <w:sz w:val="20"/>
            <w:szCs w:val="20"/>
          </w:rPr>
          <w:instrText>PAGE   \* MERGEFORMAT</w:instrText>
        </w:r>
        <w:r w:rsidRPr="00813FD2">
          <w:rPr>
            <w:sz w:val="20"/>
            <w:szCs w:val="20"/>
          </w:rPr>
          <w:fldChar w:fldCharType="separate"/>
        </w:r>
        <w:r w:rsidR="00CD780D" w:rsidRPr="00CD780D">
          <w:rPr>
            <w:noProof/>
            <w:sz w:val="20"/>
            <w:szCs w:val="20"/>
            <w:lang w:val="cs-CZ"/>
          </w:rPr>
          <w:t>22</w:t>
        </w:r>
        <w:r w:rsidRPr="00813FD2">
          <w:rPr>
            <w:sz w:val="20"/>
            <w:szCs w:val="20"/>
          </w:rPr>
          <w:fldChar w:fldCharType="end"/>
        </w:r>
      </w:p>
    </w:sdtContent>
  </w:sdt>
  <w:p w14:paraId="475381A6" w14:textId="2015934B" w:rsidR="0039157A" w:rsidRPr="00D439CC" w:rsidRDefault="0039157A" w:rsidP="0039157A">
    <w:pPr>
      <w:pStyle w:val="Zpat"/>
    </w:pPr>
    <w:proofErr w:type="spellStart"/>
    <w:r>
      <w:rPr>
        <w:b/>
        <w:sz w:val="20"/>
        <w:szCs w:val="20"/>
        <w:lang w:val="cs-CZ"/>
      </w:rPr>
      <w:t>Evaluation</w:t>
    </w:r>
    <w:proofErr w:type="spellEnd"/>
    <w:r>
      <w:rPr>
        <w:b/>
        <w:sz w:val="20"/>
        <w:szCs w:val="20"/>
        <w:lang w:val="cs-CZ"/>
      </w:rPr>
      <w:t xml:space="preserve"> Report </w:t>
    </w:r>
    <w:proofErr w:type="spellStart"/>
    <w:r>
      <w:rPr>
        <w:b/>
        <w:sz w:val="20"/>
        <w:szCs w:val="20"/>
        <w:lang w:val="cs-CZ"/>
      </w:rPr>
      <w:t>Form</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44F125" w14:textId="77777777" w:rsidR="009E07BE" w:rsidRDefault="009E07BE" w:rsidP="003B1EAE">
      <w:r>
        <w:separator/>
      </w:r>
    </w:p>
  </w:footnote>
  <w:footnote w:type="continuationSeparator" w:id="0">
    <w:p w14:paraId="22094EE2" w14:textId="77777777" w:rsidR="009E07BE" w:rsidRDefault="009E07BE" w:rsidP="003B1E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4DECD" w14:textId="31329DCC" w:rsidR="00387AB6" w:rsidRDefault="00387AB6" w:rsidP="00C038ED">
    <w:pPr>
      <w:pStyle w:val="Zhlav"/>
      <w:spacing w:after="240"/>
      <w:jc w:val="center"/>
    </w:pPr>
    <w:r>
      <w:rPr>
        <w:noProof/>
        <w:lang w:val="cs-CZ" w:eastAsia="cs-CZ"/>
      </w:rPr>
      <w:drawing>
        <wp:inline distT="0" distB="0" distL="0" distR="0" wp14:anchorId="48FEC8B8" wp14:editId="5EB52BFF">
          <wp:extent cx="1171190" cy="584887"/>
          <wp:effectExtent l="0" t="0" r="0" b="5715"/>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8443" cy="603491"/>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FB9A9" w14:textId="5656BFEE" w:rsidR="000F71D9" w:rsidRDefault="000F71D9" w:rsidP="000F71D9">
    <w:pPr>
      <w:pStyle w:val="Zhlav"/>
      <w:spacing w:after="240"/>
      <w:jc w:val="center"/>
    </w:pPr>
    <w:r>
      <w:rPr>
        <w:noProof/>
        <w:lang w:val="cs-CZ" w:eastAsia="cs-CZ"/>
      </w:rPr>
      <w:drawing>
        <wp:inline distT="0" distB="0" distL="0" distR="0" wp14:anchorId="590DFB4E" wp14:editId="086EC41E">
          <wp:extent cx="1171190" cy="584887"/>
          <wp:effectExtent l="0" t="0" r="0" b="5715"/>
          <wp:docPr id="2"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8443" cy="60349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 w15:restartNumberingAfterBreak="0">
    <w:nsid w:val="63E80D71"/>
    <w:multiLevelType w:val="hybridMultilevel"/>
    <w:tmpl w:val="D5B07262"/>
    <w:lvl w:ilvl="0" w:tplc="8DFA383A">
      <w:start w:val="1"/>
      <w:numFmt w:val="decimal"/>
      <w:lvlText w:val="%1."/>
      <w:lvlJc w:val="left"/>
      <w:pPr>
        <w:tabs>
          <w:tab w:val="num" w:pos="720"/>
        </w:tabs>
        <w:ind w:left="720" w:hanging="360"/>
      </w:pPr>
    </w:lvl>
    <w:lvl w:ilvl="1" w:tplc="80944FB6" w:tentative="1">
      <w:start w:val="1"/>
      <w:numFmt w:val="decimal"/>
      <w:lvlText w:val="%2."/>
      <w:lvlJc w:val="left"/>
      <w:pPr>
        <w:tabs>
          <w:tab w:val="num" w:pos="1440"/>
        </w:tabs>
        <w:ind w:left="1440" w:hanging="360"/>
      </w:pPr>
    </w:lvl>
    <w:lvl w:ilvl="2" w:tplc="7492779E" w:tentative="1">
      <w:start w:val="1"/>
      <w:numFmt w:val="decimal"/>
      <w:lvlText w:val="%3."/>
      <w:lvlJc w:val="left"/>
      <w:pPr>
        <w:tabs>
          <w:tab w:val="num" w:pos="2160"/>
        </w:tabs>
        <w:ind w:left="2160" w:hanging="360"/>
      </w:pPr>
    </w:lvl>
    <w:lvl w:ilvl="3" w:tplc="724417AC" w:tentative="1">
      <w:start w:val="1"/>
      <w:numFmt w:val="decimal"/>
      <w:lvlText w:val="%4."/>
      <w:lvlJc w:val="left"/>
      <w:pPr>
        <w:tabs>
          <w:tab w:val="num" w:pos="2880"/>
        </w:tabs>
        <w:ind w:left="2880" w:hanging="360"/>
      </w:pPr>
    </w:lvl>
    <w:lvl w:ilvl="4" w:tplc="62DAB35C" w:tentative="1">
      <w:start w:val="1"/>
      <w:numFmt w:val="decimal"/>
      <w:lvlText w:val="%5."/>
      <w:lvlJc w:val="left"/>
      <w:pPr>
        <w:tabs>
          <w:tab w:val="num" w:pos="3600"/>
        </w:tabs>
        <w:ind w:left="3600" w:hanging="360"/>
      </w:pPr>
    </w:lvl>
    <w:lvl w:ilvl="5" w:tplc="77045492" w:tentative="1">
      <w:start w:val="1"/>
      <w:numFmt w:val="decimal"/>
      <w:lvlText w:val="%6."/>
      <w:lvlJc w:val="left"/>
      <w:pPr>
        <w:tabs>
          <w:tab w:val="num" w:pos="4320"/>
        </w:tabs>
        <w:ind w:left="4320" w:hanging="360"/>
      </w:pPr>
    </w:lvl>
    <w:lvl w:ilvl="6" w:tplc="EEDAA5EE" w:tentative="1">
      <w:start w:val="1"/>
      <w:numFmt w:val="decimal"/>
      <w:lvlText w:val="%7."/>
      <w:lvlJc w:val="left"/>
      <w:pPr>
        <w:tabs>
          <w:tab w:val="num" w:pos="5040"/>
        </w:tabs>
        <w:ind w:left="5040" w:hanging="360"/>
      </w:pPr>
    </w:lvl>
    <w:lvl w:ilvl="7" w:tplc="359CF23A" w:tentative="1">
      <w:start w:val="1"/>
      <w:numFmt w:val="decimal"/>
      <w:lvlText w:val="%8."/>
      <w:lvlJc w:val="left"/>
      <w:pPr>
        <w:tabs>
          <w:tab w:val="num" w:pos="5760"/>
        </w:tabs>
        <w:ind w:left="5760" w:hanging="360"/>
      </w:pPr>
    </w:lvl>
    <w:lvl w:ilvl="8" w:tplc="64988720"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01C06"/>
    <w:rsid w:val="000046A4"/>
    <w:rsid w:val="00005FC5"/>
    <w:rsid w:val="00012F81"/>
    <w:rsid w:val="00012FF3"/>
    <w:rsid w:val="0001335A"/>
    <w:rsid w:val="000148C0"/>
    <w:rsid w:val="00016A2F"/>
    <w:rsid w:val="0002544A"/>
    <w:rsid w:val="000324F5"/>
    <w:rsid w:val="000346B7"/>
    <w:rsid w:val="00034905"/>
    <w:rsid w:val="00035848"/>
    <w:rsid w:val="00042F03"/>
    <w:rsid w:val="0005071C"/>
    <w:rsid w:val="00057303"/>
    <w:rsid w:val="0006195D"/>
    <w:rsid w:val="00066E2E"/>
    <w:rsid w:val="00071404"/>
    <w:rsid w:val="0007583C"/>
    <w:rsid w:val="00083F57"/>
    <w:rsid w:val="00084FE6"/>
    <w:rsid w:val="000911B1"/>
    <w:rsid w:val="00091E6F"/>
    <w:rsid w:val="00095FE3"/>
    <w:rsid w:val="0009658D"/>
    <w:rsid w:val="00096EE8"/>
    <w:rsid w:val="000A0F1D"/>
    <w:rsid w:val="000A590C"/>
    <w:rsid w:val="000A7F98"/>
    <w:rsid w:val="000B1BAB"/>
    <w:rsid w:val="000B560E"/>
    <w:rsid w:val="000B62E2"/>
    <w:rsid w:val="000B7320"/>
    <w:rsid w:val="000B7FAB"/>
    <w:rsid w:val="000C0066"/>
    <w:rsid w:val="000C092A"/>
    <w:rsid w:val="000C1F3F"/>
    <w:rsid w:val="000C413B"/>
    <w:rsid w:val="000C5FD7"/>
    <w:rsid w:val="000D0A60"/>
    <w:rsid w:val="000D0AE2"/>
    <w:rsid w:val="000D4A55"/>
    <w:rsid w:val="000D5B24"/>
    <w:rsid w:val="000E0288"/>
    <w:rsid w:val="000E5819"/>
    <w:rsid w:val="000E72CA"/>
    <w:rsid w:val="000F71D9"/>
    <w:rsid w:val="000F7985"/>
    <w:rsid w:val="00102284"/>
    <w:rsid w:val="00103BF9"/>
    <w:rsid w:val="00104398"/>
    <w:rsid w:val="00104F51"/>
    <w:rsid w:val="00111E92"/>
    <w:rsid w:val="00113258"/>
    <w:rsid w:val="00114389"/>
    <w:rsid w:val="00120AAB"/>
    <w:rsid w:val="00122C78"/>
    <w:rsid w:val="00130577"/>
    <w:rsid w:val="001332F2"/>
    <w:rsid w:val="001337E0"/>
    <w:rsid w:val="0013738F"/>
    <w:rsid w:val="001427FE"/>
    <w:rsid w:val="00144253"/>
    <w:rsid w:val="00160238"/>
    <w:rsid w:val="00160406"/>
    <w:rsid w:val="00161A5D"/>
    <w:rsid w:val="001645AC"/>
    <w:rsid w:val="00164EAF"/>
    <w:rsid w:val="00166298"/>
    <w:rsid w:val="001704A3"/>
    <w:rsid w:val="00172A8D"/>
    <w:rsid w:val="00172F73"/>
    <w:rsid w:val="00180717"/>
    <w:rsid w:val="00180B8F"/>
    <w:rsid w:val="001824D1"/>
    <w:rsid w:val="00190AC6"/>
    <w:rsid w:val="001917C1"/>
    <w:rsid w:val="00192D12"/>
    <w:rsid w:val="0019368B"/>
    <w:rsid w:val="001A126C"/>
    <w:rsid w:val="001A22FD"/>
    <w:rsid w:val="001A6411"/>
    <w:rsid w:val="001D090B"/>
    <w:rsid w:val="001D7CF8"/>
    <w:rsid w:val="001E485B"/>
    <w:rsid w:val="001F017B"/>
    <w:rsid w:val="001F5D01"/>
    <w:rsid w:val="001F7B01"/>
    <w:rsid w:val="00202138"/>
    <w:rsid w:val="00204D80"/>
    <w:rsid w:val="002050F8"/>
    <w:rsid w:val="00220CB2"/>
    <w:rsid w:val="002211C7"/>
    <w:rsid w:val="002223E4"/>
    <w:rsid w:val="00235EB5"/>
    <w:rsid w:val="00236671"/>
    <w:rsid w:val="00240B73"/>
    <w:rsid w:val="00241D16"/>
    <w:rsid w:val="002430CE"/>
    <w:rsid w:val="00245402"/>
    <w:rsid w:val="002551C4"/>
    <w:rsid w:val="002563B5"/>
    <w:rsid w:val="00262BF5"/>
    <w:rsid w:val="00263B1B"/>
    <w:rsid w:val="002649BC"/>
    <w:rsid w:val="00281CE0"/>
    <w:rsid w:val="0028454C"/>
    <w:rsid w:val="0028455B"/>
    <w:rsid w:val="0029064C"/>
    <w:rsid w:val="002A0809"/>
    <w:rsid w:val="002A10D3"/>
    <w:rsid w:val="002A1C33"/>
    <w:rsid w:val="002A4D4D"/>
    <w:rsid w:val="002A7DF2"/>
    <w:rsid w:val="002B0B77"/>
    <w:rsid w:val="002B1D88"/>
    <w:rsid w:val="002B2030"/>
    <w:rsid w:val="002B3F04"/>
    <w:rsid w:val="002B5605"/>
    <w:rsid w:val="002C4A03"/>
    <w:rsid w:val="002C54E4"/>
    <w:rsid w:val="002D05A0"/>
    <w:rsid w:val="002D0897"/>
    <w:rsid w:val="002D0B3C"/>
    <w:rsid w:val="002D22BD"/>
    <w:rsid w:val="002D30A0"/>
    <w:rsid w:val="002D3255"/>
    <w:rsid w:val="002D5CC6"/>
    <w:rsid w:val="002E11EC"/>
    <w:rsid w:val="002E6AB0"/>
    <w:rsid w:val="002F1C45"/>
    <w:rsid w:val="002F319E"/>
    <w:rsid w:val="002F4A8F"/>
    <w:rsid w:val="002F5A84"/>
    <w:rsid w:val="002F61AF"/>
    <w:rsid w:val="002F649E"/>
    <w:rsid w:val="00301EDA"/>
    <w:rsid w:val="003020B4"/>
    <w:rsid w:val="0030297D"/>
    <w:rsid w:val="003030D0"/>
    <w:rsid w:val="00303D98"/>
    <w:rsid w:val="00310217"/>
    <w:rsid w:val="00310B12"/>
    <w:rsid w:val="00313486"/>
    <w:rsid w:val="003139B6"/>
    <w:rsid w:val="0032153A"/>
    <w:rsid w:val="00323A42"/>
    <w:rsid w:val="00323A44"/>
    <w:rsid w:val="00324341"/>
    <w:rsid w:val="00327A86"/>
    <w:rsid w:val="00331493"/>
    <w:rsid w:val="003372A0"/>
    <w:rsid w:val="003413C3"/>
    <w:rsid w:val="00342811"/>
    <w:rsid w:val="00344B0C"/>
    <w:rsid w:val="0035056A"/>
    <w:rsid w:val="003525E4"/>
    <w:rsid w:val="00352CFB"/>
    <w:rsid w:val="00360763"/>
    <w:rsid w:val="003633B2"/>
    <w:rsid w:val="00367E30"/>
    <w:rsid w:val="003731D0"/>
    <w:rsid w:val="00381878"/>
    <w:rsid w:val="00381DCA"/>
    <w:rsid w:val="003827AF"/>
    <w:rsid w:val="00387AB6"/>
    <w:rsid w:val="00390A4B"/>
    <w:rsid w:val="0039157A"/>
    <w:rsid w:val="00391FC7"/>
    <w:rsid w:val="0039628B"/>
    <w:rsid w:val="003A22BC"/>
    <w:rsid w:val="003A3723"/>
    <w:rsid w:val="003A3F79"/>
    <w:rsid w:val="003B1EAE"/>
    <w:rsid w:val="003B262D"/>
    <w:rsid w:val="003C0B82"/>
    <w:rsid w:val="003C175E"/>
    <w:rsid w:val="003C2F55"/>
    <w:rsid w:val="003D16CD"/>
    <w:rsid w:val="003D4EE0"/>
    <w:rsid w:val="003E0459"/>
    <w:rsid w:val="003E2227"/>
    <w:rsid w:val="003E3A5E"/>
    <w:rsid w:val="003F2327"/>
    <w:rsid w:val="003F411C"/>
    <w:rsid w:val="004020EE"/>
    <w:rsid w:val="004133B8"/>
    <w:rsid w:val="0041550A"/>
    <w:rsid w:val="0041555C"/>
    <w:rsid w:val="00422C05"/>
    <w:rsid w:val="00423868"/>
    <w:rsid w:val="00436498"/>
    <w:rsid w:val="0044319B"/>
    <w:rsid w:val="004437F8"/>
    <w:rsid w:val="00443B59"/>
    <w:rsid w:val="004445BA"/>
    <w:rsid w:val="004454BA"/>
    <w:rsid w:val="00452566"/>
    <w:rsid w:val="00463F9E"/>
    <w:rsid w:val="00466A52"/>
    <w:rsid w:val="00470736"/>
    <w:rsid w:val="004737F9"/>
    <w:rsid w:val="004823E7"/>
    <w:rsid w:val="0049306E"/>
    <w:rsid w:val="0049704A"/>
    <w:rsid w:val="00497532"/>
    <w:rsid w:val="004A132F"/>
    <w:rsid w:val="004A2084"/>
    <w:rsid w:val="004A3E6A"/>
    <w:rsid w:val="004A3EE3"/>
    <w:rsid w:val="004A61D6"/>
    <w:rsid w:val="004B44B0"/>
    <w:rsid w:val="004C35E1"/>
    <w:rsid w:val="004C4A57"/>
    <w:rsid w:val="004C71C0"/>
    <w:rsid w:val="004C7FEF"/>
    <w:rsid w:val="004D2550"/>
    <w:rsid w:val="004D42C9"/>
    <w:rsid w:val="004E43AB"/>
    <w:rsid w:val="00500C5B"/>
    <w:rsid w:val="005014B0"/>
    <w:rsid w:val="0050789D"/>
    <w:rsid w:val="00511FE7"/>
    <w:rsid w:val="00521658"/>
    <w:rsid w:val="00524D9C"/>
    <w:rsid w:val="005250D0"/>
    <w:rsid w:val="00526D23"/>
    <w:rsid w:val="005324E8"/>
    <w:rsid w:val="0053551F"/>
    <w:rsid w:val="005425D9"/>
    <w:rsid w:val="0054472D"/>
    <w:rsid w:val="00547527"/>
    <w:rsid w:val="005506F2"/>
    <w:rsid w:val="005507FA"/>
    <w:rsid w:val="00551E08"/>
    <w:rsid w:val="00552C8E"/>
    <w:rsid w:val="00560F7C"/>
    <w:rsid w:val="00562854"/>
    <w:rsid w:val="00562B14"/>
    <w:rsid w:val="005648A6"/>
    <w:rsid w:val="00566486"/>
    <w:rsid w:val="005704E8"/>
    <w:rsid w:val="00574792"/>
    <w:rsid w:val="00581857"/>
    <w:rsid w:val="00586974"/>
    <w:rsid w:val="0059152E"/>
    <w:rsid w:val="0059266F"/>
    <w:rsid w:val="00593959"/>
    <w:rsid w:val="005A0DDE"/>
    <w:rsid w:val="005A1212"/>
    <w:rsid w:val="005C35F0"/>
    <w:rsid w:val="005C61BF"/>
    <w:rsid w:val="005D08B7"/>
    <w:rsid w:val="005E5837"/>
    <w:rsid w:val="005F1980"/>
    <w:rsid w:val="005F1D6F"/>
    <w:rsid w:val="005F64F9"/>
    <w:rsid w:val="006060D1"/>
    <w:rsid w:val="006075DF"/>
    <w:rsid w:val="0060786D"/>
    <w:rsid w:val="00612DDC"/>
    <w:rsid w:val="006152B4"/>
    <w:rsid w:val="0062013A"/>
    <w:rsid w:val="0062018B"/>
    <w:rsid w:val="0062486A"/>
    <w:rsid w:val="0062778D"/>
    <w:rsid w:val="00631E92"/>
    <w:rsid w:val="00632B35"/>
    <w:rsid w:val="006353FE"/>
    <w:rsid w:val="00636E27"/>
    <w:rsid w:val="0064503D"/>
    <w:rsid w:val="00645F3A"/>
    <w:rsid w:val="00646FF5"/>
    <w:rsid w:val="00653690"/>
    <w:rsid w:val="00653D29"/>
    <w:rsid w:val="00661226"/>
    <w:rsid w:val="00663DC8"/>
    <w:rsid w:val="00674ACA"/>
    <w:rsid w:val="00674CB9"/>
    <w:rsid w:val="00681F4D"/>
    <w:rsid w:val="00682941"/>
    <w:rsid w:val="00682D13"/>
    <w:rsid w:val="00686191"/>
    <w:rsid w:val="00690EE8"/>
    <w:rsid w:val="00695518"/>
    <w:rsid w:val="00695852"/>
    <w:rsid w:val="006971CC"/>
    <w:rsid w:val="006976BE"/>
    <w:rsid w:val="006B03ED"/>
    <w:rsid w:val="006B1643"/>
    <w:rsid w:val="006B1ABD"/>
    <w:rsid w:val="006B355D"/>
    <w:rsid w:val="006B3E4B"/>
    <w:rsid w:val="006B4D49"/>
    <w:rsid w:val="006B7321"/>
    <w:rsid w:val="006B7F23"/>
    <w:rsid w:val="006C49FE"/>
    <w:rsid w:val="006D4C47"/>
    <w:rsid w:val="006D5BF3"/>
    <w:rsid w:val="006E04AE"/>
    <w:rsid w:val="006E3187"/>
    <w:rsid w:val="006E54CF"/>
    <w:rsid w:val="006E63FD"/>
    <w:rsid w:val="006E7229"/>
    <w:rsid w:val="006F117C"/>
    <w:rsid w:val="006F6636"/>
    <w:rsid w:val="00711D31"/>
    <w:rsid w:val="00711F4A"/>
    <w:rsid w:val="007126FE"/>
    <w:rsid w:val="0071543F"/>
    <w:rsid w:val="00716B52"/>
    <w:rsid w:val="0071769E"/>
    <w:rsid w:val="00723C04"/>
    <w:rsid w:val="00724058"/>
    <w:rsid w:val="00733A32"/>
    <w:rsid w:val="00733EE9"/>
    <w:rsid w:val="007357BA"/>
    <w:rsid w:val="00736330"/>
    <w:rsid w:val="0074303E"/>
    <w:rsid w:val="00744F01"/>
    <w:rsid w:val="00755231"/>
    <w:rsid w:val="0075611D"/>
    <w:rsid w:val="007565C3"/>
    <w:rsid w:val="007659EF"/>
    <w:rsid w:val="00766851"/>
    <w:rsid w:val="00771AEF"/>
    <w:rsid w:val="00771C78"/>
    <w:rsid w:val="0077545E"/>
    <w:rsid w:val="00775C30"/>
    <w:rsid w:val="00777C28"/>
    <w:rsid w:val="00784749"/>
    <w:rsid w:val="0079622A"/>
    <w:rsid w:val="00796623"/>
    <w:rsid w:val="007A079A"/>
    <w:rsid w:val="007A0CF7"/>
    <w:rsid w:val="007A15D9"/>
    <w:rsid w:val="007A3F72"/>
    <w:rsid w:val="007B325C"/>
    <w:rsid w:val="007B3E1D"/>
    <w:rsid w:val="007C0246"/>
    <w:rsid w:val="007C07D3"/>
    <w:rsid w:val="007C1AD4"/>
    <w:rsid w:val="007C4C64"/>
    <w:rsid w:val="007C51AE"/>
    <w:rsid w:val="007C5DF1"/>
    <w:rsid w:val="007D4CEF"/>
    <w:rsid w:val="007E12FA"/>
    <w:rsid w:val="007E7443"/>
    <w:rsid w:val="007F4316"/>
    <w:rsid w:val="007F6EFF"/>
    <w:rsid w:val="00800638"/>
    <w:rsid w:val="00805941"/>
    <w:rsid w:val="00810175"/>
    <w:rsid w:val="00813CC2"/>
    <w:rsid w:val="00813FD2"/>
    <w:rsid w:val="00816ACD"/>
    <w:rsid w:val="00816CB7"/>
    <w:rsid w:val="008303D5"/>
    <w:rsid w:val="008307ED"/>
    <w:rsid w:val="0083226D"/>
    <w:rsid w:val="008325B2"/>
    <w:rsid w:val="008408B2"/>
    <w:rsid w:val="00843174"/>
    <w:rsid w:val="00844F8F"/>
    <w:rsid w:val="008454B6"/>
    <w:rsid w:val="008508DA"/>
    <w:rsid w:val="00851894"/>
    <w:rsid w:val="00851BCB"/>
    <w:rsid w:val="00853204"/>
    <w:rsid w:val="00857FAB"/>
    <w:rsid w:val="00860978"/>
    <w:rsid w:val="00864E46"/>
    <w:rsid w:val="00865A50"/>
    <w:rsid w:val="00867873"/>
    <w:rsid w:val="0087081A"/>
    <w:rsid w:val="008715CD"/>
    <w:rsid w:val="00876A83"/>
    <w:rsid w:val="00877E77"/>
    <w:rsid w:val="008811B2"/>
    <w:rsid w:val="008862D4"/>
    <w:rsid w:val="00890931"/>
    <w:rsid w:val="008945E4"/>
    <w:rsid w:val="00894A77"/>
    <w:rsid w:val="008A0435"/>
    <w:rsid w:val="008A702C"/>
    <w:rsid w:val="008B20A6"/>
    <w:rsid w:val="008B6CFA"/>
    <w:rsid w:val="008C08C2"/>
    <w:rsid w:val="008C5C0D"/>
    <w:rsid w:val="008C7192"/>
    <w:rsid w:val="008C769B"/>
    <w:rsid w:val="008D1B6E"/>
    <w:rsid w:val="008D2517"/>
    <w:rsid w:val="008D5309"/>
    <w:rsid w:val="008D7F57"/>
    <w:rsid w:val="008E184D"/>
    <w:rsid w:val="008E1A6E"/>
    <w:rsid w:val="008F0812"/>
    <w:rsid w:val="008F1001"/>
    <w:rsid w:val="008F301E"/>
    <w:rsid w:val="009050E2"/>
    <w:rsid w:val="00906D5A"/>
    <w:rsid w:val="00911C7E"/>
    <w:rsid w:val="00914EEB"/>
    <w:rsid w:val="00915ABA"/>
    <w:rsid w:val="00921C48"/>
    <w:rsid w:val="0092410B"/>
    <w:rsid w:val="00927023"/>
    <w:rsid w:val="0093373A"/>
    <w:rsid w:val="00935766"/>
    <w:rsid w:val="00935E4A"/>
    <w:rsid w:val="00936EC5"/>
    <w:rsid w:val="00937A60"/>
    <w:rsid w:val="009467E2"/>
    <w:rsid w:val="0095637B"/>
    <w:rsid w:val="00956FC0"/>
    <w:rsid w:val="0095752E"/>
    <w:rsid w:val="00957C88"/>
    <w:rsid w:val="00957FB0"/>
    <w:rsid w:val="00960CB7"/>
    <w:rsid w:val="00960E1F"/>
    <w:rsid w:val="00962FE1"/>
    <w:rsid w:val="009654CA"/>
    <w:rsid w:val="00971CCF"/>
    <w:rsid w:val="00976065"/>
    <w:rsid w:val="00976372"/>
    <w:rsid w:val="00982BFA"/>
    <w:rsid w:val="00986260"/>
    <w:rsid w:val="00990BDA"/>
    <w:rsid w:val="009955A4"/>
    <w:rsid w:val="009978D6"/>
    <w:rsid w:val="009A31FB"/>
    <w:rsid w:val="009A6331"/>
    <w:rsid w:val="009A65DC"/>
    <w:rsid w:val="009A6BC7"/>
    <w:rsid w:val="009B0B15"/>
    <w:rsid w:val="009B0CC7"/>
    <w:rsid w:val="009B4ECE"/>
    <w:rsid w:val="009B6DD0"/>
    <w:rsid w:val="009C028A"/>
    <w:rsid w:val="009C4B64"/>
    <w:rsid w:val="009C6868"/>
    <w:rsid w:val="009D0D31"/>
    <w:rsid w:val="009D37C7"/>
    <w:rsid w:val="009E07BE"/>
    <w:rsid w:val="009E235E"/>
    <w:rsid w:val="009E255A"/>
    <w:rsid w:val="009E50E9"/>
    <w:rsid w:val="009F09B5"/>
    <w:rsid w:val="009F1691"/>
    <w:rsid w:val="009F371A"/>
    <w:rsid w:val="009F5B03"/>
    <w:rsid w:val="009F5ECC"/>
    <w:rsid w:val="009F60BF"/>
    <w:rsid w:val="00A020C9"/>
    <w:rsid w:val="00A031DF"/>
    <w:rsid w:val="00A10212"/>
    <w:rsid w:val="00A10324"/>
    <w:rsid w:val="00A10A29"/>
    <w:rsid w:val="00A118EE"/>
    <w:rsid w:val="00A12456"/>
    <w:rsid w:val="00A138F6"/>
    <w:rsid w:val="00A15FF4"/>
    <w:rsid w:val="00A17023"/>
    <w:rsid w:val="00A20459"/>
    <w:rsid w:val="00A2252A"/>
    <w:rsid w:val="00A25121"/>
    <w:rsid w:val="00A26FB2"/>
    <w:rsid w:val="00A2719F"/>
    <w:rsid w:val="00A33982"/>
    <w:rsid w:val="00A3406B"/>
    <w:rsid w:val="00A35F0D"/>
    <w:rsid w:val="00A4132B"/>
    <w:rsid w:val="00A436F1"/>
    <w:rsid w:val="00A47D34"/>
    <w:rsid w:val="00A548C9"/>
    <w:rsid w:val="00A57336"/>
    <w:rsid w:val="00A70345"/>
    <w:rsid w:val="00A72559"/>
    <w:rsid w:val="00A72D99"/>
    <w:rsid w:val="00A72FBF"/>
    <w:rsid w:val="00A752F9"/>
    <w:rsid w:val="00A776D5"/>
    <w:rsid w:val="00A77A82"/>
    <w:rsid w:val="00A802AE"/>
    <w:rsid w:val="00A949EA"/>
    <w:rsid w:val="00A9530E"/>
    <w:rsid w:val="00AA40B5"/>
    <w:rsid w:val="00AA540B"/>
    <w:rsid w:val="00AB0D7A"/>
    <w:rsid w:val="00AB567C"/>
    <w:rsid w:val="00AB57F6"/>
    <w:rsid w:val="00AB7C7D"/>
    <w:rsid w:val="00AC0FD5"/>
    <w:rsid w:val="00AC523D"/>
    <w:rsid w:val="00AC7A83"/>
    <w:rsid w:val="00AD04AB"/>
    <w:rsid w:val="00AD0AEC"/>
    <w:rsid w:val="00AD50F8"/>
    <w:rsid w:val="00AD7400"/>
    <w:rsid w:val="00AE3866"/>
    <w:rsid w:val="00AE4137"/>
    <w:rsid w:val="00AE4604"/>
    <w:rsid w:val="00AE6213"/>
    <w:rsid w:val="00AF23F0"/>
    <w:rsid w:val="00AF3EFF"/>
    <w:rsid w:val="00AF42FE"/>
    <w:rsid w:val="00B002D2"/>
    <w:rsid w:val="00B02A49"/>
    <w:rsid w:val="00B0335F"/>
    <w:rsid w:val="00B12922"/>
    <w:rsid w:val="00B1309E"/>
    <w:rsid w:val="00B1342D"/>
    <w:rsid w:val="00B17180"/>
    <w:rsid w:val="00B20F2D"/>
    <w:rsid w:val="00B2629E"/>
    <w:rsid w:val="00B302CF"/>
    <w:rsid w:val="00B330A3"/>
    <w:rsid w:val="00B339FE"/>
    <w:rsid w:val="00B35447"/>
    <w:rsid w:val="00B364BB"/>
    <w:rsid w:val="00B373D0"/>
    <w:rsid w:val="00B37EA2"/>
    <w:rsid w:val="00B4656D"/>
    <w:rsid w:val="00B51B2B"/>
    <w:rsid w:val="00B60065"/>
    <w:rsid w:val="00B60DCB"/>
    <w:rsid w:val="00B61E2A"/>
    <w:rsid w:val="00B638B1"/>
    <w:rsid w:val="00B70E79"/>
    <w:rsid w:val="00B81B34"/>
    <w:rsid w:val="00B82021"/>
    <w:rsid w:val="00B879DE"/>
    <w:rsid w:val="00B91658"/>
    <w:rsid w:val="00B92E4A"/>
    <w:rsid w:val="00BA2E05"/>
    <w:rsid w:val="00BA354B"/>
    <w:rsid w:val="00BA39DF"/>
    <w:rsid w:val="00BB2299"/>
    <w:rsid w:val="00BB732B"/>
    <w:rsid w:val="00BC1759"/>
    <w:rsid w:val="00BC1F13"/>
    <w:rsid w:val="00BE07DF"/>
    <w:rsid w:val="00BE1802"/>
    <w:rsid w:val="00BE3B98"/>
    <w:rsid w:val="00BE59D1"/>
    <w:rsid w:val="00BE791C"/>
    <w:rsid w:val="00BF05F2"/>
    <w:rsid w:val="00BF0AC7"/>
    <w:rsid w:val="00C038ED"/>
    <w:rsid w:val="00C04DB8"/>
    <w:rsid w:val="00C0711C"/>
    <w:rsid w:val="00C10D0D"/>
    <w:rsid w:val="00C10D5C"/>
    <w:rsid w:val="00C2294E"/>
    <w:rsid w:val="00C24C10"/>
    <w:rsid w:val="00C253ED"/>
    <w:rsid w:val="00C27173"/>
    <w:rsid w:val="00C27C3D"/>
    <w:rsid w:val="00C33736"/>
    <w:rsid w:val="00C35F24"/>
    <w:rsid w:val="00C377B0"/>
    <w:rsid w:val="00C40E82"/>
    <w:rsid w:val="00C44BF2"/>
    <w:rsid w:val="00C5158A"/>
    <w:rsid w:val="00C52874"/>
    <w:rsid w:val="00C542C1"/>
    <w:rsid w:val="00C60EAC"/>
    <w:rsid w:val="00C70C75"/>
    <w:rsid w:val="00C74DDC"/>
    <w:rsid w:val="00C75BFD"/>
    <w:rsid w:val="00C772E1"/>
    <w:rsid w:val="00C803B2"/>
    <w:rsid w:val="00C81433"/>
    <w:rsid w:val="00C83265"/>
    <w:rsid w:val="00C8556D"/>
    <w:rsid w:val="00C85CF7"/>
    <w:rsid w:val="00C90526"/>
    <w:rsid w:val="00C90EF6"/>
    <w:rsid w:val="00C92ED2"/>
    <w:rsid w:val="00CA13DE"/>
    <w:rsid w:val="00CA2407"/>
    <w:rsid w:val="00CA28FF"/>
    <w:rsid w:val="00CA3DB2"/>
    <w:rsid w:val="00CB6262"/>
    <w:rsid w:val="00CC3C98"/>
    <w:rsid w:val="00CD01C7"/>
    <w:rsid w:val="00CD12F9"/>
    <w:rsid w:val="00CD5E24"/>
    <w:rsid w:val="00CD780D"/>
    <w:rsid w:val="00CE4991"/>
    <w:rsid w:val="00CE4A98"/>
    <w:rsid w:val="00CF38B8"/>
    <w:rsid w:val="00CF45C9"/>
    <w:rsid w:val="00CF468C"/>
    <w:rsid w:val="00CF56B2"/>
    <w:rsid w:val="00CF7EFC"/>
    <w:rsid w:val="00D0745E"/>
    <w:rsid w:val="00D1182B"/>
    <w:rsid w:val="00D16B71"/>
    <w:rsid w:val="00D207E0"/>
    <w:rsid w:val="00D2180C"/>
    <w:rsid w:val="00D218CF"/>
    <w:rsid w:val="00D2190E"/>
    <w:rsid w:val="00D219AB"/>
    <w:rsid w:val="00D253A3"/>
    <w:rsid w:val="00D27F68"/>
    <w:rsid w:val="00D30E9E"/>
    <w:rsid w:val="00D31317"/>
    <w:rsid w:val="00D31B24"/>
    <w:rsid w:val="00D330F4"/>
    <w:rsid w:val="00D36B4B"/>
    <w:rsid w:val="00D377F0"/>
    <w:rsid w:val="00D439CC"/>
    <w:rsid w:val="00D43D3A"/>
    <w:rsid w:val="00D514C7"/>
    <w:rsid w:val="00D52CF4"/>
    <w:rsid w:val="00D55DF8"/>
    <w:rsid w:val="00D60EFD"/>
    <w:rsid w:val="00D63C14"/>
    <w:rsid w:val="00D63F5B"/>
    <w:rsid w:val="00D72C23"/>
    <w:rsid w:val="00D75807"/>
    <w:rsid w:val="00D77C88"/>
    <w:rsid w:val="00D8557D"/>
    <w:rsid w:val="00D85BE5"/>
    <w:rsid w:val="00D971D2"/>
    <w:rsid w:val="00D97829"/>
    <w:rsid w:val="00DA1EEF"/>
    <w:rsid w:val="00DA3689"/>
    <w:rsid w:val="00DA4872"/>
    <w:rsid w:val="00DA48EB"/>
    <w:rsid w:val="00DA575C"/>
    <w:rsid w:val="00DB2DA6"/>
    <w:rsid w:val="00DB32C7"/>
    <w:rsid w:val="00DB499C"/>
    <w:rsid w:val="00DB4C02"/>
    <w:rsid w:val="00DB5495"/>
    <w:rsid w:val="00DC0DB8"/>
    <w:rsid w:val="00DC1B55"/>
    <w:rsid w:val="00DD0917"/>
    <w:rsid w:val="00DD14BA"/>
    <w:rsid w:val="00DD3507"/>
    <w:rsid w:val="00DE5044"/>
    <w:rsid w:val="00DE6E7D"/>
    <w:rsid w:val="00E027C7"/>
    <w:rsid w:val="00E027FB"/>
    <w:rsid w:val="00E033D5"/>
    <w:rsid w:val="00E06687"/>
    <w:rsid w:val="00E102DE"/>
    <w:rsid w:val="00E12016"/>
    <w:rsid w:val="00E13AC9"/>
    <w:rsid w:val="00E15C6A"/>
    <w:rsid w:val="00E16FBA"/>
    <w:rsid w:val="00E175B3"/>
    <w:rsid w:val="00E17FCD"/>
    <w:rsid w:val="00E2106E"/>
    <w:rsid w:val="00E32ECB"/>
    <w:rsid w:val="00E425F8"/>
    <w:rsid w:val="00E427A6"/>
    <w:rsid w:val="00E47603"/>
    <w:rsid w:val="00E525A8"/>
    <w:rsid w:val="00E64244"/>
    <w:rsid w:val="00E71FF3"/>
    <w:rsid w:val="00E74CB7"/>
    <w:rsid w:val="00E75111"/>
    <w:rsid w:val="00E82DF7"/>
    <w:rsid w:val="00E87630"/>
    <w:rsid w:val="00E95D37"/>
    <w:rsid w:val="00E96A4C"/>
    <w:rsid w:val="00EA6890"/>
    <w:rsid w:val="00EB2203"/>
    <w:rsid w:val="00EB22C0"/>
    <w:rsid w:val="00EB2A4F"/>
    <w:rsid w:val="00EB4C88"/>
    <w:rsid w:val="00EB683A"/>
    <w:rsid w:val="00EC4882"/>
    <w:rsid w:val="00EC7520"/>
    <w:rsid w:val="00ED1B21"/>
    <w:rsid w:val="00EE1DEF"/>
    <w:rsid w:val="00EE53B5"/>
    <w:rsid w:val="00EE7F99"/>
    <w:rsid w:val="00EF057F"/>
    <w:rsid w:val="00EF4623"/>
    <w:rsid w:val="00EF70F7"/>
    <w:rsid w:val="00EF737A"/>
    <w:rsid w:val="00EF7610"/>
    <w:rsid w:val="00F00497"/>
    <w:rsid w:val="00F00614"/>
    <w:rsid w:val="00F01104"/>
    <w:rsid w:val="00F01B3E"/>
    <w:rsid w:val="00F06387"/>
    <w:rsid w:val="00F106FF"/>
    <w:rsid w:val="00F12B77"/>
    <w:rsid w:val="00F137EA"/>
    <w:rsid w:val="00F14A19"/>
    <w:rsid w:val="00F209A1"/>
    <w:rsid w:val="00F20EF3"/>
    <w:rsid w:val="00F2285E"/>
    <w:rsid w:val="00F300F9"/>
    <w:rsid w:val="00F30CD7"/>
    <w:rsid w:val="00F30E3B"/>
    <w:rsid w:val="00F33001"/>
    <w:rsid w:val="00F358DF"/>
    <w:rsid w:val="00F369A7"/>
    <w:rsid w:val="00F36B9A"/>
    <w:rsid w:val="00F44C6B"/>
    <w:rsid w:val="00F45380"/>
    <w:rsid w:val="00F516DE"/>
    <w:rsid w:val="00F6635A"/>
    <w:rsid w:val="00F72813"/>
    <w:rsid w:val="00F73F3E"/>
    <w:rsid w:val="00F7494B"/>
    <w:rsid w:val="00F7688E"/>
    <w:rsid w:val="00F81B80"/>
    <w:rsid w:val="00F847DB"/>
    <w:rsid w:val="00F869CB"/>
    <w:rsid w:val="00F872E6"/>
    <w:rsid w:val="00F87DEC"/>
    <w:rsid w:val="00F9522C"/>
    <w:rsid w:val="00FA1AB9"/>
    <w:rsid w:val="00FA5A54"/>
    <w:rsid w:val="00FB0C4A"/>
    <w:rsid w:val="00FB0F87"/>
    <w:rsid w:val="00FC31F1"/>
    <w:rsid w:val="00FC49C4"/>
    <w:rsid w:val="00FC5EDF"/>
    <w:rsid w:val="00FD096E"/>
    <w:rsid w:val="00FD4DE5"/>
    <w:rsid w:val="00FD78D9"/>
    <w:rsid w:val="00FE0BAB"/>
    <w:rsid w:val="00FE156C"/>
    <w:rsid w:val="00FE42DC"/>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14:defaultImageDpi w14:val="330"/>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8C719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autoRedefine/>
    <w:uiPriority w:val="9"/>
    <w:unhideWhenUsed/>
    <w:qFormat/>
    <w:rsid w:val="00CF38B8"/>
    <w:pPr>
      <w:keepNext/>
      <w:keepLines/>
      <w:spacing w:before="200" w:line="276" w:lineRule="auto"/>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034905"/>
    <w:pPr>
      <w:keepNext/>
      <w:keepLines/>
      <w:spacing w:before="40"/>
      <w:jc w:val="center"/>
      <w:outlineLvl w:val="2"/>
    </w:pPr>
    <w:rPr>
      <w:rFonts w:eastAsiaTheme="majorEastAsia" w:cstheme="majorBidi"/>
      <w:b/>
      <w:sz w:val="28"/>
    </w:rPr>
  </w:style>
  <w:style w:type="paragraph" w:styleId="Nadpis4">
    <w:name w:val="heading 4"/>
    <w:basedOn w:val="Normln"/>
    <w:next w:val="Normln"/>
    <w:link w:val="Nadpis4Char"/>
    <w:autoRedefine/>
    <w:uiPriority w:val="9"/>
    <w:unhideWhenUsed/>
    <w:qFormat/>
    <w:rsid w:val="00122C78"/>
    <w:pPr>
      <w:keepNext/>
      <w:keepLines/>
      <w:spacing w:before="360" w:after="240"/>
      <w:outlineLvl w:val="3"/>
    </w:pPr>
    <w:rPr>
      <w:rFonts w:eastAsiaTheme="majorEastAsia" w:cstheme="majorBidi"/>
      <w:b/>
      <w:iCs/>
      <w:color w:val="808080" w:themeColor="background1" w:themeShade="80"/>
      <w:sz w:val="22"/>
      <w:szCs w:val="22"/>
      <w:lang w:val="cs-CZ"/>
    </w:rPr>
  </w:style>
  <w:style w:type="paragraph" w:styleId="Nadpis5">
    <w:name w:val="heading 5"/>
    <w:basedOn w:val="Normln"/>
    <w:next w:val="Normln"/>
    <w:link w:val="Nadpis5Char"/>
    <w:uiPriority w:val="9"/>
    <w:semiHidden/>
    <w:unhideWhenUsed/>
    <w:qFormat/>
    <w:rsid w:val="009D0D31"/>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D0D31"/>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D0D31"/>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D0D31"/>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D0D31"/>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semiHidden/>
    <w:unhideWhenUsed/>
    <w:rsid w:val="0049306E"/>
    <w:rPr>
      <w:sz w:val="20"/>
      <w:szCs w:val="20"/>
    </w:rPr>
  </w:style>
  <w:style w:type="character" w:customStyle="1" w:styleId="TextkomenteChar">
    <w:name w:val="Text komentáře Char"/>
    <w:basedOn w:val="Standardnpsmoodstavce"/>
    <w:link w:val="Textkomente"/>
    <w:uiPriority w:val="99"/>
    <w:semiHidden/>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CF38B8"/>
    <w:rPr>
      <w:rFonts w:asciiTheme="majorHAnsi" w:eastAsiaTheme="majorEastAsia" w:hAnsiTheme="majorHAnsi" w:cstheme="majorBidi"/>
      <w:b/>
      <w:bCs/>
      <w:sz w:val="28"/>
      <w:szCs w:val="26"/>
      <w:lang w:val="cs-CZ"/>
    </w:rPr>
  </w:style>
  <w:style w:type="paragraph" w:styleId="Nzev">
    <w:name w:val="Title"/>
    <w:basedOn w:val="W3MUZkonOdstavecslovan"/>
    <w:next w:val="Normln"/>
    <w:link w:val="NzevChar"/>
    <w:uiPriority w:val="10"/>
    <w:qFormat/>
    <w:rsid w:val="00FA5A54"/>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FA5A54"/>
    <w:rPr>
      <w:rFonts w:eastAsia="Calibri" w:cstheme="minorHAnsi"/>
      <w:sz w:val="22"/>
      <w:szCs w:val="22"/>
      <w:lang w:val="cs-CZ" w:eastAsia="cs-CZ"/>
    </w:rPr>
  </w:style>
  <w:style w:type="paragraph" w:customStyle="1" w:styleId="Styl123">
    <w:name w:val="Styl123"/>
    <w:basedOn w:val="Nzev"/>
    <w:link w:val="Styl123Char"/>
    <w:qFormat/>
    <w:rsid w:val="00FA5A54"/>
  </w:style>
  <w:style w:type="character" w:customStyle="1" w:styleId="Styl123Char">
    <w:name w:val="Styl123 Char"/>
    <w:basedOn w:val="NzevChar"/>
    <w:link w:val="Styl123"/>
    <w:rsid w:val="00FA5A54"/>
    <w:rPr>
      <w:rFonts w:eastAsia="Calibri" w:cstheme="minorHAnsi"/>
      <w:sz w:val="22"/>
      <w:szCs w:val="22"/>
      <w:lang w:val="cs-CZ" w:eastAsia="cs-CZ"/>
    </w:rPr>
  </w:style>
  <w:style w:type="character" w:customStyle="1" w:styleId="Nadpis1Char">
    <w:name w:val="Nadpis 1 Char"/>
    <w:basedOn w:val="Standardnpsmoodstavce"/>
    <w:link w:val="Nadpis1"/>
    <w:uiPriority w:val="9"/>
    <w:rsid w:val="008C7192"/>
    <w:rPr>
      <w:rFonts w:asciiTheme="majorHAnsi" w:eastAsiaTheme="majorEastAsia" w:hAnsiTheme="majorHAnsi" w:cstheme="majorBidi"/>
      <w:color w:val="2F5496" w:themeColor="accent1" w:themeShade="BF"/>
      <w:sz w:val="32"/>
      <w:szCs w:val="32"/>
    </w:rPr>
  </w:style>
  <w:style w:type="character" w:customStyle="1" w:styleId="Nadpis3Char">
    <w:name w:val="Nadpis 3 Char"/>
    <w:basedOn w:val="Standardnpsmoodstavce"/>
    <w:link w:val="Nadpis3"/>
    <w:uiPriority w:val="9"/>
    <w:rsid w:val="00034905"/>
    <w:rPr>
      <w:rFonts w:eastAsiaTheme="majorEastAsia" w:cstheme="majorBidi"/>
      <w:b/>
      <w:sz w:val="28"/>
    </w:rPr>
  </w:style>
  <w:style w:type="character" w:customStyle="1" w:styleId="Nadpis4Char">
    <w:name w:val="Nadpis 4 Char"/>
    <w:basedOn w:val="Standardnpsmoodstavce"/>
    <w:link w:val="Nadpis4"/>
    <w:uiPriority w:val="9"/>
    <w:rsid w:val="00122C78"/>
    <w:rPr>
      <w:rFonts w:eastAsiaTheme="majorEastAsia" w:cstheme="majorBidi"/>
      <w:b/>
      <w:iCs/>
      <w:color w:val="808080" w:themeColor="background1" w:themeShade="80"/>
      <w:sz w:val="22"/>
      <w:szCs w:val="22"/>
      <w:lang w:val="cs-CZ"/>
    </w:rPr>
  </w:style>
  <w:style w:type="character" w:customStyle="1" w:styleId="Nadpis5Char">
    <w:name w:val="Nadpis 5 Char"/>
    <w:basedOn w:val="Standardnpsmoodstavce"/>
    <w:link w:val="Nadpis5"/>
    <w:uiPriority w:val="9"/>
    <w:semiHidden/>
    <w:rsid w:val="009D0D31"/>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D0D31"/>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D0D31"/>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D0D3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D0D31"/>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CF38B8"/>
    <w:pPr>
      <w:spacing w:line="259" w:lineRule="auto"/>
      <w:outlineLvl w:val="9"/>
    </w:pPr>
    <w:rPr>
      <w:lang w:val="cs-CZ" w:eastAsia="cs-CZ"/>
    </w:rPr>
  </w:style>
  <w:style w:type="paragraph" w:styleId="Obsah1">
    <w:name w:val="toc 1"/>
    <w:basedOn w:val="Normln"/>
    <w:next w:val="Normln"/>
    <w:autoRedefine/>
    <w:uiPriority w:val="39"/>
    <w:unhideWhenUsed/>
    <w:rsid w:val="00723C04"/>
    <w:pPr>
      <w:spacing w:after="100"/>
    </w:pPr>
    <w:rPr>
      <w:sz w:val="20"/>
    </w:rPr>
  </w:style>
  <w:style w:type="paragraph" w:styleId="Obsah2">
    <w:name w:val="toc 2"/>
    <w:basedOn w:val="Normln"/>
    <w:next w:val="Normln"/>
    <w:autoRedefine/>
    <w:uiPriority w:val="39"/>
    <w:unhideWhenUsed/>
    <w:rsid w:val="00723C04"/>
    <w:pPr>
      <w:spacing w:after="100"/>
      <w:ind w:left="240"/>
    </w:pPr>
    <w:rPr>
      <w:sz w:val="20"/>
    </w:rPr>
  </w:style>
  <w:style w:type="paragraph" w:styleId="Obsah3">
    <w:name w:val="toc 3"/>
    <w:basedOn w:val="Normln"/>
    <w:next w:val="Normln"/>
    <w:autoRedefine/>
    <w:uiPriority w:val="39"/>
    <w:unhideWhenUsed/>
    <w:rsid w:val="00723C04"/>
    <w:pPr>
      <w:spacing w:after="100"/>
      <w:ind w:left="480"/>
    </w:pPr>
    <w:rPr>
      <w:sz w:val="20"/>
    </w:rPr>
  </w:style>
  <w:style w:type="character" w:styleId="Hypertextovodkaz">
    <w:name w:val="Hyperlink"/>
    <w:basedOn w:val="Standardnpsmoodstavce"/>
    <w:uiPriority w:val="99"/>
    <w:unhideWhenUsed/>
    <w:rsid w:val="00CF38B8"/>
    <w:rPr>
      <w:color w:val="0563C1" w:themeColor="hyperlink"/>
      <w:u w:val="single"/>
    </w:rPr>
  </w:style>
  <w:style w:type="paragraph" w:styleId="Obsah4">
    <w:name w:val="toc 4"/>
    <w:basedOn w:val="Normln"/>
    <w:next w:val="Normln"/>
    <w:autoRedefine/>
    <w:uiPriority w:val="39"/>
    <w:unhideWhenUsed/>
    <w:rsid w:val="00723C04"/>
    <w:pPr>
      <w:spacing w:after="100"/>
      <w:ind w:lef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480324">
      <w:bodyDiv w:val="1"/>
      <w:marLeft w:val="0"/>
      <w:marRight w:val="0"/>
      <w:marTop w:val="0"/>
      <w:marBottom w:val="0"/>
      <w:divBdr>
        <w:top w:val="none" w:sz="0" w:space="0" w:color="auto"/>
        <w:left w:val="none" w:sz="0" w:space="0" w:color="auto"/>
        <w:bottom w:val="none" w:sz="0" w:space="0" w:color="auto"/>
        <w:right w:val="none" w:sz="0" w:space="0" w:color="auto"/>
      </w:divBdr>
      <w:divsChild>
        <w:div w:id="821198569">
          <w:marLeft w:val="965"/>
          <w:marRight w:val="0"/>
          <w:marTop w:val="77"/>
          <w:marBottom w:val="0"/>
          <w:divBdr>
            <w:top w:val="none" w:sz="0" w:space="0" w:color="auto"/>
            <w:left w:val="none" w:sz="0" w:space="0" w:color="auto"/>
            <w:bottom w:val="none" w:sz="0" w:space="0" w:color="auto"/>
            <w:right w:val="none" w:sz="0" w:space="0" w:color="auto"/>
          </w:divBdr>
        </w:div>
        <w:div w:id="957183413">
          <w:marLeft w:val="965"/>
          <w:marRight w:val="0"/>
          <w:marTop w:val="77"/>
          <w:marBottom w:val="0"/>
          <w:divBdr>
            <w:top w:val="none" w:sz="0" w:space="0" w:color="auto"/>
            <w:left w:val="none" w:sz="0" w:space="0" w:color="auto"/>
            <w:bottom w:val="none" w:sz="0" w:space="0" w:color="auto"/>
            <w:right w:val="none" w:sz="0" w:space="0" w:color="auto"/>
          </w:divBdr>
        </w:div>
        <w:div w:id="1262110152">
          <w:marLeft w:val="965"/>
          <w:marRight w:val="0"/>
          <w:marTop w:val="77"/>
          <w:marBottom w:val="0"/>
          <w:divBdr>
            <w:top w:val="none" w:sz="0" w:space="0" w:color="auto"/>
            <w:left w:val="none" w:sz="0" w:space="0" w:color="auto"/>
            <w:bottom w:val="none" w:sz="0" w:space="0" w:color="auto"/>
            <w:right w:val="none" w:sz="0" w:space="0" w:color="auto"/>
          </w:divBdr>
        </w:div>
        <w:div w:id="1651012036">
          <w:marLeft w:val="965"/>
          <w:marRight w:val="0"/>
          <w:marTop w:val="77"/>
          <w:marBottom w:val="0"/>
          <w:divBdr>
            <w:top w:val="none" w:sz="0" w:space="0" w:color="auto"/>
            <w:left w:val="none" w:sz="0" w:space="0" w:color="auto"/>
            <w:bottom w:val="none" w:sz="0" w:space="0" w:color="auto"/>
            <w:right w:val="none" w:sz="0" w:space="0" w:color="auto"/>
          </w:divBdr>
        </w:div>
        <w:div w:id="581379125">
          <w:marLeft w:val="965"/>
          <w:marRight w:val="0"/>
          <w:marTop w:val="77"/>
          <w:marBottom w:val="0"/>
          <w:divBdr>
            <w:top w:val="none" w:sz="0" w:space="0" w:color="auto"/>
            <w:left w:val="none" w:sz="0" w:space="0" w:color="auto"/>
            <w:bottom w:val="none" w:sz="0" w:space="0" w:color="auto"/>
            <w:right w:val="none" w:sz="0" w:space="0" w:color="auto"/>
          </w:divBdr>
        </w:div>
      </w:divsChild>
    </w:div>
    <w:div w:id="1216550422">
      <w:bodyDiv w:val="1"/>
      <w:marLeft w:val="0"/>
      <w:marRight w:val="0"/>
      <w:marTop w:val="0"/>
      <w:marBottom w:val="0"/>
      <w:divBdr>
        <w:top w:val="none" w:sz="0" w:space="0" w:color="auto"/>
        <w:left w:val="none" w:sz="0" w:space="0" w:color="auto"/>
        <w:bottom w:val="none" w:sz="0" w:space="0" w:color="auto"/>
        <w:right w:val="none" w:sz="0" w:space="0" w:color="auto"/>
      </w:divBdr>
      <w:divsChild>
        <w:div w:id="1721434782">
          <w:marLeft w:val="547"/>
          <w:marRight w:val="0"/>
          <w:marTop w:val="77"/>
          <w:marBottom w:val="0"/>
          <w:divBdr>
            <w:top w:val="none" w:sz="0" w:space="0" w:color="auto"/>
            <w:left w:val="none" w:sz="0" w:space="0" w:color="auto"/>
            <w:bottom w:val="none" w:sz="0" w:space="0" w:color="auto"/>
            <w:right w:val="none" w:sz="0" w:space="0" w:color="auto"/>
          </w:divBdr>
        </w:div>
        <w:div w:id="363790799">
          <w:marLeft w:val="547"/>
          <w:marRight w:val="0"/>
          <w:marTop w:val="77"/>
          <w:marBottom w:val="0"/>
          <w:divBdr>
            <w:top w:val="none" w:sz="0" w:space="0" w:color="auto"/>
            <w:left w:val="none" w:sz="0" w:space="0" w:color="auto"/>
            <w:bottom w:val="none" w:sz="0" w:space="0" w:color="auto"/>
            <w:right w:val="none" w:sz="0" w:space="0" w:color="auto"/>
          </w:divBdr>
        </w:div>
        <w:div w:id="1382752167">
          <w:marLeft w:val="547"/>
          <w:marRight w:val="0"/>
          <w:marTop w:val="77"/>
          <w:marBottom w:val="0"/>
          <w:divBdr>
            <w:top w:val="none" w:sz="0" w:space="0" w:color="auto"/>
            <w:left w:val="none" w:sz="0" w:space="0" w:color="auto"/>
            <w:bottom w:val="none" w:sz="0" w:space="0" w:color="auto"/>
            <w:right w:val="none" w:sz="0" w:space="0" w:color="auto"/>
          </w:divBdr>
        </w:div>
        <w:div w:id="790128799">
          <w:marLeft w:val="547"/>
          <w:marRight w:val="0"/>
          <w:marTop w:val="77"/>
          <w:marBottom w:val="0"/>
          <w:divBdr>
            <w:top w:val="none" w:sz="0" w:space="0" w:color="auto"/>
            <w:left w:val="none" w:sz="0" w:space="0" w:color="auto"/>
            <w:bottom w:val="none" w:sz="0" w:space="0" w:color="auto"/>
            <w:right w:val="none" w:sz="0" w:space="0" w:color="auto"/>
          </w:divBdr>
        </w:div>
        <w:div w:id="829758271">
          <w:marLeft w:val="547"/>
          <w:marRight w:val="0"/>
          <w:marTop w:val="77"/>
          <w:marBottom w:val="0"/>
          <w:divBdr>
            <w:top w:val="none" w:sz="0" w:space="0" w:color="auto"/>
            <w:left w:val="none" w:sz="0" w:space="0" w:color="auto"/>
            <w:bottom w:val="none" w:sz="0" w:space="0" w:color="auto"/>
            <w:right w:val="none" w:sz="0" w:space="0" w:color="auto"/>
          </w:divBdr>
        </w:div>
      </w:divsChild>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14F4FAF289C4ED18AA868F1020DEABB"/>
        <w:category>
          <w:name w:val="General"/>
          <w:gallery w:val="placeholder"/>
        </w:category>
        <w:types>
          <w:type w:val="bbPlcHdr"/>
        </w:types>
        <w:behaviors>
          <w:behavior w:val="content"/>
        </w:behaviors>
        <w:guid w:val="{7C079F61-14FC-4C0D-8E0B-73A233EE3677}"/>
      </w:docPartPr>
      <w:docPartBody>
        <w:p w:rsidR="005652C7" w:rsidRDefault="00BB731C" w:rsidP="00BB731C">
          <w:pPr>
            <w:pStyle w:val="514F4FAF289C4ED18AA868F1020DEABB"/>
          </w:pPr>
          <w:r w:rsidRPr="0002078E">
            <w:rPr>
              <w:rStyle w:val="Zstupntext"/>
            </w:rPr>
            <w:t>Choose an item.</w:t>
          </w:r>
        </w:p>
      </w:docPartBody>
    </w:docPart>
    <w:docPart>
      <w:docPartPr>
        <w:name w:val="ADE2BC1CE58A4B9D9738A8557B0C86DC"/>
        <w:category>
          <w:name w:val="General"/>
          <w:gallery w:val="placeholder"/>
        </w:category>
        <w:types>
          <w:type w:val="bbPlcHdr"/>
        </w:types>
        <w:behaviors>
          <w:behavior w:val="content"/>
        </w:behaviors>
        <w:guid w:val="{5194799C-9D05-433B-A779-D9A10AD66958}"/>
      </w:docPartPr>
      <w:docPartBody>
        <w:p w:rsidR="005652C7" w:rsidRDefault="00BB731C" w:rsidP="00BB731C">
          <w:pPr>
            <w:pStyle w:val="ADE2BC1CE58A4B9D9738A8557B0C86DC"/>
          </w:pPr>
          <w:r w:rsidRPr="0002078E">
            <w:rPr>
              <w:rStyle w:val="Zstupntext"/>
            </w:rPr>
            <w:t>Choose an item.</w:t>
          </w:r>
        </w:p>
      </w:docPartBody>
    </w:docPart>
    <w:docPart>
      <w:docPartPr>
        <w:name w:val="F8A3DA2E68304F5CB6D3F0B757C6B239"/>
        <w:category>
          <w:name w:val="General"/>
          <w:gallery w:val="placeholder"/>
        </w:category>
        <w:types>
          <w:type w:val="bbPlcHdr"/>
        </w:types>
        <w:behaviors>
          <w:behavior w:val="content"/>
        </w:behaviors>
        <w:guid w:val="{7549CA61-66E0-477D-A045-9238EC7DF27E}"/>
      </w:docPartPr>
      <w:docPartBody>
        <w:p w:rsidR="005652C7" w:rsidRDefault="00BB731C" w:rsidP="00BB731C">
          <w:pPr>
            <w:pStyle w:val="F8A3DA2E68304F5CB6D3F0B757C6B239"/>
          </w:pPr>
          <w:r w:rsidRPr="0002078E">
            <w:rPr>
              <w:rStyle w:val="Zstupntext"/>
            </w:rPr>
            <w:t>Choose an item.</w:t>
          </w:r>
        </w:p>
      </w:docPartBody>
    </w:docPart>
    <w:docPart>
      <w:docPartPr>
        <w:name w:val="82A6598AEF804935BF90D9E658A64BB5"/>
        <w:category>
          <w:name w:val="General"/>
          <w:gallery w:val="placeholder"/>
        </w:category>
        <w:types>
          <w:type w:val="bbPlcHdr"/>
        </w:types>
        <w:behaviors>
          <w:behavior w:val="content"/>
        </w:behaviors>
        <w:guid w:val="{AAFA1109-4503-41F0-80E0-523DF5D08B44}"/>
      </w:docPartPr>
      <w:docPartBody>
        <w:p w:rsidR="005652C7" w:rsidRDefault="00BB731C" w:rsidP="00BB731C">
          <w:pPr>
            <w:pStyle w:val="82A6598AEF804935BF90D9E658A64BB5"/>
          </w:pPr>
          <w:r w:rsidRPr="0002078E">
            <w:rPr>
              <w:rStyle w:val="Zstupntext"/>
            </w:rPr>
            <w:t>Choose an item.</w:t>
          </w:r>
        </w:p>
      </w:docPartBody>
    </w:docPart>
    <w:docPart>
      <w:docPartPr>
        <w:name w:val="B60B0D41E0FA4995819B95FEED4139AE"/>
        <w:category>
          <w:name w:val="General"/>
          <w:gallery w:val="placeholder"/>
        </w:category>
        <w:types>
          <w:type w:val="bbPlcHdr"/>
        </w:types>
        <w:behaviors>
          <w:behavior w:val="content"/>
        </w:behaviors>
        <w:guid w:val="{AE53678C-1749-4351-9D92-D05707DEBD36}"/>
      </w:docPartPr>
      <w:docPartBody>
        <w:p w:rsidR="005652C7" w:rsidRDefault="00BB731C" w:rsidP="00BB731C">
          <w:pPr>
            <w:pStyle w:val="B60B0D41E0FA4995819B95FEED4139AE"/>
          </w:pPr>
          <w:r w:rsidRPr="0002078E">
            <w:rPr>
              <w:rStyle w:val="Zstupntext"/>
            </w:rPr>
            <w:t>Choose an item.</w:t>
          </w:r>
        </w:p>
      </w:docPartBody>
    </w:docPart>
    <w:docPart>
      <w:docPartPr>
        <w:name w:val="5CA6350C4DFC4B1B899C664D889DA3E4"/>
        <w:category>
          <w:name w:val="General"/>
          <w:gallery w:val="placeholder"/>
        </w:category>
        <w:types>
          <w:type w:val="bbPlcHdr"/>
        </w:types>
        <w:behaviors>
          <w:behavior w:val="content"/>
        </w:behaviors>
        <w:guid w:val="{E518E72D-AF9B-435E-AC94-DEE534A1BFDB}"/>
      </w:docPartPr>
      <w:docPartBody>
        <w:p w:rsidR="005652C7" w:rsidRDefault="00BB731C" w:rsidP="00BB731C">
          <w:pPr>
            <w:pStyle w:val="5CA6350C4DFC4B1B899C664D889DA3E4"/>
          </w:pPr>
          <w:r w:rsidRPr="0002078E">
            <w:rPr>
              <w:rStyle w:val="Zstupntext"/>
            </w:rPr>
            <w:t>Choose an item.</w:t>
          </w:r>
        </w:p>
      </w:docPartBody>
    </w:docPart>
    <w:docPart>
      <w:docPartPr>
        <w:name w:val="DA9F21B2619940868A69B50265CA6AA2"/>
        <w:category>
          <w:name w:val="General"/>
          <w:gallery w:val="placeholder"/>
        </w:category>
        <w:types>
          <w:type w:val="bbPlcHdr"/>
        </w:types>
        <w:behaviors>
          <w:behavior w:val="content"/>
        </w:behaviors>
        <w:guid w:val="{E0118222-D2CC-4A59-8B91-66816CF4E4DE}"/>
      </w:docPartPr>
      <w:docPartBody>
        <w:p w:rsidR="005652C7" w:rsidRDefault="00BB731C" w:rsidP="00BB731C">
          <w:pPr>
            <w:pStyle w:val="DA9F21B2619940868A69B50265CA6AA2"/>
          </w:pPr>
          <w:r w:rsidRPr="0002078E">
            <w:rPr>
              <w:rStyle w:val="Zstupntext"/>
            </w:rPr>
            <w:t>Choose an item.</w:t>
          </w:r>
        </w:p>
      </w:docPartBody>
    </w:docPart>
    <w:docPart>
      <w:docPartPr>
        <w:name w:val="C2E1A6E7EF4341DE90C059F71E9B5E99"/>
        <w:category>
          <w:name w:val="General"/>
          <w:gallery w:val="placeholder"/>
        </w:category>
        <w:types>
          <w:type w:val="bbPlcHdr"/>
        </w:types>
        <w:behaviors>
          <w:behavior w:val="content"/>
        </w:behaviors>
        <w:guid w:val="{A9665C03-A166-49D0-A691-A15D6E635770}"/>
      </w:docPartPr>
      <w:docPartBody>
        <w:p w:rsidR="005652C7" w:rsidRDefault="00BB731C" w:rsidP="00BB731C">
          <w:pPr>
            <w:pStyle w:val="C2E1A6E7EF4341DE90C059F71E9B5E99"/>
          </w:pPr>
          <w:r w:rsidRPr="0002078E">
            <w:rPr>
              <w:rStyle w:val="Zstupntext"/>
            </w:rPr>
            <w:t>Choose an item.</w:t>
          </w:r>
        </w:p>
      </w:docPartBody>
    </w:docPart>
    <w:docPart>
      <w:docPartPr>
        <w:name w:val="F063CBC4D7DC4A07B9DEF8762DD85A5F"/>
        <w:category>
          <w:name w:val="General"/>
          <w:gallery w:val="placeholder"/>
        </w:category>
        <w:types>
          <w:type w:val="bbPlcHdr"/>
        </w:types>
        <w:behaviors>
          <w:behavior w:val="content"/>
        </w:behaviors>
        <w:guid w:val="{14129C42-9FDB-4637-96E4-D7CF9EAA16F2}"/>
      </w:docPartPr>
      <w:docPartBody>
        <w:p w:rsidR="005652C7" w:rsidRDefault="00BB731C" w:rsidP="00BB731C">
          <w:pPr>
            <w:pStyle w:val="F063CBC4D7DC4A07B9DEF8762DD85A5F"/>
          </w:pPr>
          <w:r w:rsidRPr="0002078E">
            <w:rPr>
              <w:rStyle w:val="Zstupntext"/>
            </w:rPr>
            <w:t>Choose an item.</w:t>
          </w:r>
        </w:p>
      </w:docPartBody>
    </w:docPart>
    <w:docPart>
      <w:docPartPr>
        <w:name w:val="1B3A5CCFFE694364807F7DF18E7BC891"/>
        <w:category>
          <w:name w:val="General"/>
          <w:gallery w:val="placeholder"/>
        </w:category>
        <w:types>
          <w:type w:val="bbPlcHdr"/>
        </w:types>
        <w:behaviors>
          <w:behavior w:val="content"/>
        </w:behaviors>
        <w:guid w:val="{55F050E9-2FE1-46D4-9092-9B9423A5E64F}"/>
      </w:docPartPr>
      <w:docPartBody>
        <w:p w:rsidR="005652C7" w:rsidRDefault="00BB731C" w:rsidP="00BB731C">
          <w:pPr>
            <w:pStyle w:val="1B3A5CCFFE694364807F7DF18E7BC891"/>
          </w:pPr>
          <w:r w:rsidRPr="0002078E">
            <w:rPr>
              <w:rStyle w:val="Zstupntext"/>
            </w:rPr>
            <w:t>Choose an item.</w:t>
          </w:r>
        </w:p>
      </w:docPartBody>
    </w:docPart>
    <w:docPart>
      <w:docPartPr>
        <w:name w:val="1FB0781C2D9E4A4E9FFE1F5B6A3E6C9E"/>
        <w:category>
          <w:name w:val="General"/>
          <w:gallery w:val="placeholder"/>
        </w:category>
        <w:types>
          <w:type w:val="bbPlcHdr"/>
        </w:types>
        <w:behaviors>
          <w:behavior w:val="content"/>
        </w:behaviors>
        <w:guid w:val="{B4A171D3-9F94-44D6-AA9C-969719ED2F62}"/>
      </w:docPartPr>
      <w:docPartBody>
        <w:p w:rsidR="005652C7" w:rsidRDefault="00BB731C" w:rsidP="00BB731C">
          <w:pPr>
            <w:pStyle w:val="1FB0781C2D9E4A4E9FFE1F5B6A3E6C9E"/>
          </w:pPr>
          <w:r w:rsidRPr="0002078E">
            <w:rPr>
              <w:rStyle w:val="Zstupntext"/>
            </w:rPr>
            <w:t>Choose an item.</w:t>
          </w:r>
        </w:p>
      </w:docPartBody>
    </w:docPart>
    <w:docPart>
      <w:docPartPr>
        <w:name w:val="24B6F72961E94A0AB5C46BA546815905"/>
        <w:category>
          <w:name w:val="General"/>
          <w:gallery w:val="placeholder"/>
        </w:category>
        <w:types>
          <w:type w:val="bbPlcHdr"/>
        </w:types>
        <w:behaviors>
          <w:behavior w:val="content"/>
        </w:behaviors>
        <w:guid w:val="{E1EB35C5-73AB-4DE6-929E-1EE80CCFB737}"/>
      </w:docPartPr>
      <w:docPartBody>
        <w:p w:rsidR="005652C7" w:rsidRDefault="00BB731C" w:rsidP="00BB731C">
          <w:pPr>
            <w:pStyle w:val="24B6F72961E94A0AB5C46BA546815905"/>
          </w:pPr>
          <w:r w:rsidRPr="0002078E">
            <w:rPr>
              <w:rStyle w:val="Zstupntext"/>
            </w:rPr>
            <w:t>Choose an item.</w:t>
          </w:r>
        </w:p>
      </w:docPartBody>
    </w:docPart>
    <w:docPart>
      <w:docPartPr>
        <w:name w:val="5E37254C796A4E4397578005D56BA434"/>
        <w:category>
          <w:name w:val="General"/>
          <w:gallery w:val="placeholder"/>
        </w:category>
        <w:types>
          <w:type w:val="bbPlcHdr"/>
        </w:types>
        <w:behaviors>
          <w:behavior w:val="content"/>
        </w:behaviors>
        <w:guid w:val="{B5DDF34E-551B-4E76-B73D-28807BD3D539}"/>
      </w:docPartPr>
      <w:docPartBody>
        <w:p w:rsidR="005652C7" w:rsidRDefault="00BB731C" w:rsidP="00BB731C">
          <w:pPr>
            <w:pStyle w:val="5E37254C796A4E4397578005D56BA434"/>
          </w:pPr>
          <w:r w:rsidRPr="0002078E">
            <w:rPr>
              <w:rStyle w:val="Zstupntext"/>
            </w:rPr>
            <w:t>Choose an item.</w:t>
          </w:r>
        </w:p>
      </w:docPartBody>
    </w:docPart>
    <w:docPart>
      <w:docPartPr>
        <w:name w:val="407213C034A540F59039E000875DAE66"/>
        <w:category>
          <w:name w:val="General"/>
          <w:gallery w:val="placeholder"/>
        </w:category>
        <w:types>
          <w:type w:val="bbPlcHdr"/>
        </w:types>
        <w:behaviors>
          <w:behavior w:val="content"/>
        </w:behaviors>
        <w:guid w:val="{53CDA99C-DE35-4103-A46A-D67509C81257}"/>
      </w:docPartPr>
      <w:docPartBody>
        <w:p w:rsidR="005652C7" w:rsidRDefault="00BB731C" w:rsidP="00BB731C">
          <w:pPr>
            <w:pStyle w:val="407213C034A540F59039E000875DAE66"/>
          </w:pPr>
          <w:r w:rsidRPr="0002078E">
            <w:rPr>
              <w:rStyle w:val="Zstupntext"/>
            </w:rPr>
            <w:t>Choose an item.</w:t>
          </w:r>
        </w:p>
      </w:docPartBody>
    </w:docPart>
    <w:docPart>
      <w:docPartPr>
        <w:name w:val="6883F2E76695423DAAE6CF28BB79E980"/>
        <w:category>
          <w:name w:val="General"/>
          <w:gallery w:val="placeholder"/>
        </w:category>
        <w:types>
          <w:type w:val="bbPlcHdr"/>
        </w:types>
        <w:behaviors>
          <w:behavior w:val="content"/>
        </w:behaviors>
        <w:guid w:val="{67424AC9-61C8-4533-A25F-F46672015C80}"/>
      </w:docPartPr>
      <w:docPartBody>
        <w:p w:rsidR="005652C7" w:rsidRDefault="00BB731C" w:rsidP="00BB731C">
          <w:pPr>
            <w:pStyle w:val="6883F2E76695423DAAE6CF28BB79E980"/>
          </w:pPr>
          <w:r w:rsidRPr="0002078E">
            <w:rPr>
              <w:rStyle w:val="Zstupntext"/>
            </w:rPr>
            <w:t>Choose an item.</w:t>
          </w:r>
        </w:p>
      </w:docPartBody>
    </w:docPart>
    <w:docPart>
      <w:docPartPr>
        <w:name w:val="490012FCFC0048EEB5326DF70D1FFA4C"/>
        <w:category>
          <w:name w:val="General"/>
          <w:gallery w:val="placeholder"/>
        </w:category>
        <w:types>
          <w:type w:val="bbPlcHdr"/>
        </w:types>
        <w:behaviors>
          <w:behavior w:val="content"/>
        </w:behaviors>
        <w:guid w:val="{40406953-7FB5-4573-8FA0-72CAA3BF80E2}"/>
      </w:docPartPr>
      <w:docPartBody>
        <w:p w:rsidR="005652C7" w:rsidRDefault="00BB731C" w:rsidP="00BB731C">
          <w:pPr>
            <w:pStyle w:val="490012FCFC0048EEB5326DF70D1FFA4C"/>
          </w:pPr>
          <w:r w:rsidRPr="0002078E">
            <w:rPr>
              <w:rStyle w:val="Zstupntext"/>
            </w:rPr>
            <w:t>Choose an item.</w:t>
          </w:r>
        </w:p>
      </w:docPartBody>
    </w:docPart>
    <w:docPart>
      <w:docPartPr>
        <w:name w:val="9F4CB616F2A64EBAA6225A38B932DAA5"/>
        <w:category>
          <w:name w:val="General"/>
          <w:gallery w:val="placeholder"/>
        </w:category>
        <w:types>
          <w:type w:val="bbPlcHdr"/>
        </w:types>
        <w:behaviors>
          <w:behavior w:val="content"/>
        </w:behaviors>
        <w:guid w:val="{38A82C83-D1F0-4B03-A03A-6B6A70537146}"/>
      </w:docPartPr>
      <w:docPartBody>
        <w:p w:rsidR="005652C7" w:rsidRDefault="00BB731C" w:rsidP="00BB731C">
          <w:pPr>
            <w:pStyle w:val="9F4CB616F2A64EBAA6225A38B932DAA5"/>
          </w:pPr>
          <w:r w:rsidRPr="0002078E">
            <w:rPr>
              <w:rStyle w:val="Zstupntext"/>
            </w:rPr>
            <w:t>Choose an item.</w:t>
          </w:r>
        </w:p>
      </w:docPartBody>
    </w:docPart>
    <w:docPart>
      <w:docPartPr>
        <w:name w:val="44DA031A79CC409CB107C4E117A2045C"/>
        <w:category>
          <w:name w:val="General"/>
          <w:gallery w:val="placeholder"/>
        </w:category>
        <w:types>
          <w:type w:val="bbPlcHdr"/>
        </w:types>
        <w:behaviors>
          <w:behavior w:val="content"/>
        </w:behaviors>
        <w:guid w:val="{73E95E16-FD3E-45FF-A7CC-737A887625C9}"/>
      </w:docPartPr>
      <w:docPartBody>
        <w:p w:rsidR="005652C7" w:rsidRDefault="00BB731C" w:rsidP="00BB731C">
          <w:pPr>
            <w:pStyle w:val="44DA031A79CC409CB107C4E117A2045C"/>
          </w:pPr>
          <w:r w:rsidRPr="0002078E">
            <w:rPr>
              <w:rStyle w:val="Zstupntext"/>
            </w:rPr>
            <w:t>Choose an item.</w:t>
          </w:r>
        </w:p>
      </w:docPartBody>
    </w:docPart>
    <w:docPart>
      <w:docPartPr>
        <w:name w:val="DF5367209A8F4CE2A30CCE6367115112"/>
        <w:category>
          <w:name w:val="General"/>
          <w:gallery w:val="placeholder"/>
        </w:category>
        <w:types>
          <w:type w:val="bbPlcHdr"/>
        </w:types>
        <w:behaviors>
          <w:behavior w:val="content"/>
        </w:behaviors>
        <w:guid w:val="{FD901C7E-A173-495D-96DF-F288ACEBD913}"/>
      </w:docPartPr>
      <w:docPartBody>
        <w:p w:rsidR="005652C7" w:rsidRDefault="00BB731C" w:rsidP="00BB731C">
          <w:pPr>
            <w:pStyle w:val="DF5367209A8F4CE2A30CCE6367115112"/>
          </w:pPr>
          <w:r w:rsidRPr="0002078E">
            <w:rPr>
              <w:rStyle w:val="Zstupntext"/>
            </w:rPr>
            <w:t>Choose an item.</w:t>
          </w:r>
        </w:p>
      </w:docPartBody>
    </w:docPart>
    <w:docPart>
      <w:docPartPr>
        <w:name w:val="E3229E217F124399877B73658C3C4029"/>
        <w:category>
          <w:name w:val="General"/>
          <w:gallery w:val="placeholder"/>
        </w:category>
        <w:types>
          <w:type w:val="bbPlcHdr"/>
        </w:types>
        <w:behaviors>
          <w:behavior w:val="content"/>
        </w:behaviors>
        <w:guid w:val="{DAB05778-B9FB-458D-B4E6-CDA4FE877851}"/>
      </w:docPartPr>
      <w:docPartBody>
        <w:p w:rsidR="005652C7" w:rsidRDefault="00BB731C" w:rsidP="00BB731C">
          <w:pPr>
            <w:pStyle w:val="E3229E217F124399877B73658C3C4029"/>
          </w:pPr>
          <w:r w:rsidRPr="0002078E">
            <w:rPr>
              <w:rStyle w:val="Zstupntext"/>
            </w:rPr>
            <w:t>Choose an item.</w:t>
          </w:r>
        </w:p>
      </w:docPartBody>
    </w:docPart>
    <w:docPart>
      <w:docPartPr>
        <w:name w:val="1FDCD8DC7F674DE08972910195C44036"/>
        <w:category>
          <w:name w:val="General"/>
          <w:gallery w:val="placeholder"/>
        </w:category>
        <w:types>
          <w:type w:val="bbPlcHdr"/>
        </w:types>
        <w:behaviors>
          <w:behavior w:val="content"/>
        </w:behaviors>
        <w:guid w:val="{C2D1A2A9-55A4-4642-8495-0D39D5141EEC}"/>
      </w:docPartPr>
      <w:docPartBody>
        <w:p w:rsidR="005652C7" w:rsidRDefault="00BB731C" w:rsidP="00BB731C">
          <w:pPr>
            <w:pStyle w:val="1FDCD8DC7F674DE08972910195C44036"/>
          </w:pPr>
          <w:r w:rsidRPr="0002078E">
            <w:rPr>
              <w:rStyle w:val="Zstupntext"/>
            </w:rPr>
            <w:t>Choose an item.</w:t>
          </w:r>
        </w:p>
      </w:docPartBody>
    </w:docPart>
    <w:docPart>
      <w:docPartPr>
        <w:name w:val="9D8117CE98BD42228D1D2E0000141461"/>
        <w:category>
          <w:name w:val="General"/>
          <w:gallery w:val="placeholder"/>
        </w:category>
        <w:types>
          <w:type w:val="bbPlcHdr"/>
        </w:types>
        <w:behaviors>
          <w:behavior w:val="content"/>
        </w:behaviors>
        <w:guid w:val="{4F94DA83-C520-4C18-8B35-566C4291B687}"/>
      </w:docPartPr>
      <w:docPartBody>
        <w:p w:rsidR="005652C7" w:rsidRDefault="00BB731C" w:rsidP="00BB731C">
          <w:pPr>
            <w:pStyle w:val="9D8117CE98BD42228D1D2E0000141461"/>
          </w:pPr>
          <w:r w:rsidRPr="0002078E">
            <w:rPr>
              <w:rStyle w:val="Zstupntext"/>
            </w:rPr>
            <w:t>Choose an item.</w:t>
          </w:r>
        </w:p>
      </w:docPartBody>
    </w:docPart>
    <w:docPart>
      <w:docPartPr>
        <w:name w:val="00DEC88923F44094943A5CC63954C9A9"/>
        <w:category>
          <w:name w:val="General"/>
          <w:gallery w:val="placeholder"/>
        </w:category>
        <w:types>
          <w:type w:val="bbPlcHdr"/>
        </w:types>
        <w:behaviors>
          <w:behavior w:val="content"/>
        </w:behaviors>
        <w:guid w:val="{6EA1B2C8-53D8-492B-93C7-2D84B91DEE9A}"/>
      </w:docPartPr>
      <w:docPartBody>
        <w:p w:rsidR="005652C7" w:rsidRDefault="00BB731C" w:rsidP="00BB731C">
          <w:pPr>
            <w:pStyle w:val="00DEC88923F44094943A5CC63954C9A9"/>
          </w:pPr>
          <w:r w:rsidRPr="0002078E">
            <w:rPr>
              <w:rStyle w:val="Zstupntext"/>
            </w:rPr>
            <w:t>Choose an item.</w:t>
          </w:r>
        </w:p>
      </w:docPartBody>
    </w:docPart>
    <w:docPart>
      <w:docPartPr>
        <w:name w:val="FBE0438C7D674FEAAAF10E8B1A132634"/>
        <w:category>
          <w:name w:val="General"/>
          <w:gallery w:val="placeholder"/>
        </w:category>
        <w:types>
          <w:type w:val="bbPlcHdr"/>
        </w:types>
        <w:behaviors>
          <w:behavior w:val="content"/>
        </w:behaviors>
        <w:guid w:val="{9366DE73-9F7B-4DD5-883E-B4D099C6072B}"/>
      </w:docPartPr>
      <w:docPartBody>
        <w:p w:rsidR="005652C7" w:rsidRDefault="00BB731C" w:rsidP="00BB731C">
          <w:pPr>
            <w:pStyle w:val="FBE0438C7D674FEAAAF10E8B1A132634"/>
          </w:pPr>
          <w:r w:rsidRPr="0002078E">
            <w:rPr>
              <w:rStyle w:val="Zstupntext"/>
            </w:rPr>
            <w:t>Choose an item.</w:t>
          </w:r>
        </w:p>
      </w:docPartBody>
    </w:docPart>
    <w:docPart>
      <w:docPartPr>
        <w:name w:val="E39AFD3B116B4B2C855FCAD3B0051BEB"/>
        <w:category>
          <w:name w:val="General"/>
          <w:gallery w:val="placeholder"/>
        </w:category>
        <w:types>
          <w:type w:val="bbPlcHdr"/>
        </w:types>
        <w:behaviors>
          <w:behavior w:val="content"/>
        </w:behaviors>
        <w:guid w:val="{E74DBA61-86B3-4649-A289-CD5116A89C00}"/>
      </w:docPartPr>
      <w:docPartBody>
        <w:p w:rsidR="005652C7" w:rsidRDefault="00BB731C" w:rsidP="00BB731C">
          <w:pPr>
            <w:pStyle w:val="E39AFD3B116B4B2C855FCAD3B0051BEB"/>
          </w:pPr>
          <w:r w:rsidRPr="0002078E">
            <w:rPr>
              <w:rStyle w:val="Zstupntext"/>
            </w:rPr>
            <w:t>Choose an item.</w:t>
          </w:r>
        </w:p>
      </w:docPartBody>
    </w:docPart>
    <w:docPart>
      <w:docPartPr>
        <w:name w:val="6D4D6F45C1CF4DC4962A61F804FB4FF8"/>
        <w:category>
          <w:name w:val="General"/>
          <w:gallery w:val="placeholder"/>
        </w:category>
        <w:types>
          <w:type w:val="bbPlcHdr"/>
        </w:types>
        <w:behaviors>
          <w:behavior w:val="content"/>
        </w:behaviors>
        <w:guid w:val="{8F47DB19-A3B7-4490-B772-15DDC80D9E53}"/>
      </w:docPartPr>
      <w:docPartBody>
        <w:p w:rsidR="005652C7" w:rsidRDefault="00BB731C" w:rsidP="00BB731C">
          <w:pPr>
            <w:pStyle w:val="6D4D6F45C1CF4DC4962A61F804FB4FF8"/>
          </w:pPr>
          <w:r w:rsidRPr="0002078E">
            <w:rPr>
              <w:rStyle w:val="Zstupntext"/>
            </w:rPr>
            <w:t>Choose an item.</w:t>
          </w:r>
        </w:p>
      </w:docPartBody>
    </w:docPart>
    <w:docPart>
      <w:docPartPr>
        <w:name w:val="3DF74EEE3A1B4C538F347AB2A82F4C3C"/>
        <w:category>
          <w:name w:val="General"/>
          <w:gallery w:val="placeholder"/>
        </w:category>
        <w:types>
          <w:type w:val="bbPlcHdr"/>
        </w:types>
        <w:behaviors>
          <w:behavior w:val="content"/>
        </w:behaviors>
        <w:guid w:val="{D2213FC3-9F53-4167-B472-2C4D1B18CD78}"/>
      </w:docPartPr>
      <w:docPartBody>
        <w:p w:rsidR="005652C7" w:rsidRDefault="00BB731C" w:rsidP="00BB731C">
          <w:pPr>
            <w:pStyle w:val="3DF74EEE3A1B4C538F347AB2A82F4C3C"/>
          </w:pPr>
          <w:r w:rsidRPr="0002078E">
            <w:rPr>
              <w:rStyle w:val="Zstupntext"/>
            </w:rPr>
            <w:t>Choose an item.</w:t>
          </w:r>
        </w:p>
      </w:docPartBody>
    </w:docPart>
    <w:docPart>
      <w:docPartPr>
        <w:name w:val="C1BD4AC431E543AFAFAE27ED480FAC81"/>
        <w:category>
          <w:name w:val="General"/>
          <w:gallery w:val="placeholder"/>
        </w:category>
        <w:types>
          <w:type w:val="bbPlcHdr"/>
        </w:types>
        <w:behaviors>
          <w:behavior w:val="content"/>
        </w:behaviors>
        <w:guid w:val="{E9F74264-CF5D-4F6B-AAA2-F7436367FBB6}"/>
      </w:docPartPr>
      <w:docPartBody>
        <w:p w:rsidR="005652C7" w:rsidRDefault="00BB731C" w:rsidP="00BB731C">
          <w:pPr>
            <w:pStyle w:val="C1BD4AC431E543AFAFAE27ED480FAC81"/>
          </w:pPr>
          <w:r w:rsidRPr="0002078E">
            <w:rPr>
              <w:rStyle w:val="Zstupntext"/>
            </w:rPr>
            <w:t>Choose an item.</w:t>
          </w:r>
        </w:p>
      </w:docPartBody>
    </w:docPart>
    <w:docPart>
      <w:docPartPr>
        <w:name w:val="407A7B6751F64DD9AAB9E4511D4EF166"/>
        <w:category>
          <w:name w:val="General"/>
          <w:gallery w:val="placeholder"/>
        </w:category>
        <w:types>
          <w:type w:val="bbPlcHdr"/>
        </w:types>
        <w:behaviors>
          <w:behavior w:val="content"/>
        </w:behaviors>
        <w:guid w:val="{390EED9B-F6AF-4D7D-A357-9E6990957FC8}"/>
      </w:docPartPr>
      <w:docPartBody>
        <w:p w:rsidR="005652C7" w:rsidRDefault="00BB731C" w:rsidP="00BB731C">
          <w:pPr>
            <w:pStyle w:val="407A7B6751F64DD9AAB9E4511D4EF166"/>
          </w:pPr>
          <w:r w:rsidRPr="0002078E">
            <w:rPr>
              <w:rStyle w:val="Zstupntext"/>
            </w:rPr>
            <w:t>Choose an item.</w:t>
          </w:r>
        </w:p>
      </w:docPartBody>
    </w:docPart>
    <w:docPart>
      <w:docPartPr>
        <w:name w:val="D134DB6B23764A849235E9DFA89D74B7"/>
        <w:category>
          <w:name w:val="General"/>
          <w:gallery w:val="placeholder"/>
        </w:category>
        <w:types>
          <w:type w:val="bbPlcHdr"/>
        </w:types>
        <w:behaviors>
          <w:behavior w:val="content"/>
        </w:behaviors>
        <w:guid w:val="{B19BFC29-3D49-4E3E-A57A-92A67BE37D7A}"/>
      </w:docPartPr>
      <w:docPartBody>
        <w:p w:rsidR="005652C7" w:rsidRDefault="00BB731C" w:rsidP="00BB731C">
          <w:pPr>
            <w:pStyle w:val="D134DB6B23764A849235E9DFA89D74B7"/>
          </w:pPr>
          <w:r w:rsidRPr="0002078E">
            <w:rPr>
              <w:rStyle w:val="Zstupntext"/>
            </w:rPr>
            <w:t>Choose an item.</w:t>
          </w:r>
        </w:p>
      </w:docPartBody>
    </w:docPart>
    <w:docPart>
      <w:docPartPr>
        <w:name w:val="EBB11C98CE9441B68A49E773BFB0F672"/>
        <w:category>
          <w:name w:val="General"/>
          <w:gallery w:val="placeholder"/>
        </w:category>
        <w:types>
          <w:type w:val="bbPlcHdr"/>
        </w:types>
        <w:behaviors>
          <w:behavior w:val="content"/>
        </w:behaviors>
        <w:guid w:val="{3359C4D1-203E-4108-BAB0-75C1C2A59D62}"/>
      </w:docPartPr>
      <w:docPartBody>
        <w:p w:rsidR="005652C7" w:rsidRDefault="00BB731C" w:rsidP="00BB731C">
          <w:pPr>
            <w:pStyle w:val="EBB11C98CE9441B68A49E773BFB0F672"/>
          </w:pPr>
          <w:r w:rsidRPr="0002078E">
            <w:rPr>
              <w:rStyle w:val="Zstupntext"/>
            </w:rPr>
            <w:t>Choose an item.</w:t>
          </w:r>
        </w:p>
      </w:docPartBody>
    </w:docPart>
    <w:docPart>
      <w:docPartPr>
        <w:name w:val="366EA69457F0439CAEF2A74DAA0E528B"/>
        <w:category>
          <w:name w:val="General"/>
          <w:gallery w:val="placeholder"/>
        </w:category>
        <w:types>
          <w:type w:val="bbPlcHdr"/>
        </w:types>
        <w:behaviors>
          <w:behavior w:val="content"/>
        </w:behaviors>
        <w:guid w:val="{9817E21B-7D6E-4A4C-850E-B19304E8B6F6}"/>
      </w:docPartPr>
      <w:docPartBody>
        <w:p w:rsidR="005652C7" w:rsidRDefault="00BB731C" w:rsidP="00BB731C">
          <w:pPr>
            <w:pStyle w:val="366EA69457F0439CAEF2A74DAA0E528B"/>
          </w:pPr>
          <w:r w:rsidRPr="0002078E">
            <w:rPr>
              <w:rStyle w:val="Zstupntext"/>
            </w:rPr>
            <w:t>Choose an item.</w:t>
          </w:r>
        </w:p>
      </w:docPartBody>
    </w:docPart>
    <w:docPart>
      <w:docPartPr>
        <w:name w:val="837C79B7F3C44B8FBE59D2E6FF01E2F1"/>
        <w:category>
          <w:name w:val="General"/>
          <w:gallery w:val="placeholder"/>
        </w:category>
        <w:types>
          <w:type w:val="bbPlcHdr"/>
        </w:types>
        <w:behaviors>
          <w:behavior w:val="content"/>
        </w:behaviors>
        <w:guid w:val="{E019D708-7768-4492-AA94-110D7440161F}"/>
      </w:docPartPr>
      <w:docPartBody>
        <w:p w:rsidR="005652C7" w:rsidRDefault="00BB731C" w:rsidP="00BB731C">
          <w:pPr>
            <w:pStyle w:val="837C79B7F3C44B8FBE59D2E6FF01E2F1"/>
          </w:pPr>
          <w:r w:rsidRPr="0002078E">
            <w:rPr>
              <w:rStyle w:val="Zstupn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731C"/>
    <w:rsid w:val="000B6B6C"/>
    <w:rsid w:val="001720FF"/>
    <w:rsid w:val="002057FB"/>
    <w:rsid w:val="00271F6D"/>
    <w:rsid w:val="0029363E"/>
    <w:rsid w:val="0033150B"/>
    <w:rsid w:val="00435A68"/>
    <w:rsid w:val="004A520F"/>
    <w:rsid w:val="00521753"/>
    <w:rsid w:val="005652C7"/>
    <w:rsid w:val="005E4285"/>
    <w:rsid w:val="00606302"/>
    <w:rsid w:val="006D3D19"/>
    <w:rsid w:val="007818D8"/>
    <w:rsid w:val="00913A45"/>
    <w:rsid w:val="0095310F"/>
    <w:rsid w:val="00965F5E"/>
    <w:rsid w:val="009D0D9D"/>
    <w:rsid w:val="00A41475"/>
    <w:rsid w:val="00A84648"/>
    <w:rsid w:val="00A97B2B"/>
    <w:rsid w:val="00AB311D"/>
    <w:rsid w:val="00AC2F5F"/>
    <w:rsid w:val="00AC7626"/>
    <w:rsid w:val="00B2643E"/>
    <w:rsid w:val="00BB731C"/>
    <w:rsid w:val="00CA41AA"/>
    <w:rsid w:val="00D16EF9"/>
    <w:rsid w:val="00E113CA"/>
    <w:rsid w:val="00ED4B0E"/>
    <w:rsid w:val="00F878B0"/>
    <w:rsid w:val="00FF7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BB731C"/>
    <w:rPr>
      <w:color w:val="808080"/>
    </w:rPr>
  </w:style>
  <w:style w:type="paragraph" w:customStyle="1" w:styleId="514F4FAF289C4ED18AA868F1020DEABB">
    <w:name w:val="514F4FAF289C4ED18AA868F1020DEABB"/>
    <w:rsid w:val="00BB731C"/>
  </w:style>
  <w:style w:type="paragraph" w:customStyle="1" w:styleId="ADE2BC1CE58A4B9D9738A8557B0C86DC">
    <w:name w:val="ADE2BC1CE58A4B9D9738A8557B0C86DC"/>
    <w:rsid w:val="00BB731C"/>
  </w:style>
  <w:style w:type="paragraph" w:customStyle="1" w:styleId="F8A3DA2E68304F5CB6D3F0B757C6B239">
    <w:name w:val="F8A3DA2E68304F5CB6D3F0B757C6B239"/>
    <w:rsid w:val="00BB731C"/>
  </w:style>
  <w:style w:type="paragraph" w:customStyle="1" w:styleId="82A6598AEF804935BF90D9E658A64BB5">
    <w:name w:val="82A6598AEF804935BF90D9E658A64BB5"/>
    <w:rsid w:val="00BB731C"/>
  </w:style>
  <w:style w:type="paragraph" w:customStyle="1" w:styleId="B60B0D41E0FA4995819B95FEED4139AE">
    <w:name w:val="B60B0D41E0FA4995819B95FEED4139AE"/>
    <w:rsid w:val="00BB731C"/>
  </w:style>
  <w:style w:type="paragraph" w:customStyle="1" w:styleId="5CA6350C4DFC4B1B899C664D889DA3E4">
    <w:name w:val="5CA6350C4DFC4B1B899C664D889DA3E4"/>
    <w:rsid w:val="00BB731C"/>
  </w:style>
  <w:style w:type="paragraph" w:customStyle="1" w:styleId="DA9F21B2619940868A69B50265CA6AA2">
    <w:name w:val="DA9F21B2619940868A69B50265CA6AA2"/>
    <w:rsid w:val="00BB731C"/>
  </w:style>
  <w:style w:type="paragraph" w:customStyle="1" w:styleId="C2E1A6E7EF4341DE90C059F71E9B5E99">
    <w:name w:val="C2E1A6E7EF4341DE90C059F71E9B5E99"/>
    <w:rsid w:val="00BB731C"/>
  </w:style>
  <w:style w:type="paragraph" w:customStyle="1" w:styleId="F063CBC4D7DC4A07B9DEF8762DD85A5F">
    <w:name w:val="F063CBC4D7DC4A07B9DEF8762DD85A5F"/>
    <w:rsid w:val="00BB731C"/>
  </w:style>
  <w:style w:type="paragraph" w:customStyle="1" w:styleId="1B3A5CCFFE694364807F7DF18E7BC891">
    <w:name w:val="1B3A5CCFFE694364807F7DF18E7BC891"/>
    <w:rsid w:val="00BB731C"/>
  </w:style>
  <w:style w:type="paragraph" w:customStyle="1" w:styleId="1FB0781C2D9E4A4E9FFE1F5B6A3E6C9E">
    <w:name w:val="1FB0781C2D9E4A4E9FFE1F5B6A3E6C9E"/>
    <w:rsid w:val="00BB731C"/>
  </w:style>
  <w:style w:type="paragraph" w:customStyle="1" w:styleId="24B6F72961E94A0AB5C46BA546815905">
    <w:name w:val="24B6F72961E94A0AB5C46BA546815905"/>
    <w:rsid w:val="00BB731C"/>
  </w:style>
  <w:style w:type="paragraph" w:customStyle="1" w:styleId="5E37254C796A4E4397578005D56BA434">
    <w:name w:val="5E37254C796A4E4397578005D56BA434"/>
    <w:rsid w:val="00BB731C"/>
  </w:style>
  <w:style w:type="paragraph" w:customStyle="1" w:styleId="407213C034A540F59039E000875DAE66">
    <w:name w:val="407213C034A540F59039E000875DAE66"/>
    <w:rsid w:val="00BB731C"/>
  </w:style>
  <w:style w:type="paragraph" w:customStyle="1" w:styleId="6883F2E76695423DAAE6CF28BB79E980">
    <w:name w:val="6883F2E76695423DAAE6CF28BB79E980"/>
    <w:rsid w:val="00BB731C"/>
  </w:style>
  <w:style w:type="paragraph" w:customStyle="1" w:styleId="490012FCFC0048EEB5326DF70D1FFA4C">
    <w:name w:val="490012FCFC0048EEB5326DF70D1FFA4C"/>
    <w:rsid w:val="00BB731C"/>
  </w:style>
  <w:style w:type="paragraph" w:customStyle="1" w:styleId="9F4CB616F2A64EBAA6225A38B932DAA5">
    <w:name w:val="9F4CB616F2A64EBAA6225A38B932DAA5"/>
    <w:rsid w:val="00BB731C"/>
  </w:style>
  <w:style w:type="paragraph" w:customStyle="1" w:styleId="44DA031A79CC409CB107C4E117A2045C">
    <w:name w:val="44DA031A79CC409CB107C4E117A2045C"/>
    <w:rsid w:val="00BB731C"/>
  </w:style>
  <w:style w:type="paragraph" w:customStyle="1" w:styleId="DF5367209A8F4CE2A30CCE6367115112">
    <w:name w:val="DF5367209A8F4CE2A30CCE6367115112"/>
    <w:rsid w:val="00BB731C"/>
  </w:style>
  <w:style w:type="paragraph" w:customStyle="1" w:styleId="E3229E217F124399877B73658C3C4029">
    <w:name w:val="E3229E217F124399877B73658C3C4029"/>
    <w:rsid w:val="00BB731C"/>
  </w:style>
  <w:style w:type="paragraph" w:customStyle="1" w:styleId="1FDCD8DC7F674DE08972910195C44036">
    <w:name w:val="1FDCD8DC7F674DE08972910195C44036"/>
    <w:rsid w:val="00BB731C"/>
  </w:style>
  <w:style w:type="paragraph" w:customStyle="1" w:styleId="9D8117CE98BD42228D1D2E0000141461">
    <w:name w:val="9D8117CE98BD42228D1D2E0000141461"/>
    <w:rsid w:val="00BB731C"/>
  </w:style>
  <w:style w:type="paragraph" w:customStyle="1" w:styleId="00DEC88923F44094943A5CC63954C9A9">
    <w:name w:val="00DEC88923F44094943A5CC63954C9A9"/>
    <w:rsid w:val="00BB731C"/>
  </w:style>
  <w:style w:type="paragraph" w:customStyle="1" w:styleId="FBE0438C7D674FEAAAF10E8B1A132634">
    <w:name w:val="FBE0438C7D674FEAAAF10E8B1A132634"/>
    <w:rsid w:val="00BB731C"/>
  </w:style>
  <w:style w:type="paragraph" w:customStyle="1" w:styleId="E39AFD3B116B4B2C855FCAD3B0051BEB">
    <w:name w:val="E39AFD3B116B4B2C855FCAD3B0051BEB"/>
    <w:rsid w:val="00BB731C"/>
  </w:style>
  <w:style w:type="paragraph" w:customStyle="1" w:styleId="6D4D6F45C1CF4DC4962A61F804FB4FF8">
    <w:name w:val="6D4D6F45C1CF4DC4962A61F804FB4FF8"/>
    <w:rsid w:val="00BB731C"/>
  </w:style>
  <w:style w:type="paragraph" w:customStyle="1" w:styleId="3DF74EEE3A1B4C538F347AB2A82F4C3C">
    <w:name w:val="3DF74EEE3A1B4C538F347AB2A82F4C3C"/>
    <w:rsid w:val="00BB731C"/>
  </w:style>
  <w:style w:type="paragraph" w:customStyle="1" w:styleId="C1BD4AC431E543AFAFAE27ED480FAC81">
    <w:name w:val="C1BD4AC431E543AFAFAE27ED480FAC81"/>
    <w:rsid w:val="00BB731C"/>
  </w:style>
  <w:style w:type="paragraph" w:customStyle="1" w:styleId="407A7B6751F64DD9AAB9E4511D4EF166">
    <w:name w:val="407A7B6751F64DD9AAB9E4511D4EF166"/>
    <w:rsid w:val="00BB731C"/>
  </w:style>
  <w:style w:type="paragraph" w:customStyle="1" w:styleId="D134DB6B23764A849235E9DFA89D74B7">
    <w:name w:val="D134DB6B23764A849235E9DFA89D74B7"/>
    <w:rsid w:val="00BB731C"/>
  </w:style>
  <w:style w:type="paragraph" w:customStyle="1" w:styleId="EBB11C98CE9441B68A49E773BFB0F672">
    <w:name w:val="EBB11C98CE9441B68A49E773BFB0F672"/>
    <w:rsid w:val="00BB731C"/>
  </w:style>
  <w:style w:type="paragraph" w:customStyle="1" w:styleId="366EA69457F0439CAEF2A74DAA0E528B">
    <w:name w:val="366EA69457F0439CAEF2A74DAA0E528B"/>
    <w:rsid w:val="00BB731C"/>
  </w:style>
  <w:style w:type="paragraph" w:customStyle="1" w:styleId="837C79B7F3C44B8FBE59D2E6FF01E2F1">
    <w:name w:val="837C79B7F3C44B8FBE59D2E6FF01E2F1"/>
    <w:rsid w:val="00BB7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D947D-4E90-47A6-97CC-EDCEBE17408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056F760-CFB5-4D54-A2DD-CA669A673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2</Pages>
  <Words>2714</Words>
  <Characters>16016</Characters>
  <Application>Microsoft Office Word</Application>
  <DocSecurity>0</DocSecurity>
  <Lines>133</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Ješko Vladimír</cp:lastModifiedBy>
  <cp:revision>4</cp:revision>
  <cp:lastPrinted>2019-04-04T06:06:00Z</cp:lastPrinted>
  <dcterms:created xsi:type="dcterms:W3CDTF">2019-11-12T12:32:00Z</dcterms:created>
  <dcterms:modified xsi:type="dcterms:W3CDTF">2019-11-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754765e-eecc-495e-bcb8-3815eee23f7e</vt:lpwstr>
  </property>
  <property fmtid="{D5CDD505-2E9C-101B-9397-08002B2CF9AE}" pid="3" name="bjSaver">
    <vt:lpwstr>zgWNaNazAkiKVrHY1X81z/fxHNTNRI0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ies>
</file>